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713BD" w14:textId="23FC80DA" w:rsidR="000D59EC" w:rsidRPr="003750B6" w:rsidRDefault="003D1773" w:rsidP="762166EF">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bCs/>
          <w:sz w:val="52"/>
          <w:szCs w:val="52"/>
        </w:rPr>
      </w:pPr>
      <w:r w:rsidRPr="762166EF">
        <w:rPr>
          <w:rFonts w:ascii="Geometr415 Md BT" w:hAnsi="Geometr415 Md BT" w:cs="Arial"/>
          <w:b/>
          <w:bCs/>
          <w:sz w:val="52"/>
          <w:szCs w:val="52"/>
        </w:rPr>
        <w:t xml:space="preserve">Request for </w:t>
      </w:r>
      <w:r w:rsidR="009072EA">
        <w:rPr>
          <w:rFonts w:ascii="Geometr415 Md BT" w:hAnsi="Geometr415 Md BT" w:cs="Arial"/>
          <w:b/>
          <w:bCs/>
          <w:sz w:val="52"/>
          <w:szCs w:val="52"/>
        </w:rPr>
        <w:t>Tender</w:t>
      </w:r>
    </w:p>
    <w:p w14:paraId="107D117B" w14:textId="32EAECB9" w:rsidR="000D59EC" w:rsidRPr="00F049B1" w:rsidRDefault="000D59EC" w:rsidP="004C4E80">
      <w:pPr>
        <w:tabs>
          <w:tab w:val="left" w:pos="10224"/>
          <w:tab w:val="left" w:pos="11376"/>
          <w:tab w:val="left" w:pos="12528"/>
          <w:tab w:val="left" w:pos="13680"/>
          <w:tab w:val="left" w:pos="14832"/>
          <w:tab w:val="left" w:pos="15984"/>
          <w:tab w:val="left" w:pos="17136"/>
          <w:tab w:val="left" w:pos="18288"/>
          <w:tab w:val="left" w:pos="19440"/>
          <w:tab w:val="left" w:pos="20592"/>
        </w:tabs>
        <w:spacing w:line="360" w:lineRule="auto"/>
        <w:rPr>
          <w:rFonts w:ascii="Geometr415 Md BT" w:hAnsi="Geometr415 Md BT" w:cs="Arial"/>
          <w:b/>
          <w:sz w:val="40"/>
          <w:szCs w:val="40"/>
        </w:rPr>
      </w:pPr>
      <w:r w:rsidRPr="003750B6">
        <w:rPr>
          <w:rFonts w:ascii="Geometr415 Md BT" w:hAnsi="Geometr415 Md BT" w:cs="Arial"/>
          <w:b/>
          <w:sz w:val="40"/>
          <w:szCs w:val="40"/>
        </w:rPr>
        <w:t xml:space="preserve">Part </w:t>
      </w:r>
      <w:r w:rsidR="00722F8F">
        <w:rPr>
          <w:rFonts w:ascii="Geometr415 Md BT" w:hAnsi="Geometr415 Md BT" w:cs="Arial"/>
          <w:b/>
          <w:sz w:val="40"/>
          <w:szCs w:val="40"/>
        </w:rPr>
        <w:t>D</w:t>
      </w:r>
      <w:r w:rsidRPr="003750B6">
        <w:rPr>
          <w:rFonts w:ascii="Geometr415 Md BT" w:hAnsi="Geometr415 Md BT" w:cs="Arial"/>
          <w:b/>
          <w:sz w:val="40"/>
          <w:szCs w:val="40"/>
        </w:rPr>
        <w:t xml:space="preserve"> </w:t>
      </w:r>
      <w:r w:rsidR="00722F8F">
        <w:rPr>
          <w:rFonts w:ascii="Geometr415 Md BT" w:hAnsi="Geometr415 Md BT" w:cs="Arial"/>
          <w:b/>
          <w:sz w:val="40"/>
          <w:szCs w:val="40"/>
        </w:rPr>
        <w:t>–</w:t>
      </w:r>
      <w:r w:rsidRPr="003750B6">
        <w:rPr>
          <w:rFonts w:ascii="Geometr415 Md BT" w:hAnsi="Geometr415 Md BT" w:cs="Arial"/>
          <w:b/>
          <w:sz w:val="40"/>
          <w:szCs w:val="40"/>
        </w:rPr>
        <w:t xml:space="preserve"> </w:t>
      </w:r>
      <w:r w:rsidR="00722F8F">
        <w:rPr>
          <w:rFonts w:ascii="Geometr415 Md BT" w:hAnsi="Geometr415 Md BT" w:cs="Arial"/>
          <w:b/>
          <w:sz w:val="40"/>
          <w:szCs w:val="40"/>
        </w:rPr>
        <w:t>Return Schedules</w:t>
      </w:r>
    </w:p>
    <w:p w14:paraId="29144AAA" w14:textId="19E0964A" w:rsidR="000D59EC" w:rsidRPr="007630F0" w:rsidRDefault="0065226C" w:rsidP="0065226C">
      <w:pPr>
        <w:tabs>
          <w:tab w:val="left" w:pos="3731"/>
        </w:tabs>
        <w:spacing w:line="360" w:lineRule="auto"/>
        <w:rPr>
          <w:rFonts w:cs="Arial"/>
          <w:bCs/>
          <w:sz w:val="52"/>
          <w:szCs w:val="52"/>
        </w:rPr>
      </w:pPr>
      <w:r>
        <w:rPr>
          <w:rFonts w:cs="Arial"/>
          <w:bCs/>
          <w:sz w:val="52"/>
          <w:szCs w:val="52"/>
        </w:rPr>
        <w:tab/>
      </w:r>
    </w:p>
    <w:p w14:paraId="6653033C" w14:textId="265254AA" w:rsidR="000D59EC" w:rsidRPr="0059167E" w:rsidRDefault="00873A8B" w:rsidP="00AB4F1B">
      <w:pPr>
        <w:pStyle w:val="BodyTextSCC"/>
        <w:ind w:left="0"/>
        <w:rPr>
          <w:b/>
        </w:rPr>
      </w:pPr>
      <w:sdt>
        <w:sdtPr>
          <w:rPr>
            <w:rFonts w:ascii="Geometr415 Md BT" w:eastAsiaTheme="minorEastAsia" w:hAnsi="Geometr415 Md BT" w:cs="Arial"/>
            <w:bCs/>
            <w:sz w:val="52"/>
            <w:szCs w:val="52"/>
          </w:rPr>
          <w:alias w:val="Subject"/>
          <w:tag w:val=""/>
          <w:id w:val="-561170024"/>
          <w:placeholder>
            <w:docPart w:val="A0866F7A664943CB906F34F79F4935C3"/>
          </w:placeholder>
          <w:dataBinding w:prefixMappings="xmlns:ns0='http://purl.org/dc/elements/1.1/' xmlns:ns1='http://schemas.openxmlformats.org/package/2006/metadata/core-properties' " w:xpath="/ns1:coreProperties[1]/ns0:subject[1]" w:storeItemID="{6C3C8BC8-F283-45AE-878A-BAB7291924A1}"/>
          <w:text/>
        </w:sdtPr>
        <w:sdtContent>
          <w:r>
            <w:rPr>
              <w:rFonts w:ascii="Geometr415 Md BT" w:eastAsiaTheme="minorEastAsia" w:hAnsi="Geometr415 Md BT" w:cs="Arial"/>
              <w:bCs/>
              <w:sz w:val="52"/>
              <w:szCs w:val="52"/>
            </w:rPr>
            <w:t xml:space="preserve">T25-13 </w:t>
          </w:r>
          <w:r w:rsidRPr="00873A8B">
            <w:rPr>
              <w:rFonts w:ascii="Geometr415 Md BT" w:eastAsiaTheme="minorEastAsia" w:hAnsi="Geometr415 Md BT" w:cs="Arial"/>
              <w:bCs/>
              <w:sz w:val="52"/>
              <w:szCs w:val="52"/>
            </w:rPr>
            <w:t>Supply of Cleaning Services to All Locations</w:t>
          </w:r>
        </w:sdtContent>
      </w:sdt>
    </w:p>
    <w:p w14:paraId="0ADBCB63" w14:textId="77777777" w:rsidR="000D59EC" w:rsidRDefault="000D59EC" w:rsidP="005D618A">
      <w:pPr>
        <w:pStyle w:val="BodyTextSCC"/>
      </w:pPr>
    </w:p>
    <w:p w14:paraId="2D164957" w14:textId="77777777" w:rsidR="000D59EC" w:rsidRDefault="000D59EC" w:rsidP="005D618A">
      <w:pPr>
        <w:pStyle w:val="BodyTextSCC"/>
      </w:pPr>
    </w:p>
    <w:p w14:paraId="4B08672C" w14:textId="77777777" w:rsidR="000D59EC" w:rsidRDefault="000D59EC" w:rsidP="005D618A">
      <w:pPr>
        <w:pStyle w:val="BodyTextSCC"/>
      </w:pPr>
    </w:p>
    <w:p w14:paraId="1C6AD149" w14:textId="77777777" w:rsidR="000D59EC" w:rsidRDefault="000D59EC" w:rsidP="005D618A">
      <w:pPr>
        <w:pStyle w:val="BodyTextSCC"/>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520"/>
      </w:tblGrid>
      <w:tr w:rsidR="007745DE" w:rsidRPr="0065023D" w14:paraId="14D50262" w14:textId="3A6B9A4E" w:rsidTr="00155835">
        <w:trPr>
          <w:trHeight w:val="361"/>
        </w:trPr>
        <w:tc>
          <w:tcPr>
            <w:tcW w:w="2552" w:type="dxa"/>
          </w:tcPr>
          <w:p w14:paraId="48EBB03D" w14:textId="77777777" w:rsidR="007745DE" w:rsidRPr="0065023D" w:rsidRDefault="007745DE" w:rsidP="005D618A">
            <w:pPr>
              <w:pStyle w:val="BodyTextSCC"/>
            </w:pPr>
          </w:p>
        </w:tc>
        <w:tc>
          <w:tcPr>
            <w:tcW w:w="6520" w:type="dxa"/>
          </w:tcPr>
          <w:p w14:paraId="4D0B7C19" w14:textId="77777777" w:rsidR="007745DE" w:rsidRPr="0065023D" w:rsidRDefault="007745DE" w:rsidP="005D618A">
            <w:pPr>
              <w:pStyle w:val="BodyTextSCC"/>
            </w:pPr>
          </w:p>
        </w:tc>
      </w:tr>
      <w:tr w:rsidR="007745DE" w:rsidRPr="0065023D" w14:paraId="2189ED23" w14:textId="42348047" w:rsidTr="00155835">
        <w:tc>
          <w:tcPr>
            <w:tcW w:w="2552" w:type="dxa"/>
          </w:tcPr>
          <w:p w14:paraId="4AC9247F" w14:textId="32DDCAB7" w:rsidR="007745DE" w:rsidRPr="00A1385F" w:rsidRDefault="007745DE" w:rsidP="00DA1F4C">
            <w:pPr>
              <w:pStyle w:val="BodyText20"/>
            </w:pPr>
            <w:r>
              <w:t>Closing Time and Date:</w:t>
            </w:r>
          </w:p>
        </w:tc>
        <w:tc>
          <w:tcPr>
            <w:tcW w:w="6520" w:type="dxa"/>
          </w:tcPr>
          <w:sdt>
            <w:sdtPr>
              <w:alias w:val="Date and Time"/>
              <w:tag w:val="Date and Time"/>
              <w:id w:val="-1660456916"/>
              <w:placeholder>
                <w:docPart w:val="DefaultPlaceholder_-1854013437"/>
              </w:placeholder>
              <w:date w:fullDate="2026-01-05T12:00:00Z">
                <w:dateFormat w:val="d/MM/yyyy h:mm am/pm"/>
                <w:lid w:val="en-AU"/>
                <w:storeMappedDataAs w:val="dateTime"/>
                <w:calendar w:val="gregorian"/>
              </w:date>
            </w:sdtPr>
            <w:sdtEndPr/>
            <w:sdtContent>
              <w:p w14:paraId="7329F310" w14:textId="2FEDD949" w:rsidR="007745DE" w:rsidRPr="00A1385F" w:rsidRDefault="00873A8B" w:rsidP="00DA1F4C">
                <w:pPr>
                  <w:pStyle w:val="BodyText20"/>
                </w:pPr>
                <w:r w:rsidRPr="00873A8B">
                  <w:t>5/01/2026 12:00 PM</w:t>
                </w:r>
              </w:p>
            </w:sdtContent>
          </w:sdt>
        </w:tc>
      </w:tr>
      <w:tr w:rsidR="007745DE" w:rsidRPr="0065023D" w14:paraId="18D17111" w14:textId="37A6730C" w:rsidTr="00155835">
        <w:trPr>
          <w:trHeight w:val="347"/>
        </w:trPr>
        <w:tc>
          <w:tcPr>
            <w:tcW w:w="2552" w:type="dxa"/>
            <w:tcBorders>
              <w:bottom w:val="nil"/>
            </w:tcBorders>
          </w:tcPr>
          <w:p w14:paraId="435B18C1" w14:textId="31C1C016" w:rsidR="007745DE" w:rsidRPr="00A1385F" w:rsidRDefault="007745DE" w:rsidP="00DA1F4C">
            <w:pPr>
              <w:pStyle w:val="BodyText20"/>
            </w:pPr>
            <w:r w:rsidRPr="00A1385F">
              <w:t>Method of Lodgement:</w:t>
            </w:r>
          </w:p>
        </w:tc>
        <w:tc>
          <w:tcPr>
            <w:tcW w:w="6520" w:type="dxa"/>
            <w:tcBorders>
              <w:bottom w:val="nil"/>
            </w:tcBorders>
          </w:tcPr>
          <w:p w14:paraId="079858D2" w14:textId="7A6D6159" w:rsidR="007745DE" w:rsidRPr="00A1385F" w:rsidRDefault="1919C082" w:rsidP="72372539">
            <w:pPr>
              <w:rPr>
                <w:highlight w:val="yellow"/>
              </w:rPr>
            </w:pPr>
            <w:r w:rsidRPr="00873A8B">
              <w:rPr>
                <w:rFonts w:ascii="Calibri" w:eastAsia="Calibri" w:hAnsi="Calibri" w:cs="Calibri"/>
                <w:sz w:val="24"/>
                <w:szCs w:val="24"/>
              </w:rPr>
              <w:t>Electronic Tender Response via Tenderlink</w:t>
            </w:r>
          </w:p>
        </w:tc>
      </w:tr>
      <w:tr w:rsidR="007745DE" w:rsidRPr="0065023D" w14:paraId="220A7043" w14:textId="756AFE84" w:rsidTr="00155835">
        <w:trPr>
          <w:trHeight w:val="212"/>
        </w:trPr>
        <w:tc>
          <w:tcPr>
            <w:tcW w:w="2552" w:type="dxa"/>
            <w:tcBorders>
              <w:top w:val="nil"/>
              <w:bottom w:val="single" w:sz="12" w:space="0" w:color="auto"/>
            </w:tcBorders>
          </w:tcPr>
          <w:p w14:paraId="35EB618F" w14:textId="77777777" w:rsidR="007745DE" w:rsidRPr="0065023D" w:rsidRDefault="007745DE" w:rsidP="005D618A">
            <w:pPr>
              <w:pStyle w:val="BodyTextSCC"/>
            </w:pPr>
          </w:p>
        </w:tc>
        <w:tc>
          <w:tcPr>
            <w:tcW w:w="6520" w:type="dxa"/>
            <w:tcBorders>
              <w:top w:val="nil"/>
              <w:bottom w:val="single" w:sz="12" w:space="0" w:color="auto"/>
            </w:tcBorders>
          </w:tcPr>
          <w:p w14:paraId="24B305D7" w14:textId="77777777" w:rsidR="007745DE" w:rsidRPr="0065023D" w:rsidRDefault="007745DE" w:rsidP="005D618A">
            <w:pPr>
              <w:pStyle w:val="BodyTextSCC"/>
            </w:pPr>
          </w:p>
        </w:tc>
      </w:tr>
    </w:tbl>
    <w:p w14:paraId="05816E7E" w14:textId="77777777" w:rsidR="000D59EC" w:rsidRDefault="000D59EC" w:rsidP="004C4E80">
      <w:pPr>
        <w:spacing w:line="360" w:lineRule="auto"/>
      </w:pPr>
    </w:p>
    <w:p w14:paraId="0B56E986" w14:textId="77777777" w:rsidR="007068BF" w:rsidRPr="001A08AB" w:rsidRDefault="007068BF" w:rsidP="007068BF">
      <w:pPr>
        <w:rPr>
          <w:rFonts w:cs="Arial"/>
          <w:bCs/>
        </w:rPr>
        <w:sectPr w:rsidR="007068BF" w:rsidRPr="001A08AB" w:rsidSect="0065226C">
          <w:headerReference w:type="default" r:id="rId12"/>
          <w:footerReference w:type="first" r:id="rId13"/>
          <w:pgSz w:w="11907" w:h="16840" w:code="9"/>
          <w:pgMar w:top="2084" w:right="1134" w:bottom="1247" w:left="1701" w:header="284" w:footer="283" w:gutter="0"/>
          <w:cols w:space="720"/>
          <w:docGrid w:linePitch="286"/>
        </w:sectPr>
      </w:pPr>
    </w:p>
    <w:p w14:paraId="21D8C9D8" w14:textId="7E499E94" w:rsidR="00891AD1" w:rsidRPr="00F56BAE" w:rsidRDefault="00DF0FC1" w:rsidP="00DC51E1">
      <w:pPr>
        <w:pStyle w:val="RFPHeading"/>
      </w:pPr>
      <w:bookmarkStart w:id="0" w:name="_Toc192579325"/>
      <w:r>
        <w:lastRenderedPageBreak/>
        <w:t>INSTRUCTIONS FOR</w:t>
      </w:r>
      <w:r w:rsidR="0C4639F0">
        <w:t xml:space="preserve"> </w:t>
      </w:r>
      <w:bookmarkEnd w:id="0"/>
      <w:r w:rsidR="009072EA">
        <w:t>TENDERER</w:t>
      </w:r>
    </w:p>
    <w:p w14:paraId="0282C3F9" w14:textId="1DC2D66C" w:rsidR="0061064F" w:rsidRPr="003D17A3" w:rsidRDefault="00E70904" w:rsidP="005D618A">
      <w:pPr>
        <w:pStyle w:val="BodyTextSCC"/>
      </w:pPr>
      <w:r w:rsidRPr="003D17A3">
        <w:t xml:space="preserve">The </w:t>
      </w:r>
      <w:r w:rsidR="009072EA">
        <w:t>Tenderer</w:t>
      </w:r>
      <w:r w:rsidR="00891AD1" w:rsidRPr="003D17A3">
        <w:t xml:space="preserve"> </w:t>
      </w:r>
      <w:r w:rsidR="00291E40" w:rsidRPr="003D17A3">
        <w:t>is</w:t>
      </w:r>
      <w:r w:rsidR="006C0735" w:rsidRPr="003D17A3">
        <w:t xml:space="preserve"> requ</w:t>
      </w:r>
      <w:r w:rsidR="00464F9C" w:rsidRPr="003D17A3">
        <w:t>ested</w:t>
      </w:r>
      <w:r w:rsidR="006C0735" w:rsidRPr="003D17A3">
        <w:t xml:space="preserve"> to complete </w:t>
      </w:r>
      <w:r w:rsidR="00891AD1" w:rsidRPr="003D17A3">
        <w:t>and submit</w:t>
      </w:r>
      <w:r w:rsidR="0070750A" w:rsidRPr="003D17A3">
        <w:t xml:space="preserve"> the Return Schedules included in this </w:t>
      </w:r>
      <w:r w:rsidR="009072EA">
        <w:t>Request for Tender</w:t>
      </w:r>
      <w:r w:rsidR="0070750A" w:rsidRPr="003D17A3">
        <w:t xml:space="preserve">: </w:t>
      </w:r>
      <w:r w:rsidR="00384625">
        <w:t xml:space="preserve">RFT - </w:t>
      </w:r>
      <w:r w:rsidR="0070750A" w:rsidRPr="003D17A3">
        <w:t>Part D – Return Schedule</w:t>
      </w:r>
      <w:r w:rsidR="00B34D30" w:rsidRPr="003D17A3">
        <w:t>s</w:t>
      </w:r>
      <w:r w:rsidR="0070750A" w:rsidRPr="003D17A3">
        <w:t xml:space="preserve">. </w:t>
      </w:r>
      <w:r w:rsidR="009072EA">
        <w:t>Tenderer</w:t>
      </w:r>
      <w:r w:rsidRPr="003D17A3">
        <w:t>s</w:t>
      </w:r>
      <w:r w:rsidR="0070750A" w:rsidRPr="003D17A3">
        <w:t xml:space="preserve"> must use the </w:t>
      </w:r>
      <w:r w:rsidR="00C33DC2" w:rsidRPr="003D17A3">
        <w:t>same format provided by Council</w:t>
      </w:r>
      <w:r w:rsidR="00986C59" w:rsidRPr="003D17A3">
        <w:t>. W</w:t>
      </w:r>
      <w:r w:rsidR="00464F9C" w:rsidRPr="003D17A3">
        <w:t xml:space="preserve">here applicable, </w:t>
      </w:r>
      <w:r w:rsidR="00986C59" w:rsidRPr="003D17A3">
        <w:t xml:space="preserve">please ensure that </w:t>
      </w:r>
      <w:r w:rsidR="00464F9C" w:rsidRPr="003D17A3">
        <w:t xml:space="preserve">the </w:t>
      </w:r>
      <w:r w:rsidR="006C0735" w:rsidRPr="003D17A3">
        <w:t>signature block</w:t>
      </w:r>
      <w:r w:rsidR="002A7E7E" w:rsidRPr="003D17A3">
        <w:t xml:space="preserve">s are </w:t>
      </w:r>
      <w:r w:rsidR="00986C59" w:rsidRPr="003D17A3">
        <w:t>appropriately executed</w:t>
      </w:r>
      <w:r w:rsidR="006C0735" w:rsidRPr="003D17A3">
        <w:t xml:space="preserve">. </w:t>
      </w:r>
      <w:r w:rsidR="00891AD1" w:rsidRPr="003D17A3">
        <w:t xml:space="preserve">The completed </w:t>
      </w:r>
      <w:r w:rsidR="006C0735" w:rsidRPr="003D17A3">
        <w:t xml:space="preserve">schedules, </w:t>
      </w:r>
      <w:r w:rsidR="00891AD1" w:rsidRPr="003D17A3">
        <w:t xml:space="preserve">declarations </w:t>
      </w:r>
      <w:r w:rsidR="006C0735" w:rsidRPr="003D17A3">
        <w:t>and supporting document</w:t>
      </w:r>
      <w:r w:rsidR="00B257C0" w:rsidRPr="003D17A3">
        <w:t>s</w:t>
      </w:r>
      <w:r w:rsidR="006C0735" w:rsidRPr="003D17A3">
        <w:t xml:space="preserve"> will constitute the </w:t>
      </w:r>
      <w:r w:rsidR="009072EA">
        <w:t>Tender Response</w:t>
      </w:r>
      <w:r w:rsidR="00891AD1" w:rsidRPr="003D17A3">
        <w:t xml:space="preserve">. </w:t>
      </w:r>
      <w:r w:rsidR="00C33DC2" w:rsidRPr="003D17A3">
        <w:t xml:space="preserve">Council reserves the right to deem </w:t>
      </w:r>
      <w:r w:rsidR="00986C59" w:rsidRPr="003D17A3">
        <w:t xml:space="preserve">a </w:t>
      </w:r>
      <w:r w:rsidR="009072EA">
        <w:t>tender</w:t>
      </w:r>
      <w:r w:rsidR="00986C59" w:rsidRPr="003D17A3">
        <w:t xml:space="preserve"> </w:t>
      </w:r>
      <w:r w:rsidR="00C33DC2" w:rsidRPr="003D17A3">
        <w:t>non-conforming</w:t>
      </w:r>
      <w:r w:rsidR="00464F9C" w:rsidRPr="003D17A3">
        <w:t>, pass them over</w:t>
      </w:r>
      <w:r w:rsidR="00384625">
        <w:t>,</w:t>
      </w:r>
      <w:r w:rsidR="00464F9C" w:rsidRPr="003D17A3">
        <w:t xml:space="preserve"> or exclude </w:t>
      </w:r>
      <w:r w:rsidR="00B34D30" w:rsidRPr="003D17A3">
        <w:t xml:space="preserve">them </w:t>
      </w:r>
      <w:r w:rsidR="00464F9C" w:rsidRPr="003D17A3">
        <w:t xml:space="preserve">from further evaluation </w:t>
      </w:r>
      <w:r w:rsidR="00986C59" w:rsidRPr="003D17A3">
        <w:t xml:space="preserve">due to </w:t>
      </w:r>
      <w:r w:rsidR="00464F9C" w:rsidRPr="003D17A3">
        <w:t>deviat</w:t>
      </w:r>
      <w:r w:rsidR="009874B7" w:rsidRPr="003D17A3">
        <w:t>ions</w:t>
      </w:r>
      <w:r w:rsidR="00464F9C" w:rsidRPr="003D17A3">
        <w:t xml:space="preserve"> from the format </w:t>
      </w:r>
      <w:r w:rsidR="00B34D30" w:rsidRPr="003D17A3">
        <w:t>or</w:t>
      </w:r>
      <w:r w:rsidR="00464F9C" w:rsidRPr="003D17A3">
        <w:t xml:space="preserve"> </w:t>
      </w:r>
      <w:r w:rsidR="009874B7" w:rsidRPr="003D17A3">
        <w:t xml:space="preserve">lack of </w:t>
      </w:r>
      <w:r w:rsidR="00464F9C" w:rsidRPr="003D17A3">
        <w:t>content</w:t>
      </w:r>
      <w:r w:rsidR="009874B7" w:rsidRPr="003D17A3">
        <w:t xml:space="preserve">. </w:t>
      </w:r>
      <w:r w:rsidR="00110EE5" w:rsidRPr="003D17A3">
        <w:t>The following assessment criteria apply:</w:t>
      </w:r>
    </w:p>
    <w:p w14:paraId="6A987F48" w14:textId="7BEF19BD" w:rsidR="00A139F9" w:rsidRPr="003D17A3" w:rsidRDefault="00567E9A" w:rsidP="005D618A">
      <w:pPr>
        <w:pStyle w:val="BodyTextSCC"/>
        <w:numPr>
          <w:ilvl w:val="0"/>
          <w:numId w:val="31"/>
        </w:numPr>
      </w:pPr>
      <w:r>
        <w:rPr>
          <w:b/>
          <w:bCs/>
        </w:rPr>
        <w:t>Mandatory</w:t>
      </w:r>
      <w:r w:rsidR="00B87375" w:rsidRPr="003D17A3">
        <w:rPr>
          <w:b/>
          <w:bCs/>
        </w:rPr>
        <w:t xml:space="preserve"> </w:t>
      </w:r>
      <w:r w:rsidR="00A139F9" w:rsidRPr="003D17A3">
        <w:rPr>
          <w:b/>
          <w:bCs/>
        </w:rPr>
        <w:t>Criteria</w:t>
      </w:r>
      <w:r w:rsidR="00A139F9" w:rsidRPr="003D17A3">
        <w:t xml:space="preserve"> must be completed satisfactorily for a </w:t>
      </w:r>
      <w:r w:rsidR="009072EA">
        <w:t>tender</w:t>
      </w:r>
      <w:r w:rsidR="00A139F9" w:rsidRPr="003D17A3">
        <w:t xml:space="preserve"> to be awarded</w:t>
      </w:r>
      <w:r w:rsidR="00B87375" w:rsidRPr="003D17A3">
        <w:t>.</w:t>
      </w:r>
    </w:p>
    <w:p w14:paraId="7757DD2C" w14:textId="29B138B0" w:rsidR="00A139F9" w:rsidRPr="003D17A3" w:rsidRDefault="00A139F9" w:rsidP="005D618A">
      <w:pPr>
        <w:pStyle w:val="BodyTextSCC"/>
        <w:numPr>
          <w:ilvl w:val="0"/>
          <w:numId w:val="31"/>
        </w:numPr>
      </w:pPr>
      <w:r w:rsidRPr="003D17A3">
        <w:rPr>
          <w:b/>
          <w:bCs/>
        </w:rPr>
        <w:t>Optional Criteria</w:t>
      </w:r>
      <w:r w:rsidRPr="003D17A3">
        <w:t xml:space="preserve"> may affect our decision </w:t>
      </w:r>
      <w:r w:rsidR="00342DD0" w:rsidRPr="003D17A3">
        <w:t>to award</w:t>
      </w:r>
      <w:r w:rsidRPr="003D17A3">
        <w:t xml:space="preserve"> a </w:t>
      </w:r>
      <w:r w:rsidR="009072EA">
        <w:t>tender</w:t>
      </w:r>
      <w:r w:rsidR="00B87375" w:rsidRPr="003D17A3">
        <w:t>.</w:t>
      </w:r>
    </w:p>
    <w:p w14:paraId="00CCD008" w14:textId="0C4BD352" w:rsidR="00E92A9A" w:rsidRDefault="00B90856" w:rsidP="005D618A">
      <w:pPr>
        <w:pStyle w:val="BodyTextSCC"/>
        <w:numPr>
          <w:ilvl w:val="0"/>
          <w:numId w:val="31"/>
        </w:numPr>
      </w:pPr>
      <w:r w:rsidRPr="003D17A3">
        <w:rPr>
          <w:b/>
          <w:bCs/>
        </w:rPr>
        <w:t>Scoring</w:t>
      </w:r>
      <w:r w:rsidR="00E92A9A" w:rsidRPr="003D17A3">
        <w:rPr>
          <w:b/>
          <w:bCs/>
        </w:rPr>
        <w:t xml:space="preserve"> Criteria</w:t>
      </w:r>
      <w:r w:rsidR="00E92A9A" w:rsidRPr="003D17A3">
        <w:t xml:space="preserve"> </w:t>
      </w:r>
      <w:r w:rsidR="002A7E7E" w:rsidRPr="003D17A3">
        <w:t>will</w:t>
      </w:r>
      <w:r w:rsidR="00E92A9A" w:rsidRPr="003D17A3">
        <w:t xml:space="preserve"> affect </w:t>
      </w:r>
      <w:r w:rsidR="002A7E7E" w:rsidRPr="003D17A3">
        <w:t xml:space="preserve">your </w:t>
      </w:r>
      <w:r w:rsidR="009072EA">
        <w:t>tender</w:t>
      </w:r>
      <w:r w:rsidR="002A7E7E" w:rsidRPr="003D17A3">
        <w:t xml:space="preserve"> score</w:t>
      </w:r>
      <w:r w:rsidR="00B87375" w:rsidRPr="003D17A3">
        <w:t>.</w:t>
      </w:r>
    </w:p>
    <w:p w14:paraId="3FD54507" w14:textId="77777777" w:rsidR="009072EA" w:rsidRDefault="009072EA" w:rsidP="009072EA">
      <w:pPr>
        <w:pStyle w:val="BodyTextSCC"/>
        <w:ind w:left="1146"/>
      </w:pPr>
    </w:p>
    <w:p w14:paraId="0CB60763" w14:textId="5829DAEC" w:rsidR="009843FF" w:rsidRDefault="009072EA" w:rsidP="009072EA">
      <w:pPr>
        <w:pStyle w:val="BodyTextSCC"/>
        <w:jc w:val="center"/>
      </w:pPr>
      <w:r>
        <w:drawing>
          <wp:inline distT="0" distB="0" distL="0" distR="0" wp14:anchorId="58C07FFA" wp14:editId="6BFA7767">
            <wp:extent cx="3636000" cy="637200"/>
            <wp:effectExtent l="0" t="0" r="0" b="0"/>
            <wp:docPr id="10781403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4036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636000" cy="637200"/>
                    </a:xfrm>
                    <a:prstGeom prst="rect">
                      <a:avLst/>
                    </a:prstGeom>
                  </pic:spPr>
                </pic:pic>
              </a:graphicData>
            </a:graphic>
          </wp:inline>
        </w:drawing>
      </w:r>
    </w:p>
    <w:p w14:paraId="0E11CC5F" w14:textId="77777777" w:rsidR="009072EA" w:rsidRDefault="009072EA" w:rsidP="005D618A">
      <w:pPr>
        <w:pStyle w:val="BodyTextSCC"/>
      </w:pPr>
    </w:p>
    <w:p w14:paraId="148C310A" w14:textId="73C60098" w:rsidR="00801735" w:rsidRPr="003D17A3" w:rsidRDefault="00801735" w:rsidP="005D618A">
      <w:pPr>
        <w:pStyle w:val="BodyTextSCC"/>
      </w:pPr>
      <w:r w:rsidRPr="003D17A3">
        <w:t xml:space="preserve">The </w:t>
      </w:r>
      <w:r w:rsidR="009072EA">
        <w:t>Tenderer</w:t>
      </w:r>
      <w:r w:rsidRPr="003D17A3">
        <w:t xml:space="preserve"> must comply with the</w:t>
      </w:r>
      <w:r w:rsidR="00837A35" w:rsidRPr="003D17A3">
        <w:t xml:space="preserve"> following</w:t>
      </w:r>
      <w:r w:rsidRPr="003D17A3">
        <w:t xml:space="preserve"> instructions when completing the Return Schedules:</w:t>
      </w:r>
    </w:p>
    <w:p w14:paraId="3CD92AC8" w14:textId="5CFF9312" w:rsidR="00801735" w:rsidRPr="0079131C" w:rsidRDefault="00801735" w:rsidP="005D618A">
      <w:pPr>
        <w:pStyle w:val="BodyTextSCC"/>
        <w:numPr>
          <w:ilvl w:val="0"/>
          <w:numId w:val="31"/>
        </w:numPr>
      </w:pPr>
      <w:r w:rsidRPr="0079131C">
        <w:t xml:space="preserve">The </w:t>
      </w:r>
      <w:r w:rsidR="00A3530D" w:rsidRPr="0079131C">
        <w:t>written</w:t>
      </w:r>
      <w:r w:rsidRPr="0079131C">
        <w:t xml:space="preserve"> </w:t>
      </w:r>
      <w:r w:rsidR="00F536D0">
        <w:t>Tender Response</w:t>
      </w:r>
      <w:r w:rsidRPr="0079131C">
        <w:t xml:space="preserve"> must be contained within the relevant Return Schedules.</w:t>
      </w:r>
      <w:r w:rsidR="003301CF" w:rsidRPr="0079131C">
        <w:t xml:space="preserve"> </w:t>
      </w:r>
      <w:r w:rsidRPr="0079131C">
        <w:t xml:space="preserve">Council will only rely upon the information in the Return Schedules to evaluate the </w:t>
      </w:r>
      <w:r w:rsidR="00F536D0">
        <w:t>Tender Response</w:t>
      </w:r>
      <w:r w:rsidRPr="0079131C">
        <w:t>.</w:t>
      </w:r>
    </w:p>
    <w:p w14:paraId="6F708976" w14:textId="020C304B" w:rsidR="002B754F" w:rsidRPr="0079131C" w:rsidRDefault="005547C1" w:rsidP="005D618A">
      <w:pPr>
        <w:pStyle w:val="BodyTextSCC"/>
        <w:numPr>
          <w:ilvl w:val="0"/>
          <w:numId w:val="31"/>
        </w:numPr>
      </w:pPr>
      <w:r>
        <w:t>Attachments or s</w:t>
      </w:r>
      <w:r w:rsidR="000D7CB1" w:rsidRPr="0079131C">
        <w:t xml:space="preserve">upporting documents </w:t>
      </w:r>
      <w:r w:rsidR="00127363" w:rsidRPr="0079131C">
        <w:t>must reference the</w:t>
      </w:r>
      <w:r w:rsidR="00902F73" w:rsidRPr="0079131C">
        <w:t xml:space="preserve"> </w:t>
      </w:r>
      <w:r w:rsidR="00AA04D9" w:rsidRPr="0079131C">
        <w:t xml:space="preserve">relevant </w:t>
      </w:r>
      <w:r w:rsidR="007148CE" w:rsidRPr="0079131C">
        <w:t>S</w:t>
      </w:r>
      <w:r w:rsidR="006126E3" w:rsidRPr="0079131C">
        <w:t>chedule</w:t>
      </w:r>
      <w:r w:rsidR="00AC62AC" w:rsidRPr="0079131C">
        <w:t xml:space="preserve"> </w:t>
      </w:r>
      <w:r w:rsidR="003B04B4" w:rsidRPr="0079131C">
        <w:t>number</w:t>
      </w:r>
      <w:r w:rsidR="00AA04D9" w:rsidRPr="0079131C">
        <w:t>.</w:t>
      </w:r>
    </w:p>
    <w:p w14:paraId="724B0FFF" w14:textId="1FA0C314" w:rsidR="00801735" w:rsidRPr="0079131C" w:rsidRDefault="00BB4C61" w:rsidP="005D618A">
      <w:pPr>
        <w:pStyle w:val="BodyTextSCC"/>
        <w:numPr>
          <w:ilvl w:val="0"/>
          <w:numId w:val="31"/>
        </w:numPr>
      </w:pPr>
      <w:r w:rsidRPr="0079131C">
        <w:t xml:space="preserve">No advertising or marketing is to be included in the </w:t>
      </w:r>
      <w:r w:rsidR="00F536D0">
        <w:t>Tender Response</w:t>
      </w:r>
      <w:r w:rsidRPr="0079131C">
        <w:t>.</w:t>
      </w:r>
    </w:p>
    <w:p w14:paraId="230F1458" w14:textId="4636F2AB" w:rsidR="007F13DF" w:rsidRPr="0079131C" w:rsidRDefault="00801735" w:rsidP="005D618A">
      <w:pPr>
        <w:pStyle w:val="BodyTextSCC"/>
        <w:numPr>
          <w:ilvl w:val="0"/>
          <w:numId w:val="31"/>
        </w:numPr>
      </w:pPr>
      <w:r w:rsidRPr="0079131C">
        <w:t xml:space="preserve">A conforming </w:t>
      </w:r>
      <w:r w:rsidR="00F536D0">
        <w:t>Tender Response</w:t>
      </w:r>
      <w:r w:rsidRPr="0079131C">
        <w:t xml:space="preserve"> will include all </w:t>
      </w:r>
      <w:r w:rsidR="00662FD8" w:rsidRPr="0079131C">
        <w:t xml:space="preserve">non-optional </w:t>
      </w:r>
      <w:r w:rsidRPr="0079131C">
        <w:t>document</w:t>
      </w:r>
      <w:r w:rsidR="00662FD8" w:rsidRPr="0079131C">
        <w:t>s listed below</w:t>
      </w:r>
      <w:r w:rsidRPr="0079131C">
        <w:t>.</w:t>
      </w:r>
    </w:p>
    <w:p w14:paraId="0AD2E9C6" w14:textId="27F32FC3" w:rsidR="00891AD1" w:rsidRPr="00320068" w:rsidRDefault="00B167BD" w:rsidP="00DC51E1">
      <w:pPr>
        <w:pStyle w:val="RFPHeading"/>
      </w:pPr>
      <w:bookmarkStart w:id="1" w:name="_Toc192579326"/>
      <w:r>
        <w:t>SCHEDULE OF DOCUMENTS</w:t>
      </w:r>
      <w:bookmarkEnd w:id="1"/>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44"/>
        <w:gridCol w:w="2283"/>
        <w:gridCol w:w="4621"/>
        <w:gridCol w:w="1332"/>
      </w:tblGrid>
      <w:tr w:rsidR="00EE7255" w:rsidRPr="00063A03" w14:paraId="5F8E3449" w14:textId="77777777" w:rsidTr="007D5549">
        <w:tc>
          <w:tcPr>
            <w:tcW w:w="1544" w:type="dxa"/>
            <w:shd w:val="clear" w:color="auto" w:fill="F2F2F2" w:themeFill="background1" w:themeFillShade="F2"/>
            <w:vAlign w:val="center"/>
          </w:tcPr>
          <w:p w14:paraId="76D0CBA5" w14:textId="3377D3DC" w:rsidR="00EE7255" w:rsidRPr="00AE124E" w:rsidRDefault="00EE7255" w:rsidP="00DA1F4C">
            <w:pPr>
              <w:pStyle w:val="BodyText20"/>
              <w:rPr>
                <w:lang w:val="en-US"/>
              </w:rPr>
            </w:pPr>
            <w:r w:rsidRPr="00AE124E">
              <w:rPr>
                <w:lang w:val="en-US"/>
              </w:rPr>
              <w:t>Ref.</w:t>
            </w:r>
          </w:p>
        </w:tc>
        <w:tc>
          <w:tcPr>
            <w:tcW w:w="2283" w:type="dxa"/>
            <w:shd w:val="clear" w:color="auto" w:fill="F2F2F2" w:themeFill="background1" w:themeFillShade="F2"/>
          </w:tcPr>
          <w:p w14:paraId="79B5E55C" w14:textId="1E8529C3" w:rsidR="00EE7255" w:rsidRPr="00AE124E" w:rsidRDefault="00AD2E91" w:rsidP="00DA1F4C">
            <w:pPr>
              <w:pStyle w:val="BodyText20"/>
              <w:rPr>
                <w:lang w:val="en-US"/>
              </w:rPr>
            </w:pPr>
            <w:r w:rsidRPr="00AE124E">
              <w:rPr>
                <w:lang w:val="en-US"/>
              </w:rPr>
              <w:t>Assessment Criteria</w:t>
            </w:r>
          </w:p>
        </w:tc>
        <w:tc>
          <w:tcPr>
            <w:tcW w:w="4621" w:type="dxa"/>
            <w:shd w:val="clear" w:color="auto" w:fill="F2F2F2" w:themeFill="background1" w:themeFillShade="F2"/>
            <w:vAlign w:val="center"/>
          </w:tcPr>
          <w:p w14:paraId="4321685C" w14:textId="1B0A6AF4" w:rsidR="00EE7255" w:rsidRPr="00AE124E" w:rsidRDefault="00EE7255" w:rsidP="00DA1F4C">
            <w:pPr>
              <w:pStyle w:val="BodyText20"/>
              <w:rPr>
                <w:lang w:val="en-US"/>
              </w:rPr>
            </w:pPr>
            <w:r w:rsidRPr="00AE124E">
              <w:rPr>
                <w:lang w:val="en-US"/>
              </w:rPr>
              <w:t xml:space="preserve">Return Schedule </w:t>
            </w:r>
          </w:p>
        </w:tc>
        <w:tc>
          <w:tcPr>
            <w:tcW w:w="1332" w:type="dxa"/>
            <w:shd w:val="clear" w:color="auto" w:fill="F2F2F2" w:themeFill="background1" w:themeFillShade="F2"/>
            <w:vAlign w:val="center"/>
          </w:tcPr>
          <w:p w14:paraId="73AD6F28" w14:textId="4F470675" w:rsidR="00EE7255" w:rsidRPr="00AE124E" w:rsidRDefault="00EE7255" w:rsidP="00DA1F4C">
            <w:pPr>
              <w:pStyle w:val="BodyText20"/>
              <w:rPr>
                <w:lang w:val="en-US"/>
              </w:rPr>
            </w:pPr>
            <w:r w:rsidRPr="00AE124E">
              <w:rPr>
                <w:lang w:val="en-US"/>
              </w:rPr>
              <w:t>Completed</w:t>
            </w:r>
          </w:p>
        </w:tc>
      </w:tr>
      <w:tr w:rsidR="00EE7255" w:rsidRPr="00063A03" w14:paraId="47DC6BD9" w14:textId="77777777" w:rsidTr="000C0037">
        <w:tc>
          <w:tcPr>
            <w:tcW w:w="1544" w:type="dxa"/>
            <w:vAlign w:val="center"/>
          </w:tcPr>
          <w:p w14:paraId="5E337DF7" w14:textId="0161DC7E" w:rsidR="00EE7255" w:rsidRPr="00F81D58" w:rsidRDefault="00EE7255" w:rsidP="00DA1F4C">
            <w:pPr>
              <w:pStyle w:val="BodyText20"/>
              <w:rPr>
                <w:lang w:val="en-US"/>
              </w:rPr>
            </w:pPr>
            <w:r w:rsidRPr="00F81D58">
              <w:rPr>
                <w:lang w:val="en-US"/>
              </w:rPr>
              <w:t>SCHEDULE 1</w:t>
            </w:r>
          </w:p>
        </w:tc>
        <w:tc>
          <w:tcPr>
            <w:tcW w:w="2283" w:type="dxa"/>
            <w:vAlign w:val="center"/>
          </w:tcPr>
          <w:p w14:paraId="01426D17" w14:textId="37F7EF15" w:rsidR="00EE7255" w:rsidRPr="00F81D58" w:rsidRDefault="008F74A0" w:rsidP="00DA1F4C">
            <w:pPr>
              <w:pStyle w:val="BodyText20"/>
              <w:rPr>
                <w:lang w:val="en-US"/>
              </w:rPr>
            </w:pPr>
            <w:r w:rsidRPr="00F81D58">
              <w:rPr>
                <w:lang w:val="en-US"/>
              </w:rPr>
              <w:t>Mandatory</w:t>
            </w:r>
          </w:p>
        </w:tc>
        <w:tc>
          <w:tcPr>
            <w:tcW w:w="4621" w:type="dxa"/>
            <w:vAlign w:val="center"/>
          </w:tcPr>
          <w:p w14:paraId="78744EA9" w14:textId="7E36ED55" w:rsidR="00EE7255" w:rsidRPr="00F81D58" w:rsidRDefault="00EE7255" w:rsidP="00DA1F4C">
            <w:pPr>
              <w:pStyle w:val="BodyText20"/>
              <w:rPr>
                <w:b/>
                <w:lang w:val="en-US"/>
              </w:rPr>
            </w:pPr>
            <w:r w:rsidRPr="00F81D58">
              <w:rPr>
                <w:lang w:val="en-US"/>
              </w:rPr>
              <w:t xml:space="preserve">FORM OF </w:t>
            </w:r>
            <w:r w:rsidR="00F536D0">
              <w:rPr>
                <w:lang w:val="en-US"/>
              </w:rPr>
              <w:t>TENDER</w:t>
            </w:r>
          </w:p>
        </w:tc>
        <w:tc>
          <w:tcPr>
            <w:tcW w:w="1332" w:type="dxa"/>
            <w:vAlign w:val="bottom"/>
          </w:tcPr>
          <w:p w14:paraId="20FA92BF" w14:textId="0AE856C7" w:rsidR="00EE7255" w:rsidRPr="004B6071" w:rsidRDefault="005570BC" w:rsidP="005518BA">
            <w:pPr>
              <w:autoSpaceDE w:val="0"/>
              <w:autoSpaceDN w:val="0"/>
              <w:adjustRightInd w:val="0"/>
              <w:spacing w:after="60"/>
              <w:jc w:val="center"/>
              <w:rPr>
                <w:rFonts w:cs="Arial"/>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EE7255" w:rsidRPr="00063A03" w14:paraId="71F0E8C7" w14:textId="77777777" w:rsidTr="000C0037">
        <w:tc>
          <w:tcPr>
            <w:tcW w:w="1544" w:type="dxa"/>
            <w:vAlign w:val="center"/>
          </w:tcPr>
          <w:p w14:paraId="334E5987" w14:textId="1D17DB23" w:rsidR="00EE7255" w:rsidRPr="00F81D58" w:rsidRDefault="00EE7255" w:rsidP="00DA1F4C">
            <w:pPr>
              <w:pStyle w:val="BodyText20"/>
              <w:rPr>
                <w:lang w:val="en-US"/>
              </w:rPr>
            </w:pPr>
            <w:r w:rsidRPr="00F81D58">
              <w:rPr>
                <w:lang w:val="en-US"/>
              </w:rPr>
              <w:t>SCHEDULE 2</w:t>
            </w:r>
          </w:p>
        </w:tc>
        <w:tc>
          <w:tcPr>
            <w:tcW w:w="2283" w:type="dxa"/>
            <w:vAlign w:val="center"/>
          </w:tcPr>
          <w:p w14:paraId="2AA79BB0" w14:textId="0408BF97" w:rsidR="00EE7255" w:rsidRPr="00F81D58" w:rsidRDefault="008F74A0" w:rsidP="00DA1F4C">
            <w:pPr>
              <w:pStyle w:val="BodyText20"/>
              <w:rPr>
                <w:lang w:val="en-US"/>
              </w:rPr>
            </w:pPr>
            <w:r w:rsidRPr="00F81D58">
              <w:rPr>
                <w:lang w:val="en-US"/>
              </w:rPr>
              <w:t>Mandatory</w:t>
            </w:r>
          </w:p>
        </w:tc>
        <w:tc>
          <w:tcPr>
            <w:tcW w:w="4621" w:type="dxa"/>
            <w:vAlign w:val="center"/>
          </w:tcPr>
          <w:p w14:paraId="5FCD5C8B" w14:textId="09DCA9E7" w:rsidR="00EE7255" w:rsidRPr="00F81D58" w:rsidRDefault="009072EA" w:rsidP="00DA1F4C">
            <w:pPr>
              <w:pStyle w:val="BodyText20"/>
              <w:rPr>
                <w:lang w:val="en-US"/>
              </w:rPr>
            </w:pPr>
            <w:r>
              <w:rPr>
                <w:lang w:val="en-US"/>
              </w:rPr>
              <w:t>TENDERER</w:t>
            </w:r>
            <w:r w:rsidR="00EE7255" w:rsidRPr="00F81D58">
              <w:rPr>
                <w:lang w:val="en-US"/>
              </w:rPr>
              <w:t xml:space="preserve"> DETAILS</w:t>
            </w:r>
          </w:p>
        </w:tc>
        <w:tc>
          <w:tcPr>
            <w:tcW w:w="1332" w:type="dxa"/>
            <w:vAlign w:val="bottom"/>
          </w:tcPr>
          <w:p w14:paraId="64642BCB" w14:textId="09C75E0A" w:rsidR="00EE7255" w:rsidRPr="004B6071" w:rsidRDefault="005570BC" w:rsidP="005518BA">
            <w:pPr>
              <w:autoSpaceDE w:val="0"/>
              <w:autoSpaceDN w:val="0"/>
              <w:adjustRightInd w:val="0"/>
              <w:spacing w:after="60"/>
              <w:jc w:val="center"/>
              <w:rPr>
                <w:rFonts w:cs="Arial"/>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0C5D48" w:rsidRPr="00063A03" w14:paraId="5AF5BA12" w14:textId="77777777" w:rsidTr="000C0037">
        <w:tc>
          <w:tcPr>
            <w:tcW w:w="1544" w:type="dxa"/>
            <w:vAlign w:val="center"/>
          </w:tcPr>
          <w:p w14:paraId="002C2C65" w14:textId="38DB0B8E" w:rsidR="000C5D48" w:rsidRPr="00F81D58" w:rsidRDefault="000C5D48" w:rsidP="00DA1F4C">
            <w:pPr>
              <w:pStyle w:val="BodyText20"/>
              <w:rPr>
                <w:lang w:val="en-US"/>
              </w:rPr>
            </w:pPr>
            <w:r w:rsidRPr="00F81D58">
              <w:rPr>
                <w:lang w:val="en-US"/>
              </w:rPr>
              <w:t xml:space="preserve">SCHEDULE </w:t>
            </w:r>
            <w:r w:rsidR="00A84CD4" w:rsidRPr="00F81D58">
              <w:rPr>
                <w:lang w:val="en-US"/>
              </w:rPr>
              <w:t>3</w:t>
            </w:r>
          </w:p>
        </w:tc>
        <w:tc>
          <w:tcPr>
            <w:tcW w:w="2283" w:type="dxa"/>
            <w:vAlign w:val="center"/>
          </w:tcPr>
          <w:p w14:paraId="39AFD3D1" w14:textId="26104F2D" w:rsidR="000C5D48" w:rsidRPr="00F81D58" w:rsidRDefault="000C5D48" w:rsidP="00DA1F4C">
            <w:pPr>
              <w:pStyle w:val="BodyText20"/>
              <w:rPr>
                <w:lang w:val="en-US"/>
              </w:rPr>
            </w:pPr>
            <w:r w:rsidRPr="00F81D58">
              <w:rPr>
                <w:lang w:val="en-US"/>
              </w:rPr>
              <w:t>Mandatory</w:t>
            </w:r>
          </w:p>
        </w:tc>
        <w:tc>
          <w:tcPr>
            <w:tcW w:w="4621" w:type="dxa"/>
            <w:vAlign w:val="center"/>
          </w:tcPr>
          <w:p w14:paraId="295DCA73" w14:textId="04F0CFCB" w:rsidR="000C5D48" w:rsidRPr="00F81D58" w:rsidRDefault="000C5D48" w:rsidP="00DA1F4C">
            <w:pPr>
              <w:pStyle w:val="BodyText20"/>
              <w:rPr>
                <w:lang w:val="en-US"/>
              </w:rPr>
            </w:pPr>
            <w:r w:rsidRPr="00F81D58">
              <w:rPr>
                <w:lang w:val="en-US"/>
              </w:rPr>
              <w:t>INSURANCES</w:t>
            </w:r>
            <w:r w:rsidR="00302BBA">
              <w:rPr>
                <w:lang w:val="en-US"/>
              </w:rPr>
              <w:t>, LICENSES, AND REGISTRATIONS</w:t>
            </w:r>
          </w:p>
        </w:tc>
        <w:tc>
          <w:tcPr>
            <w:tcW w:w="1332" w:type="dxa"/>
            <w:vAlign w:val="bottom"/>
          </w:tcPr>
          <w:p w14:paraId="0E2C779F" w14:textId="4E40265B" w:rsidR="000C5D48" w:rsidRPr="004B6071" w:rsidRDefault="005570BC" w:rsidP="000C5D48">
            <w:pPr>
              <w:autoSpaceDE w:val="0"/>
              <w:autoSpaceDN w:val="0"/>
              <w:adjustRightInd w:val="0"/>
              <w:spacing w:after="60"/>
              <w:jc w:val="center"/>
              <w:rPr>
                <w:rFonts w:ascii="Wingdings" w:eastAsia="Wingdings" w:hAnsi="Wingdings" w:cs="Wingdings"/>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7B3D2A" w:rsidRPr="00063A03" w14:paraId="6BAE0F0E" w14:textId="77777777" w:rsidTr="000C0037">
        <w:tc>
          <w:tcPr>
            <w:tcW w:w="1544" w:type="dxa"/>
            <w:vAlign w:val="center"/>
          </w:tcPr>
          <w:p w14:paraId="03CF077C" w14:textId="7B0551E6" w:rsidR="007B3D2A" w:rsidRPr="00F81D58" w:rsidRDefault="007B3D2A" w:rsidP="00DA1F4C">
            <w:pPr>
              <w:pStyle w:val="BodyText20"/>
              <w:rPr>
                <w:lang w:val="en-US"/>
              </w:rPr>
            </w:pPr>
            <w:r w:rsidRPr="00F81D58">
              <w:rPr>
                <w:lang w:val="en-US"/>
              </w:rPr>
              <w:t>SCHEDULE 4</w:t>
            </w:r>
          </w:p>
        </w:tc>
        <w:tc>
          <w:tcPr>
            <w:tcW w:w="2283" w:type="dxa"/>
            <w:vAlign w:val="center"/>
          </w:tcPr>
          <w:p w14:paraId="2C1640B4" w14:textId="6E621832" w:rsidR="007B3D2A" w:rsidRPr="00F81D58" w:rsidRDefault="007B3D2A" w:rsidP="00DA1F4C">
            <w:pPr>
              <w:pStyle w:val="BodyText20"/>
              <w:rPr>
                <w:lang w:val="en-US"/>
              </w:rPr>
            </w:pPr>
            <w:r w:rsidRPr="00F81D58">
              <w:rPr>
                <w:lang w:val="en-US"/>
              </w:rPr>
              <w:t>Mandatory</w:t>
            </w:r>
          </w:p>
        </w:tc>
        <w:tc>
          <w:tcPr>
            <w:tcW w:w="4621" w:type="dxa"/>
            <w:vAlign w:val="center"/>
          </w:tcPr>
          <w:p w14:paraId="385EDBC4" w14:textId="44472DC0" w:rsidR="007B3D2A" w:rsidRPr="00F81D58" w:rsidRDefault="007B3D2A" w:rsidP="00DA1F4C">
            <w:pPr>
              <w:pStyle w:val="BodyText20"/>
              <w:rPr>
                <w:lang w:val="en-US"/>
              </w:rPr>
            </w:pPr>
            <w:r w:rsidRPr="00F81D58">
              <w:rPr>
                <w:lang w:val="en-US"/>
              </w:rPr>
              <w:t>SOLVENCY</w:t>
            </w:r>
          </w:p>
        </w:tc>
        <w:tc>
          <w:tcPr>
            <w:tcW w:w="1332" w:type="dxa"/>
            <w:vAlign w:val="bottom"/>
          </w:tcPr>
          <w:p w14:paraId="2A21BF21" w14:textId="207C0440" w:rsidR="007B3D2A" w:rsidRPr="004B6071" w:rsidRDefault="005570BC" w:rsidP="007B3D2A">
            <w:pPr>
              <w:autoSpaceDE w:val="0"/>
              <w:autoSpaceDN w:val="0"/>
              <w:adjustRightInd w:val="0"/>
              <w:spacing w:after="60"/>
              <w:jc w:val="center"/>
              <w:rPr>
                <w:rFonts w:cs="Arial"/>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0E0E33" w:rsidRPr="00063A03" w14:paraId="518C1DCE" w14:textId="77777777" w:rsidTr="000C0037">
        <w:tc>
          <w:tcPr>
            <w:tcW w:w="1544" w:type="dxa"/>
            <w:vAlign w:val="center"/>
          </w:tcPr>
          <w:p w14:paraId="361729D3" w14:textId="700C3309" w:rsidR="000E0E33" w:rsidRPr="00F81D58" w:rsidRDefault="000E0E33" w:rsidP="00DA1F4C">
            <w:pPr>
              <w:pStyle w:val="BodyText20"/>
              <w:rPr>
                <w:lang w:val="en-US"/>
              </w:rPr>
            </w:pPr>
            <w:r w:rsidRPr="00F81D58">
              <w:rPr>
                <w:lang w:val="en-US"/>
              </w:rPr>
              <w:t xml:space="preserve">SCHEDULE </w:t>
            </w:r>
            <w:r>
              <w:rPr>
                <w:lang w:val="en-US"/>
              </w:rPr>
              <w:t>5</w:t>
            </w:r>
          </w:p>
        </w:tc>
        <w:tc>
          <w:tcPr>
            <w:tcW w:w="2283" w:type="dxa"/>
            <w:vAlign w:val="center"/>
          </w:tcPr>
          <w:p w14:paraId="31AC5134" w14:textId="25DC60F9" w:rsidR="000E0E33" w:rsidRPr="00F81D58" w:rsidRDefault="000E0E33" w:rsidP="00DA1F4C">
            <w:pPr>
              <w:pStyle w:val="BodyText20"/>
              <w:rPr>
                <w:lang w:val="en-US"/>
              </w:rPr>
            </w:pPr>
            <w:r w:rsidRPr="00F81D58">
              <w:rPr>
                <w:lang w:val="en-US"/>
              </w:rPr>
              <w:t>Mandatory</w:t>
            </w:r>
          </w:p>
        </w:tc>
        <w:tc>
          <w:tcPr>
            <w:tcW w:w="4621" w:type="dxa"/>
            <w:vAlign w:val="center"/>
          </w:tcPr>
          <w:p w14:paraId="3AB411A8" w14:textId="128103A1" w:rsidR="000E0E33" w:rsidRPr="00F81D58" w:rsidRDefault="000E0E33" w:rsidP="00DA1F4C">
            <w:pPr>
              <w:pStyle w:val="BodyText20"/>
              <w:rPr>
                <w:lang w:val="en-US"/>
              </w:rPr>
            </w:pPr>
            <w:r w:rsidRPr="00F81D58">
              <w:rPr>
                <w:lang w:val="en-US"/>
              </w:rPr>
              <w:t>STATUTORY DECLARATION OF NON-COLLUSION</w:t>
            </w:r>
          </w:p>
        </w:tc>
        <w:tc>
          <w:tcPr>
            <w:tcW w:w="1332" w:type="dxa"/>
            <w:vAlign w:val="bottom"/>
          </w:tcPr>
          <w:p w14:paraId="291624BD" w14:textId="37D85BAA" w:rsidR="000E0E33" w:rsidRPr="004B6071" w:rsidRDefault="005570BC" w:rsidP="000E0E33">
            <w:pPr>
              <w:autoSpaceDE w:val="0"/>
              <w:autoSpaceDN w:val="0"/>
              <w:adjustRightInd w:val="0"/>
              <w:spacing w:after="60"/>
              <w:jc w:val="center"/>
              <w:rPr>
                <w:rFonts w:ascii="Wingdings" w:eastAsia="Wingdings" w:hAnsi="Wingdings" w:cs="Wingdings"/>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0E0E33" w:rsidRPr="00063A03" w14:paraId="2B078409" w14:textId="77777777" w:rsidTr="000C0037">
        <w:tc>
          <w:tcPr>
            <w:tcW w:w="1544" w:type="dxa"/>
            <w:vAlign w:val="center"/>
          </w:tcPr>
          <w:p w14:paraId="6C9FC5E1" w14:textId="08827426" w:rsidR="000E0E33" w:rsidRPr="00F81D58" w:rsidRDefault="000E0E33" w:rsidP="00DA1F4C">
            <w:pPr>
              <w:pStyle w:val="BodyText20"/>
              <w:rPr>
                <w:lang w:val="en-US"/>
              </w:rPr>
            </w:pPr>
            <w:r w:rsidRPr="00F81D58">
              <w:rPr>
                <w:lang w:val="en-US"/>
              </w:rPr>
              <w:t xml:space="preserve">SCHEDULE </w:t>
            </w:r>
            <w:r>
              <w:rPr>
                <w:lang w:val="en-US"/>
              </w:rPr>
              <w:t>6</w:t>
            </w:r>
          </w:p>
        </w:tc>
        <w:tc>
          <w:tcPr>
            <w:tcW w:w="2283" w:type="dxa"/>
            <w:vAlign w:val="center"/>
          </w:tcPr>
          <w:p w14:paraId="4877372F" w14:textId="61621140" w:rsidR="000E0E33" w:rsidRPr="00F81D58" w:rsidRDefault="000E0E33" w:rsidP="00DA1F4C">
            <w:pPr>
              <w:pStyle w:val="BodyText20"/>
              <w:rPr>
                <w:lang w:val="en-US"/>
              </w:rPr>
            </w:pPr>
            <w:r w:rsidRPr="00F81D58">
              <w:rPr>
                <w:lang w:val="en-US"/>
              </w:rPr>
              <w:t>Optional</w:t>
            </w:r>
          </w:p>
        </w:tc>
        <w:tc>
          <w:tcPr>
            <w:tcW w:w="4621" w:type="dxa"/>
            <w:vAlign w:val="center"/>
          </w:tcPr>
          <w:p w14:paraId="208CD606" w14:textId="0A3CB445" w:rsidR="000E0E33" w:rsidRPr="00F81D58" w:rsidRDefault="000E0E33" w:rsidP="00DA1F4C">
            <w:pPr>
              <w:pStyle w:val="BodyText20"/>
              <w:rPr>
                <w:lang w:val="en-US"/>
              </w:rPr>
            </w:pPr>
            <w:r w:rsidRPr="00F81D58">
              <w:rPr>
                <w:lang w:val="en-US"/>
              </w:rPr>
              <w:t>CONTRACT DEPARTURES</w:t>
            </w:r>
          </w:p>
        </w:tc>
        <w:tc>
          <w:tcPr>
            <w:tcW w:w="1332" w:type="dxa"/>
            <w:vAlign w:val="bottom"/>
          </w:tcPr>
          <w:p w14:paraId="55FB76C0" w14:textId="082BA3CF" w:rsidR="000E0E33" w:rsidRPr="004B6071" w:rsidRDefault="005570BC" w:rsidP="000E0E33">
            <w:pPr>
              <w:autoSpaceDE w:val="0"/>
              <w:autoSpaceDN w:val="0"/>
              <w:adjustRightInd w:val="0"/>
              <w:spacing w:after="60"/>
              <w:jc w:val="center"/>
              <w:rPr>
                <w:rFonts w:ascii="Wingdings" w:eastAsia="Wingdings" w:hAnsi="Wingdings" w:cs="Wingdings"/>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0E0E33" w:rsidRPr="00063A03" w14:paraId="292EF15E" w14:textId="77777777" w:rsidTr="000C0037">
        <w:tc>
          <w:tcPr>
            <w:tcW w:w="1544" w:type="dxa"/>
            <w:vAlign w:val="center"/>
          </w:tcPr>
          <w:p w14:paraId="68ED15A2" w14:textId="43E18FB2" w:rsidR="000E0E33" w:rsidRPr="00F81D58" w:rsidRDefault="000E0E33" w:rsidP="00DA1F4C">
            <w:pPr>
              <w:pStyle w:val="BodyText20"/>
              <w:rPr>
                <w:lang w:val="en-US"/>
              </w:rPr>
            </w:pPr>
            <w:r w:rsidRPr="00F81D58">
              <w:rPr>
                <w:lang w:val="en-US"/>
              </w:rPr>
              <w:t>SCHEDULE</w:t>
            </w:r>
            <w:r w:rsidR="008A3D80">
              <w:rPr>
                <w:lang w:val="en-US"/>
              </w:rPr>
              <w:t xml:space="preserve"> 7</w:t>
            </w:r>
          </w:p>
        </w:tc>
        <w:tc>
          <w:tcPr>
            <w:tcW w:w="2283" w:type="dxa"/>
            <w:vAlign w:val="center"/>
          </w:tcPr>
          <w:p w14:paraId="6A63CF7A" w14:textId="4D30A7EE" w:rsidR="000E0E33" w:rsidRPr="00F81D58" w:rsidRDefault="000E0E33" w:rsidP="00DA1F4C">
            <w:pPr>
              <w:pStyle w:val="BodyText20"/>
              <w:rPr>
                <w:lang w:val="en-US"/>
              </w:rPr>
            </w:pPr>
            <w:r>
              <w:rPr>
                <w:lang w:val="en-US"/>
              </w:rPr>
              <w:t>Scoring</w:t>
            </w:r>
          </w:p>
        </w:tc>
        <w:tc>
          <w:tcPr>
            <w:tcW w:w="4621" w:type="dxa"/>
            <w:vAlign w:val="center"/>
          </w:tcPr>
          <w:p w14:paraId="121B5D2E" w14:textId="338B4F55" w:rsidR="000E0E33" w:rsidRPr="00F81D58" w:rsidRDefault="00F536D0" w:rsidP="00DA1F4C">
            <w:pPr>
              <w:pStyle w:val="BodyText20"/>
              <w:rPr>
                <w:lang w:val="en-US"/>
              </w:rPr>
            </w:pPr>
            <w:r>
              <w:rPr>
                <w:lang w:val="en-US"/>
              </w:rPr>
              <w:t>TENDER RESPONSE</w:t>
            </w:r>
            <w:r w:rsidR="000E0E33" w:rsidRPr="00F81D58">
              <w:rPr>
                <w:lang w:val="en-US"/>
              </w:rPr>
              <w:t xml:space="preserve"> COST</w:t>
            </w:r>
          </w:p>
        </w:tc>
        <w:tc>
          <w:tcPr>
            <w:tcW w:w="1332" w:type="dxa"/>
            <w:vAlign w:val="bottom"/>
          </w:tcPr>
          <w:p w14:paraId="3ED269BB" w14:textId="48784822" w:rsidR="000E0E33" w:rsidRPr="004B6071" w:rsidRDefault="005570BC" w:rsidP="000E0E33">
            <w:pPr>
              <w:autoSpaceDE w:val="0"/>
              <w:autoSpaceDN w:val="0"/>
              <w:adjustRightInd w:val="0"/>
              <w:spacing w:after="60"/>
              <w:jc w:val="center"/>
              <w:rPr>
                <w:rFonts w:ascii="Wingdings" w:eastAsia="Wingdings" w:hAnsi="Wingdings" w:cs="Wingdings"/>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D721F6" w:rsidRPr="00063A03" w14:paraId="1228FF1E" w14:textId="77777777" w:rsidTr="00A2172E">
        <w:tc>
          <w:tcPr>
            <w:tcW w:w="1544" w:type="dxa"/>
            <w:vAlign w:val="bottom"/>
          </w:tcPr>
          <w:p w14:paraId="3E0BEEAD" w14:textId="6401AAD0" w:rsidR="00D721F6" w:rsidRPr="00DF0FC1" w:rsidRDefault="00D721F6" w:rsidP="00D721F6">
            <w:pPr>
              <w:pStyle w:val="BodyText20"/>
              <w:rPr>
                <w:lang w:val="en-US"/>
              </w:rPr>
            </w:pPr>
            <w:r w:rsidRPr="00DF0FC1">
              <w:rPr>
                <w:lang w:val="en-US"/>
              </w:rPr>
              <w:t>SCHEDULE 8</w:t>
            </w:r>
          </w:p>
        </w:tc>
        <w:tc>
          <w:tcPr>
            <w:tcW w:w="2283" w:type="dxa"/>
          </w:tcPr>
          <w:p w14:paraId="7F745503" w14:textId="1AB3B48E" w:rsidR="00D721F6" w:rsidRPr="00DF0FC1" w:rsidRDefault="00D721F6" w:rsidP="00D721F6">
            <w:pPr>
              <w:pStyle w:val="BodyText20"/>
              <w:rPr>
                <w:lang w:val="en-US"/>
              </w:rPr>
            </w:pPr>
            <w:r w:rsidRPr="00DF0FC1">
              <w:rPr>
                <w:lang w:val="en-US"/>
              </w:rPr>
              <w:t>Scoring</w:t>
            </w:r>
          </w:p>
        </w:tc>
        <w:tc>
          <w:tcPr>
            <w:tcW w:w="4621" w:type="dxa"/>
            <w:vAlign w:val="bottom"/>
          </w:tcPr>
          <w:p w14:paraId="6AD02DA0" w14:textId="73299D83" w:rsidR="00D721F6" w:rsidRPr="00DF0FC1" w:rsidRDefault="00D721F6" w:rsidP="00D721F6">
            <w:pPr>
              <w:pStyle w:val="BodyText20"/>
              <w:rPr>
                <w:lang w:val="en-US"/>
              </w:rPr>
            </w:pPr>
            <w:r w:rsidRPr="00DF0FC1">
              <w:rPr>
                <w:lang w:val="en-US"/>
              </w:rPr>
              <w:t>LOCAL CONTRIBUTION</w:t>
            </w:r>
          </w:p>
        </w:tc>
        <w:tc>
          <w:tcPr>
            <w:tcW w:w="1332" w:type="dxa"/>
            <w:vAlign w:val="bottom"/>
          </w:tcPr>
          <w:p w14:paraId="4F73379A" w14:textId="15198427" w:rsidR="00D721F6" w:rsidRPr="004B6071" w:rsidRDefault="00D721F6" w:rsidP="00D721F6">
            <w:pPr>
              <w:autoSpaceDE w:val="0"/>
              <w:autoSpaceDN w:val="0"/>
              <w:adjustRightInd w:val="0"/>
              <w:spacing w:after="60"/>
              <w:jc w:val="center"/>
              <w:rPr>
                <w:rFonts w:cs="Arial"/>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D721F6" w:rsidRPr="009A62E0" w14:paraId="2C820C0E" w14:textId="77777777" w:rsidTr="00A2172E">
        <w:tc>
          <w:tcPr>
            <w:tcW w:w="1544" w:type="dxa"/>
            <w:vAlign w:val="bottom"/>
          </w:tcPr>
          <w:p w14:paraId="6CE097FA" w14:textId="15374C29" w:rsidR="00D721F6" w:rsidRPr="00DF0FC1" w:rsidRDefault="00D721F6" w:rsidP="00D721F6">
            <w:pPr>
              <w:pStyle w:val="BodyText20"/>
              <w:rPr>
                <w:lang w:val="en-US"/>
              </w:rPr>
            </w:pPr>
            <w:r w:rsidRPr="00DF0FC1">
              <w:rPr>
                <w:lang w:val="en-US"/>
              </w:rPr>
              <w:t>SCHEDULE 9</w:t>
            </w:r>
          </w:p>
        </w:tc>
        <w:tc>
          <w:tcPr>
            <w:tcW w:w="2283" w:type="dxa"/>
          </w:tcPr>
          <w:p w14:paraId="53B77D1C" w14:textId="6C3C95AC" w:rsidR="00D721F6" w:rsidRPr="00DF0FC1" w:rsidRDefault="00D721F6" w:rsidP="00D721F6">
            <w:pPr>
              <w:pStyle w:val="BodyText20"/>
              <w:rPr>
                <w:lang w:val="en-US"/>
              </w:rPr>
            </w:pPr>
            <w:r w:rsidRPr="00DF0FC1">
              <w:rPr>
                <w:lang w:val="en-US"/>
              </w:rPr>
              <w:t>Scoring</w:t>
            </w:r>
          </w:p>
        </w:tc>
        <w:tc>
          <w:tcPr>
            <w:tcW w:w="4621" w:type="dxa"/>
            <w:vAlign w:val="bottom"/>
          </w:tcPr>
          <w:p w14:paraId="7F334295" w14:textId="198F4422" w:rsidR="00D721F6" w:rsidRPr="00DF0FC1" w:rsidRDefault="00D721F6" w:rsidP="00D721F6">
            <w:pPr>
              <w:pStyle w:val="BodyText20"/>
              <w:rPr>
                <w:lang w:val="en-US"/>
              </w:rPr>
            </w:pPr>
            <w:r w:rsidRPr="00DF0FC1">
              <w:rPr>
                <w:lang w:val="en-US"/>
              </w:rPr>
              <w:t>COMPETENCY</w:t>
            </w:r>
          </w:p>
        </w:tc>
        <w:tc>
          <w:tcPr>
            <w:tcW w:w="1332" w:type="dxa"/>
            <w:vAlign w:val="bottom"/>
          </w:tcPr>
          <w:p w14:paraId="6C8E5C91" w14:textId="2A331A22" w:rsidR="00D721F6" w:rsidRPr="004B6071" w:rsidRDefault="00D721F6" w:rsidP="00D721F6">
            <w:pPr>
              <w:autoSpaceDE w:val="0"/>
              <w:autoSpaceDN w:val="0"/>
              <w:adjustRightInd w:val="0"/>
              <w:spacing w:after="60"/>
              <w:jc w:val="center"/>
              <w:rPr>
                <w:rFonts w:cs="Arial"/>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D721F6" w:rsidRPr="00063A03" w14:paraId="7BF4762A" w14:textId="77777777" w:rsidTr="00A2172E">
        <w:tc>
          <w:tcPr>
            <w:tcW w:w="1544" w:type="dxa"/>
            <w:vAlign w:val="bottom"/>
          </w:tcPr>
          <w:p w14:paraId="0F22FB8D" w14:textId="5B8ECC37" w:rsidR="00D721F6" w:rsidRPr="00DF0FC1" w:rsidRDefault="00D721F6" w:rsidP="00D721F6">
            <w:pPr>
              <w:pStyle w:val="BodyText20"/>
              <w:rPr>
                <w:lang w:val="en-US"/>
              </w:rPr>
            </w:pPr>
            <w:r w:rsidRPr="00DF0FC1">
              <w:rPr>
                <w:lang w:val="en-US"/>
              </w:rPr>
              <w:t>SCHEDULE 10</w:t>
            </w:r>
          </w:p>
        </w:tc>
        <w:tc>
          <w:tcPr>
            <w:tcW w:w="2283" w:type="dxa"/>
          </w:tcPr>
          <w:p w14:paraId="2360B663" w14:textId="1852C172" w:rsidR="00D721F6" w:rsidRPr="00DF0FC1" w:rsidRDefault="00D721F6" w:rsidP="00D721F6">
            <w:pPr>
              <w:pStyle w:val="BodyText20"/>
              <w:rPr>
                <w:lang w:val="en-US"/>
              </w:rPr>
            </w:pPr>
            <w:r w:rsidRPr="00DF0FC1">
              <w:rPr>
                <w:lang w:val="en-US"/>
              </w:rPr>
              <w:t>Scoring</w:t>
            </w:r>
          </w:p>
        </w:tc>
        <w:tc>
          <w:tcPr>
            <w:tcW w:w="4621" w:type="dxa"/>
            <w:vAlign w:val="bottom"/>
          </w:tcPr>
          <w:p w14:paraId="4C19074B" w14:textId="11B6E709" w:rsidR="00D721F6" w:rsidRPr="00DF0FC1" w:rsidRDefault="00D721F6" w:rsidP="00D721F6">
            <w:pPr>
              <w:pStyle w:val="BodyText20"/>
              <w:rPr>
                <w:lang w:val="en-US"/>
              </w:rPr>
            </w:pPr>
            <w:r w:rsidRPr="00DF0FC1">
              <w:rPr>
                <w:lang w:val="en-US"/>
              </w:rPr>
              <w:t>PAST PERFORMANCE</w:t>
            </w:r>
          </w:p>
        </w:tc>
        <w:tc>
          <w:tcPr>
            <w:tcW w:w="1332" w:type="dxa"/>
            <w:vAlign w:val="bottom"/>
          </w:tcPr>
          <w:p w14:paraId="7739B57D" w14:textId="52BE8331" w:rsidR="00D721F6" w:rsidRPr="004B6071" w:rsidRDefault="00D721F6" w:rsidP="00D721F6">
            <w:pPr>
              <w:autoSpaceDE w:val="0"/>
              <w:autoSpaceDN w:val="0"/>
              <w:adjustRightInd w:val="0"/>
              <w:spacing w:after="60"/>
              <w:jc w:val="center"/>
              <w:rPr>
                <w:rFonts w:cs="Arial"/>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r w:rsidR="00D721F6" w:rsidRPr="00063A03" w14:paraId="2D3EA202" w14:textId="77777777" w:rsidTr="00A2172E">
        <w:tc>
          <w:tcPr>
            <w:tcW w:w="1544" w:type="dxa"/>
            <w:vAlign w:val="bottom"/>
          </w:tcPr>
          <w:p w14:paraId="36DB059A" w14:textId="4C4C4A68" w:rsidR="00D721F6" w:rsidRPr="00DF0FC1" w:rsidRDefault="00D721F6" w:rsidP="00D721F6">
            <w:pPr>
              <w:pStyle w:val="BodyText20"/>
              <w:rPr>
                <w:lang w:val="en-US"/>
              </w:rPr>
            </w:pPr>
            <w:r w:rsidRPr="00DF0FC1">
              <w:rPr>
                <w:lang w:val="en-US"/>
              </w:rPr>
              <w:t>SCHEDULE 11</w:t>
            </w:r>
          </w:p>
        </w:tc>
        <w:tc>
          <w:tcPr>
            <w:tcW w:w="2283" w:type="dxa"/>
          </w:tcPr>
          <w:p w14:paraId="0B72C65B" w14:textId="1B532B44" w:rsidR="00D721F6" w:rsidRPr="00DF0FC1" w:rsidRDefault="00D721F6" w:rsidP="00D721F6">
            <w:pPr>
              <w:pStyle w:val="BodyText20"/>
              <w:rPr>
                <w:lang w:val="en-US"/>
              </w:rPr>
            </w:pPr>
            <w:r w:rsidRPr="00DF0FC1">
              <w:rPr>
                <w:lang w:val="en-US"/>
              </w:rPr>
              <w:t>Scoring</w:t>
            </w:r>
          </w:p>
        </w:tc>
        <w:tc>
          <w:tcPr>
            <w:tcW w:w="4621" w:type="dxa"/>
            <w:vAlign w:val="bottom"/>
          </w:tcPr>
          <w:p w14:paraId="4D3049A1" w14:textId="4BCEE4C6" w:rsidR="00D721F6" w:rsidRPr="00DF0FC1" w:rsidRDefault="00D721F6" w:rsidP="00D721F6">
            <w:pPr>
              <w:pStyle w:val="BodyText20"/>
              <w:rPr>
                <w:lang w:val="en-US"/>
              </w:rPr>
            </w:pPr>
            <w:r w:rsidRPr="00DF0FC1">
              <w:rPr>
                <w:lang w:val="en-US"/>
              </w:rPr>
              <w:t>VALUE-ADDING</w:t>
            </w:r>
          </w:p>
        </w:tc>
        <w:tc>
          <w:tcPr>
            <w:tcW w:w="1332" w:type="dxa"/>
            <w:vAlign w:val="bottom"/>
          </w:tcPr>
          <w:p w14:paraId="508584A6" w14:textId="2A9B1B2B" w:rsidR="00D721F6" w:rsidRPr="004B6071" w:rsidRDefault="00D721F6" w:rsidP="00D721F6">
            <w:pPr>
              <w:autoSpaceDE w:val="0"/>
              <w:autoSpaceDN w:val="0"/>
              <w:adjustRightInd w:val="0"/>
              <w:spacing w:after="60"/>
              <w:jc w:val="center"/>
              <w:rPr>
                <w:rFonts w:ascii="Wingdings" w:eastAsia="Wingdings" w:hAnsi="Wingdings" w:cs="Wingdings"/>
                <w:b/>
                <w:bCs/>
                <w:sz w:val="22"/>
                <w:lang w:val="en-US"/>
              </w:rPr>
            </w:pPr>
            <w:r w:rsidRPr="00B660B4">
              <w:rPr>
                <w:rFonts w:asciiTheme="minorHAnsi" w:hAnsiTheme="minorHAnsi" w:cstheme="minorHAnsi"/>
                <w:sz w:val="22"/>
                <w:szCs w:val="22"/>
              </w:rPr>
              <w:fldChar w:fldCharType="begin">
                <w:ffData>
                  <w:name w:val="Check41"/>
                  <w:enabled/>
                  <w:calcOnExit w:val="0"/>
                  <w:checkBox>
                    <w:sizeAuto/>
                    <w:default w:val="0"/>
                  </w:checkBox>
                </w:ffData>
              </w:fldChar>
            </w:r>
            <w:r w:rsidRPr="00B660B4">
              <w:rPr>
                <w:rFonts w:asciiTheme="minorHAnsi" w:hAnsiTheme="minorHAnsi" w:cstheme="minorHAnsi"/>
                <w:sz w:val="22"/>
                <w:szCs w:val="22"/>
              </w:rPr>
              <w:instrText xml:space="preserve"> FORMCHECKBOX </w:instrText>
            </w:r>
            <w:r w:rsidRPr="00B660B4">
              <w:rPr>
                <w:rFonts w:asciiTheme="minorHAnsi" w:hAnsiTheme="minorHAnsi" w:cstheme="minorHAnsi"/>
                <w:sz w:val="22"/>
                <w:szCs w:val="22"/>
              </w:rPr>
            </w:r>
            <w:r w:rsidRPr="00B660B4">
              <w:rPr>
                <w:rFonts w:asciiTheme="minorHAnsi" w:hAnsiTheme="minorHAnsi" w:cstheme="minorHAnsi"/>
                <w:sz w:val="22"/>
                <w:szCs w:val="22"/>
              </w:rPr>
              <w:fldChar w:fldCharType="separate"/>
            </w:r>
            <w:r w:rsidRPr="00B660B4">
              <w:rPr>
                <w:rFonts w:asciiTheme="minorHAnsi" w:hAnsiTheme="minorHAnsi" w:cstheme="minorHAnsi"/>
                <w:sz w:val="22"/>
                <w:szCs w:val="22"/>
              </w:rPr>
              <w:fldChar w:fldCharType="end"/>
            </w:r>
          </w:p>
        </w:tc>
      </w:tr>
    </w:tbl>
    <w:p w14:paraId="703F6231" w14:textId="77777777" w:rsidR="001547C2" w:rsidRDefault="001547C2" w:rsidP="00AD7BD8">
      <w:pPr>
        <w:spacing w:after="200" w:line="276" w:lineRule="auto"/>
        <w:jc w:val="left"/>
        <w:rPr>
          <w:rFonts w:cs="Arial"/>
          <w:b/>
          <w:caps/>
          <w:sz w:val="28"/>
        </w:rPr>
      </w:pPr>
      <w:bookmarkStart w:id="2" w:name="_Toc162342724"/>
      <w:bookmarkStart w:id="3" w:name="_Toc193008156"/>
      <w:r>
        <w:rPr>
          <w:rFonts w:cs="Arial"/>
        </w:rPr>
        <w:br w:type="page"/>
      </w:r>
    </w:p>
    <w:p w14:paraId="6EEAC6AE" w14:textId="702948F6" w:rsidR="00891AD1" w:rsidRDefault="005518BA" w:rsidP="00DC51E1">
      <w:pPr>
        <w:pStyle w:val="RFPHeading"/>
      </w:pPr>
      <w:bookmarkStart w:id="4" w:name="_Toc192579327"/>
      <w:r w:rsidRPr="00155DE5">
        <w:lastRenderedPageBreak/>
        <w:t>SCHEDULE 1</w:t>
      </w:r>
      <w:r w:rsidR="00D57EFD" w:rsidRPr="00155DE5">
        <w:t xml:space="preserve"> –</w:t>
      </w:r>
      <w:r w:rsidRPr="00155DE5">
        <w:t xml:space="preserve"> </w:t>
      </w:r>
      <w:bookmarkEnd w:id="2"/>
      <w:bookmarkEnd w:id="3"/>
      <w:r w:rsidR="003656B9" w:rsidRPr="00155DE5">
        <w:t xml:space="preserve">FORM OF </w:t>
      </w:r>
      <w:bookmarkEnd w:id="4"/>
      <w:r w:rsidR="00DF0FC1">
        <w:t>TENDER RESPONSE</w:t>
      </w:r>
    </w:p>
    <w:p w14:paraId="680F1BB0" w14:textId="77777777" w:rsidR="00737BC9" w:rsidRPr="00516472" w:rsidRDefault="00737BC9" w:rsidP="005D618A">
      <w:pPr>
        <w:pStyle w:val="BodyTextSCC"/>
      </w:pPr>
    </w:p>
    <w:p w14:paraId="3FD4F87F" w14:textId="5B8FDAAA" w:rsidR="00891AD1" w:rsidRPr="00516472" w:rsidRDefault="00891AD1" w:rsidP="009D366B">
      <w:pPr>
        <w:pStyle w:val="LetterBodyText"/>
        <w:spacing w:before="0" w:after="60"/>
        <w:ind w:left="476" w:hanging="50"/>
        <w:jc w:val="both"/>
        <w:rPr>
          <w:rFonts w:asciiTheme="minorHAnsi" w:hAnsiTheme="minorHAnsi" w:cstheme="minorHAnsi"/>
          <w:szCs w:val="22"/>
        </w:rPr>
      </w:pPr>
      <w:r w:rsidRPr="00516472">
        <w:rPr>
          <w:rFonts w:asciiTheme="minorHAnsi" w:hAnsiTheme="minorHAnsi" w:cstheme="minorHAnsi"/>
          <w:b/>
          <w:bCs/>
          <w:szCs w:val="22"/>
        </w:rPr>
        <w:t>TO</w:t>
      </w:r>
      <w:r w:rsidRPr="00516472">
        <w:rPr>
          <w:rFonts w:asciiTheme="minorHAnsi" w:hAnsiTheme="minorHAnsi" w:cstheme="minorHAnsi"/>
          <w:szCs w:val="22"/>
        </w:rPr>
        <w:t>:</w:t>
      </w:r>
      <w:r w:rsidR="00737BC9" w:rsidRPr="00516472">
        <w:rPr>
          <w:rFonts w:asciiTheme="minorHAnsi" w:hAnsiTheme="minorHAnsi" w:cstheme="minorHAnsi"/>
          <w:szCs w:val="22"/>
        </w:rPr>
        <w:tab/>
      </w:r>
      <w:r w:rsidR="00684669" w:rsidRPr="00516472">
        <w:rPr>
          <w:rFonts w:asciiTheme="minorHAnsi" w:hAnsiTheme="minorHAnsi" w:cstheme="minorHAnsi"/>
          <w:szCs w:val="22"/>
        </w:rPr>
        <w:t>Katherine Town</w:t>
      </w:r>
      <w:r w:rsidR="00BA46AD" w:rsidRPr="00516472">
        <w:rPr>
          <w:rFonts w:asciiTheme="minorHAnsi" w:hAnsiTheme="minorHAnsi" w:cstheme="minorHAnsi"/>
          <w:szCs w:val="22"/>
        </w:rPr>
        <w:t xml:space="preserve"> </w:t>
      </w:r>
      <w:r w:rsidRPr="00516472">
        <w:rPr>
          <w:rFonts w:asciiTheme="minorHAnsi" w:hAnsiTheme="minorHAnsi" w:cstheme="minorHAnsi"/>
          <w:szCs w:val="22"/>
        </w:rPr>
        <w:t>Council</w:t>
      </w:r>
    </w:p>
    <w:p w14:paraId="70DC5CA6" w14:textId="77777777" w:rsidR="00201577" w:rsidRPr="00516472" w:rsidRDefault="00201577" w:rsidP="009874B7">
      <w:pPr>
        <w:pStyle w:val="LetterBodyText"/>
        <w:spacing w:before="0" w:after="60"/>
        <w:ind w:left="1701" w:hanging="850"/>
        <w:jc w:val="both"/>
        <w:rPr>
          <w:rFonts w:asciiTheme="minorHAnsi" w:hAnsiTheme="minorHAnsi" w:cstheme="minorHAnsi"/>
          <w:szCs w:val="22"/>
        </w:rPr>
      </w:pPr>
    </w:p>
    <w:p w14:paraId="09D193FC" w14:textId="41187E30" w:rsidR="00163A1A" w:rsidRPr="00516472" w:rsidRDefault="00891AD1" w:rsidP="000C39D6">
      <w:pPr>
        <w:pStyle w:val="LetterBodyText"/>
        <w:numPr>
          <w:ilvl w:val="0"/>
          <w:numId w:val="16"/>
        </w:numPr>
        <w:tabs>
          <w:tab w:val="clear" w:pos="720"/>
        </w:tabs>
        <w:spacing w:before="0" w:after="60"/>
        <w:ind w:left="1064" w:hanging="567"/>
        <w:jc w:val="both"/>
        <w:rPr>
          <w:rFonts w:asciiTheme="minorHAnsi" w:hAnsiTheme="minorHAnsi" w:cstheme="minorHAnsi"/>
          <w:szCs w:val="22"/>
        </w:rPr>
      </w:pPr>
      <w:r w:rsidRPr="00516472">
        <w:rPr>
          <w:rFonts w:asciiTheme="minorHAnsi" w:hAnsiTheme="minorHAnsi" w:cstheme="minorHAnsi"/>
          <w:szCs w:val="22"/>
        </w:rPr>
        <w:t>We the undersigned (‘</w:t>
      </w:r>
      <w:r w:rsidR="009072EA">
        <w:rPr>
          <w:rFonts w:asciiTheme="minorHAnsi" w:hAnsiTheme="minorHAnsi" w:cstheme="minorHAnsi"/>
          <w:szCs w:val="22"/>
        </w:rPr>
        <w:t>Tenderer</w:t>
      </w:r>
      <w:r w:rsidRPr="00516472">
        <w:rPr>
          <w:rFonts w:asciiTheme="minorHAnsi" w:hAnsiTheme="minorHAnsi" w:cstheme="minorHAnsi"/>
          <w:szCs w:val="22"/>
        </w:rPr>
        <w:t>’)</w:t>
      </w:r>
      <w:r w:rsidR="003B7C4A" w:rsidRPr="00516472">
        <w:rPr>
          <w:rFonts w:asciiTheme="minorHAnsi" w:hAnsiTheme="minorHAnsi" w:cstheme="minorHAnsi"/>
          <w:szCs w:val="22"/>
        </w:rPr>
        <w:t xml:space="preserve"> </w:t>
      </w:r>
      <w:r w:rsidR="00B30611" w:rsidRPr="00516472">
        <w:rPr>
          <w:rFonts w:asciiTheme="minorHAnsi" w:hAnsiTheme="minorHAnsi" w:cstheme="minorHAnsi"/>
          <w:szCs w:val="22"/>
        </w:rPr>
        <w:tab/>
      </w:r>
      <w:r w:rsidR="00B30611" w:rsidRPr="00516472">
        <w:rPr>
          <w:rFonts w:asciiTheme="minorHAnsi" w:hAnsiTheme="minorHAnsi" w:cstheme="minorHAnsi"/>
          <w:szCs w:val="22"/>
        </w:rPr>
        <w:tab/>
      </w:r>
      <w:r w:rsidR="00B30611" w:rsidRPr="00516472">
        <w:rPr>
          <w:rFonts w:asciiTheme="minorHAnsi" w:hAnsiTheme="minorHAnsi" w:cstheme="minorHAnsi"/>
          <w:b/>
          <w:bCs/>
          <w:szCs w:val="22"/>
        </w:rPr>
        <w:fldChar w:fldCharType="begin">
          <w:ffData>
            <w:name w:val="Text1"/>
            <w:enabled/>
            <w:calcOnExit w:val="0"/>
            <w:textInput>
              <w:default w:val="[NAME]__________________________________"/>
            </w:textInput>
          </w:ffData>
        </w:fldChar>
      </w:r>
      <w:bookmarkStart w:id="5" w:name="Text1"/>
      <w:r w:rsidR="00B30611" w:rsidRPr="00516472">
        <w:rPr>
          <w:rFonts w:asciiTheme="minorHAnsi" w:hAnsiTheme="minorHAnsi" w:cstheme="minorHAnsi"/>
          <w:b/>
          <w:bCs/>
          <w:szCs w:val="22"/>
        </w:rPr>
        <w:instrText xml:space="preserve"> FORMTEXT </w:instrText>
      </w:r>
      <w:r w:rsidR="00B30611" w:rsidRPr="00516472">
        <w:rPr>
          <w:rFonts w:asciiTheme="minorHAnsi" w:hAnsiTheme="minorHAnsi" w:cstheme="minorHAnsi"/>
          <w:b/>
          <w:bCs/>
          <w:szCs w:val="22"/>
        </w:rPr>
      </w:r>
      <w:r w:rsidR="00B30611" w:rsidRPr="00516472">
        <w:rPr>
          <w:rFonts w:asciiTheme="minorHAnsi" w:hAnsiTheme="minorHAnsi" w:cstheme="minorHAnsi"/>
          <w:b/>
          <w:bCs/>
          <w:szCs w:val="22"/>
        </w:rPr>
        <w:fldChar w:fldCharType="separate"/>
      </w:r>
      <w:r w:rsidR="00B30611" w:rsidRPr="00516472">
        <w:rPr>
          <w:rFonts w:asciiTheme="minorHAnsi" w:hAnsiTheme="minorHAnsi" w:cstheme="minorHAnsi"/>
          <w:b/>
          <w:bCs/>
          <w:noProof/>
          <w:szCs w:val="22"/>
        </w:rPr>
        <w:t>[NAME]__________________________________</w:t>
      </w:r>
      <w:r w:rsidR="00B30611" w:rsidRPr="00516472">
        <w:rPr>
          <w:rFonts w:asciiTheme="minorHAnsi" w:hAnsiTheme="minorHAnsi" w:cstheme="minorHAnsi"/>
          <w:b/>
          <w:bCs/>
          <w:szCs w:val="22"/>
        </w:rPr>
        <w:fldChar w:fldCharType="end"/>
      </w:r>
      <w:bookmarkEnd w:id="5"/>
      <w:r w:rsidR="000C39D6" w:rsidRPr="00516472">
        <w:rPr>
          <w:rFonts w:asciiTheme="minorHAnsi" w:hAnsiTheme="minorHAnsi" w:cstheme="minorHAnsi"/>
          <w:szCs w:val="22"/>
        </w:rPr>
        <w:t xml:space="preserve"> </w:t>
      </w:r>
    </w:p>
    <w:p w14:paraId="188B517F" w14:textId="77777777" w:rsidR="00B30611" w:rsidRPr="00516472" w:rsidRDefault="00B30611" w:rsidP="00B30611">
      <w:pPr>
        <w:pStyle w:val="LetterBodyText"/>
        <w:spacing w:before="0" w:after="60"/>
        <w:ind w:left="1064"/>
        <w:jc w:val="both"/>
        <w:rPr>
          <w:rFonts w:asciiTheme="minorHAnsi" w:hAnsiTheme="minorHAnsi" w:cstheme="minorHAnsi"/>
          <w:szCs w:val="22"/>
        </w:rPr>
      </w:pPr>
    </w:p>
    <w:p w14:paraId="23FBD2D6" w14:textId="52E777B4" w:rsidR="00163A1A" w:rsidRPr="00516472" w:rsidRDefault="00891AD1" w:rsidP="00163A1A">
      <w:pPr>
        <w:pStyle w:val="LetterBodyText"/>
        <w:spacing w:before="0" w:after="60"/>
        <w:ind w:left="1064"/>
        <w:jc w:val="both"/>
        <w:rPr>
          <w:rFonts w:asciiTheme="minorHAnsi" w:hAnsiTheme="minorHAnsi" w:cstheme="minorHAnsi"/>
          <w:b/>
          <w:bCs/>
          <w:szCs w:val="22"/>
        </w:rPr>
      </w:pPr>
      <w:r w:rsidRPr="00516472">
        <w:rPr>
          <w:rFonts w:asciiTheme="minorHAnsi" w:hAnsiTheme="minorHAnsi" w:cstheme="minorHAnsi"/>
          <w:szCs w:val="22"/>
        </w:rPr>
        <w:t>submit th</w:t>
      </w:r>
      <w:r w:rsidR="005D1D16" w:rsidRPr="00516472">
        <w:rPr>
          <w:rFonts w:asciiTheme="minorHAnsi" w:hAnsiTheme="minorHAnsi" w:cstheme="minorHAnsi"/>
          <w:szCs w:val="22"/>
        </w:rPr>
        <w:t xml:space="preserve">e following </w:t>
      </w:r>
      <w:r w:rsidR="00F536D0">
        <w:rPr>
          <w:rFonts w:asciiTheme="minorHAnsi" w:hAnsiTheme="minorHAnsi" w:cstheme="minorHAnsi"/>
          <w:szCs w:val="22"/>
        </w:rPr>
        <w:t>Tender Response</w:t>
      </w:r>
      <w:r w:rsidR="005D1D16" w:rsidRPr="00516472">
        <w:rPr>
          <w:rFonts w:asciiTheme="minorHAnsi" w:hAnsiTheme="minorHAnsi" w:cstheme="minorHAnsi"/>
          <w:szCs w:val="22"/>
        </w:rPr>
        <w:t xml:space="preserve"> </w:t>
      </w:r>
      <w:r w:rsidR="00FB16F8" w:rsidRPr="00516472">
        <w:rPr>
          <w:rFonts w:asciiTheme="minorHAnsi" w:hAnsiTheme="minorHAnsi" w:cstheme="minorHAnsi"/>
          <w:szCs w:val="22"/>
        </w:rPr>
        <w:t>for</w:t>
      </w:r>
      <w:r w:rsidR="00B30611" w:rsidRPr="00516472">
        <w:rPr>
          <w:rFonts w:asciiTheme="minorHAnsi" w:hAnsiTheme="minorHAnsi" w:cstheme="minorHAnsi"/>
          <w:szCs w:val="22"/>
        </w:rPr>
        <w:tab/>
      </w:r>
      <w:r w:rsidR="00F536D0">
        <w:rPr>
          <w:rFonts w:asciiTheme="minorHAnsi" w:hAnsiTheme="minorHAnsi" w:cstheme="minorHAnsi"/>
          <w:b/>
          <w:bCs/>
          <w:szCs w:val="22"/>
        </w:rPr>
        <w:fldChar w:fldCharType="begin">
          <w:ffData>
            <w:name w:val=""/>
            <w:enabled/>
            <w:calcOnExit w:val="0"/>
            <w:textInput>
              <w:default w:val="[PROJECT]________________________________"/>
            </w:textInput>
          </w:ffData>
        </w:fldChar>
      </w:r>
      <w:r w:rsidR="00F536D0">
        <w:rPr>
          <w:rFonts w:asciiTheme="minorHAnsi" w:hAnsiTheme="minorHAnsi" w:cstheme="minorHAnsi"/>
          <w:b/>
          <w:bCs/>
          <w:szCs w:val="22"/>
        </w:rPr>
        <w:instrText xml:space="preserve"> FORMTEXT </w:instrText>
      </w:r>
      <w:r w:rsidR="00F536D0">
        <w:rPr>
          <w:rFonts w:asciiTheme="minorHAnsi" w:hAnsiTheme="minorHAnsi" w:cstheme="minorHAnsi"/>
          <w:b/>
          <w:bCs/>
          <w:szCs w:val="22"/>
        </w:rPr>
      </w:r>
      <w:r w:rsidR="00F536D0">
        <w:rPr>
          <w:rFonts w:asciiTheme="minorHAnsi" w:hAnsiTheme="minorHAnsi" w:cstheme="minorHAnsi"/>
          <w:b/>
          <w:bCs/>
          <w:szCs w:val="22"/>
        </w:rPr>
        <w:fldChar w:fldCharType="separate"/>
      </w:r>
      <w:r w:rsidR="00F536D0">
        <w:rPr>
          <w:rFonts w:asciiTheme="minorHAnsi" w:hAnsiTheme="minorHAnsi" w:cstheme="minorHAnsi"/>
          <w:b/>
          <w:bCs/>
          <w:noProof/>
          <w:szCs w:val="22"/>
        </w:rPr>
        <w:t>[PROJECT]________________________________</w:t>
      </w:r>
      <w:r w:rsidR="00F536D0">
        <w:rPr>
          <w:rFonts w:asciiTheme="minorHAnsi" w:hAnsiTheme="minorHAnsi" w:cstheme="minorHAnsi"/>
          <w:b/>
          <w:bCs/>
          <w:szCs w:val="22"/>
        </w:rPr>
        <w:fldChar w:fldCharType="end"/>
      </w:r>
    </w:p>
    <w:p w14:paraId="0DA1B38F" w14:textId="77777777" w:rsidR="00B30611" w:rsidRPr="00516472" w:rsidRDefault="00B30611" w:rsidP="00163A1A">
      <w:pPr>
        <w:pStyle w:val="LetterBodyText"/>
        <w:spacing w:before="0" w:after="60"/>
        <w:ind w:left="1064"/>
        <w:jc w:val="both"/>
        <w:rPr>
          <w:rFonts w:asciiTheme="minorHAnsi" w:hAnsiTheme="minorHAnsi" w:cstheme="minorHAnsi"/>
          <w:szCs w:val="22"/>
        </w:rPr>
      </w:pPr>
    </w:p>
    <w:p w14:paraId="1378B21D" w14:textId="06022F4B" w:rsidR="00891AD1" w:rsidRPr="00516472" w:rsidRDefault="00FB16F8" w:rsidP="00163A1A">
      <w:pPr>
        <w:pStyle w:val="LetterBodyText"/>
        <w:spacing w:before="0" w:after="60"/>
        <w:ind w:left="1064"/>
        <w:jc w:val="both"/>
        <w:rPr>
          <w:rFonts w:asciiTheme="minorHAnsi" w:hAnsiTheme="minorHAnsi" w:cstheme="minorHAnsi"/>
          <w:szCs w:val="22"/>
        </w:rPr>
      </w:pPr>
      <w:r w:rsidRPr="00516472">
        <w:rPr>
          <w:rFonts w:asciiTheme="minorHAnsi" w:hAnsiTheme="minorHAnsi" w:cstheme="minorHAnsi"/>
          <w:szCs w:val="22"/>
        </w:rPr>
        <w:t xml:space="preserve">in accordance with the </w:t>
      </w:r>
      <w:r w:rsidR="009072EA">
        <w:rPr>
          <w:rFonts w:asciiTheme="minorHAnsi" w:hAnsiTheme="minorHAnsi" w:cstheme="minorHAnsi"/>
          <w:szCs w:val="22"/>
        </w:rPr>
        <w:t>Request for Tender</w:t>
      </w:r>
      <w:r w:rsidR="004B362D" w:rsidRPr="00516472">
        <w:rPr>
          <w:rFonts w:asciiTheme="minorHAnsi" w:hAnsiTheme="minorHAnsi" w:cstheme="minorHAnsi"/>
          <w:szCs w:val="22"/>
        </w:rPr>
        <w:t xml:space="preserve"> conditions outlined in </w:t>
      </w:r>
      <w:r w:rsidR="009072EA">
        <w:rPr>
          <w:rFonts w:asciiTheme="minorHAnsi" w:hAnsiTheme="minorHAnsi" w:cstheme="minorHAnsi"/>
          <w:szCs w:val="22"/>
        </w:rPr>
        <w:t>Request for Tender</w:t>
      </w:r>
      <w:r w:rsidR="009874B7" w:rsidRPr="00516472">
        <w:rPr>
          <w:rFonts w:asciiTheme="minorHAnsi" w:hAnsiTheme="minorHAnsi" w:cstheme="minorHAnsi"/>
          <w:szCs w:val="22"/>
        </w:rPr>
        <w:t xml:space="preserve">: </w:t>
      </w:r>
      <w:r w:rsidR="00BA46AD" w:rsidRPr="00516472">
        <w:rPr>
          <w:rFonts w:asciiTheme="minorHAnsi" w:hAnsiTheme="minorHAnsi" w:cstheme="minorHAnsi"/>
          <w:szCs w:val="22"/>
        </w:rPr>
        <w:t>Part A</w:t>
      </w:r>
      <w:r w:rsidR="00A46BAC" w:rsidRPr="00516472">
        <w:rPr>
          <w:rFonts w:asciiTheme="minorHAnsi" w:hAnsiTheme="minorHAnsi" w:cstheme="minorHAnsi"/>
          <w:szCs w:val="22"/>
        </w:rPr>
        <w:t xml:space="preserve"> - </w:t>
      </w:r>
      <w:r w:rsidR="00F536D0">
        <w:rPr>
          <w:rFonts w:asciiTheme="minorHAnsi" w:hAnsiTheme="minorHAnsi" w:cstheme="minorHAnsi"/>
          <w:szCs w:val="22"/>
        </w:rPr>
        <w:t>Tender Response</w:t>
      </w:r>
      <w:r w:rsidR="00BA46AD" w:rsidRPr="00516472">
        <w:rPr>
          <w:rFonts w:asciiTheme="minorHAnsi" w:hAnsiTheme="minorHAnsi" w:cstheme="minorHAnsi"/>
          <w:szCs w:val="22"/>
        </w:rPr>
        <w:t xml:space="preserve"> Information and Conditions.</w:t>
      </w:r>
    </w:p>
    <w:p w14:paraId="1855CA8B" w14:textId="54319D33" w:rsidR="00891AD1" w:rsidRPr="00516472" w:rsidRDefault="00891AD1" w:rsidP="00610B53">
      <w:pPr>
        <w:pStyle w:val="LetterBodyText"/>
        <w:numPr>
          <w:ilvl w:val="0"/>
          <w:numId w:val="16"/>
        </w:numPr>
        <w:tabs>
          <w:tab w:val="clear" w:pos="720"/>
        </w:tabs>
        <w:spacing w:after="60"/>
        <w:ind w:left="1066" w:hanging="567"/>
        <w:jc w:val="both"/>
        <w:rPr>
          <w:rFonts w:asciiTheme="minorHAnsi" w:hAnsiTheme="minorHAnsi" w:cstheme="minorHAnsi"/>
          <w:szCs w:val="22"/>
        </w:rPr>
      </w:pPr>
      <w:r w:rsidRPr="00516472">
        <w:rPr>
          <w:rFonts w:asciiTheme="minorHAnsi" w:hAnsiTheme="minorHAnsi" w:cstheme="minorHAnsi"/>
          <w:szCs w:val="22"/>
        </w:rPr>
        <w:t xml:space="preserve">By submitting this </w:t>
      </w:r>
      <w:r w:rsidR="00F536D0">
        <w:rPr>
          <w:rFonts w:asciiTheme="minorHAnsi" w:hAnsiTheme="minorHAnsi" w:cstheme="minorHAnsi"/>
          <w:szCs w:val="22"/>
        </w:rPr>
        <w:t>Tender Response</w:t>
      </w:r>
      <w:r w:rsidR="003B7464" w:rsidRPr="00516472">
        <w:rPr>
          <w:rFonts w:asciiTheme="minorHAnsi" w:hAnsiTheme="minorHAnsi" w:cstheme="minorHAnsi"/>
          <w:szCs w:val="22"/>
        </w:rPr>
        <w:t>,</w:t>
      </w:r>
      <w:r w:rsidRPr="00516472">
        <w:rPr>
          <w:rFonts w:asciiTheme="minorHAnsi" w:hAnsiTheme="minorHAnsi" w:cstheme="minorHAnsi"/>
          <w:szCs w:val="22"/>
        </w:rPr>
        <w:t xml:space="preserve"> the </w:t>
      </w:r>
      <w:r w:rsidR="009072EA">
        <w:rPr>
          <w:rFonts w:asciiTheme="minorHAnsi" w:hAnsiTheme="minorHAnsi" w:cstheme="minorHAnsi"/>
          <w:szCs w:val="22"/>
        </w:rPr>
        <w:t>Tenderer</w:t>
      </w:r>
      <w:r w:rsidRPr="00516472">
        <w:rPr>
          <w:rFonts w:asciiTheme="minorHAnsi" w:hAnsiTheme="minorHAnsi" w:cstheme="minorHAnsi"/>
          <w:szCs w:val="22"/>
        </w:rPr>
        <w:t xml:space="preserve"> warrants and represents that it has made its own enquiries and investigations and has obtained professional advice and all other relevant information </w:t>
      </w:r>
      <w:r w:rsidR="00F12615" w:rsidRPr="00516472">
        <w:rPr>
          <w:rFonts w:asciiTheme="minorHAnsi" w:hAnsiTheme="minorHAnsi" w:cstheme="minorHAnsi"/>
          <w:szCs w:val="22"/>
        </w:rPr>
        <w:t>to</w:t>
      </w:r>
      <w:r w:rsidRPr="00516472">
        <w:rPr>
          <w:rFonts w:asciiTheme="minorHAnsi" w:hAnsiTheme="minorHAnsi" w:cstheme="minorHAnsi"/>
          <w:szCs w:val="22"/>
        </w:rPr>
        <w:t xml:space="preserve"> inform itself of all risks and contingencies which may </w:t>
      </w:r>
      <w:r w:rsidR="004B362D" w:rsidRPr="00516472">
        <w:rPr>
          <w:rFonts w:asciiTheme="minorHAnsi" w:hAnsiTheme="minorHAnsi" w:cstheme="minorHAnsi"/>
          <w:szCs w:val="22"/>
        </w:rPr>
        <w:t>a</w:t>
      </w:r>
      <w:r w:rsidRPr="00516472">
        <w:rPr>
          <w:rFonts w:asciiTheme="minorHAnsi" w:hAnsiTheme="minorHAnsi" w:cstheme="minorHAnsi"/>
          <w:szCs w:val="22"/>
        </w:rPr>
        <w:t xml:space="preserve">ffect its </w:t>
      </w:r>
      <w:r w:rsidR="00F536D0">
        <w:rPr>
          <w:rFonts w:asciiTheme="minorHAnsi" w:hAnsiTheme="minorHAnsi" w:cstheme="minorHAnsi"/>
          <w:szCs w:val="22"/>
        </w:rPr>
        <w:t>tender Response</w:t>
      </w:r>
      <w:r w:rsidRPr="00516472">
        <w:rPr>
          <w:rFonts w:asciiTheme="minorHAnsi" w:hAnsiTheme="minorHAnsi" w:cstheme="minorHAnsi"/>
          <w:szCs w:val="22"/>
        </w:rPr>
        <w:t xml:space="preserve"> and any submitted prices.</w:t>
      </w:r>
      <w:r w:rsidR="00B87375" w:rsidRPr="00516472">
        <w:rPr>
          <w:rFonts w:asciiTheme="minorHAnsi" w:hAnsiTheme="minorHAnsi" w:cstheme="minorHAnsi"/>
          <w:szCs w:val="22"/>
        </w:rPr>
        <w:t xml:space="preserve"> </w:t>
      </w: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warrants and represents that it has </w:t>
      </w:r>
      <w:r w:rsidR="00CE1B4E" w:rsidRPr="00516472">
        <w:rPr>
          <w:rFonts w:asciiTheme="minorHAnsi" w:hAnsiTheme="minorHAnsi" w:cstheme="minorHAnsi"/>
          <w:szCs w:val="22"/>
        </w:rPr>
        <w:t>allowed</w:t>
      </w:r>
      <w:r w:rsidRPr="00516472">
        <w:rPr>
          <w:rFonts w:asciiTheme="minorHAnsi" w:hAnsiTheme="minorHAnsi" w:cstheme="minorHAnsi"/>
          <w:szCs w:val="22"/>
        </w:rPr>
        <w:t xml:space="preserve"> for all such risks and contingencies in its </w:t>
      </w:r>
      <w:r w:rsidR="00F536D0">
        <w:rPr>
          <w:rFonts w:asciiTheme="minorHAnsi" w:hAnsiTheme="minorHAnsi" w:cstheme="minorHAnsi"/>
          <w:szCs w:val="22"/>
        </w:rPr>
        <w:t>Tender Response</w:t>
      </w:r>
      <w:r w:rsidRPr="00516472">
        <w:rPr>
          <w:rFonts w:asciiTheme="minorHAnsi" w:hAnsiTheme="minorHAnsi" w:cstheme="minorHAnsi"/>
          <w:szCs w:val="22"/>
        </w:rPr>
        <w:t>.</w:t>
      </w:r>
    </w:p>
    <w:p w14:paraId="76F12D31" w14:textId="5AA8181F" w:rsidR="00360096" w:rsidRPr="00516472" w:rsidRDefault="00360096" w:rsidP="00610B53">
      <w:pPr>
        <w:pStyle w:val="LetterBodyText"/>
        <w:numPr>
          <w:ilvl w:val="0"/>
          <w:numId w:val="16"/>
        </w:numPr>
        <w:tabs>
          <w:tab w:val="clear" w:pos="720"/>
        </w:tabs>
        <w:spacing w:after="120"/>
        <w:ind w:left="1066"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confirms that its </w:t>
      </w:r>
      <w:r w:rsidR="00F536D0">
        <w:rPr>
          <w:rFonts w:asciiTheme="minorHAnsi" w:hAnsiTheme="minorHAnsi" w:cstheme="minorHAnsi"/>
          <w:szCs w:val="22"/>
        </w:rPr>
        <w:t>Tender Response</w:t>
      </w:r>
      <w:r w:rsidRPr="00516472">
        <w:rPr>
          <w:rFonts w:asciiTheme="minorHAnsi" w:hAnsiTheme="minorHAnsi" w:cstheme="minorHAnsi"/>
          <w:szCs w:val="22"/>
        </w:rPr>
        <w:t xml:space="preserve"> conf</w:t>
      </w:r>
      <w:r w:rsidR="00340E2C" w:rsidRPr="00516472">
        <w:rPr>
          <w:rFonts w:asciiTheme="minorHAnsi" w:hAnsiTheme="minorHAnsi" w:cstheme="minorHAnsi"/>
          <w:szCs w:val="22"/>
        </w:rPr>
        <w:t>o</w:t>
      </w:r>
      <w:r w:rsidRPr="00516472">
        <w:rPr>
          <w:rFonts w:asciiTheme="minorHAnsi" w:hAnsiTheme="minorHAnsi" w:cstheme="minorHAnsi"/>
          <w:szCs w:val="22"/>
        </w:rPr>
        <w:t xml:space="preserve">rms to the requirements of the </w:t>
      </w:r>
      <w:r w:rsidR="009072EA">
        <w:rPr>
          <w:rFonts w:asciiTheme="minorHAnsi" w:hAnsiTheme="minorHAnsi" w:cstheme="minorHAnsi"/>
          <w:szCs w:val="22"/>
        </w:rPr>
        <w:t>Request for Tender</w:t>
      </w:r>
      <w:r w:rsidR="00070FB4" w:rsidRPr="00516472">
        <w:rPr>
          <w:rFonts w:asciiTheme="minorHAnsi" w:hAnsiTheme="minorHAnsi" w:cstheme="minorHAnsi"/>
          <w:szCs w:val="22"/>
        </w:rPr>
        <w:t xml:space="preserve"> </w:t>
      </w:r>
      <w:r w:rsidRPr="00516472">
        <w:rPr>
          <w:rFonts w:asciiTheme="minorHAnsi" w:hAnsiTheme="minorHAnsi" w:cstheme="minorHAnsi"/>
          <w:szCs w:val="22"/>
        </w:rPr>
        <w:t>(please tick the applicable box</w:t>
      </w:r>
      <w:r w:rsidR="00FE2724" w:rsidRPr="00516472">
        <w:rPr>
          <w:rFonts w:asciiTheme="minorHAnsi" w:hAnsiTheme="minorHAnsi" w:cstheme="minorHAnsi"/>
          <w:szCs w:val="22"/>
        </w:rPr>
        <w:t>/es</w:t>
      </w:r>
      <w:r w:rsidRPr="00516472">
        <w:rPr>
          <w:rFonts w:asciiTheme="minorHAnsi" w:hAnsiTheme="minorHAnsi" w:cstheme="minorHAnsi"/>
          <w:szCs w:val="22"/>
        </w:rPr>
        <w:t xml:space="preserve">).  </w:t>
      </w:r>
    </w:p>
    <w:p w14:paraId="7B136550" w14:textId="3B3A7820" w:rsidR="00360096" w:rsidRPr="00516472" w:rsidRDefault="00360096" w:rsidP="00CC366F">
      <w:pPr>
        <w:spacing w:after="60"/>
        <w:ind w:left="1560" w:hanging="482"/>
        <w:rPr>
          <w:rFonts w:asciiTheme="minorHAnsi" w:hAnsiTheme="minorHAnsi" w:cstheme="minorHAnsi"/>
          <w:b/>
          <w:sz w:val="22"/>
          <w:szCs w:val="22"/>
        </w:rPr>
      </w:pPr>
      <w:r w:rsidRPr="00516472">
        <w:rPr>
          <w:rFonts w:asciiTheme="minorHAnsi" w:hAnsiTheme="minorHAnsi" w:cstheme="minorHAnsi"/>
          <w:sz w:val="22"/>
          <w:szCs w:val="22"/>
        </w:rPr>
        <w:fldChar w:fldCharType="begin">
          <w:ffData>
            <w:name w:val="Check2"/>
            <w:enabled/>
            <w:calcOnExit w:val="0"/>
            <w:checkBox>
              <w:sizeAuto/>
              <w:default w:val="0"/>
            </w:checkBox>
          </w:ffData>
        </w:fldChar>
      </w:r>
      <w:r w:rsidRPr="00516472">
        <w:rPr>
          <w:rFonts w:asciiTheme="minorHAnsi" w:hAnsiTheme="minorHAnsi" w:cstheme="minorHAnsi"/>
          <w:sz w:val="22"/>
          <w:szCs w:val="22"/>
        </w:rPr>
        <w:instrText xml:space="preserve"> FORMCHECKBOX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sz w:val="22"/>
          <w:szCs w:val="22"/>
        </w:rPr>
        <w:fldChar w:fldCharType="end"/>
      </w:r>
      <w:r w:rsidRPr="00516472">
        <w:rPr>
          <w:rFonts w:asciiTheme="minorHAnsi" w:hAnsiTheme="minorHAnsi" w:cstheme="minorHAnsi"/>
          <w:sz w:val="22"/>
          <w:szCs w:val="22"/>
        </w:rPr>
        <w:t xml:space="preserve">  </w:t>
      </w:r>
      <w:r w:rsidRPr="00516472">
        <w:rPr>
          <w:rFonts w:asciiTheme="minorHAnsi" w:hAnsiTheme="minorHAnsi" w:cstheme="minorHAnsi"/>
          <w:sz w:val="22"/>
          <w:szCs w:val="22"/>
        </w:rPr>
        <w:tab/>
      </w:r>
      <w:r w:rsidRPr="00516472">
        <w:rPr>
          <w:rFonts w:asciiTheme="minorHAnsi" w:hAnsiTheme="minorHAnsi" w:cstheme="minorHAnsi"/>
          <w:b/>
          <w:sz w:val="22"/>
          <w:szCs w:val="22"/>
        </w:rPr>
        <w:t xml:space="preserve">YES, </w:t>
      </w:r>
      <w:r w:rsidRPr="00516472">
        <w:rPr>
          <w:rFonts w:asciiTheme="minorHAnsi" w:hAnsiTheme="minorHAnsi" w:cstheme="minorHAnsi"/>
          <w:sz w:val="22"/>
          <w:szCs w:val="22"/>
        </w:rPr>
        <w:t xml:space="preserve">the </w:t>
      </w:r>
      <w:r w:rsidR="00F536D0">
        <w:rPr>
          <w:rFonts w:asciiTheme="minorHAnsi" w:hAnsiTheme="minorHAnsi" w:cstheme="minorHAnsi"/>
          <w:sz w:val="22"/>
          <w:szCs w:val="22"/>
        </w:rPr>
        <w:t>Tender Response</w:t>
      </w:r>
      <w:r w:rsidRPr="00516472">
        <w:rPr>
          <w:rFonts w:asciiTheme="minorHAnsi" w:hAnsiTheme="minorHAnsi" w:cstheme="minorHAnsi"/>
          <w:sz w:val="22"/>
          <w:szCs w:val="22"/>
        </w:rPr>
        <w:t xml:space="preserve"> </w:t>
      </w:r>
      <w:r w:rsidRPr="00516472">
        <w:rPr>
          <w:rFonts w:asciiTheme="minorHAnsi" w:hAnsiTheme="minorHAnsi" w:cstheme="minorHAnsi"/>
          <w:b/>
          <w:sz w:val="22"/>
          <w:szCs w:val="22"/>
          <w:u w:val="single"/>
        </w:rPr>
        <w:t>fully conforms</w:t>
      </w:r>
      <w:r w:rsidRPr="00516472">
        <w:rPr>
          <w:rFonts w:asciiTheme="minorHAnsi" w:hAnsiTheme="minorHAnsi" w:cstheme="minorHAnsi"/>
          <w:b/>
          <w:sz w:val="22"/>
          <w:szCs w:val="22"/>
        </w:rPr>
        <w:t xml:space="preserve"> </w:t>
      </w:r>
    </w:p>
    <w:p w14:paraId="32229983" w14:textId="77777777" w:rsidR="00360096" w:rsidRPr="00516472" w:rsidRDefault="00360096" w:rsidP="00CC366F">
      <w:pPr>
        <w:spacing w:after="60"/>
        <w:ind w:left="1560" w:hanging="482"/>
        <w:rPr>
          <w:rFonts w:asciiTheme="minorHAnsi" w:hAnsiTheme="minorHAnsi" w:cstheme="minorHAnsi"/>
          <w:b/>
          <w:sz w:val="22"/>
          <w:szCs w:val="22"/>
        </w:rPr>
      </w:pPr>
    </w:p>
    <w:p w14:paraId="7467FC58" w14:textId="67A9AF35" w:rsidR="00360096" w:rsidRPr="008042B4" w:rsidRDefault="00360096" w:rsidP="00CC366F">
      <w:pPr>
        <w:spacing w:after="60"/>
        <w:ind w:left="1560" w:hanging="482"/>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Check2"/>
            <w:enabled/>
            <w:calcOnExit w:val="0"/>
            <w:checkBox>
              <w:sizeAuto/>
              <w:default w:val="0"/>
            </w:checkBox>
          </w:ffData>
        </w:fldChar>
      </w:r>
      <w:r w:rsidRPr="00516472">
        <w:rPr>
          <w:rFonts w:asciiTheme="minorHAnsi" w:hAnsiTheme="minorHAnsi" w:cstheme="minorHAnsi"/>
          <w:sz w:val="22"/>
          <w:szCs w:val="22"/>
        </w:rPr>
        <w:instrText xml:space="preserve"> FORMCHECKBOX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sz w:val="22"/>
          <w:szCs w:val="22"/>
        </w:rPr>
        <w:fldChar w:fldCharType="end"/>
      </w:r>
      <w:r w:rsidRPr="00516472">
        <w:rPr>
          <w:rFonts w:asciiTheme="minorHAnsi" w:hAnsiTheme="minorHAnsi" w:cstheme="minorHAnsi"/>
          <w:sz w:val="22"/>
          <w:szCs w:val="22"/>
        </w:rPr>
        <w:t xml:space="preserve">  </w:t>
      </w:r>
      <w:r w:rsidRPr="00516472">
        <w:rPr>
          <w:rFonts w:asciiTheme="minorHAnsi" w:hAnsiTheme="minorHAnsi" w:cstheme="minorHAnsi"/>
          <w:sz w:val="22"/>
          <w:szCs w:val="22"/>
        </w:rPr>
        <w:tab/>
      </w:r>
      <w:r w:rsidR="002F480B" w:rsidRPr="008042B4">
        <w:rPr>
          <w:rFonts w:asciiTheme="minorHAnsi" w:hAnsiTheme="minorHAnsi" w:cstheme="minorHAnsi"/>
          <w:b/>
          <w:sz w:val="22"/>
          <w:szCs w:val="22"/>
        </w:rPr>
        <w:t>YES</w:t>
      </w:r>
      <w:r w:rsidRPr="008042B4">
        <w:rPr>
          <w:rFonts w:asciiTheme="minorHAnsi" w:hAnsiTheme="minorHAnsi" w:cstheme="minorHAnsi"/>
          <w:b/>
          <w:sz w:val="22"/>
          <w:szCs w:val="22"/>
        </w:rPr>
        <w:t xml:space="preserve">, </w:t>
      </w:r>
      <w:r w:rsidR="002F480B" w:rsidRPr="008042B4">
        <w:rPr>
          <w:rFonts w:asciiTheme="minorHAnsi" w:hAnsiTheme="minorHAnsi" w:cstheme="minorHAnsi"/>
          <w:bCs/>
          <w:sz w:val="22"/>
          <w:szCs w:val="22"/>
        </w:rPr>
        <w:t xml:space="preserve">an Alternate </w:t>
      </w:r>
      <w:r w:rsidR="00F536D0">
        <w:rPr>
          <w:rFonts w:asciiTheme="minorHAnsi" w:hAnsiTheme="minorHAnsi" w:cstheme="minorHAnsi"/>
          <w:bCs/>
          <w:sz w:val="22"/>
          <w:szCs w:val="22"/>
        </w:rPr>
        <w:t>Tender Response</w:t>
      </w:r>
      <w:r w:rsidRPr="008042B4">
        <w:rPr>
          <w:rFonts w:asciiTheme="minorHAnsi" w:hAnsiTheme="minorHAnsi" w:cstheme="minorHAnsi"/>
          <w:bCs/>
          <w:sz w:val="22"/>
          <w:szCs w:val="22"/>
        </w:rPr>
        <w:t xml:space="preserve"> </w:t>
      </w:r>
      <w:r w:rsidR="002F480B" w:rsidRPr="008042B4">
        <w:rPr>
          <w:rFonts w:asciiTheme="minorHAnsi" w:hAnsiTheme="minorHAnsi" w:cstheme="minorHAnsi"/>
          <w:b/>
          <w:sz w:val="22"/>
          <w:szCs w:val="22"/>
          <w:u w:val="single"/>
        </w:rPr>
        <w:t>is also submitted</w:t>
      </w:r>
    </w:p>
    <w:p w14:paraId="5448C04B" w14:textId="77777777" w:rsidR="00360096" w:rsidRPr="008042B4" w:rsidRDefault="00360096" w:rsidP="009874B7">
      <w:pPr>
        <w:spacing w:after="60"/>
        <w:ind w:left="1701"/>
        <w:rPr>
          <w:rFonts w:asciiTheme="minorHAnsi" w:hAnsiTheme="minorHAnsi" w:cstheme="minorHAnsi"/>
          <w:sz w:val="22"/>
          <w:szCs w:val="22"/>
        </w:rPr>
      </w:pPr>
    </w:p>
    <w:p w14:paraId="5EE5E786" w14:textId="73B360F0" w:rsidR="000F2A20" w:rsidRPr="008042B4" w:rsidRDefault="005A558B" w:rsidP="00516472">
      <w:pPr>
        <w:pStyle w:val="BodyText0"/>
        <w:spacing w:before="0" w:line="240" w:lineRule="auto"/>
        <w:ind w:left="1066"/>
        <w:jc w:val="both"/>
        <w:rPr>
          <w:rFonts w:asciiTheme="minorHAnsi" w:hAnsiTheme="minorHAnsi" w:cstheme="minorHAnsi"/>
          <w:sz w:val="22"/>
          <w:szCs w:val="22"/>
        </w:rPr>
      </w:pPr>
      <w:r w:rsidRPr="008042B4">
        <w:rPr>
          <w:rFonts w:asciiTheme="minorHAnsi" w:hAnsiTheme="minorHAnsi" w:cstheme="minorHAnsi"/>
          <w:sz w:val="22"/>
          <w:szCs w:val="22"/>
        </w:rPr>
        <w:t xml:space="preserve">If submitting </w:t>
      </w:r>
      <w:r w:rsidR="000F2A20" w:rsidRPr="008042B4">
        <w:rPr>
          <w:rFonts w:asciiTheme="minorHAnsi" w:hAnsiTheme="minorHAnsi" w:cstheme="minorHAnsi"/>
          <w:sz w:val="22"/>
          <w:szCs w:val="22"/>
        </w:rPr>
        <w:t xml:space="preserve">an </w:t>
      </w:r>
      <w:r w:rsidRPr="008042B4">
        <w:rPr>
          <w:rFonts w:asciiTheme="minorHAnsi" w:hAnsiTheme="minorHAnsi" w:cstheme="minorHAnsi"/>
          <w:b/>
          <w:bCs/>
          <w:sz w:val="22"/>
          <w:szCs w:val="22"/>
        </w:rPr>
        <w:t xml:space="preserve">Alternative </w:t>
      </w:r>
      <w:r w:rsidR="00F536D0">
        <w:rPr>
          <w:rFonts w:asciiTheme="minorHAnsi" w:hAnsiTheme="minorHAnsi" w:cstheme="minorHAnsi"/>
          <w:b/>
          <w:bCs/>
          <w:sz w:val="22"/>
          <w:szCs w:val="22"/>
        </w:rPr>
        <w:t>Tender Response</w:t>
      </w:r>
      <w:r w:rsidRPr="008042B4">
        <w:rPr>
          <w:rFonts w:asciiTheme="minorHAnsi" w:hAnsiTheme="minorHAnsi" w:cstheme="minorHAnsi"/>
          <w:sz w:val="22"/>
          <w:szCs w:val="22"/>
        </w:rPr>
        <w:t xml:space="preserve">, the </w:t>
      </w:r>
      <w:r w:rsidR="009072EA">
        <w:rPr>
          <w:rFonts w:asciiTheme="minorHAnsi" w:hAnsiTheme="minorHAnsi" w:cstheme="minorHAnsi"/>
          <w:sz w:val="22"/>
          <w:szCs w:val="22"/>
        </w:rPr>
        <w:t>Tenderer</w:t>
      </w:r>
      <w:r w:rsidRPr="008042B4">
        <w:rPr>
          <w:rFonts w:asciiTheme="minorHAnsi" w:hAnsiTheme="minorHAnsi" w:cstheme="minorHAnsi"/>
          <w:sz w:val="22"/>
          <w:szCs w:val="22"/>
        </w:rPr>
        <w:t xml:space="preserve"> must include any supplementary material </w:t>
      </w:r>
      <w:r w:rsidR="000F2A20" w:rsidRPr="008042B4">
        <w:rPr>
          <w:rFonts w:asciiTheme="minorHAnsi" w:hAnsiTheme="minorHAnsi" w:cstheme="minorHAnsi"/>
          <w:sz w:val="22"/>
          <w:szCs w:val="22"/>
        </w:rPr>
        <w:t xml:space="preserve">including </w:t>
      </w:r>
      <w:r w:rsidRPr="008042B4">
        <w:rPr>
          <w:rFonts w:asciiTheme="minorHAnsi" w:hAnsiTheme="minorHAnsi" w:cstheme="minorHAnsi"/>
          <w:sz w:val="22"/>
          <w:szCs w:val="22"/>
        </w:rPr>
        <w:t>pric</w:t>
      </w:r>
      <w:r w:rsidR="000F2A20" w:rsidRPr="008042B4">
        <w:rPr>
          <w:rFonts w:asciiTheme="minorHAnsi" w:hAnsiTheme="minorHAnsi" w:cstheme="minorHAnsi"/>
          <w:sz w:val="22"/>
          <w:szCs w:val="22"/>
        </w:rPr>
        <w:t>ing</w:t>
      </w:r>
      <w:r w:rsidRPr="008042B4">
        <w:rPr>
          <w:rFonts w:asciiTheme="minorHAnsi" w:hAnsiTheme="minorHAnsi" w:cstheme="minorHAnsi"/>
          <w:sz w:val="22"/>
          <w:szCs w:val="22"/>
        </w:rPr>
        <w:t xml:space="preserve">, </w:t>
      </w:r>
      <w:r w:rsidR="000F2A20" w:rsidRPr="008042B4">
        <w:rPr>
          <w:rFonts w:asciiTheme="minorHAnsi" w:hAnsiTheme="minorHAnsi" w:cstheme="minorHAnsi"/>
          <w:sz w:val="22"/>
          <w:szCs w:val="22"/>
        </w:rPr>
        <w:t xml:space="preserve">to </w:t>
      </w:r>
      <w:r w:rsidRPr="008042B4">
        <w:rPr>
          <w:rFonts w:asciiTheme="minorHAnsi" w:hAnsiTheme="minorHAnsi" w:cstheme="minorHAnsi"/>
          <w:sz w:val="22"/>
          <w:szCs w:val="22"/>
        </w:rPr>
        <w:t xml:space="preserve">demonstrate that </w:t>
      </w:r>
      <w:r w:rsidR="000F2A20" w:rsidRPr="008042B4">
        <w:rPr>
          <w:rFonts w:asciiTheme="minorHAnsi" w:hAnsiTheme="minorHAnsi" w:cstheme="minorHAnsi"/>
          <w:sz w:val="22"/>
          <w:szCs w:val="22"/>
        </w:rPr>
        <w:t xml:space="preserve">the </w:t>
      </w:r>
      <w:r w:rsidRPr="008042B4">
        <w:rPr>
          <w:rFonts w:asciiTheme="minorHAnsi" w:hAnsiTheme="minorHAnsi" w:cstheme="minorHAnsi"/>
          <w:sz w:val="22"/>
          <w:szCs w:val="22"/>
        </w:rPr>
        <w:t xml:space="preserve">alternative will fully achieve or exceed </w:t>
      </w:r>
      <w:r w:rsidR="000F2A20" w:rsidRPr="008042B4">
        <w:rPr>
          <w:rFonts w:asciiTheme="minorHAnsi" w:hAnsiTheme="minorHAnsi" w:cstheme="minorHAnsi"/>
          <w:sz w:val="22"/>
          <w:szCs w:val="22"/>
        </w:rPr>
        <w:t xml:space="preserve">Council’s requirements. </w:t>
      </w:r>
      <w:r w:rsidR="00E50E96" w:rsidRPr="008042B4">
        <w:rPr>
          <w:rFonts w:asciiTheme="minorHAnsi" w:hAnsiTheme="minorHAnsi" w:cstheme="minorHAnsi"/>
          <w:sz w:val="22"/>
          <w:szCs w:val="22"/>
        </w:rPr>
        <w:t>Also,</w:t>
      </w:r>
      <w:r w:rsidR="000F2A20" w:rsidRPr="008042B4">
        <w:rPr>
          <w:rFonts w:asciiTheme="minorHAnsi" w:hAnsiTheme="minorHAnsi" w:cstheme="minorHAnsi"/>
          <w:sz w:val="22"/>
          <w:szCs w:val="22"/>
        </w:rPr>
        <w:t xml:space="preserve"> </w:t>
      </w:r>
      <w:r w:rsidR="00FE2724" w:rsidRPr="008042B4">
        <w:rPr>
          <w:rFonts w:asciiTheme="minorHAnsi" w:hAnsiTheme="minorHAnsi" w:cstheme="minorHAnsi"/>
          <w:sz w:val="22"/>
          <w:szCs w:val="22"/>
        </w:rPr>
        <w:t xml:space="preserve">the </w:t>
      </w:r>
      <w:r w:rsidR="009072EA">
        <w:rPr>
          <w:rFonts w:asciiTheme="minorHAnsi" w:hAnsiTheme="minorHAnsi" w:cstheme="minorHAnsi"/>
          <w:sz w:val="22"/>
          <w:szCs w:val="22"/>
        </w:rPr>
        <w:t>Tenderer</w:t>
      </w:r>
      <w:r w:rsidR="000F2A20" w:rsidRPr="008042B4">
        <w:rPr>
          <w:rFonts w:asciiTheme="minorHAnsi" w:hAnsiTheme="minorHAnsi" w:cstheme="minorHAnsi"/>
          <w:sz w:val="22"/>
          <w:szCs w:val="22"/>
        </w:rPr>
        <w:t xml:space="preserve"> must specifically outline the key advantages of the Alternative </w:t>
      </w:r>
      <w:r w:rsidR="00F536D0">
        <w:rPr>
          <w:rFonts w:asciiTheme="minorHAnsi" w:hAnsiTheme="minorHAnsi" w:cstheme="minorHAnsi"/>
          <w:sz w:val="22"/>
          <w:szCs w:val="22"/>
        </w:rPr>
        <w:t>Tender Response</w:t>
      </w:r>
      <w:r w:rsidR="000F2A20" w:rsidRPr="008042B4">
        <w:rPr>
          <w:rFonts w:asciiTheme="minorHAnsi" w:hAnsiTheme="minorHAnsi" w:cstheme="minorHAnsi"/>
          <w:sz w:val="22"/>
          <w:szCs w:val="22"/>
        </w:rPr>
        <w:t xml:space="preserve">. In addition to </w:t>
      </w:r>
      <w:r w:rsidR="0047557F">
        <w:rPr>
          <w:rFonts w:asciiTheme="minorHAnsi" w:hAnsiTheme="minorHAnsi" w:cstheme="minorHAnsi"/>
          <w:sz w:val="22"/>
          <w:szCs w:val="22"/>
        </w:rPr>
        <w:t xml:space="preserve">completing the </w:t>
      </w:r>
      <w:r w:rsidR="000F2A20" w:rsidRPr="008042B4">
        <w:rPr>
          <w:rFonts w:asciiTheme="minorHAnsi" w:hAnsiTheme="minorHAnsi" w:cstheme="minorHAnsi"/>
          <w:sz w:val="22"/>
          <w:szCs w:val="22"/>
        </w:rPr>
        <w:t xml:space="preserve">Return Schedule for the Alternative </w:t>
      </w:r>
      <w:r w:rsidR="00F536D0">
        <w:rPr>
          <w:rFonts w:asciiTheme="minorHAnsi" w:hAnsiTheme="minorHAnsi" w:cstheme="minorHAnsi"/>
          <w:sz w:val="22"/>
          <w:szCs w:val="22"/>
        </w:rPr>
        <w:t>Tender Response</w:t>
      </w:r>
      <w:r w:rsidR="000F2A20" w:rsidRPr="008042B4">
        <w:rPr>
          <w:rFonts w:asciiTheme="minorHAnsi" w:hAnsiTheme="minorHAnsi" w:cstheme="minorHAnsi"/>
          <w:sz w:val="22"/>
          <w:szCs w:val="22"/>
        </w:rPr>
        <w:t xml:space="preserve">, </w:t>
      </w:r>
      <w:r w:rsidR="009072EA">
        <w:rPr>
          <w:rFonts w:asciiTheme="minorHAnsi" w:hAnsiTheme="minorHAnsi" w:cstheme="minorHAnsi"/>
          <w:sz w:val="22"/>
          <w:szCs w:val="22"/>
        </w:rPr>
        <w:t>Tenderer</w:t>
      </w:r>
      <w:r w:rsidR="002A4AA8" w:rsidRPr="008042B4">
        <w:rPr>
          <w:rFonts w:asciiTheme="minorHAnsi" w:hAnsiTheme="minorHAnsi" w:cstheme="minorHAnsi"/>
          <w:sz w:val="22"/>
          <w:szCs w:val="22"/>
        </w:rPr>
        <w:t>s</w:t>
      </w:r>
      <w:r w:rsidR="000F2A20" w:rsidRPr="008042B4">
        <w:rPr>
          <w:rFonts w:asciiTheme="minorHAnsi" w:hAnsiTheme="minorHAnsi" w:cstheme="minorHAnsi"/>
          <w:sz w:val="22"/>
          <w:szCs w:val="22"/>
        </w:rPr>
        <w:t xml:space="preserve"> must complete the following table:</w:t>
      </w:r>
    </w:p>
    <w:tbl>
      <w:tblPr>
        <w:tblStyle w:val="GridTable2"/>
        <w:tblW w:w="8982" w:type="dxa"/>
        <w:tblInd w:w="1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110"/>
        <w:gridCol w:w="3682"/>
      </w:tblGrid>
      <w:tr w:rsidR="00201577" w:rsidRPr="008042B4" w14:paraId="36BD5301" w14:textId="77777777" w:rsidTr="008A1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D9D9D9" w:themeFill="background1" w:themeFillShade="D9"/>
            <w:vAlign w:val="center"/>
          </w:tcPr>
          <w:p w14:paraId="084F977A" w14:textId="22D38BDC" w:rsidR="00201577" w:rsidRPr="008042B4" w:rsidRDefault="00201577" w:rsidP="000F2A20">
            <w:pPr>
              <w:pStyle w:val="BodyText0"/>
              <w:spacing w:before="0" w:after="60" w:line="240" w:lineRule="auto"/>
              <w:ind w:left="0"/>
              <w:rPr>
                <w:rFonts w:asciiTheme="minorHAnsi" w:hAnsiTheme="minorHAnsi" w:cstheme="minorHAnsi"/>
                <w:sz w:val="22"/>
                <w:szCs w:val="22"/>
              </w:rPr>
            </w:pPr>
            <w:r w:rsidRPr="008042B4">
              <w:rPr>
                <w:rFonts w:asciiTheme="minorHAnsi" w:hAnsiTheme="minorHAnsi" w:cstheme="minorHAnsi"/>
                <w:sz w:val="22"/>
                <w:szCs w:val="22"/>
              </w:rPr>
              <w:t>#</w:t>
            </w:r>
          </w:p>
        </w:tc>
        <w:tc>
          <w:tcPr>
            <w:tcW w:w="4110" w:type="dxa"/>
            <w:shd w:val="clear" w:color="auto" w:fill="D9D9D9" w:themeFill="background1" w:themeFillShade="D9"/>
            <w:vAlign w:val="center"/>
          </w:tcPr>
          <w:p w14:paraId="7072D8E4" w14:textId="286E3F97" w:rsidR="00201577" w:rsidRPr="008042B4"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t xml:space="preserve">Alternative Option </w:t>
            </w:r>
          </w:p>
        </w:tc>
        <w:tc>
          <w:tcPr>
            <w:tcW w:w="3682" w:type="dxa"/>
            <w:shd w:val="clear" w:color="auto" w:fill="D9D9D9" w:themeFill="background1" w:themeFillShade="D9"/>
            <w:vAlign w:val="center"/>
          </w:tcPr>
          <w:p w14:paraId="00F79E2A" w14:textId="2D2EC5A2" w:rsidR="00201577" w:rsidRPr="008042B4"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t>Key Advantage</w:t>
            </w:r>
          </w:p>
        </w:tc>
      </w:tr>
      <w:tr w:rsidR="00201577" w:rsidRPr="008042B4" w14:paraId="02DF54D4"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18262CD3" w14:textId="38DA0E53" w:rsidR="00201577" w:rsidRPr="008042B4" w:rsidRDefault="00EC0BF8" w:rsidP="000F2A20">
            <w:pPr>
              <w:pStyle w:val="BodyText0"/>
              <w:spacing w:before="0" w:after="60" w:line="240" w:lineRule="auto"/>
              <w:ind w:left="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4110" w:type="dxa"/>
            <w:shd w:val="clear" w:color="auto" w:fill="auto"/>
            <w:vAlign w:val="center"/>
          </w:tcPr>
          <w:p w14:paraId="0B925DDE" w14:textId="454F5654" w:rsidR="00201577" w:rsidRPr="008042B4" w:rsidRDefault="00B30611"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3682" w:type="dxa"/>
            <w:shd w:val="clear" w:color="auto" w:fill="auto"/>
            <w:vAlign w:val="center"/>
          </w:tcPr>
          <w:p w14:paraId="0927BE81" w14:textId="733F2E0D" w:rsidR="00201577" w:rsidRPr="008042B4"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r>
      <w:tr w:rsidR="00201577" w:rsidRPr="008042B4" w14:paraId="0A183D29" w14:textId="77777777" w:rsidTr="008A1A41">
        <w:tc>
          <w:tcPr>
            <w:cnfStyle w:val="001000000000" w:firstRow="0" w:lastRow="0" w:firstColumn="1" w:lastColumn="0" w:oddVBand="0" w:evenVBand="0" w:oddHBand="0" w:evenHBand="0" w:firstRowFirstColumn="0" w:firstRowLastColumn="0" w:lastRowFirstColumn="0" w:lastRowLastColumn="0"/>
            <w:tcW w:w="1190" w:type="dxa"/>
            <w:vAlign w:val="center"/>
          </w:tcPr>
          <w:p w14:paraId="4CC60A21" w14:textId="3432FF86" w:rsidR="00201577" w:rsidRPr="008042B4" w:rsidRDefault="00EC0BF8" w:rsidP="000F2A20">
            <w:pPr>
              <w:pStyle w:val="BodyText0"/>
              <w:spacing w:before="0" w:after="60" w:line="240" w:lineRule="auto"/>
              <w:ind w:left="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4110" w:type="dxa"/>
            <w:vAlign w:val="center"/>
          </w:tcPr>
          <w:p w14:paraId="647F67E9" w14:textId="2E7E84E9" w:rsidR="00201577" w:rsidRPr="008042B4"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3682" w:type="dxa"/>
            <w:vAlign w:val="center"/>
          </w:tcPr>
          <w:p w14:paraId="06C230E9" w14:textId="59D68E40" w:rsidR="00201577" w:rsidRPr="008042B4"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r>
      <w:tr w:rsidR="00201577" w:rsidRPr="00516472" w14:paraId="00AF2C1F"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5EEEFCDF" w14:textId="44001940" w:rsidR="00201577" w:rsidRPr="008042B4" w:rsidRDefault="00EC0BF8" w:rsidP="000F2A20">
            <w:pPr>
              <w:pStyle w:val="BodyText0"/>
              <w:spacing w:before="0" w:after="60" w:line="240" w:lineRule="auto"/>
              <w:ind w:left="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4110" w:type="dxa"/>
            <w:shd w:val="clear" w:color="auto" w:fill="auto"/>
            <w:vAlign w:val="center"/>
          </w:tcPr>
          <w:p w14:paraId="1167F2F2" w14:textId="46BD9D0F" w:rsidR="00201577" w:rsidRPr="008042B4"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c>
          <w:tcPr>
            <w:tcW w:w="3682" w:type="dxa"/>
            <w:shd w:val="clear" w:color="auto" w:fill="auto"/>
            <w:vAlign w:val="center"/>
          </w:tcPr>
          <w:p w14:paraId="5BDFF206" w14:textId="171C0BE3" w:rsidR="00201577" w:rsidRPr="00516472"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042B4">
              <w:rPr>
                <w:rFonts w:asciiTheme="minorHAnsi" w:hAnsiTheme="minorHAnsi" w:cstheme="minorHAnsi"/>
                <w:sz w:val="22"/>
                <w:szCs w:val="22"/>
              </w:rPr>
              <w:fldChar w:fldCharType="begin">
                <w:ffData>
                  <w:name w:val="Text1"/>
                  <w:enabled/>
                  <w:calcOnExit w:val="0"/>
                  <w:textInput/>
                </w:ffData>
              </w:fldChar>
            </w:r>
            <w:r w:rsidRPr="008042B4">
              <w:rPr>
                <w:rFonts w:asciiTheme="minorHAnsi" w:hAnsiTheme="minorHAnsi" w:cstheme="minorHAnsi"/>
                <w:sz w:val="22"/>
                <w:szCs w:val="22"/>
              </w:rPr>
              <w:instrText xml:space="preserve"> FORMTEXT </w:instrText>
            </w:r>
            <w:r w:rsidRPr="008042B4">
              <w:rPr>
                <w:rFonts w:asciiTheme="minorHAnsi" w:hAnsiTheme="minorHAnsi" w:cstheme="minorHAnsi"/>
                <w:sz w:val="22"/>
                <w:szCs w:val="22"/>
              </w:rPr>
            </w:r>
            <w:r w:rsidRPr="008042B4">
              <w:rPr>
                <w:rFonts w:asciiTheme="minorHAnsi" w:hAnsiTheme="minorHAnsi" w:cstheme="minorHAnsi"/>
                <w:sz w:val="22"/>
                <w:szCs w:val="22"/>
              </w:rPr>
              <w:fldChar w:fldCharType="separate"/>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noProof/>
                <w:sz w:val="22"/>
                <w:szCs w:val="22"/>
              </w:rPr>
              <w:t> </w:t>
            </w:r>
            <w:r w:rsidRPr="008042B4">
              <w:rPr>
                <w:rFonts w:asciiTheme="minorHAnsi" w:hAnsiTheme="minorHAnsi" w:cstheme="minorHAnsi"/>
                <w:sz w:val="22"/>
                <w:szCs w:val="22"/>
              </w:rPr>
              <w:fldChar w:fldCharType="end"/>
            </w:r>
          </w:p>
        </w:tc>
      </w:tr>
    </w:tbl>
    <w:p w14:paraId="6A29603A" w14:textId="77777777" w:rsidR="000F2A20" w:rsidRPr="00516472" w:rsidRDefault="000F2A20" w:rsidP="000F2A20">
      <w:pPr>
        <w:pStyle w:val="BodyText0"/>
        <w:spacing w:before="0" w:after="60" w:line="240" w:lineRule="auto"/>
        <w:ind w:left="2268"/>
        <w:rPr>
          <w:rFonts w:asciiTheme="minorHAnsi" w:hAnsiTheme="minorHAnsi" w:cstheme="minorHAnsi"/>
          <w:sz w:val="22"/>
          <w:szCs w:val="22"/>
        </w:rPr>
      </w:pPr>
    </w:p>
    <w:p w14:paraId="1C8F9F41" w14:textId="7AC8FD5A" w:rsidR="00891AD1" w:rsidRPr="00516472" w:rsidRDefault="009C52D8"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T</w:t>
      </w:r>
      <w:r w:rsidR="00891AD1" w:rsidRPr="00516472">
        <w:rPr>
          <w:rFonts w:asciiTheme="minorHAnsi" w:hAnsiTheme="minorHAnsi" w:cstheme="minorHAnsi"/>
          <w:szCs w:val="22"/>
        </w:rPr>
        <w:t xml:space="preserve">he </w:t>
      </w:r>
      <w:r w:rsidR="009072EA">
        <w:rPr>
          <w:rFonts w:asciiTheme="minorHAnsi" w:hAnsiTheme="minorHAnsi" w:cstheme="minorHAnsi"/>
          <w:szCs w:val="22"/>
        </w:rPr>
        <w:t>Tenderer</w:t>
      </w:r>
      <w:r w:rsidR="00891AD1" w:rsidRPr="00516472">
        <w:rPr>
          <w:rFonts w:asciiTheme="minorHAnsi" w:hAnsiTheme="minorHAnsi" w:cstheme="minorHAnsi"/>
          <w:szCs w:val="22"/>
        </w:rPr>
        <w:t xml:space="preserve"> agrees to keep the </w:t>
      </w:r>
      <w:r w:rsidR="00F536D0">
        <w:rPr>
          <w:rFonts w:asciiTheme="minorHAnsi" w:hAnsiTheme="minorHAnsi" w:cstheme="minorHAnsi"/>
          <w:szCs w:val="22"/>
        </w:rPr>
        <w:t>Tender Response</w:t>
      </w:r>
      <w:r w:rsidR="00891AD1" w:rsidRPr="00516472">
        <w:rPr>
          <w:rFonts w:asciiTheme="minorHAnsi" w:hAnsiTheme="minorHAnsi" w:cstheme="minorHAnsi"/>
          <w:szCs w:val="22"/>
        </w:rPr>
        <w:t xml:space="preserve"> open for acceptance and shortlisting by the Council for a period of </w:t>
      </w:r>
      <w:r w:rsidR="00EC0BF8" w:rsidRPr="00516472">
        <w:rPr>
          <w:rFonts w:asciiTheme="minorHAnsi" w:hAnsiTheme="minorHAnsi" w:cstheme="minorHAnsi"/>
          <w:szCs w:val="22"/>
        </w:rPr>
        <w:t>9</w:t>
      </w:r>
      <w:r w:rsidR="00AB2A5F" w:rsidRPr="00516472">
        <w:rPr>
          <w:rFonts w:asciiTheme="minorHAnsi" w:hAnsiTheme="minorHAnsi" w:cstheme="minorHAnsi"/>
          <w:szCs w:val="22"/>
        </w:rPr>
        <w:t>0</w:t>
      </w:r>
      <w:r w:rsidR="00891AD1" w:rsidRPr="00516472">
        <w:rPr>
          <w:rFonts w:asciiTheme="minorHAnsi" w:hAnsiTheme="minorHAnsi" w:cstheme="minorHAnsi"/>
          <w:szCs w:val="22"/>
        </w:rPr>
        <w:t xml:space="preserve"> calendar days.</w:t>
      </w:r>
    </w:p>
    <w:p w14:paraId="5FDBC8BB" w14:textId="648DA25B" w:rsidR="00891AD1" w:rsidRPr="00516472" w:rsidRDefault="00891AD1"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warrants that </w:t>
      </w:r>
      <w:r w:rsidR="009C52D8" w:rsidRPr="00516472">
        <w:rPr>
          <w:rFonts w:asciiTheme="minorHAnsi" w:hAnsiTheme="minorHAnsi" w:cstheme="minorHAnsi"/>
          <w:szCs w:val="22"/>
        </w:rPr>
        <w:t>its</w:t>
      </w:r>
      <w:r w:rsidR="002A4AA8" w:rsidRPr="00516472">
        <w:rPr>
          <w:rFonts w:asciiTheme="minorHAnsi" w:hAnsiTheme="minorHAnsi" w:cstheme="minorHAnsi"/>
          <w:szCs w:val="22"/>
        </w:rPr>
        <w:t xml:space="preserve"> </w:t>
      </w:r>
      <w:r w:rsidR="00F536D0">
        <w:rPr>
          <w:rFonts w:asciiTheme="minorHAnsi" w:hAnsiTheme="minorHAnsi" w:cstheme="minorHAnsi"/>
          <w:szCs w:val="22"/>
        </w:rPr>
        <w:t>Tender Response</w:t>
      </w:r>
      <w:r w:rsidR="002A4AA8" w:rsidRPr="00516472">
        <w:rPr>
          <w:rFonts w:asciiTheme="minorHAnsi" w:hAnsiTheme="minorHAnsi" w:cstheme="minorHAnsi"/>
          <w:szCs w:val="22"/>
        </w:rPr>
        <w:t xml:space="preserve"> </w:t>
      </w:r>
      <w:r w:rsidRPr="00516472">
        <w:rPr>
          <w:rFonts w:asciiTheme="minorHAnsi" w:hAnsiTheme="minorHAnsi" w:cstheme="minorHAnsi"/>
          <w:szCs w:val="22"/>
        </w:rPr>
        <w:t xml:space="preserve">was made without any connection, knowledge or arrangements with any other </w:t>
      </w:r>
      <w:r w:rsidR="002A4AA8" w:rsidRPr="00516472">
        <w:rPr>
          <w:rFonts w:asciiTheme="minorHAnsi" w:hAnsiTheme="minorHAnsi" w:cstheme="minorHAnsi"/>
          <w:szCs w:val="22"/>
        </w:rPr>
        <w:t>Responder</w:t>
      </w:r>
      <w:r w:rsidRPr="00516472">
        <w:rPr>
          <w:rFonts w:asciiTheme="minorHAnsi" w:hAnsiTheme="minorHAnsi" w:cstheme="minorHAnsi"/>
          <w:szCs w:val="22"/>
        </w:rPr>
        <w:t xml:space="preserve"> or industry group except as disclosed in the </w:t>
      </w:r>
      <w:r w:rsidR="00F536D0">
        <w:rPr>
          <w:rFonts w:asciiTheme="minorHAnsi" w:hAnsiTheme="minorHAnsi" w:cstheme="minorHAnsi"/>
          <w:szCs w:val="22"/>
        </w:rPr>
        <w:t>Tender Response</w:t>
      </w:r>
      <w:r w:rsidRPr="00516472">
        <w:rPr>
          <w:rFonts w:asciiTheme="minorHAnsi" w:hAnsiTheme="minorHAnsi" w:cstheme="minorHAnsi"/>
          <w:szCs w:val="22"/>
        </w:rPr>
        <w:t>.</w:t>
      </w:r>
    </w:p>
    <w:p w14:paraId="01DD0518" w14:textId="45017BD9" w:rsidR="00942D68" w:rsidRPr="00516472" w:rsidRDefault="00891AD1"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understands that Council is not bound to accept any </w:t>
      </w:r>
      <w:r w:rsidR="00F536D0">
        <w:rPr>
          <w:rFonts w:asciiTheme="minorHAnsi" w:hAnsiTheme="minorHAnsi" w:cstheme="minorHAnsi"/>
          <w:szCs w:val="22"/>
        </w:rPr>
        <w:t>Tender Response</w:t>
      </w:r>
      <w:r w:rsidR="009C52D8" w:rsidRPr="00516472">
        <w:rPr>
          <w:rFonts w:asciiTheme="minorHAnsi" w:hAnsiTheme="minorHAnsi" w:cstheme="minorHAnsi"/>
          <w:szCs w:val="22"/>
        </w:rPr>
        <w:t xml:space="preserve"> </w:t>
      </w:r>
      <w:r w:rsidRPr="00516472">
        <w:rPr>
          <w:rFonts w:asciiTheme="minorHAnsi" w:hAnsiTheme="minorHAnsi" w:cstheme="minorHAnsi"/>
          <w:szCs w:val="22"/>
        </w:rPr>
        <w:t xml:space="preserve">and is under no obligation to proceed at any stage during or after the </w:t>
      </w:r>
      <w:r w:rsidR="009C52D8" w:rsidRPr="00516472">
        <w:rPr>
          <w:rFonts w:asciiTheme="minorHAnsi" w:hAnsiTheme="minorHAnsi" w:cstheme="minorHAnsi"/>
          <w:szCs w:val="22"/>
        </w:rPr>
        <w:t>Closing Date.</w:t>
      </w:r>
    </w:p>
    <w:p w14:paraId="240C2B12" w14:textId="3EE22FF0" w:rsidR="00942D68" w:rsidRPr="00516472" w:rsidRDefault="00942D68"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002A4AA8" w:rsidRPr="00516472">
        <w:rPr>
          <w:rFonts w:asciiTheme="minorHAnsi" w:hAnsiTheme="minorHAnsi" w:cstheme="minorHAnsi"/>
          <w:szCs w:val="22"/>
        </w:rPr>
        <w:t xml:space="preserve"> </w:t>
      </w:r>
      <w:r w:rsidRPr="00516472">
        <w:rPr>
          <w:rFonts w:asciiTheme="minorHAnsi" w:hAnsiTheme="minorHAnsi" w:cstheme="minorHAnsi"/>
          <w:szCs w:val="22"/>
        </w:rPr>
        <w:t xml:space="preserve">offers </w:t>
      </w:r>
      <w:r w:rsidR="00070FB4" w:rsidRPr="00516472">
        <w:rPr>
          <w:rFonts w:asciiTheme="minorHAnsi" w:hAnsiTheme="minorHAnsi" w:cstheme="minorHAnsi"/>
          <w:szCs w:val="22"/>
        </w:rPr>
        <w:t xml:space="preserve">to </w:t>
      </w:r>
      <w:r w:rsidR="005B1D0C" w:rsidRPr="00516472">
        <w:rPr>
          <w:rFonts w:asciiTheme="minorHAnsi" w:hAnsiTheme="minorHAnsi" w:cstheme="minorHAnsi"/>
          <w:szCs w:val="22"/>
        </w:rPr>
        <w:t xml:space="preserve">deliver the </w:t>
      </w:r>
      <w:r w:rsidR="00F47F7F" w:rsidRPr="00516472">
        <w:rPr>
          <w:rFonts w:asciiTheme="minorHAnsi" w:hAnsiTheme="minorHAnsi" w:cstheme="minorHAnsi"/>
          <w:szCs w:val="22"/>
        </w:rPr>
        <w:t>Specification</w:t>
      </w:r>
      <w:r w:rsidRPr="00516472">
        <w:rPr>
          <w:rFonts w:asciiTheme="minorHAnsi" w:hAnsiTheme="minorHAnsi" w:cstheme="minorHAnsi"/>
          <w:szCs w:val="22"/>
        </w:rPr>
        <w:t xml:space="preserve"> at the prices specified in the </w:t>
      </w:r>
      <w:r w:rsidR="00F536D0">
        <w:rPr>
          <w:rFonts w:asciiTheme="minorHAnsi" w:hAnsiTheme="minorHAnsi" w:cstheme="minorHAnsi"/>
          <w:szCs w:val="22"/>
        </w:rPr>
        <w:t>Tender Response</w:t>
      </w:r>
      <w:r w:rsidR="00A653F3" w:rsidRPr="00516472">
        <w:rPr>
          <w:rFonts w:asciiTheme="minorHAnsi" w:hAnsiTheme="minorHAnsi" w:cstheme="minorHAnsi"/>
          <w:szCs w:val="22"/>
        </w:rPr>
        <w:t>.</w:t>
      </w:r>
    </w:p>
    <w:p w14:paraId="005F9FA7" w14:textId="13062210" w:rsidR="00942D68" w:rsidRPr="00516472" w:rsidRDefault="00A844DA"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confirms that it and any proposed subcontractors</w:t>
      </w:r>
      <w:r w:rsidR="005B1D0C" w:rsidRPr="00516472">
        <w:rPr>
          <w:rFonts w:asciiTheme="minorHAnsi" w:hAnsiTheme="minorHAnsi" w:cstheme="minorHAnsi"/>
          <w:szCs w:val="22"/>
        </w:rPr>
        <w:t xml:space="preserve"> and/or licensees</w:t>
      </w:r>
      <w:r w:rsidRPr="00516472">
        <w:rPr>
          <w:rFonts w:asciiTheme="minorHAnsi" w:hAnsiTheme="minorHAnsi" w:cstheme="minorHAnsi"/>
          <w:szCs w:val="22"/>
        </w:rPr>
        <w:t xml:space="preserve"> are not insolvent, bankrupt, in liquidation or under administration or receivership</w:t>
      </w:r>
      <w:r w:rsidR="00A653F3" w:rsidRPr="00516472">
        <w:rPr>
          <w:rFonts w:asciiTheme="minorHAnsi" w:hAnsiTheme="minorHAnsi" w:cstheme="minorHAnsi"/>
          <w:szCs w:val="22"/>
        </w:rPr>
        <w:t>.</w:t>
      </w:r>
    </w:p>
    <w:p w14:paraId="6F72F9AF" w14:textId="40518397" w:rsidR="00A844DA" w:rsidRPr="00516472" w:rsidRDefault="00A844DA"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confirms its capacity to </w:t>
      </w:r>
      <w:r w:rsidR="005B1D0C" w:rsidRPr="00516472">
        <w:rPr>
          <w:rFonts w:asciiTheme="minorHAnsi" w:hAnsiTheme="minorHAnsi" w:cstheme="minorHAnsi"/>
          <w:szCs w:val="22"/>
        </w:rPr>
        <w:t xml:space="preserve">deliver the </w:t>
      </w:r>
      <w:r w:rsidR="00F47F7F" w:rsidRPr="00516472">
        <w:rPr>
          <w:rFonts w:asciiTheme="minorHAnsi" w:hAnsiTheme="minorHAnsi" w:cstheme="minorHAnsi"/>
          <w:szCs w:val="22"/>
        </w:rPr>
        <w:t>Specification</w:t>
      </w:r>
      <w:r w:rsidRPr="00516472">
        <w:rPr>
          <w:rFonts w:asciiTheme="minorHAnsi" w:hAnsiTheme="minorHAnsi" w:cstheme="minorHAnsi"/>
          <w:szCs w:val="22"/>
        </w:rPr>
        <w:t xml:space="preserve"> and </w:t>
      </w:r>
      <w:r w:rsidR="005B1D0C" w:rsidRPr="00516472">
        <w:rPr>
          <w:rFonts w:asciiTheme="minorHAnsi" w:hAnsiTheme="minorHAnsi" w:cstheme="minorHAnsi"/>
          <w:szCs w:val="22"/>
        </w:rPr>
        <w:t xml:space="preserve">to </w:t>
      </w:r>
      <w:proofErr w:type="gramStart"/>
      <w:r w:rsidRPr="00516472">
        <w:rPr>
          <w:rFonts w:asciiTheme="minorHAnsi" w:hAnsiTheme="minorHAnsi" w:cstheme="minorHAnsi"/>
          <w:szCs w:val="22"/>
        </w:rPr>
        <w:t>enter into</w:t>
      </w:r>
      <w:proofErr w:type="gramEnd"/>
      <w:r w:rsidRPr="00516472">
        <w:rPr>
          <w:rFonts w:asciiTheme="minorHAnsi" w:hAnsiTheme="minorHAnsi" w:cstheme="minorHAnsi"/>
          <w:szCs w:val="22"/>
        </w:rPr>
        <w:t xml:space="preserve"> a contract in the format provided in the </w:t>
      </w:r>
      <w:r w:rsidR="00393511">
        <w:rPr>
          <w:rFonts w:asciiTheme="minorHAnsi" w:hAnsiTheme="minorHAnsi" w:cstheme="minorHAnsi"/>
          <w:szCs w:val="22"/>
        </w:rPr>
        <w:t xml:space="preserve">RFT - </w:t>
      </w:r>
      <w:r w:rsidR="005B1D0C" w:rsidRPr="00516472">
        <w:rPr>
          <w:rFonts w:asciiTheme="minorHAnsi" w:hAnsiTheme="minorHAnsi" w:cstheme="minorHAnsi"/>
          <w:szCs w:val="22"/>
        </w:rPr>
        <w:t xml:space="preserve">Part </w:t>
      </w:r>
      <w:r w:rsidR="00F47F7F" w:rsidRPr="00516472">
        <w:rPr>
          <w:rFonts w:asciiTheme="minorHAnsi" w:hAnsiTheme="minorHAnsi" w:cstheme="minorHAnsi"/>
          <w:szCs w:val="22"/>
        </w:rPr>
        <w:t>C</w:t>
      </w:r>
      <w:r w:rsidRPr="00516472">
        <w:rPr>
          <w:rFonts w:asciiTheme="minorHAnsi" w:hAnsiTheme="minorHAnsi" w:cstheme="minorHAnsi"/>
          <w:szCs w:val="22"/>
        </w:rPr>
        <w:t xml:space="preserve"> </w:t>
      </w:r>
      <w:r w:rsidR="00393511">
        <w:rPr>
          <w:rFonts w:asciiTheme="minorHAnsi" w:hAnsiTheme="minorHAnsi" w:cstheme="minorHAnsi"/>
          <w:szCs w:val="22"/>
        </w:rPr>
        <w:t xml:space="preserve">– Conditions of Contract </w:t>
      </w:r>
      <w:r w:rsidRPr="00516472">
        <w:rPr>
          <w:rFonts w:asciiTheme="minorHAnsi" w:hAnsiTheme="minorHAnsi" w:cstheme="minorHAnsi"/>
          <w:szCs w:val="22"/>
        </w:rPr>
        <w:t xml:space="preserve">and that there is no restriction under any law to prevent it from </w:t>
      </w:r>
      <w:r w:rsidR="002A4AA8" w:rsidRPr="00516472">
        <w:rPr>
          <w:rFonts w:asciiTheme="minorHAnsi" w:hAnsiTheme="minorHAnsi" w:cstheme="minorHAnsi"/>
          <w:szCs w:val="22"/>
        </w:rPr>
        <w:t>bidding</w:t>
      </w:r>
      <w:r w:rsidRPr="00516472">
        <w:rPr>
          <w:rFonts w:asciiTheme="minorHAnsi" w:hAnsiTheme="minorHAnsi" w:cstheme="minorHAnsi"/>
          <w:szCs w:val="22"/>
        </w:rPr>
        <w:t>.</w:t>
      </w:r>
    </w:p>
    <w:p w14:paraId="51144F1A" w14:textId="258A4FB4" w:rsidR="00A844DA" w:rsidRPr="00516472" w:rsidRDefault="00A844DA"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lastRenderedPageBreak/>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consents to </w:t>
      </w:r>
      <w:r w:rsidR="00FE2724" w:rsidRPr="00516472">
        <w:rPr>
          <w:rFonts w:asciiTheme="minorHAnsi" w:hAnsiTheme="minorHAnsi" w:cstheme="minorHAnsi"/>
          <w:szCs w:val="22"/>
        </w:rPr>
        <w:t>C</w:t>
      </w:r>
      <w:r w:rsidRPr="00516472">
        <w:rPr>
          <w:rFonts w:asciiTheme="minorHAnsi" w:hAnsiTheme="minorHAnsi" w:cstheme="minorHAnsi"/>
          <w:szCs w:val="22"/>
        </w:rPr>
        <w:t xml:space="preserve">ouncil undertaking reasonable enquiries to validate and confirm details provided by the </w:t>
      </w:r>
      <w:r w:rsidR="009072EA">
        <w:rPr>
          <w:rFonts w:asciiTheme="minorHAnsi" w:hAnsiTheme="minorHAnsi" w:cstheme="minorHAnsi"/>
          <w:szCs w:val="22"/>
        </w:rPr>
        <w:t>Tenderer</w:t>
      </w:r>
      <w:r w:rsidRPr="00516472">
        <w:rPr>
          <w:rFonts w:asciiTheme="minorHAnsi" w:hAnsiTheme="minorHAnsi" w:cstheme="minorHAnsi"/>
          <w:szCs w:val="22"/>
        </w:rPr>
        <w:t xml:space="preserve"> in the </w:t>
      </w:r>
      <w:r w:rsidR="00F536D0">
        <w:rPr>
          <w:rFonts w:asciiTheme="minorHAnsi" w:hAnsiTheme="minorHAnsi" w:cstheme="minorHAnsi"/>
          <w:szCs w:val="22"/>
        </w:rPr>
        <w:t>Tender Response</w:t>
      </w:r>
      <w:r w:rsidRPr="00516472">
        <w:rPr>
          <w:rFonts w:asciiTheme="minorHAnsi" w:hAnsiTheme="minorHAnsi" w:cstheme="minorHAnsi"/>
          <w:szCs w:val="22"/>
        </w:rPr>
        <w:t>.</w:t>
      </w:r>
    </w:p>
    <w:p w14:paraId="7C2EB3D7" w14:textId="65CDB981" w:rsidR="00A844DA" w:rsidRPr="00516472" w:rsidRDefault="00A844DA"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warrants that neither the </w:t>
      </w:r>
      <w:r w:rsidR="009072EA">
        <w:rPr>
          <w:rFonts w:asciiTheme="minorHAnsi" w:hAnsiTheme="minorHAnsi" w:cstheme="minorHAnsi"/>
          <w:szCs w:val="22"/>
        </w:rPr>
        <w:t>Tenderer</w:t>
      </w:r>
      <w:r w:rsidRPr="00516472">
        <w:rPr>
          <w:rFonts w:asciiTheme="minorHAnsi" w:hAnsiTheme="minorHAnsi" w:cstheme="minorHAnsi"/>
          <w:szCs w:val="22"/>
        </w:rPr>
        <w:t xml:space="preserve">, nor any of its officers, employees, agents or subcontractors has, in relation to the preparation, lodgement or assessment of the </w:t>
      </w:r>
      <w:r w:rsidR="00F536D0">
        <w:rPr>
          <w:rFonts w:asciiTheme="minorHAnsi" w:hAnsiTheme="minorHAnsi" w:cstheme="minorHAnsi"/>
          <w:szCs w:val="22"/>
        </w:rPr>
        <w:t>Tender Response</w:t>
      </w:r>
      <w:r w:rsidRPr="00516472">
        <w:rPr>
          <w:rFonts w:asciiTheme="minorHAnsi" w:hAnsiTheme="minorHAnsi" w:cstheme="minorHAnsi"/>
          <w:szCs w:val="22"/>
        </w:rPr>
        <w:t>:</w:t>
      </w:r>
    </w:p>
    <w:p w14:paraId="7D232C22" w14:textId="0C33F3CB" w:rsidR="00A844DA" w:rsidRPr="00516472" w:rsidRDefault="00A844DA" w:rsidP="00905C4D">
      <w:pPr>
        <w:pStyle w:val="LetterBodyText"/>
        <w:numPr>
          <w:ilvl w:val="1"/>
          <w:numId w:val="24"/>
        </w:numPr>
        <w:spacing w:before="0" w:after="60"/>
        <w:ind w:left="1560" w:right="141" w:hanging="283"/>
        <w:jc w:val="both"/>
        <w:rPr>
          <w:rFonts w:asciiTheme="minorHAnsi" w:hAnsiTheme="minorHAnsi" w:cstheme="minorHAnsi"/>
          <w:szCs w:val="22"/>
        </w:rPr>
      </w:pPr>
      <w:r w:rsidRPr="00516472">
        <w:rPr>
          <w:rFonts w:asciiTheme="minorHAnsi" w:hAnsiTheme="minorHAnsi" w:cstheme="minorHAnsi"/>
          <w:szCs w:val="22"/>
        </w:rPr>
        <w:t>improperly obtained confidential information</w:t>
      </w:r>
      <w:r w:rsidR="00A02B64">
        <w:rPr>
          <w:rFonts w:asciiTheme="minorHAnsi" w:hAnsiTheme="minorHAnsi" w:cstheme="minorHAnsi"/>
          <w:szCs w:val="22"/>
        </w:rPr>
        <w:t>;</w:t>
      </w:r>
    </w:p>
    <w:p w14:paraId="5FF96635" w14:textId="1FA0E6D1" w:rsidR="00A844DA" w:rsidRPr="00516472" w:rsidRDefault="00A844DA" w:rsidP="00905C4D">
      <w:pPr>
        <w:pStyle w:val="LetterBodyText"/>
        <w:numPr>
          <w:ilvl w:val="1"/>
          <w:numId w:val="24"/>
        </w:numPr>
        <w:spacing w:before="0" w:after="60"/>
        <w:ind w:left="1560" w:right="141" w:hanging="283"/>
        <w:jc w:val="both"/>
        <w:rPr>
          <w:rFonts w:asciiTheme="minorHAnsi" w:hAnsiTheme="minorHAnsi" w:cstheme="minorHAnsi"/>
          <w:szCs w:val="22"/>
        </w:rPr>
      </w:pPr>
      <w:r w:rsidRPr="00516472">
        <w:rPr>
          <w:rFonts w:asciiTheme="minorHAnsi" w:hAnsiTheme="minorHAnsi" w:cstheme="minorHAnsi"/>
          <w:szCs w:val="22"/>
        </w:rPr>
        <w:t>received improper assistance</w:t>
      </w:r>
      <w:r w:rsidR="00A02B64">
        <w:rPr>
          <w:rFonts w:asciiTheme="minorHAnsi" w:hAnsiTheme="minorHAnsi" w:cstheme="minorHAnsi"/>
          <w:szCs w:val="22"/>
        </w:rPr>
        <w:t>;</w:t>
      </w:r>
    </w:p>
    <w:p w14:paraId="7C559362" w14:textId="3E8CEA79" w:rsidR="00A844DA" w:rsidRPr="00516472" w:rsidRDefault="00A844DA" w:rsidP="00905C4D">
      <w:pPr>
        <w:pStyle w:val="LetterBodyText"/>
        <w:numPr>
          <w:ilvl w:val="1"/>
          <w:numId w:val="24"/>
        </w:numPr>
        <w:spacing w:before="0" w:after="60"/>
        <w:ind w:left="1560" w:right="141" w:hanging="283"/>
        <w:jc w:val="both"/>
        <w:rPr>
          <w:rFonts w:asciiTheme="minorHAnsi" w:hAnsiTheme="minorHAnsi" w:cstheme="minorHAnsi"/>
          <w:szCs w:val="22"/>
        </w:rPr>
      </w:pPr>
      <w:r w:rsidRPr="00516472">
        <w:rPr>
          <w:rFonts w:asciiTheme="minorHAnsi" w:hAnsiTheme="minorHAnsi" w:cstheme="minorHAnsi"/>
          <w:szCs w:val="22"/>
        </w:rPr>
        <w:t xml:space="preserve">engaged in collusive tendering, anti-competitive conduct or any other similar conduct with any other </w:t>
      </w:r>
      <w:r w:rsidR="009072EA">
        <w:rPr>
          <w:rFonts w:asciiTheme="minorHAnsi" w:hAnsiTheme="minorHAnsi" w:cstheme="minorHAnsi"/>
          <w:szCs w:val="22"/>
        </w:rPr>
        <w:t>Tenderer</w:t>
      </w:r>
      <w:r w:rsidRPr="00516472">
        <w:rPr>
          <w:rFonts w:asciiTheme="minorHAnsi" w:hAnsiTheme="minorHAnsi" w:cstheme="minorHAnsi"/>
          <w:szCs w:val="22"/>
        </w:rPr>
        <w:t xml:space="preserve"> or other person</w:t>
      </w:r>
      <w:r w:rsidR="00A02B64">
        <w:rPr>
          <w:rFonts w:asciiTheme="minorHAnsi" w:hAnsiTheme="minorHAnsi" w:cstheme="minorHAnsi"/>
          <w:szCs w:val="22"/>
        </w:rPr>
        <w:t>;</w:t>
      </w:r>
      <w:r w:rsidRPr="00516472">
        <w:rPr>
          <w:rFonts w:asciiTheme="minorHAnsi" w:hAnsiTheme="minorHAnsi" w:cstheme="minorHAnsi"/>
          <w:szCs w:val="22"/>
        </w:rPr>
        <w:t xml:space="preserve"> or </w:t>
      </w:r>
    </w:p>
    <w:p w14:paraId="2B4E829B" w14:textId="564CE8A8" w:rsidR="00A844DA" w:rsidRPr="00516472" w:rsidRDefault="00A844DA" w:rsidP="00905C4D">
      <w:pPr>
        <w:pStyle w:val="LetterBodyText"/>
        <w:numPr>
          <w:ilvl w:val="1"/>
          <w:numId w:val="24"/>
        </w:numPr>
        <w:spacing w:before="0" w:after="60"/>
        <w:ind w:left="1560" w:right="141" w:hanging="283"/>
        <w:jc w:val="both"/>
        <w:rPr>
          <w:rFonts w:asciiTheme="minorHAnsi" w:hAnsiTheme="minorHAnsi" w:cstheme="minorHAnsi"/>
          <w:szCs w:val="22"/>
        </w:rPr>
      </w:pPr>
      <w:r w:rsidRPr="00516472">
        <w:rPr>
          <w:rFonts w:asciiTheme="minorHAnsi" w:hAnsiTheme="minorHAnsi" w:cstheme="minorHAnsi"/>
          <w:szCs w:val="22"/>
        </w:rPr>
        <w:t xml:space="preserve">attempted to improperly influence an officer of Council or approached any Council representative (other than as permitted in this </w:t>
      </w:r>
      <w:r w:rsidR="009072EA">
        <w:rPr>
          <w:rFonts w:asciiTheme="minorHAnsi" w:hAnsiTheme="minorHAnsi" w:cstheme="minorHAnsi"/>
          <w:szCs w:val="22"/>
        </w:rPr>
        <w:t>Request for Tender</w:t>
      </w:r>
      <w:r w:rsidR="002F480B" w:rsidRPr="00516472">
        <w:rPr>
          <w:rFonts w:asciiTheme="minorHAnsi" w:hAnsiTheme="minorHAnsi" w:cstheme="minorHAnsi"/>
          <w:szCs w:val="22"/>
        </w:rPr>
        <w:t>)</w:t>
      </w:r>
      <w:r w:rsidRPr="00516472">
        <w:rPr>
          <w:rFonts w:asciiTheme="minorHAnsi" w:hAnsiTheme="minorHAnsi" w:cstheme="minorHAnsi"/>
          <w:szCs w:val="22"/>
        </w:rPr>
        <w:t>.</w:t>
      </w:r>
    </w:p>
    <w:p w14:paraId="5273D653" w14:textId="17039CD2" w:rsidR="00A844DA" w:rsidRPr="00516472" w:rsidRDefault="00A844DA" w:rsidP="00516472">
      <w:pPr>
        <w:pStyle w:val="LetterBodyText"/>
        <w:numPr>
          <w:ilvl w:val="0"/>
          <w:numId w:val="16"/>
        </w:numPr>
        <w:tabs>
          <w:tab w:val="clear" w:pos="720"/>
        </w:tabs>
        <w:spacing w:after="60"/>
        <w:ind w:left="1066" w:right="141" w:hanging="567"/>
        <w:jc w:val="both"/>
        <w:rPr>
          <w:rFonts w:asciiTheme="minorHAnsi" w:hAnsiTheme="minorHAnsi" w:cstheme="minorHAnsi"/>
          <w:szCs w:val="22"/>
        </w:rPr>
      </w:pPr>
      <w:r w:rsidRPr="00516472">
        <w:rPr>
          <w:rFonts w:asciiTheme="minorHAnsi" w:hAnsiTheme="minorHAnsi" w:cstheme="minorHAnsi"/>
          <w:szCs w:val="22"/>
        </w:rPr>
        <w:t xml:space="preserve">The </w:t>
      </w:r>
      <w:r w:rsidR="009072EA">
        <w:rPr>
          <w:rFonts w:asciiTheme="minorHAnsi" w:hAnsiTheme="minorHAnsi" w:cstheme="minorHAnsi"/>
          <w:szCs w:val="22"/>
        </w:rPr>
        <w:t>Tenderer</w:t>
      </w:r>
      <w:r w:rsidRPr="00516472">
        <w:rPr>
          <w:rFonts w:asciiTheme="minorHAnsi" w:hAnsiTheme="minorHAnsi" w:cstheme="minorHAnsi"/>
          <w:szCs w:val="22"/>
        </w:rPr>
        <w:t xml:space="preserve"> notes that giving false or misleading information is a serious </w:t>
      </w:r>
      <w:r w:rsidR="00F83596" w:rsidRPr="00516472">
        <w:rPr>
          <w:rFonts w:asciiTheme="minorHAnsi" w:hAnsiTheme="minorHAnsi" w:cstheme="minorHAnsi"/>
          <w:szCs w:val="22"/>
        </w:rPr>
        <w:t>offence and</w:t>
      </w:r>
      <w:r w:rsidRPr="00516472">
        <w:rPr>
          <w:rFonts w:asciiTheme="minorHAnsi" w:hAnsiTheme="minorHAnsi" w:cstheme="minorHAnsi"/>
          <w:szCs w:val="22"/>
        </w:rPr>
        <w:t xml:space="preserve"> confirms that all information provided in this </w:t>
      </w:r>
      <w:r w:rsidR="00F536D0">
        <w:rPr>
          <w:rFonts w:asciiTheme="minorHAnsi" w:hAnsiTheme="minorHAnsi" w:cstheme="minorHAnsi"/>
          <w:szCs w:val="22"/>
        </w:rPr>
        <w:t>Tender Response</w:t>
      </w:r>
      <w:r w:rsidRPr="00516472">
        <w:rPr>
          <w:rFonts w:asciiTheme="minorHAnsi" w:hAnsiTheme="minorHAnsi" w:cstheme="minorHAnsi"/>
          <w:szCs w:val="22"/>
        </w:rPr>
        <w:t xml:space="preserve"> is </w:t>
      </w:r>
      <w:r w:rsidR="0087244E" w:rsidRPr="00516472">
        <w:rPr>
          <w:rFonts w:asciiTheme="minorHAnsi" w:hAnsiTheme="minorHAnsi" w:cstheme="minorHAnsi"/>
          <w:szCs w:val="22"/>
        </w:rPr>
        <w:t>true</w:t>
      </w:r>
      <w:r w:rsidRPr="00516472">
        <w:rPr>
          <w:rFonts w:asciiTheme="minorHAnsi" w:hAnsiTheme="minorHAnsi" w:cstheme="minorHAnsi"/>
          <w:szCs w:val="22"/>
        </w:rPr>
        <w:t xml:space="preserve"> and correct in every material respect.</w:t>
      </w:r>
    </w:p>
    <w:p w14:paraId="587274E9" w14:textId="77777777" w:rsidR="00360096" w:rsidRPr="00516472" w:rsidRDefault="00360096" w:rsidP="009874B7">
      <w:pPr>
        <w:pStyle w:val="ListParagraph"/>
        <w:spacing w:before="0" w:after="60"/>
        <w:rPr>
          <w:rFonts w:asciiTheme="minorHAnsi" w:hAnsiTheme="minorHAnsi" w:cstheme="minorHAnsi"/>
          <w:sz w:val="22"/>
          <w:szCs w:val="22"/>
        </w:rPr>
      </w:pPr>
    </w:p>
    <w:tbl>
      <w:tblPr>
        <w:tblW w:w="0" w:type="auto"/>
        <w:tblInd w:w="966" w:type="dxa"/>
        <w:tblBorders>
          <w:bottom w:val="single" w:sz="4" w:space="0" w:color="auto"/>
        </w:tblBorders>
        <w:tblLook w:val="0000" w:firstRow="0" w:lastRow="0" w:firstColumn="0" w:lastColumn="0" w:noHBand="0" w:noVBand="0"/>
      </w:tblPr>
      <w:tblGrid>
        <w:gridCol w:w="2069"/>
        <w:gridCol w:w="900"/>
        <w:gridCol w:w="1324"/>
        <w:gridCol w:w="1431"/>
        <w:gridCol w:w="3374"/>
      </w:tblGrid>
      <w:tr w:rsidR="00891AD1" w:rsidRPr="00516472" w14:paraId="27B351A8" w14:textId="77777777" w:rsidTr="009D366B">
        <w:tc>
          <w:tcPr>
            <w:tcW w:w="3003" w:type="dxa"/>
            <w:gridSpan w:val="2"/>
          </w:tcPr>
          <w:p w14:paraId="484A091E" w14:textId="77777777" w:rsidR="00891AD1" w:rsidRPr="00516472" w:rsidRDefault="00891AD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Legal Name:</w:t>
            </w:r>
          </w:p>
        </w:tc>
        <w:tc>
          <w:tcPr>
            <w:tcW w:w="6237" w:type="dxa"/>
            <w:gridSpan w:val="3"/>
            <w:tcBorders>
              <w:bottom w:val="single" w:sz="4" w:space="0" w:color="auto"/>
            </w:tcBorders>
          </w:tcPr>
          <w:p w14:paraId="5B4CADC5" w14:textId="39819133" w:rsidR="00891AD1" w:rsidRPr="00516472" w:rsidRDefault="00480F56"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55EC29F6" w14:textId="77777777" w:rsidTr="009D366B">
        <w:tc>
          <w:tcPr>
            <w:tcW w:w="3003" w:type="dxa"/>
            <w:gridSpan w:val="2"/>
          </w:tcPr>
          <w:p w14:paraId="255073DF" w14:textId="77777777" w:rsidR="00891AD1" w:rsidRPr="00516472" w:rsidRDefault="00891AD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Trading Name:</w:t>
            </w:r>
          </w:p>
        </w:tc>
        <w:tc>
          <w:tcPr>
            <w:tcW w:w="6237" w:type="dxa"/>
            <w:gridSpan w:val="3"/>
            <w:tcBorders>
              <w:top w:val="single" w:sz="4" w:space="0" w:color="auto"/>
              <w:bottom w:val="single" w:sz="4" w:space="0" w:color="auto"/>
            </w:tcBorders>
          </w:tcPr>
          <w:p w14:paraId="1A7A03B0" w14:textId="76A7092D"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5E80FE74" w14:textId="77777777" w:rsidTr="009D366B">
        <w:tc>
          <w:tcPr>
            <w:tcW w:w="3003" w:type="dxa"/>
            <w:gridSpan w:val="2"/>
          </w:tcPr>
          <w:p w14:paraId="6012B6F4" w14:textId="5C7EDD1A" w:rsidR="00891AD1" w:rsidRPr="00516472" w:rsidRDefault="007A42B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ABN or ACN</w:t>
            </w:r>
            <w:r w:rsidR="00891AD1" w:rsidRPr="00516472">
              <w:rPr>
                <w:rFonts w:asciiTheme="minorHAnsi" w:hAnsiTheme="minorHAnsi" w:cstheme="minorHAnsi"/>
                <w:sz w:val="22"/>
                <w:szCs w:val="22"/>
              </w:rPr>
              <w:t>:</w:t>
            </w:r>
          </w:p>
        </w:tc>
        <w:tc>
          <w:tcPr>
            <w:tcW w:w="6237" w:type="dxa"/>
            <w:gridSpan w:val="3"/>
            <w:tcBorders>
              <w:top w:val="single" w:sz="4" w:space="0" w:color="auto"/>
              <w:bottom w:val="single" w:sz="4" w:space="0" w:color="auto"/>
            </w:tcBorders>
          </w:tcPr>
          <w:p w14:paraId="4901A0C2" w14:textId="0117EE59"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10EECBAC" w14:textId="77777777" w:rsidTr="009D366B">
        <w:tc>
          <w:tcPr>
            <w:tcW w:w="3003" w:type="dxa"/>
            <w:gridSpan w:val="2"/>
          </w:tcPr>
          <w:p w14:paraId="15AE8907" w14:textId="77777777" w:rsidR="00891AD1" w:rsidRPr="00516472" w:rsidRDefault="00891AD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Address of Registered Office:</w:t>
            </w:r>
          </w:p>
        </w:tc>
        <w:tc>
          <w:tcPr>
            <w:tcW w:w="6237" w:type="dxa"/>
            <w:gridSpan w:val="3"/>
            <w:tcBorders>
              <w:top w:val="single" w:sz="4" w:space="0" w:color="auto"/>
              <w:bottom w:val="single" w:sz="4" w:space="0" w:color="auto"/>
            </w:tcBorders>
          </w:tcPr>
          <w:p w14:paraId="63CB7FB2" w14:textId="7D02E579"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40852F95" w14:textId="77777777" w:rsidTr="009D366B">
        <w:tc>
          <w:tcPr>
            <w:tcW w:w="3003" w:type="dxa"/>
            <w:gridSpan w:val="2"/>
            <w:tcBorders>
              <w:bottom w:val="nil"/>
            </w:tcBorders>
          </w:tcPr>
          <w:p w14:paraId="34085090" w14:textId="77777777" w:rsidR="00891AD1" w:rsidRPr="00516472" w:rsidRDefault="00891AD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Postal Address:</w:t>
            </w:r>
          </w:p>
        </w:tc>
        <w:tc>
          <w:tcPr>
            <w:tcW w:w="6237" w:type="dxa"/>
            <w:gridSpan w:val="3"/>
            <w:tcBorders>
              <w:top w:val="single" w:sz="4" w:space="0" w:color="auto"/>
              <w:bottom w:val="single" w:sz="4" w:space="0" w:color="auto"/>
            </w:tcBorders>
          </w:tcPr>
          <w:p w14:paraId="3E077E4D" w14:textId="5039A20B"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55D5AC46" w14:textId="77777777" w:rsidTr="009D366B">
        <w:trPr>
          <w:trHeight w:val="299"/>
        </w:trPr>
        <w:tc>
          <w:tcPr>
            <w:tcW w:w="3003" w:type="dxa"/>
            <w:gridSpan w:val="2"/>
            <w:tcBorders>
              <w:bottom w:val="nil"/>
            </w:tcBorders>
          </w:tcPr>
          <w:p w14:paraId="507F3847" w14:textId="77777777" w:rsidR="00891AD1" w:rsidRPr="00516472" w:rsidRDefault="00891AD1" w:rsidP="00AA7966">
            <w:pPr>
              <w:spacing w:before="120" w:after="60"/>
              <w:rPr>
                <w:rFonts w:asciiTheme="minorHAnsi" w:hAnsiTheme="minorHAnsi" w:cstheme="minorHAnsi"/>
                <w:sz w:val="22"/>
                <w:szCs w:val="22"/>
              </w:rPr>
            </w:pPr>
          </w:p>
        </w:tc>
        <w:tc>
          <w:tcPr>
            <w:tcW w:w="6237" w:type="dxa"/>
            <w:gridSpan w:val="3"/>
            <w:tcBorders>
              <w:top w:val="single" w:sz="4" w:space="0" w:color="auto"/>
              <w:bottom w:val="single" w:sz="4" w:space="0" w:color="auto"/>
            </w:tcBorders>
          </w:tcPr>
          <w:p w14:paraId="3B9ECAC5" w14:textId="0245D77A"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891AD1" w:rsidRPr="00516472" w14:paraId="291AE974" w14:textId="77777777" w:rsidTr="009D366B">
        <w:trPr>
          <w:trHeight w:val="299"/>
        </w:trPr>
        <w:tc>
          <w:tcPr>
            <w:tcW w:w="3003" w:type="dxa"/>
            <w:gridSpan w:val="2"/>
            <w:tcBorders>
              <w:bottom w:val="nil"/>
            </w:tcBorders>
          </w:tcPr>
          <w:p w14:paraId="013EE8ED" w14:textId="77777777" w:rsidR="00891AD1" w:rsidRPr="00516472" w:rsidRDefault="00891AD1"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Email Address</w:t>
            </w:r>
          </w:p>
        </w:tc>
        <w:tc>
          <w:tcPr>
            <w:tcW w:w="6237" w:type="dxa"/>
            <w:gridSpan w:val="3"/>
            <w:tcBorders>
              <w:top w:val="single" w:sz="4" w:space="0" w:color="auto"/>
              <w:bottom w:val="single" w:sz="4" w:space="0" w:color="auto"/>
            </w:tcBorders>
          </w:tcPr>
          <w:p w14:paraId="657A8A5C" w14:textId="4C6816A5" w:rsidR="00891AD1"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CC366F" w:rsidRPr="00516472" w14:paraId="29B7A978" w14:textId="77777777" w:rsidTr="009D366B">
        <w:trPr>
          <w:trHeight w:val="299"/>
        </w:trPr>
        <w:tc>
          <w:tcPr>
            <w:tcW w:w="3003" w:type="dxa"/>
            <w:gridSpan w:val="2"/>
            <w:tcBorders>
              <w:bottom w:val="nil"/>
            </w:tcBorders>
          </w:tcPr>
          <w:p w14:paraId="37253A65" w14:textId="2C26F294" w:rsidR="00CC366F" w:rsidRPr="00516472" w:rsidRDefault="00AA7966"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t>Telephone:</w:t>
            </w:r>
          </w:p>
        </w:tc>
        <w:tc>
          <w:tcPr>
            <w:tcW w:w="6237" w:type="dxa"/>
            <w:gridSpan w:val="3"/>
            <w:tcBorders>
              <w:top w:val="single" w:sz="4" w:space="0" w:color="auto"/>
              <w:bottom w:val="single" w:sz="4" w:space="0" w:color="auto"/>
            </w:tcBorders>
          </w:tcPr>
          <w:p w14:paraId="2A3E0E4F" w14:textId="4E0A5244" w:rsidR="00CC366F" w:rsidRPr="00516472" w:rsidRDefault="00F47F7F" w:rsidP="00AA7966">
            <w:pPr>
              <w:spacing w:before="120" w:after="6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AA7966" w:rsidRPr="00516472" w14:paraId="63B6F7F3" w14:textId="77777777" w:rsidTr="009D366B">
        <w:trPr>
          <w:trHeight w:val="299"/>
        </w:trPr>
        <w:tc>
          <w:tcPr>
            <w:tcW w:w="3003" w:type="dxa"/>
            <w:gridSpan w:val="2"/>
            <w:tcBorders>
              <w:bottom w:val="nil"/>
            </w:tcBorders>
          </w:tcPr>
          <w:p w14:paraId="41900DD6" w14:textId="77777777" w:rsidR="00AA7966" w:rsidRPr="00516472" w:rsidRDefault="00AA7966" w:rsidP="00AA7966">
            <w:pPr>
              <w:spacing w:before="120" w:after="60"/>
              <w:rPr>
                <w:rFonts w:asciiTheme="minorHAnsi" w:hAnsiTheme="minorHAnsi" w:cstheme="minorHAnsi"/>
                <w:sz w:val="22"/>
                <w:szCs w:val="22"/>
              </w:rPr>
            </w:pPr>
          </w:p>
          <w:p w14:paraId="34C3CC10" w14:textId="638D5F5B" w:rsidR="009B758D" w:rsidRPr="00516472" w:rsidRDefault="009B758D" w:rsidP="00AA7966">
            <w:pPr>
              <w:spacing w:before="120" w:after="60"/>
              <w:rPr>
                <w:rFonts w:asciiTheme="minorHAnsi" w:hAnsiTheme="minorHAnsi" w:cstheme="minorHAnsi"/>
                <w:sz w:val="22"/>
                <w:szCs w:val="22"/>
              </w:rPr>
            </w:pPr>
          </w:p>
        </w:tc>
        <w:tc>
          <w:tcPr>
            <w:tcW w:w="6237" w:type="dxa"/>
            <w:gridSpan w:val="3"/>
            <w:tcBorders>
              <w:top w:val="single" w:sz="4" w:space="0" w:color="auto"/>
              <w:bottom w:val="nil"/>
            </w:tcBorders>
          </w:tcPr>
          <w:p w14:paraId="56786491" w14:textId="77777777" w:rsidR="00AA7966" w:rsidRPr="00516472" w:rsidRDefault="00AA7966" w:rsidP="00AA7966">
            <w:pPr>
              <w:spacing w:before="120" w:after="60"/>
              <w:rPr>
                <w:rFonts w:asciiTheme="minorHAnsi" w:hAnsiTheme="minorHAnsi" w:cstheme="minorHAnsi"/>
                <w:sz w:val="22"/>
                <w:szCs w:val="22"/>
              </w:rPr>
            </w:pPr>
          </w:p>
        </w:tc>
      </w:tr>
      <w:tr w:rsidR="00952EE6" w:rsidRPr="00516472" w14:paraId="1DBFC9BB" w14:textId="77777777" w:rsidTr="00B86E44">
        <w:trPr>
          <w:trHeight w:val="299"/>
        </w:trPr>
        <w:tc>
          <w:tcPr>
            <w:tcW w:w="2090" w:type="dxa"/>
            <w:tcBorders>
              <w:bottom w:val="nil"/>
            </w:tcBorders>
          </w:tcPr>
          <w:p w14:paraId="7BB3D4A5" w14:textId="0468EE85"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t>DATE</w:t>
            </w:r>
          </w:p>
        </w:tc>
        <w:tc>
          <w:tcPr>
            <w:tcW w:w="2263" w:type="dxa"/>
            <w:gridSpan w:val="2"/>
            <w:tcBorders>
              <w:top w:val="nil"/>
              <w:bottom w:val="single" w:sz="4" w:space="0" w:color="auto"/>
            </w:tcBorders>
          </w:tcPr>
          <w:p w14:paraId="0DD982D7" w14:textId="4C13B668"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c>
          <w:tcPr>
            <w:tcW w:w="1443" w:type="dxa"/>
            <w:tcBorders>
              <w:top w:val="nil"/>
              <w:bottom w:val="nil"/>
            </w:tcBorders>
          </w:tcPr>
          <w:p w14:paraId="6C7D1877" w14:textId="28A9A587" w:rsidR="00952EE6" w:rsidRPr="00516472" w:rsidRDefault="00952EE6" w:rsidP="00952EE6">
            <w:pPr>
              <w:spacing w:before="120"/>
              <w:jc w:val="left"/>
              <w:rPr>
                <w:rFonts w:asciiTheme="minorHAnsi" w:hAnsiTheme="minorHAnsi" w:cstheme="minorHAnsi"/>
                <w:sz w:val="22"/>
                <w:szCs w:val="22"/>
              </w:rPr>
            </w:pPr>
            <w:r w:rsidRPr="00516472">
              <w:rPr>
                <w:rFonts w:asciiTheme="minorHAnsi" w:hAnsiTheme="minorHAnsi" w:cstheme="minorHAnsi"/>
                <w:sz w:val="22"/>
                <w:szCs w:val="22"/>
              </w:rPr>
              <w:t>day of</w:t>
            </w:r>
          </w:p>
        </w:tc>
        <w:tc>
          <w:tcPr>
            <w:tcW w:w="3444" w:type="dxa"/>
            <w:tcBorders>
              <w:top w:val="nil"/>
              <w:bottom w:val="single" w:sz="4" w:space="0" w:color="auto"/>
            </w:tcBorders>
          </w:tcPr>
          <w:p w14:paraId="3CF1A7D1" w14:textId="289F8AF9" w:rsidR="00952EE6" w:rsidRPr="00516472" w:rsidRDefault="00952EE6" w:rsidP="00952EE6">
            <w:pPr>
              <w:spacing w:before="120"/>
              <w:jc w:val="left"/>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r w:rsidRPr="00516472">
              <w:rPr>
                <w:rFonts w:asciiTheme="minorHAnsi" w:hAnsiTheme="minorHAnsi" w:cstheme="minorHAnsi"/>
                <w:sz w:val="22"/>
                <w:szCs w:val="22"/>
              </w:rPr>
              <w:t xml:space="preserve"> </w:t>
            </w:r>
          </w:p>
        </w:tc>
      </w:tr>
      <w:tr w:rsidR="00606D1C" w:rsidRPr="00516472" w14:paraId="039701F9" w14:textId="77777777" w:rsidTr="00B86E44">
        <w:trPr>
          <w:trHeight w:val="299"/>
        </w:trPr>
        <w:tc>
          <w:tcPr>
            <w:tcW w:w="2090" w:type="dxa"/>
            <w:tcBorders>
              <w:bottom w:val="nil"/>
            </w:tcBorders>
          </w:tcPr>
          <w:p w14:paraId="21DE9A32" w14:textId="77777777" w:rsidR="00606D1C" w:rsidRPr="00516472" w:rsidRDefault="00606D1C" w:rsidP="00952EE6">
            <w:pPr>
              <w:spacing w:before="120"/>
              <w:rPr>
                <w:rFonts w:asciiTheme="minorHAnsi" w:hAnsiTheme="minorHAnsi" w:cstheme="minorHAnsi"/>
                <w:sz w:val="22"/>
                <w:szCs w:val="22"/>
              </w:rPr>
            </w:pPr>
          </w:p>
        </w:tc>
        <w:tc>
          <w:tcPr>
            <w:tcW w:w="2263" w:type="dxa"/>
            <w:gridSpan w:val="2"/>
            <w:tcBorders>
              <w:top w:val="single" w:sz="4" w:space="0" w:color="auto"/>
              <w:bottom w:val="nil"/>
            </w:tcBorders>
          </w:tcPr>
          <w:p w14:paraId="73CE310D" w14:textId="77777777" w:rsidR="00606D1C" w:rsidRPr="00516472" w:rsidRDefault="00606D1C" w:rsidP="00952EE6">
            <w:pPr>
              <w:spacing w:before="120"/>
              <w:rPr>
                <w:rFonts w:asciiTheme="minorHAnsi" w:hAnsiTheme="minorHAnsi" w:cstheme="minorHAnsi"/>
                <w:sz w:val="22"/>
                <w:szCs w:val="22"/>
              </w:rPr>
            </w:pPr>
          </w:p>
        </w:tc>
        <w:tc>
          <w:tcPr>
            <w:tcW w:w="1443" w:type="dxa"/>
            <w:tcBorders>
              <w:top w:val="nil"/>
              <w:bottom w:val="nil"/>
            </w:tcBorders>
          </w:tcPr>
          <w:p w14:paraId="483CA51A" w14:textId="29356D5D" w:rsidR="00606D1C" w:rsidRPr="00516472" w:rsidRDefault="00606D1C" w:rsidP="00952EE6">
            <w:pPr>
              <w:spacing w:before="120"/>
              <w:jc w:val="left"/>
              <w:rPr>
                <w:rFonts w:asciiTheme="minorHAnsi" w:hAnsiTheme="minorHAnsi" w:cstheme="minorHAnsi"/>
                <w:sz w:val="22"/>
                <w:szCs w:val="22"/>
              </w:rPr>
            </w:pPr>
            <w:r w:rsidRPr="00516472">
              <w:rPr>
                <w:rFonts w:asciiTheme="minorHAnsi" w:hAnsiTheme="minorHAnsi" w:cstheme="minorHAnsi"/>
                <w:sz w:val="22"/>
                <w:szCs w:val="22"/>
              </w:rPr>
              <w:t>in the year</w:t>
            </w:r>
          </w:p>
        </w:tc>
        <w:tc>
          <w:tcPr>
            <w:tcW w:w="3444" w:type="dxa"/>
            <w:tcBorders>
              <w:top w:val="nil"/>
              <w:bottom w:val="single" w:sz="4" w:space="0" w:color="auto"/>
            </w:tcBorders>
          </w:tcPr>
          <w:p w14:paraId="5996A724" w14:textId="1A0A815C" w:rsidR="00606D1C" w:rsidRPr="00516472" w:rsidRDefault="0017697A" w:rsidP="00952EE6">
            <w:pPr>
              <w:spacing w:before="120"/>
              <w:jc w:val="left"/>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952EE6" w:rsidRPr="00516472" w14:paraId="63062D9E" w14:textId="77777777" w:rsidTr="009D366B">
        <w:trPr>
          <w:trHeight w:val="299"/>
        </w:trPr>
        <w:tc>
          <w:tcPr>
            <w:tcW w:w="2090" w:type="dxa"/>
            <w:tcBorders>
              <w:bottom w:val="nil"/>
            </w:tcBorders>
          </w:tcPr>
          <w:p w14:paraId="4C92EC94" w14:textId="07ADE097" w:rsidR="00952EE6" w:rsidRPr="00516472" w:rsidRDefault="00952EE6" w:rsidP="00952EE6">
            <w:pPr>
              <w:spacing w:before="120"/>
              <w:rPr>
                <w:rFonts w:asciiTheme="minorHAnsi" w:hAnsiTheme="minorHAnsi" w:cstheme="minorHAnsi"/>
                <w:sz w:val="22"/>
                <w:szCs w:val="22"/>
              </w:rPr>
            </w:pPr>
          </w:p>
        </w:tc>
        <w:tc>
          <w:tcPr>
            <w:tcW w:w="7150" w:type="dxa"/>
            <w:gridSpan w:val="4"/>
            <w:tcBorders>
              <w:top w:val="nil"/>
              <w:bottom w:val="nil"/>
            </w:tcBorders>
          </w:tcPr>
          <w:p w14:paraId="253450A2" w14:textId="77777777" w:rsidR="00952EE6" w:rsidRPr="00516472" w:rsidRDefault="00952EE6" w:rsidP="00952EE6">
            <w:pPr>
              <w:spacing w:before="120"/>
              <w:jc w:val="right"/>
              <w:rPr>
                <w:rFonts w:asciiTheme="minorHAnsi" w:hAnsiTheme="minorHAnsi" w:cstheme="minorHAnsi"/>
                <w:sz w:val="22"/>
                <w:szCs w:val="22"/>
              </w:rPr>
            </w:pPr>
          </w:p>
        </w:tc>
      </w:tr>
      <w:tr w:rsidR="00952EE6" w:rsidRPr="00516472" w14:paraId="09F8E39A" w14:textId="77777777" w:rsidTr="009D366B">
        <w:tc>
          <w:tcPr>
            <w:tcW w:w="2090" w:type="dxa"/>
            <w:tcBorders>
              <w:bottom w:val="nil"/>
            </w:tcBorders>
          </w:tcPr>
          <w:p w14:paraId="23067ACF" w14:textId="77777777"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t>SIGNED BY</w:t>
            </w:r>
          </w:p>
        </w:tc>
        <w:tc>
          <w:tcPr>
            <w:tcW w:w="2263" w:type="dxa"/>
            <w:gridSpan w:val="2"/>
            <w:tcBorders>
              <w:top w:val="nil"/>
              <w:bottom w:val="single" w:sz="4" w:space="0" w:color="auto"/>
            </w:tcBorders>
          </w:tcPr>
          <w:p w14:paraId="4AA22640" w14:textId="7F120378"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c>
          <w:tcPr>
            <w:tcW w:w="1443" w:type="dxa"/>
            <w:tcBorders>
              <w:bottom w:val="nil"/>
            </w:tcBorders>
          </w:tcPr>
          <w:p w14:paraId="49A230ED" w14:textId="1B774D92" w:rsidR="00952EE6" w:rsidRPr="00516472" w:rsidRDefault="00952EE6" w:rsidP="00952EE6">
            <w:pPr>
              <w:spacing w:before="120"/>
              <w:rPr>
                <w:rFonts w:asciiTheme="minorHAnsi" w:hAnsiTheme="minorHAnsi" w:cstheme="minorHAnsi"/>
                <w:iCs/>
                <w:sz w:val="22"/>
                <w:szCs w:val="22"/>
              </w:rPr>
            </w:pPr>
            <w:r w:rsidRPr="00516472">
              <w:rPr>
                <w:rFonts w:asciiTheme="minorHAnsi" w:hAnsiTheme="minorHAnsi" w:cstheme="minorHAnsi"/>
                <w:iCs/>
                <w:sz w:val="22"/>
                <w:szCs w:val="22"/>
              </w:rPr>
              <w:t>Full name:</w:t>
            </w:r>
          </w:p>
        </w:tc>
        <w:tc>
          <w:tcPr>
            <w:tcW w:w="3444" w:type="dxa"/>
            <w:tcBorders>
              <w:bottom w:val="single" w:sz="4" w:space="0" w:color="auto"/>
            </w:tcBorders>
          </w:tcPr>
          <w:p w14:paraId="6E3BDF78" w14:textId="711C1CD5"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952EE6" w:rsidRPr="00516472" w14:paraId="6C8F044C" w14:textId="77777777" w:rsidTr="009D366B">
        <w:tc>
          <w:tcPr>
            <w:tcW w:w="4353" w:type="dxa"/>
            <w:gridSpan w:val="3"/>
            <w:tcBorders>
              <w:bottom w:val="nil"/>
            </w:tcBorders>
          </w:tcPr>
          <w:p w14:paraId="2C4038BA" w14:textId="77777777" w:rsidR="00952EE6" w:rsidRPr="00516472" w:rsidRDefault="00952EE6" w:rsidP="00952EE6">
            <w:pPr>
              <w:spacing w:before="120"/>
              <w:rPr>
                <w:rFonts w:asciiTheme="minorHAnsi" w:hAnsiTheme="minorHAnsi" w:cstheme="minorHAnsi"/>
                <w:sz w:val="22"/>
                <w:szCs w:val="22"/>
              </w:rPr>
            </w:pPr>
          </w:p>
        </w:tc>
        <w:tc>
          <w:tcPr>
            <w:tcW w:w="1443" w:type="dxa"/>
            <w:tcBorders>
              <w:bottom w:val="nil"/>
            </w:tcBorders>
          </w:tcPr>
          <w:p w14:paraId="36CD10BC" w14:textId="77777777"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t>Position:</w:t>
            </w:r>
          </w:p>
        </w:tc>
        <w:tc>
          <w:tcPr>
            <w:tcW w:w="3444" w:type="dxa"/>
            <w:tcBorders>
              <w:top w:val="single" w:sz="4" w:space="0" w:color="auto"/>
              <w:bottom w:val="single" w:sz="4" w:space="0" w:color="auto"/>
            </w:tcBorders>
          </w:tcPr>
          <w:p w14:paraId="7407DBFA" w14:textId="5E8B1C86"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952EE6" w:rsidRPr="00516472" w14:paraId="7A27CEA5" w14:textId="77777777" w:rsidTr="009D366B">
        <w:tc>
          <w:tcPr>
            <w:tcW w:w="9240" w:type="dxa"/>
            <w:gridSpan w:val="5"/>
            <w:tcBorders>
              <w:bottom w:val="nil"/>
            </w:tcBorders>
          </w:tcPr>
          <w:p w14:paraId="209E7629" w14:textId="77777777" w:rsidR="00952EE6" w:rsidRPr="00516472" w:rsidRDefault="00952EE6" w:rsidP="00952EE6">
            <w:pPr>
              <w:spacing w:before="120"/>
              <w:rPr>
                <w:rFonts w:asciiTheme="minorHAnsi" w:hAnsiTheme="minorHAnsi" w:cstheme="minorHAnsi"/>
                <w:sz w:val="22"/>
                <w:szCs w:val="22"/>
              </w:rPr>
            </w:pPr>
          </w:p>
        </w:tc>
      </w:tr>
      <w:tr w:rsidR="00952EE6" w:rsidRPr="00516472" w14:paraId="67853F92" w14:textId="77777777" w:rsidTr="009D366B">
        <w:tc>
          <w:tcPr>
            <w:tcW w:w="2090" w:type="dxa"/>
            <w:tcBorders>
              <w:top w:val="nil"/>
              <w:bottom w:val="nil"/>
            </w:tcBorders>
          </w:tcPr>
          <w:p w14:paraId="24C6B4ED" w14:textId="77777777"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t>WITNESSED BY</w:t>
            </w:r>
          </w:p>
        </w:tc>
        <w:tc>
          <w:tcPr>
            <w:tcW w:w="2263" w:type="dxa"/>
            <w:gridSpan w:val="2"/>
            <w:tcBorders>
              <w:top w:val="nil"/>
              <w:bottom w:val="single" w:sz="4" w:space="0" w:color="auto"/>
            </w:tcBorders>
          </w:tcPr>
          <w:p w14:paraId="7617B3FF" w14:textId="19D23858"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c>
          <w:tcPr>
            <w:tcW w:w="1443" w:type="dxa"/>
            <w:tcBorders>
              <w:top w:val="nil"/>
              <w:bottom w:val="nil"/>
            </w:tcBorders>
          </w:tcPr>
          <w:p w14:paraId="06613DEB" w14:textId="0C237F2C"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iCs/>
                <w:sz w:val="22"/>
                <w:szCs w:val="22"/>
              </w:rPr>
              <w:t>Full name:</w:t>
            </w:r>
          </w:p>
        </w:tc>
        <w:tc>
          <w:tcPr>
            <w:tcW w:w="3444" w:type="dxa"/>
            <w:tcBorders>
              <w:top w:val="nil"/>
              <w:bottom w:val="single" w:sz="4" w:space="0" w:color="auto"/>
            </w:tcBorders>
          </w:tcPr>
          <w:p w14:paraId="5B9112A6" w14:textId="16B64D25"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r w:rsidR="00952EE6" w:rsidRPr="00516472" w14:paraId="3D588266" w14:textId="77777777" w:rsidTr="009D366B">
        <w:tc>
          <w:tcPr>
            <w:tcW w:w="4353" w:type="dxa"/>
            <w:gridSpan w:val="3"/>
            <w:tcBorders>
              <w:bottom w:val="nil"/>
            </w:tcBorders>
          </w:tcPr>
          <w:p w14:paraId="7DE4B900" w14:textId="77777777" w:rsidR="00952EE6" w:rsidRPr="00516472" w:rsidRDefault="00952EE6" w:rsidP="00952EE6">
            <w:pPr>
              <w:spacing w:before="120"/>
              <w:rPr>
                <w:rFonts w:asciiTheme="minorHAnsi" w:hAnsiTheme="minorHAnsi" w:cstheme="minorHAnsi"/>
                <w:sz w:val="22"/>
                <w:szCs w:val="22"/>
              </w:rPr>
            </w:pPr>
          </w:p>
        </w:tc>
        <w:tc>
          <w:tcPr>
            <w:tcW w:w="1443" w:type="dxa"/>
            <w:tcBorders>
              <w:bottom w:val="nil"/>
            </w:tcBorders>
          </w:tcPr>
          <w:p w14:paraId="4A9A2398" w14:textId="77777777"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t>Position:</w:t>
            </w:r>
          </w:p>
        </w:tc>
        <w:tc>
          <w:tcPr>
            <w:tcW w:w="3444" w:type="dxa"/>
            <w:tcBorders>
              <w:top w:val="single" w:sz="4" w:space="0" w:color="auto"/>
            </w:tcBorders>
          </w:tcPr>
          <w:p w14:paraId="16545BF5" w14:textId="344358E6" w:rsidR="00952EE6" w:rsidRPr="00516472" w:rsidRDefault="00952EE6" w:rsidP="00952EE6">
            <w:pPr>
              <w:spacing w:before="120"/>
              <w:rPr>
                <w:rFonts w:asciiTheme="minorHAnsi" w:hAnsiTheme="minorHAnsi" w:cstheme="minorHAnsi"/>
                <w:sz w:val="22"/>
                <w:szCs w:val="22"/>
              </w:rPr>
            </w:pPr>
            <w:r w:rsidRPr="00516472">
              <w:rPr>
                <w:rFonts w:asciiTheme="minorHAnsi" w:hAnsiTheme="minorHAnsi" w:cstheme="minorHAnsi"/>
                <w:sz w:val="22"/>
                <w:szCs w:val="22"/>
              </w:rPr>
              <w:fldChar w:fldCharType="begin">
                <w:ffData>
                  <w:name w:val="Text1"/>
                  <w:enabled/>
                  <w:calcOnExit w:val="0"/>
                  <w:textInput/>
                </w:ffData>
              </w:fldChar>
            </w:r>
            <w:r w:rsidRPr="00516472">
              <w:rPr>
                <w:rFonts w:asciiTheme="minorHAnsi" w:hAnsiTheme="minorHAnsi" w:cstheme="minorHAnsi"/>
                <w:sz w:val="22"/>
                <w:szCs w:val="22"/>
              </w:rPr>
              <w:instrText xml:space="preserve"> FORMTEXT </w:instrText>
            </w:r>
            <w:r w:rsidRPr="00516472">
              <w:rPr>
                <w:rFonts w:asciiTheme="minorHAnsi" w:hAnsiTheme="minorHAnsi" w:cstheme="minorHAnsi"/>
                <w:sz w:val="22"/>
                <w:szCs w:val="22"/>
              </w:rPr>
            </w:r>
            <w:r w:rsidRPr="00516472">
              <w:rPr>
                <w:rFonts w:asciiTheme="minorHAnsi" w:hAnsiTheme="minorHAnsi" w:cstheme="minorHAnsi"/>
                <w:sz w:val="22"/>
                <w:szCs w:val="22"/>
              </w:rPr>
              <w:fldChar w:fldCharType="separate"/>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noProof/>
                <w:sz w:val="22"/>
                <w:szCs w:val="22"/>
              </w:rPr>
              <w:t> </w:t>
            </w:r>
            <w:r w:rsidRPr="00516472">
              <w:rPr>
                <w:rFonts w:asciiTheme="minorHAnsi" w:hAnsiTheme="minorHAnsi" w:cstheme="minorHAnsi"/>
                <w:sz w:val="22"/>
                <w:szCs w:val="22"/>
              </w:rPr>
              <w:fldChar w:fldCharType="end"/>
            </w:r>
          </w:p>
        </w:tc>
      </w:tr>
    </w:tbl>
    <w:p w14:paraId="3C7A3EAD" w14:textId="77777777" w:rsidR="00A84CD4" w:rsidRPr="00516472" w:rsidRDefault="00A84CD4" w:rsidP="005D618A">
      <w:pPr>
        <w:pStyle w:val="BodyTextSCC"/>
      </w:pPr>
      <w:bookmarkStart w:id="6" w:name="_Toc165432337"/>
      <w:bookmarkStart w:id="7" w:name="_Toc166904583"/>
    </w:p>
    <w:p w14:paraId="7A2484B0" w14:textId="77777777" w:rsidR="00545F81" w:rsidRPr="00516472" w:rsidRDefault="00545F81" w:rsidP="005D618A">
      <w:pPr>
        <w:pStyle w:val="BodyTextSCC"/>
      </w:pPr>
    </w:p>
    <w:p w14:paraId="37C38937" w14:textId="77777777" w:rsidR="00A84CD4" w:rsidRDefault="00A84CD4">
      <w:pPr>
        <w:spacing w:after="200" w:line="276" w:lineRule="auto"/>
        <w:jc w:val="left"/>
        <w:rPr>
          <w:rFonts w:cs="Arial"/>
          <w:b/>
          <w:caps/>
          <w:sz w:val="28"/>
        </w:rPr>
      </w:pPr>
      <w:r>
        <w:rPr>
          <w:rFonts w:cs="Arial"/>
        </w:rPr>
        <w:br w:type="page"/>
      </w:r>
    </w:p>
    <w:p w14:paraId="078F45F8" w14:textId="4D88EADA" w:rsidR="00891AD1" w:rsidRPr="00155DE5" w:rsidRDefault="00891AD1" w:rsidP="00DC51E1">
      <w:pPr>
        <w:pStyle w:val="RFPHeading"/>
      </w:pPr>
      <w:bookmarkStart w:id="8" w:name="_Toc192579328"/>
      <w:r w:rsidRPr="00155DE5">
        <w:lastRenderedPageBreak/>
        <w:t xml:space="preserve">SCHEDULE </w:t>
      </w:r>
      <w:r w:rsidR="00480F56" w:rsidRPr="00155DE5">
        <w:t>2</w:t>
      </w:r>
      <w:r w:rsidRPr="00155DE5">
        <w:t xml:space="preserve"> – </w:t>
      </w:r>
      <w:bookmarkEnd w:id="6"/>
      <w:bookmarkEnd w:id="7"/>
      <w:r w:rsidR="0027269D">
        <w:t>TENDERER</w:t>
      </w:r>
      <w:r w:rsidR="00DF3F0F" w:rsidRPr="00155DE5">
        <w:t xml:space="preserve"> DETAILS</w:t>
      </w:r>
      <w:bookmarkEnd w:id="8"/>
    </w:p>
    <w:p w14:paraId="0F306142" w14:textId="77777777" w:rsidR="00393511" w:rsidRPr="00393511" w:rsidRDefault="00393511" w:rsidP="0047172A">
      <w:pPr>
        <w:pStyle w:val="Header"/>
      </w:pPr>
      <w:r w:rsidRPr="00393511">
        <w:t>Schedule 2A: Additional Tenderer Details</w:t>
      </w:r>
    </w:p>
    <w:tbl>
      <w:tblPr>
        <w:tblW w:w="9639" w:type="dxa"/>
        <w:tblInd w:w="421" w:type="dxa"/>
        <w:tblLayout w:type="fixed"/>
        <w:tblCellMar>
          <w:left w:w="107" w:type="dxa"/>
          <w:right w:w="107" w:type="dxa"/>
        </w:tblCellMar>
        <w:tblLook w:val="0000" w:firstRow="0" w:lastRow="0" w:firstColumn="0" w:lastColumn="0" w:noHBand="0" w:noVBand="0"/>
      </w:tblPr>
      <w:tblGrid>
        <w:gridCol w:w="4536"/>
        <w:gridCol w:w="5103"/>
      </w:tblGrid>
      <w:tr w:rsidR="00393511" w:rsidRPr="00155DE5" w14:paraId="7CD66528" w14:textId="77777777" w:rsidTr="00B44672">
        <w:trPr>
          <w:trHeight w:val="275"/>
        </w:trPr>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0FDD38" w14:textId="77777777" w:rsidR="00393511" w:rsidRPr="0047172A" w:rsidRDefault="00393511" w:rsidP="00A2172E">
            <w:pPr>
              <w:spacing w:before="60" w:after="60"/>
              <w:ind w:left="142"/>
              <w:rPr>
                <w:rFonts w:asciiTheme="minorHAnsi" w:hAnsiTheme="minorHAnsi" w:cstheme="minorHAnsi"/>
                <w:b/>
                <w:bCs/>
                <w:sz w:val="22"/>
                <w:szCs w:val="22"/>
              </w:rPr>
            </w:pPr>
            <w:r w:rsidRPr="0047172A">
              <w:rPr>
                <w:rFonts w:asciiTheme="minorHAnsi" w:hAnsiTheme="minorHAnsi" w:cstheme="minorHAnsi"/>
                <w:b/>
                <w:bCs/>
                <w:sz w:val="22"/>
                <w:szCs w:val="22"/>
              </w:rPr>
              <w:t xml:space="preserve">Information Required </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688AE" w14:textId="77777777" w:rsidR="00393511" w:rsidRPr="0047172A" w:rsidRDefault="00393511" w:rsidP="00A2172E">
            <w:pPr>
              <w:spacing w:before="60" w:after="60"/>
              <w:ind w:left="142"/>
              <w:jc w:val="center"/>
              <w:rPr>
                <w:rFonts w:asciiTheme="minorHAnsi" w:hAnsiTheme="minorHAnsi" w:cstheme="minorHAnsi"/>
                <w:b/>
                <w:bCs/>
                <w:sz w:val="22"/>
                <w:szCs w:val="22"/>
                <w:lang w:val="en-US" w:eastAsia="en-AU"/>
              </w:rPr>
            </w:pPr>
            <w:r w:rsidRPr="0047172A">
              <w:rPr>
                <w:rFonts w:asciiTheme="minorHAnsi" w:hAnsiTheme="minorHAnsi" w:cstheme="minorHAnsi"/>
                <w:b/>
                <w:bCs/>
                <w:sz w:val="22"/>
                <w:szCs w:val="22"/>
                <w:lang w:val="en-US" w:eastAsia="en-AU"/>
              </w:rPr>
              <w:t>Tenderer’s Response</w:t>
            </w:r>
          </w:p>
        </w:tc>
      </w:tr>
      <w:tr w:rsidR="00393511" w:rsidRPr="00155DE5" w14:paraId="33A04852"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47F3A997"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Head Office Address:</w:t>
            </w:r>
          </w:p>
        </w:tc>
        <w:tc>
          <w:tcPr>
            <w:tcW w:w="5103" w:type="dxa"/>
            <w:tcBorders>
              <w:top w:val="dotted" w:sz="4" w:space="0" w:color="auto"/>
              <w:left w:val="single" w:sz="4" w:space="0" w:color="auto"/>
              <w:bottom w:val="dotted" w:sz="4" w:space="0" w:color="auto"/>
              <w:right w:val="single" w:sz="4" w:space="0" w:color="auto"/>
            </w:tcBorders>
            <w:vAlign w:val="center"/>
          </w:tcPr>
          <w:p w14:paraId="69BDDBA5"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72AB1F17"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2703438A"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 xml:space="preserve">Local Branch Office Address: </w:t>
            </w:r>
          </w:p>
        </w:tc>
        <w:tc>
          <w:tcPr>
            <w:tcW w:w="5103" w:type="dxa"/>
            <w:tcBorders>
              <w:top w:val="dotted" w:sz="4" w:space="0" w:color="auto"/>
              <w:left w:val="single" w:sz="4" w:space="0" w:color="auto"/>
              <w:bottom w:val="dotted" w:sz="4" w:space="0" w:color="auto"/>
              <w:right w:val="single" w:sz="4" w:space="0" w:color="auto"/>
            </w:tcBorders>
            <w:vAlign w:val="center"/>
          </w:tcPr>
          <w:p w14:paraId="4342BF21"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243CFB29"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29D4A7D9"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Telephone Number(s):</w:t>
            </w:r>
          </w:p>
        </w:tc>
        <w:tc>
          <w:tcPr>
            <w:tcW w:w="5103" w:type="dxa"/>
            <w:tcBorders>
              <w:top w:val="dotted" w:sz="4" w:space="0" w:color="auto"/>
              <w:left w:val="single" w:sz="4" w:space="0" w:color="auto"/>
              <w:bottom w:val="dotted" w:sz="4" w:space="0" w:color="auto"/>
              <w:right w:val="single" w:sz="4" w:space="0" w:color="auto"/>
            </w:tcBorders>
            <w:vAlign w:val="center"/>
          </w:tcPr>
          <w:p w14:paraId="5E37F849"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41B53A83"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527C2A49"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Name of Directors:</w:t>
            </w:r>
          </w:p>
        </w:tc>
        <w:tc>
          <w:tcPr>
            <w:tcW w:w="5103" w:type="dxa"/>
            <w:tcBorders>
              <w:top w:val="dotted" w:sz="4" w:space="0" w:color="auto"/>
              <w:left w:val="single" w:sz="4" w:space="0" w:color="auto"/>
              <w:bottom w:val="dotted" w:sz="4" w:space="0" w:color="auto"/>
              <w:right w:val="single" w:sz="4" w:space="0" w:color="auto"/>
            </w:tcBorders>
            <w:vAlign w:val="center"/>
          </w:tcPr>
          <w:p w14:paraId="006F1CEC"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3D082292"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609296F2"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Name of Manager:</w:t>
            </w:r>
          </w:p>
        </w:tc>
        <w:tc>
          <w:tcPr>
            <w:tcW w:w="5103" w:type="dxa"/>
            <w:tcBorders>
              <w:top w:val="dotted" w:sz="4" w:space="0" w:color="auto"/>
              <w:left w:val="single" w:sz="4" w:space="0" w:color="auto"/>
              <w:bottom w:val="dotted" w:sz="4" w:space="0" w:color="auto"/>
              <w:right w:val="single" w:sz="4" w:space="0" w:color="auto"/>
            </w:tcBorders>
            <w:vAlign w:val="center"/>
          </w:tcPr>
          <w:p w14:paraId="72B5A1AB"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42CBFE4E"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7C2301D8"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Name of Secretary:</w:t>
            </w:r>
          </w:p>
        </w:tc>
        <w:tc>
          <w:tcPr>
            <w:tcW w:w="5103" w:type="dxa"/>
            <w:tcBorders>
              <w:top w:val="dotted" w:sz="4" w:space="0" w:color="auto"/>
              <w:left w:val="single" w:sz="4" w:space="0" w:color="auto"/>
              <w:bottom w:val="dotted" w:sz="4" w:space="0" w:color="auto"/>
              <w:right w:val="single" w:sz="4" w:space="0" w:color="auto"/>
            </w:tcBorders>
            <w:vAlign w:val="center"/>
          </w:tcPr>
          <w:p w14:paraId="660AAE42"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09A32313"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26E7D87E"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Name of Parent Company:</w:t>
            </w:r>
          </w:p>
        </w:tc>
        <w:tc>
          <w:tcPr>
            <w:tcW w:w="5103" w:type="dxa"/>
            <w:tcBorders>
              <w:top w:val="dotted" w:sz="4" w:space="0" w:color="auto"/>
              <w:left w:val="single" w:sz="4" w:space="0" w:color="auto"/>
              <w:bottom w:val="dotted" w:sz="4" w:space="0" w:color="auto"/>
              <w:right w:val="single" w:sz="4" w:space="0" w:color="auto"/>
            </w:tcBorders>
            <w:vAlign w:val="center"/>
          </w:tcPr>
          <w:p w14:paraId="276931AB"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6EC5BD47"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52853AFC"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 xml:space="preserve">Names of Subsidiary and Associated Companies: </w:t>
            </w:r>
          </w:p>
        </w:tc>
        <w:tc>
          <w:tcPr>
            <w:tcW w:w="5103" w:type="dxa"/>
            <w:tcBorders>
              <w:top w:val="dotted" w:sz="4" w:space="0" w:color="auto"/>
              <w:left w:val="single" w:sz="4" w:space="0" w:color="auto"/>
              <w:bottom w:val="dotted" w:sz="4" w:space="0" w:color="auto"/>
              <w:right w:val="single" w:sz="4" w:space="0" w:color="auto"/>
            </w:tcBorders>
            <w:vAlign w:val="center"/>
          </w:tcPr>
          <w:p w14:paraId="5C34C065"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60674C48"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32FB3DC9"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bCs/>
                <w:sz w:val="22"/>
                <w:szCs w:val="22"/>
              </w:rPr>
              <w:t xml:space="preserve">Is the Tenderer acting as a trustee of a Trust?  </w:t>
            </w:r>
          </w:p>
        </w:tc>
        <w:tc>
          <w:tcPr>
            <w:tcW w:w="5103" w:type="dxa"/>
            <w:tcBorders>
              <w:top w:val="dotted" w:sz="4" w:space="0" w:color="auto"/>
              <w:left w:val="single" w:sz="4" w:space="0" w:color="auto"/>
              <w:bottom w:val="dotted" w:sz="4" w:space="0" w:color="auto"/>
              <w:right w:val="single" w:sz="4" w:space="0" w:color="auto"/>
            </w:tcBorders>
            <w:vAlign w:val="center"/>
          </w:tcPr>
          <w:p w14:paraId="6B7E1E8F"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24554701"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75E65B91"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bCs/>
                <w:sz w:val="22"/>
                <w:szCs w:val="22"/>
              </w:rPr>
              <w:t>Name and Details of Tenderer’s Trust</w:t>
            </w:r>
            <w:r w:rsidRPr="0047172A">
              <w:rPr>
                <w:rFonts w:asciiTheme="minorHAnsi" w:hAnsiTheme="minorHAnsi" w:cstheme="minorHAnsi"/>
                <w:b/>
                <w:bCs/>
                <w:sz w:val="22"/>
                <w:szCs w:val="22"/>
              </w:rPr>
              <w:t>*</w:t>
            </w:r>
          </w:p>
        </w:tc>
        <w:tc>
          <w:tcPr>
            <w:tcW w:w="5103" w:type="dxa"/>
            <w:tcBorders>
              <w:top w:val="dotted" w:sz="4" w:space="0" w:color="auto"/>
              <w:left w:val="single" w:sz="4" w:space="0" w:color="auto"/>
              <w:bottom w:val="dotted" w:sz="4" w:space="0" w:color="auto"/>
              <w:right w:val="single" w:sz="4" w:space="0" w:color="auto"/>
            </w:tcBorders>
            <w:vAlign w:val="center"/>
          </w:tcPr>
          <w:p w14:paraId="2153BBB8"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726F4620" w14:textId="77777777" w:rsidTr="00B44672">
        <w:trPr>
          <w:trHeight w:val="340"/>
        </w:trPr>
        <w:tc>
          <w:tcPr>
            <w:tcW w:w="4536" w:type="dxa"/>
            <w:tcBorders>
              <w:top w:val="dotted" w:sz="4" w:space="0" w:color="auto"/>
              <w:left w:val="single" w:sz="4" w:space="0" w:color="auto"/>
              <w:bottom w:val="dotted" w:sz="4" w:space="0" w:color="auto"/>
              <w:right w:val="single" w:sz="4" w:space="0" w:color="auto"/>
            </w:tcBorders>
            <w:vAlign w:val="center"/>
          </w:tcPr>
          <w:p w14:paraId="7691BDF0"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 xml:space="preserve">Trust Name: </w:t>
            </w:r>
          </w:p>
        </w:tc>
        <w:tc>
          <w:tcPr>
            <w:tcW w:w="5103" w:type="dxa"/>
            <w:tcBorders>
              <w:top w:val="dotted" w:sz="4" w:space="0" w:color="auto"/>
              <w:left w:val="single" w:sz="4" w:space="0" w:color="auto"/>
              <w:bottom w:val="dotted" w:sz="4" w:space="0" w:color="auto"/>
              <w:right w:val="single" w:sz="4" w:space="0" w:color="auto"/>
            </w:tcBorders>
            <w:vAlign w:val="center"/>
          </w:tcPr>
          <w:p w14:paraId="50309274"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155DE5" w14:paraId="797F51E8" w14:textId="77777777" w:rsidTr="00B44672">
        <w:trPr>
          <w:trHeight w:val="340"/>
        </w:trPr>
        <w:tc>
          <w:tcPr>
            <w:tcW w:w="4536" w:type="dxa"/>
            <w:tcBorders>
              <w:top w:val="dotted" w:sz="4" w:space="0" w:color="auto"/>
              <w:left w:val="single" w:sz="4" w:space="0" w:color="auto"/>
              <w:bottom w:val="single" w:sz="4" w:space="0" w:color="auto"/>
              <w:right w:val="single" w:sz="4" w:space="0" w:color="auto"/>
            </w:tcBorders>
            <w:vAlign w:val="center"/>
          </w:tcPr>
          <w:p w14:paraId="31E23F99" w14:textId="77777777" w:rsidR="00393511" w:rsidRPr="0047172A" w:rsidRDefault="00393511" w:rsidP="00A2172E">
            <w:pPr>
              <w:spacing w:before="60" w:after="60"/>
              <w:ind w:left="142"/>
              <w:jc w:val="left"/>
              <w:rPr>
                <w:rFonts w:asciiTheme="minorHAnsi" w:hAnsiTheme="minorHAnsi" w:cstheme="minorHAnsi"/>
                <w:bCs/>
                <w:sz w:val="22"/>
                <w:szCs w:val="22"/>
              </w:rPr>
            </w:pPr>
            <w:r w:rsidRPr="0047172A">
              <w:rPr>
                <w:rFonts w:asciiTheme="minorHAnsi" w:hAnsiTheme="minorHAnsi" w:cstheme="minorHAnsi"/>
                <w:sz w:val="22"/>
                <w:szCs w:val="22"/>
              </w:rPr>
              <w:t xml:space="preserve">Names and addresses of all of beneficiaries: </w:t>
            </w:r>
          </w:p>
        </w:tc>
        <w:tc>
          <w:tcPr>
            <w:tcW w:w="5103" w:type="dxa"/>
            <w:tcBorders>
              <w:top w:val="dotted" w:sz="4" w:space="0" w:color="auto"/>
              <w:left w:val="single" w:sz="4" w:space="0" w:color="auto"/>
              <w:bottom w:val="single" w:sz="4" w:space="0" w:color="auto"/>
              <w:right w:val="single" w:sz="4" w:space="0" w:color="auto"/>
            </w:tcBorders>
            <w:vAlign w:val="center"/>
          </w:tcPr>
          <w:p w14:paraId="4FAEA1BB" w14:textId="77777777" w:rsidR="00393511" w:rsidRPr="0047172A" w:rsidRDefault="00393511" w:rsidP="00A2172E">
            <w:pPr>
              <w:spacing w:before="40" w:after="40"/>
              <w:ind w:left="142"/>
              <w:rPr>
                <w:rFonts w:asciiTheme="minorHAnsi" w:hAnsiTheme="minorHAnsi" w:cstheme="minorHAnsi"/>
                <w:sz w:val="22"/>
                <w:szCs w:val="22"/>
                <w:lang w:val="en-US" w:eastAsia="en-AU"/>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A02B64" w:rsidRPr="00155DE5" w14:paraId="21E3E225" w14:textId="77777777" w:rsidTr="00A2172E">
        <w:trPr>
          <w:trHeight w:val="340"/>
        </w:trPr>
        <w:tc>
          <w:tcPr>
            <w:tcW w:w="9639" w:type="dxa"/>
            <w:gridSpan w:val="2"/>
            <w:tcBorders>
              <w:top w:val="dotted" w:sz="4" w:space="0" w:color="auto"/>
              <w:left w:val="single" w:sz="4" w:space="0" w:color="auto"/>
              <w:bottom w:val="single" w:sz="4" w:space="0" w:color="auto"/>
              <w:right w:val="single" w:sz="4" w:space="0" w:color="auto"/>
            </w:tcBorders>
            <w:vAlign w:val="center"/>
          </w:tcPr>
          <w:p w14:paraId="48DB58A1" w14:textId="46449C40" w:rsidR="00A02B64" w:rsidRPr="0047172A" w:rsidRDefault="00A02B64" w:rsidP="00A2172E">
            <w:pPr>
              <w:spacing w:before="40" w:after="40"/>
              <w:ind w:left="142"/>
              <w:rPr>
                <w:rFonts w:asciiTheme="minorHAnsi" w:hAnsiTheme="minorHAnsi" w:cstheme="minorHAnsi"/>
                <w:sz w:val="22"/>
                <w:szCs w:val="22"/>
              </w:rPr>
            </w:pPr>
            <w:r>
              <w:rPr>
                <w:rFonts w:asciiTheme="minorHAnsi" w:hAnsiTheme="minorHAnsi" w:cstheme="minorHAnsi"/>
                <w:b/>
                <w:bCs/>
                <w:sz w:val="22"/>
                <w:szCs w:val="22"/>
              </w:rPr>
              <w:t>*</w:t>
            </w:r>
            <w:r w:rsidRPr="00A02B64">
              <w:rPr>
                <w:rFonts w:asciiTheme="minorHAnsi" w:hAnsiTheme="minorHAnsi" w:cstheme="minorHAnsi"/>
                <w:b/>
                <w:bCs/>
                <w:sz w:val="22"/>
                <w:szCs w:val="22"/>
              </w:rPr>
              <w:t>Note:</w:t>
            </w:r>
            <w:r>
              <w:rPr>
                <w:rFonts w:asciiTheme="minorHAnsi" w:hAnsiTheme="minorHAnsi" w:cstheme="minorHAnsi"/>
                <w:sz w:val="22"/>
                <w:szCs w:val="22"/>
              </w:rPr>
              <w:t xml:space="preserve"> </w:t>
            </w:r>
            <w:r>
              <w:rPr>
                <w:rFonts w:asciiTheme="minorHAnsi" w:hAnsiTheme="minorHAnsi" w:cstheme="minorHAnsi"/>
                <w:i/>
                <w:iCs/>
                <w:sz w:val="22"/>
                <w:szCs w:val="22"/>
              </w:rPr>
              <w:t xml:space="preserve">The Tenderer is to include copy of trust deed, if applicable. Tick if attached: </w:t>
            </w: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r w:rsidRPr="00070B8C">
              <w:rPr>
                <w:rFonts w:asciiTheme="minorHAnsi" w:hAnsiTheme="minorHAnsi" w:cstheme="minorHAnsi"/>
                <w:sz w:val="22"/>
                <w:szCs w:val="22"/>
              </w:rPr>
              <w:t xml:space="preserve">       No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bl>
    <w:p w14:paraId="665CEA84" w14:textId="77777777" w:rsidR="00393511" w:rsidRPr="0047172A" w:rsidRDefault="00393511" w:rsidP="0047172A">
      <w:pPr>
        <w:pStyle w:val="Header"/>
      </w:pPr>
      <w:r w:rsidRPr="0047172A">
        <w:t>Schedule 2B: Tenderer Representative</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536"/>
        <w:gridCol w:w="5103"/>
      </w:tblGrid>
      <w:tr w:rsidR="00393511" w:rsidRPr="0047172A" w14:paraId="5BD811F6" w14:textId="77777777" w:rsidTr="00393511">
        <w:trPr>
          <w:trHeight w:val="84"/>
        </w:trPr>
        <w:tc>
          <w:tcPr>
            <w:tcW w:w="9639" w:type="dxa"/>
            <w:gridSpan w:val="2"/>
            <w:tcBorders>
              <w:bottom w:val="single" w:sz="4" w:space="0" w:color="000000" w:themeColor="text1"/>
            </w:tcBorders>
            <w:shd w:val="clear" w:color="auto" w:fill="F2F2F2" w:themeFill="background1" w:themeFillShade="F2"/>
            <w:vAlign w:val="center"/>
          </w:tcPr>
          <w:p w14:paraId="159DA538" w14:textId="77777777" w:rsidR="00393511" w:rsidRPr="0047172A" w:rsidRDefault="00393511" w:rsidP="00393511">
            <w:pPr>
              <w:pStyle w:val="BodyText20"/>
              <w:rPr>
                <w:rFonts w:cstheme="minorHAnsi"/>
                <w:szCs w:val="22"/>
                <w:lang w:eastAsia="zh-CN"/>
              </w:rPr>
            </w:pPr>
            <w:r w:rsidRPr="0047172A">
              <w:rPr>
                <w:rFonts w:cstheme="minorHAnsi"/>
                <w:szCs w:val="22"/>
              </w:rPr>
              <w:t>Tenderer to confirm person authorised to submit the Tender Response, and to whom all liaison and notices will be directed.</w:t>
            </w:r>
          </w:p>
        </w:tc>
      </w:tr>
      <w:tr w:rsidR="00393511" w:rsidRPr="0047172A" w14:paraId="17BDB071" w14:textId="77777777" w:rsidTr="0027269D">
        <w:trPr>
          <w:trHeight w:val="284"/>
        </w:trPr>
        <w:tc>
          <w:tcPr>
            <w:tcW w:w="4536"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0B35E230"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Name</w:t>
            </w:r>
          </w:p>
        </w:tc>
        <w:tc>
          <w:tcPr>
            <w:tcW w:w="5103"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2D32FA6B"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47172A" w14:paraId="40141799" w14:textId="77777777" w:rsidTr="0027269D">
        <w:trPr>
          <w:trHeight w:val="284"/>
        </w:trPr>
        <w:tc>
          <w:tcPr>
            <w:tcW w:w="4536"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6326A329"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Position</w:t>
            </w:r>
          </w:p>
        </w:tc>
        <w:tc>
          <w:tcPr>
            <w:tcW w:w="5103"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5C4E3A01"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47172A" w14:paraId="231CC538" w14:textId="77777777" w:rsidTr="0027269D">
        <w:trPr>
          <w:trHeight w:val="284"/>
        </w:trPr>
        <w:tc>
          <w:tcPr>
            <w:tcW w:w="4536"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5DDA1D40"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Telephone</w:t>
            </w:r>
          </w:p>
        </w:tc>
        <w:tc>
          <w:tcPr>
            <w:tcW w:w="5103"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3A103D5"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47172A" w14:paraId="3F6D1A72" w14:textId="77777777" w:rsidTr="0027269D">
        <w:trPr>
          <w:trHeight w:val="284"/>
        </w:trPr>
        <w:tc>
          <w:tcPr>
            <w:tcW w:w="4536"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1C6A9B9"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Email</w:t>
            </w:r>
          </w:p>
        </w:tc>
        <w:tc>
          <w:tcPr>
            <w:tcW w:w="5103"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5D69D068"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47172A" w14:paraId="7BC79A4B" w14:textId="77777777" w:rsidTr="0027269D">
        <w:trPr>
          <w:trHeight w:val="284"/>
        </w:trPr>
        <w:tc>
          <w:tcPr>
            <w:tcW w:w="4536"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579C5A22"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Office Address</w:t>
            </w:r>
          </w:p>
        </w:tc>
        <w:tc>
          <w:tcPr>
            <w:tcW w:w="5103"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43AB893" w14:textId="77777777" w:rsidR="00393511" w:rsidRPr="0047172A" w:rsidRDefault="00393511" w:rsidP="00A2172E">
            <w:pPr>
              <w:spacing w:before="60" w:after="60"/>
              <w:ind w:left="142"/>
              <w:rPr>
                <w:rFonts w:asciiTheme="minorHAnsi" w:hAnsiTheme="minorHAnsi" w:cstheme="minorHAnsi"/>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r w:rsidR="00393511" w:rsidRPr="0047172A" w14:paraId="0DCBC5F1" w14:textId="77777777" w:rsidTr="0027269D">
        <w:trPr>
          <w:trHeight w:val="284"/>
        </w:trPr>
        <w:tc>
          <w:tcPr>
            <w:tcW w:w="4536"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3377269C"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bCs/>
                <w:sz w:val="22"/>
                <w:szCs w:val="22"/>
              </w:rPr>
              <w:t>Postal Address</w:t>
            </w:r>
          </w:p>
        </w:tc>
        <w:tc>
          <w:tcPr>
            <w:tcW w:w="5103"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7D10EFC8" w14:textId="77777777" w:rsidR="00393511" w:rsidRPr="0047172A" w:rsidRDefault="00393511" w:rsidP="00A2172E">
            <w:pPr>
              <w:spacing w:before="60" w:after="60"/>
              <w:ind w:left="142"/>
              <w:rPr>
                <w:rFonts w:asciiTheme="minorHAnsi" w:hAnsiTheme="minorHAnsi" w:cstheme="minorHAnsi"/>
                <w:bCs/>
                <w:sz w:val="22"/>
                <w:szCs w:val="22"/>
              </w:rPr>
            </w:pPr>
            <w:r w:rsidRPr="0047172A">
              <w:rPr>
                <w:rFonts w:asciiTheme="minorHAnsi" w:hAnsiTheme="minorHAnsi" w:cstheme="minorHAnsi"/>
                <w:sz w:val="22"/>
                <w:szCs w:val="22"/>
              </w:rPr>
              <w:fldChar w:fldCharType="begin">
                <w:ffData>
                  <w:name w:val="Text1"/>
                  <w:enabled/>
                  <w:calcOnExit w:val="0"/>
                  <w:textInput/>
                </w:ffData>
              </w:fldChar>
            </w:r>
            <w:r w:rsidRPr="0047172A">
              <w:rPr>
                <w:rFonts w:asciiTheme="minorHAnsi" w:hAnsiTheme="minorHAnsi" w:cstheme="minorHAnsi"/>
                <w:sz w:val="22"/>
                <w:szCs w:val="22"/>
              </w:rPr>
              <w:instrText xml:space="preserve"> FORMTEXT </w:instrText>
            </w:r>
            <w:r w:rsidRPr="0047172A">
              <w:rPr>
                <w:rFonts w:asciiTheme="minorHAnsi" w:hAnsiTheme="minorHAnsi" w:cstheme="minorHAnsi"/>
                <w:sz w:val="22"/>
                <w:szCs w:val="22"/>
              </w:rPr>
            </w:r>
            <w:r w:rsidRPr="0047172A">
              <w:rPr>
                <w:rFonts w:asciiTheme="minorHAnsi" w:hAnsiTheme="minorHAnsi" w:cstheme="minorHAnsi"/>
                <w:sz w:val="22"/>
                <w:szCs w:val="22"/>
              </w:rPr>
              <w:fldChar w:fldCharType="separate"/>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noProof/>
                <w:sz w:val="22"/>
                <w:szCs w:val="22"/>
              </w:rPr>
              <w:t> </w:t>
            </w:r>
            <w:r w:rsidRPr="0047172A">
              <w:rPr>
                <w:rFonts w:asciiTheme="minorHAnsi" w:hAnsiTheme="minorHAnsi" w:cstheme="minorHAnsi"/>
                <w:sz w:val="22"/>
                <w:szCs w:val="22"/>
              </w:rPr>
              <w:fldChar w:fldCharType="end"/>
            </w:r>
          </w:p>
        </w:tc>
      </w:tr>
    </w:tbl>
    <w:p w14:paraId="226295B4" w14:textId="0133EBD6" w:rsidR="008112C4" w:rsidRPr="007A35F5" w:rsidRDefault="00814796" w:rsidP="0047172A">
      <w:pPr>
        <w:pStyle w:val="Header"/>
      </w:pPr>
      <w:r w:rsidRPr="007A35F5">
        <w:t>Schedule 2</w:t>
      </w:r>
      <w:r w:rsidR="00393511">
        <w:t>C</w:t>
      </w:r>
      <w:r w:rsidR="008112C4" w:rsidRPr="007A35F5">
        <w:t>: Conflicts of Interest</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536"/>
        <w:gridCol w:w="5103"/>
      </w:tblGrid>
      <w:tr w:rsidR="008112C4" w:rsidRPr="002773CB" w14:paraId="50BDE158" w14:textId="77777777" w:rsidTr="00275B25">
        <w:trPr>
          <w:trHeight w:val="84"/>
        </w:trPr>
        <w:tc>
          <w:tcPr>
            <w:tcW w:w="9639" w:type="dxa"/>
            <w:gridSpan w:val="2"/>
            <w:tcBorders>
              <w:bottom w:val="single" w:sz="4" w:space="0" w:color="000000" w:themeColor="text1"/>
            </w:tcBorders>
            <w:shd w:val="clear" w:color="auto" w:fill="F2F2F2" w:themeFill="background1" w:themeFillShade="F2"/>
            <w:vAlign w:val="center"/>
          </w:tcPr>
          <w:p w14:paraId="3B15DCA1" w14:textId="6707FCD0" w:rsidR="008112C4" w:rsidRPr="00275B25" w:rsidRDefault="008112C4" w:rsidP="00DA1F4C">
            <w:pPr>
              <w:pStyle w:val="BodyText20"/>
            </w:pPr>
            <w:r w:rsidRPr="00275B25">
              <w:t xml:space="preserve">The </w:t>
            </w:r>
            <w:r w:rsidR="009072EA">
              <w:t>Tenderer</w:t>
            </w:r>
            <w:r w:rsidRPr="00275B25">
              <w:t xml:space="preserve"> confirms that there are no circumstances or relationships which constitute or may constitute a</w:t>
            </w:r>
            <w:r w:rsidR="52191254" w:rsidRPr="00275B25">
              <w:t>n</w:t>
            </w:r>
            <w:r w:rsidRPr="00275B25">
              <w:t xml:space="preserve"> </w:t>
            </w:r>
            <w:r w:rsidR="52191254" w:rsidRPr="00275B25">
              <w:t>actual,</w:t>
            </w:r>
            <w:r w:rsidRPr="00275B25">
              <w:t xml:space="preserve"> </w:t>
            </w:r>
            <w:r w:rsidR="52191254" w:rsidRPr="00275B25">
              <w:t>potential</w:t>
            </w:r>
            <w:r w:rsidR="00C2684F">
              <w:t>,</w:t>
            </w:r>
            <w:r w:rsidRPr="00275B25">
              <w:t xml:space="preserve"> or </w:t>
            </w:r>
            <w:r w:rsidR="52191254" w:rsidRPr="00275B25">
              <w:t>p</w:t>
            </w:r>
            <w:r w:rsidR="7F4BD836" w:rsidRPr="00275B25">
              <w:t>er</w:t>
            </w:r>
            <w:r w:rsidR="52191254" w:rsidRPr="00275B25">
              <w:t>ceived</w:t>
            </w:r>
            <w:r w:rsidRPr="00275B25">
              <w:t xml:space="preserve"> conflict of interest in relation to </w:t>
            </w:r>
            <w:r w:rsidR="0053185D" w:rsidRPr="00275B25">
              <w:t xml:space="preserve">this </w:t>
            </w:r>
            <w:r w:rsidR="009072EA">
              <w:t>Request for Tender</w:t>
            </w:r>
            <w:r w:rsidRPr="00275B25">
              <w:t xml:space="preserve"> or the </w:t>
            </w:r>
            <w:r w:rsidR="009072EA">
              <w:t>Tenderer</w:t>
            </w:r>
            <w:r w:rsidRPr="00275B25">
              <w:t xml:space="preserve">’s obligations under any contract resulting from this </w:t>
            </w:r>
            <w:r w:rsidR="009072EA">
              <w:t>Request for Tender</w:t>
            </w:r>
            <w:r w:rsidRPr="00275B25">
              <w:t>.</w:t>
            </w:r>
            <w:r w:rsidR="00545F81" w:rsidRPr="00275B25">
              <w:t xml:space="preserve"> </w:t>
            </w:r>
            <w:r w:rsidRPr="00275B25">
              <w:t xml:space="preserve">If the response is “YES” please </w:t>
            </w:r>
            <w:proofErr w:type="gramStart"/>
            <w:r w:rsidRPr="00275B25">
              <w:t>provide</w:t>
            </w:r>
            <w:proofErr w:type="gramEnd"/>
            <w:r w:rsidRPr="00275B25">
              <w:t xml:space="preserve"> further details below.</w:t>
            </w:r>
          </w:p>
        </w:tc>
      </w:tr>
      <w:tr w:rsidR="00814796" w:rsidRPr="00155DE5" w14:paraId="28E0BAB4" w14:textId="77777777" w:rsidTr="0027269D">
        <w:trPr>
          <w:trHeight w:val="84"/>
        </w:trPr>
        <w:tc>
          <w:tcPr>
            <w:tcW w:w="4536"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1F7ACED4" w14:textId="6B5F3109" w:rsidR="00814796" w:rsidRPr="00D96198" w:rsidRDefault="00814796" w:rsidP="00814796">
            <w:pPr>
              <w:spacing w:before="60" w:after="60"/>
              <w:rPr>
                <w:rFonts w:asciiTheme="minorHAnsi" w:hAnsiTheme="minorHAnsi" w:cstheme="minorHAnsi"/>
                <w:bCs/>
                <w:sz w:val="22"/>
                <w:szCs w:val="22"/>
              </w:rPr>
            </w:pPr>
            <w:r w:rsidRPr="00D96198">
              <w:rPr>
                <w:rFonts w:asciiTheme="minorHAnsi" w:hAnsiTheme="minorHAnsi" w:cstheme="minorHAnsi"/>
                <w:bCs/>
                <w:sz w:val="22"/>
                <w:szCs w:val="22"/>
              </w:rPr>
              <w:t>Are there any conflicts to declare?</w:t>
            </w:r>
          </w:p>
        </w:tc>
        <w:tc>
          <w:tcPr>
            <w:tcW w:w="5103"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455D5708" w14:textId="58FCF551" w:rsidR="00814796" w:rsidRPr="00D96198" w:rsidRDefault="00814796" w:rsidP="008A1A41">
            <w:pPr>
              <w:spacing w:before="60" w:after="60"/>
              <w:ind w:firstLine="173"/>
              <w:rPr>
                <w:rFonts w:asciiTheme="minorHAnsi" w:hAnsiTheme="minorHAnsi" w:cstheme="minorHAnsi"/>
                <w:bCs/>
                <w:sz w:val="22"/>
                <w:szCs w:val="22"/>
              </w:rPr>
            </w:pPr>
            <w:r w:rsidRPr="00D96198">
              <w:rPr>
                <w:rFonts w:asciiTheme="minorHAnsi" w:hAnsiTheme="minorHAnsi" w:cstheme="minorHAnsi"/>
                <w:sz w:val="22"/>
                <w:szCs w:val="22"/>
              </w:rPr>
              <w:fldChar w:fldCharType="begin">
                <w:ffData>
                  <w:name w:val="Text1"/>
                  <w:enabled/>
                  <w:calcOnExit w:val="0"/>
                  <w:textInput/>
                </w:ffData>
              </w:fldChar>
            </w:r>
            <w:r w:rsidRPr="00D96198">
              <w:rPr>
                <w:rFonts w:asciiTheme="minorHAnsi" w:hAnsiTheme="minorHAnsi" w:cstheme="minorHAnsi"/>
                <w:sz w:val="22"/>
                <w:szCs w:val="22"/>
              </w:rPr>
              <w:instrText xml:space="preserve"> FORMTEXT </w:instrText>
            </w:r>
            <w:r w:rsidRPr="00D96198">
              <w:rPr>
                <w:rFonts w:asciiTheme="minorHAnsi" w:hAnsiTheme="minorHAnsi" w:cstheme="minorHAnsi"/>
                <w:sz w:val="22"/>
                <w:szCs w:val="22"/>
              </w:rPr>
            </w:r>
            <w:r w:rsidRPr="00D96198">
              <w:rPr>
                <w:rFonts w:asciiTheme="minorHAnsi" w:hAnsiTheme="minorHAnsi" w:cstheme="minorHAnsi"/>
                <w:sz w:val="22"/>
                <w:szCs w:val="22"/>
              </w:rPr>
              <w:fldChar w:fldCharType="separate"/>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sz w:val="22"/>
                <w:szCs w:val="22"/>
              </w:rPr>
              <w:fldChar w:fldCharType="end"/>
            </w:r>
          </w:p>
        </w:tc>
      </w:tr>
      <w:tr w:rsidR="00814796" w:rsidRPr="00155DE5" w14:paraId="1E75FDA2" w14:textId="77777777" w:rsidTr="0027269D">
        <w:trPr>
          <w:trHeight w:val="66"/>
        </w:trPr>
        <w:tc>
          <w:tcPr>
            <w:tcW w:w="4536"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50675B57" w14:textId="023B1A99" w:rsidR="00814796" w:rsidRPr="00D96198" w:rsidRDefault="00814796" w:rsidP="00814796">
            <w:pPr>
              <w:spacing w:before="60" w:after="60"/>
              <w:jc w:val="left"/>
              <w:rPr>
                <w:rFonts w:asciiTheme="minorHAnsi" w:hAnsiTheme="minorHAnsi" w:cstheme="minorHAnsi"/>
                <w:bCs/>
                <w:sz w:val="22"/>
                <w:szCs w:val="22"/>
              </w:rPr>
            </w:pPr>
            <w:r w:rsidRPr="00D96198">
              <w:rPr>
                <w:rFonts w:asciiTheme="minorHAnsi" w:hAnsiTheme="minorHAnsi" w:cstheme="minorHAnsi"/>
                <w:bCs/>
                <w:sz w:val="22"/>
                <w:szCs w:val="22"/>
              </w:rPr>
              <w:t>If “YES” provide details</w:t>
            </w:r>
          </w:p>
        </w:tc>
        <w:tc>
          <w:tcPr>
            <w:tcW w:w="5103"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2827EB2E" w14:textId="7B5C05CB" w:rsidR="00814796" w:rsidRPr="00D96198" w:rsidRDefault="00814796" w:rsidP="008A1A41">
            <w:pPr>
              <w:spacing w:before="60" w:after="60"/>
              <w:ind w:firstLine="173"/>
              <w:rPr>
                <w:rFonts w:asciiTheme="minorHAnsi" w:hAnsiTheme="minorHAnsi" w:cstheme="minorHAnsi"/>
                <w:bCs/>
                <w:sz w:val="22"/>
                <w:szCs w:val="22"/>
              </w:rPr>
            </w:pPr>
            <w:r w:rsidRPr="00D96198">
              <w:rPr>
                <w:rFonts w:asciiTheme="minorHAnsi" w:hAnsiTheme="minorHAnsi" w:cstheme="minorHAnsi"/>
                <w:sz w:val="22"/>
                <w:szCs w:val="22"/>
              </w:rPr>
              <w:fldChar w:fldCharType="begin">
                <w:ffData>
                  <w:name w:val="Text1"/>
                  <w:enabled/>
                  <w:calcOnExit w:val="0"/>
                  <w:textInput/>
                </w:ffData>
              </w:fldChar>
            </w:r>
            <w:r w:rsidRPr="00D96198">
              <w:rPr>
                <w:rFonts w:asciiTheme="minorHAnsi" w:hAnsiTheme="minorHAnsi" w:cstheme="minorHAnsi"/>
                <w:sz w:val="22"/>
                <w:szCs w:val="22"/>
              </w:rPr>
              <w:instrText xml:space="preserve"> FORMTEXT </w:instrText>
            </w:r>
            <w:r w:rsidRPr="00D96198">
              <w:rPr>
                <w:rFonts w:asciiTheme="minorHAnsi" w:hAnsiTheme="minorHAnsi" w:cstheme="minorHAnsi"/>
                <w:sz w:val="22"/>
                <w:szCs w:val="22"/>
              </w:rPr>
            </w:r>
            <w:r w:rsidRPr="00D96198">
              <w:rPr>
                <w:rFonts w:asciiTheme="minorHAnsi" w:hAnsiTheme="minorHAnsi" w:cstheme="minorHAnsi"/>
                <w:sz w:val="22"/>
                <w:szCs w:val="22"/>
              </w:rPr>
              <w:fldChar w:fldCharType="separate"/>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noProof/>
                <w:sz w:val="22"/>
                <w:szCs w:val="22"/>
              </w:rPr>
              <w:t> </w:t>
            </w:r>
            <w:r w:rsidRPr="00D96198">
              <w:rPr>
                <w:rFonts w:asciiTheme="minorHAnsi" w:hAnsiTheme="minorHAnsi" w:cstheme="minorHAnsi"/>
                <w:sz w:val="22"/>
                <w:szCs w:val="22"/>
              </w:rPr>
              <w:fldChar w:fldCharType="end"/>
            </w:r>
          </w:p>
        </w:tc>
      </w:tr>
      <w:tr w:rsidR="008112C4" w:rsidRPr="00155DE5" w14:paraId="0317B938" w14:textId="77777777" w:rsidTr="008552F3">
        <w:trPr>
          <w:trHeight w:val="50"/>
        </w:trPr>
        <w:tc>
          <w:tcPr>
            <w:tcW w:w="9639"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37138666" w14:textId="64378123" w:rsidR="008112C4" w:rsidRPr="00D96198" w:rsidRDefault="008112C4" w:rsidP="00814796">
            <w:pPr>
              <w:spacing w:before="60" w:after="60"/>
              <w:jc w:val="left"/>
              <w:rPr>
                <w:rFonts w:asciiTheme="minorHAnsi" w:hAnsiTheme="minorHAnsi" w:cstheme="minorHAnsi"/>
                <w:bCs/>
                <w:sz w:val="22"/>
                <w:szCs w:val="22"/>
              </w:rPr>
            </w:pPr>
            <w:r w:rsidRPr="00D96198">
              <w:rPr>
                <w:rFonts w:asciiTheme="minorHAnsi" w:hAnsiTheme="minorHAnsi" w:cstheme="minorHAnsi"/>
                <w:bCs/>
                <w:sz w:val="22"/>
                <w:szCs w:val="22"/>
              </w:rPr>
              <w:t xml:space="preserve">The </w:t>
            </w:r>
            <w:r w:rsidR="009072EA">
              <w:rPr>
                <w:rFonts w:asciiTheme="minorHAnsi" w:hAnsiTheme="minorHAnsi" w:cstheme="minorHAnsi"/>
                <w:bCs/>
                <w:sz w:val="22"/>
                <w:szCs w:val="22"/>
              </w:rPr>
              <w:t>Tenderer</w:t>
            </w:r>
            <w:r w:rsidRPr="00D96198">
              <w:rPr>
                <w:rFonts w:asciiTheme="minorHAnsi" w:hAnsiTheme="minorHAnsi" w:cstheme="minorHAnsi"/>
                <w:bCs/>
                <w:sz w:val="22"/>
                <w:szCs w:val="22"/>
              </w:rPr>
              <w:t xml:space="preserve"> undertakes to advise the Council in writing of any additional actual</w:t>
            </w:r>
            <w:r w:rsidR="00C2684F">
              <w:rPr>
                <w:rFonts w:asciiTheme="minorHAnsi" w:hAnsiTheme="minorHAnsi" w:cstheme="minorHAnsi"/>
                <w:bCs/>
                <w:sz w:val="22"/>
                <w:szCs w:val="22"/>
              </w:rPr>
              <w:t>,</w:t>
            </w:r>
            <w:r w:rsidRPr="00D96198">
              <w:rPr>
                <w:rFonts w:asciiTheme="minorHAnsi" w:hAnsiTheme="minorHAnsi" w:cstheme="minorHAnsi"/>
                <w:bCs/>
                <w:sz w:val="22"/>
                <w:szCs w:val="22"/>
              </w:rPr>
              <w:t xml:space="preserve"> potential</w:t>
            </w:r>
            <w:r w:rsidR="00C2684F">
              <w:rPr>
                <w:rFonts w:asciiTheme="minorHAnsi" w:hAnsiTheme="minorHAnsi" w:cstheme="minorHAnsi"/>
                <w:bCs/>
                <w:sz w:val="22"/>
                <w:szCs w:val="22"/>
              </w:rPr>
              <w:t xml:space="preserve">, or perceived </w:t>
            </w:r>
            <w:r w:rsidRPr="00D96198">
              <w:rPr>
                <w:rFonts w:asciiTheme="minorHAnsi" w:hAnsiTheme="minorHAnsi" w:cstheme="minorHAnsi"/>
                <w:bCs/>
                <w:sz w:val="22"/>
                <w:szCs w:val="22"/>
              </w:rPr>
              <w:t>conflicts of interest immediately after becoming aware of it.</w:t>
            </w:r>
          </w:p>
        </w:tc>
      </w:tr>
    </w:tbl>
    <w:p w14:paraId="3ABAD385" w14:textId="77777777" w:rsidR="00393511" w:rsidRDefault="00393511" w:rsidP="0047172A">
      <w:pPr>
        <w:pStyle w:val="Header"/>
      </w:pPr>
      <w:bookmarkStart w:id="9" w:name="_Ref535495035"/>
    </w:p>
    <w:p w14:paraId="258F6501" w14:textId="16DAE632" w:rsidR="00CB548C" w:rsidRDefault="00CB548C" w:rsidP="0047172A">
      <w:pPr>
        <w:pStyle w:val="Header"/>
      </w:pPr>
      <w:r w:rsidRPr="00155DE5">
        <w:lastRenderedPageBreak/>
        <w:t xml:space="preserve">Schedule </w:t>
      </w:r>
      <w:r w:rsidR="00393511">
        <w:t>2D:</w:t>
      </w:r>
      <w:r w:rsidRPr="00155DE5">
        <w:t xml:space="preserve"> Legal Matters</w:t>
      </w:r>
      <w:bookmarkEnd w:id="9"/>
    </w:p>
    <w:tbl>
      <w:tblPr>
        <w:tblStyle w:val="TableGrid"/>
        <w:tblW w:w="0" w:type="auto"/>
        <w:tblInd w:w="425" w:type="dxa"/>
        <w:tblLook w:val="04A0" w:firstRow="1" w:lastRow="0" w:firstColumn="1" w:lastColumn="0" w:noHBand="0" w:noVBand="1"/>
      </w:tblPr>
      <w:tblGrid>
        <w:gridCol w:w="3210"/>
        <w:gridCol w:w="3209"/>
        <w:gridCol w:w="3210"/>
      </w:tblGrid>
      <w:tr w:rsidR="009247D5" w14:paraId="7400A032" w14:textId="77777777" w:rsidTr="003B6B62">
        <w:tc>
          <w:tcPr>
            <w:tcW w:w="9629" w:type="dxa"/>
            <w:gridSpan w:val="3"/>
            <w:shd w:val="clear" w:color="auto" w:fill="F2F2F2" w:themeFill="background1" w:themeFillShade="F2"/>
          </w:tcPr>
          <w:p w14:paraId="27B55EBF" w14:textId="2DC01740" w:rsidR="009247D5" w:rsidRPr="00275B25" w:rsidRDefault="00275B25" w:rsidP="00DA1F4C">
            <w:pPr>
              <w:pStyle w:val="BodyText20"/>
            </w:pPr>
            <w:r w:rsidRPr="00275B25">
              <w:t xml:space="preserve">Please provide details of any significant outstanding legal matters affecting the </w:t>
            </w:r>
            <w:r w:rsidR="009072EA">
              <w:t>Tenderer</w:t>
            </w:r>
            <w:r w:rsidRPr="00275B25">
              <w:t xml:space="preserve"> or any significant legal disputes involving the </w:t>
            </w:r>
            <w:r w:rsidR="009072EA">
              <w:t>Tenderer</w:t>
            </w:r>
            <w:r w:rsidRPr="00275B25">
              <w:t xml:space="preserve"> settled or determined in the last three (3) years.</w:t>
            </w:r>
          </w:p>
        </w:tc>
      </w:tr>
      <w:tr w:rsidR="009247D5" w14:paraId="4D97FCBD" w14:textId="77777777" w:rsidTr="003B6B62">
        <w:tc>
          <w:tcPr>
            <w:tcW w:w="3210" w:type="dxa"/>
            <w:shd w:val="clear" w:color="auto" w:fill="F2F2F2" w:themeFill="background1" w:themeFillShade="F2"/>
          </w:tcPr>
          <w:p w14:paraId="570EA40F" w14:textId="71BDF68E" w:rsidR="009247D5" w:rsidRPr="003D145D" w:rsidRDefault="00275B25" w:rsidP="00DA1F4C">
            <w:pPr>
              <w:pStyle w:val="BodyText20"/>
            </w:pPr>
            <w:r w:rsidRPr="003D145D">
              <w:t>Nature of legal matter</w:t>
            </w:r>
          </w:p>
        </w:tc>
        <w:tc>
          <w:tcPr>
            <w:tcW w:w="3209" w:type="dxa"/>
            <w:shd w:val="clear" w:color="auto" w:fill="F2F2F2" w:themeFill="background1" w:themeFillShade="F2"/>
          </w:tcPr>
          <w:p w14:paraId="67B8C410" w14:textId="19850F91" w:rsidR="009247D5" w:rsidRPr="003D145D" w:rsidRDefault="00275B25" w:rsidP="00DA1F4C">
            <w:pPr>
              <w:pStyle w:val="BodyText20"/>
            </w:pPr>
            <w:r w:rsidRPr="003D145D">
              <w:t>Status of legal matter</w:t>
            </w:r>
          </w:p>
        </w:tc>
        <w:tc>
          <w:tcPr>
            <w:tcW w:w="3210" w:type="dxa"/>
            <w:shd w:val="clear" w:color="auto" w:fill="F2F2F2" w:themeFill="background1" w:themeFillShade="F2"/>
          </w:tcPr>
          <w:p w14:paraId="36469A3E" w14:textId="61396827" w:rsidR="009247D5" w:rsidRPr="003D145D" w:rsidRDefault="00275B25" w:rsidP="00DA1F4C">
            <w:pPr>
              <w:pStyle w:val="BodyText20"/>
            </w:pPr>
            <w:r w:rsidRPr="003D145D">
              <w:t>Date resolved (if resolved)</w:t>
            </w:r>
          </w:p>
        </w:tc>
      </w:tr>
      <w:tr w:rsidR="009247D5" w14:paraId="01BE436E" w14:textId="77777777" w:rsidTr="003B6B62">
        <w:tc>
          <w:tcPr>
            <w:tcW w:w="3210" w:type="dxa"/>
          </w:tcPr>
          <w:p w14:paraId="5AC7ABAF" w14:textId="77777777" w:rsidR="009247D5" w:rsidRDefault="009247D5" w:rsidP="0047172A">
            <w:pPr>
              <w:pStyle w:val="Header"/>
            </w:pPr>
          </w:p>
        </w:tc>
        <w:tc>
          <w:tcPr>
            <w:tcW w:w="3209" w:type="dxa"/>
          </w:tcPr>
          <w:p w14:paraId="39124E4A" w14:textId="77777777" w:rsidR="009247D5" w:rsidRDefault="009247D5" w:rsidP="0047172A">
            <w:pPr>
              <w:pStyle w:val="Header"/>
            </w:pPr>
          </w:p>
        </w:tc>
        <w:tc>
          <w:tcPr>
            <w:tcW w:w="3210" w:type="dxa"/>
          </w:tcPr>
          <w:p w14:paraId="0E522E13" w14:textId="77777777" w:rsidR="009247D5" w:rsidRDefault="009247D5" w:rsidP="0047172A">
            <w:pPr>
              <w:pStyle w:val="Header"/>
            </w:pPr>
          </w:p>
        </w:tc>
      </w:tr>
      <w:tr w:rsidR="009247D5" w14:paraId="0E3BC65B" w14:textId="77777777" w:rsidTr="003B6B62">
        <w:tc>
          <w:tcPr>
            <w:tcW w:w="3210" w:type="dxa"/>
          </w:tcPr>
          <w:p w14:paraId="7B2D9319" w14:textId="77777777" w:rsidR="009247D5" w:rsidRDefault="009247D5" w:rsidP="0047172A">
            <w:pPr>
              <w:pStyle w:val="Header"/>
            </w:pPr>
          </w:p>
        </w:tc>
        <w:tc>
          <w:tcPr>
            <w:tcW w:w="3209" w:type="dxa"/>
          </w:tcPr>
          <w:p w14:paraId="1E711282" w14:textId="77777777" w:rsidR="009247D5" w:rsidRDefault="009247D5" w:rsidP="0047172A">
            <w:pPr>
              <w:pStyle w:val="Header"/>
            </w:pPr>
          </w:p>
        </w:tc>
        <w:tc>
          <w:tcPr>
            <w:tcW w:w="3210" w:type="dxa"/>
          </w:tcPr>
          <w:p w14:paraId="72DFC955" w14:textId="77777777" w:rsidR="009247D5" w:rsidRDefault="009247D5" w:rsidP="0047172A">
            <w:pPr>
              <w:pStyle w:val="Header"/>
            </w:pPr>
          </w:p>
        </w:tc>
      </w:tr>
    </w:tbl>
    <w:p w14:paraId="707B80DA" w14:textId="60870EA3" w:rsidR="00CB548C" w:rsidRPr="008763F3" w:rsidRDefault="00CB548C" w:rsidP="00CF50DD">
      <w:pPr>
        <w:ind w:firstLine="426"/>
        <w:rPr>
          <w:rFonts w:asciiTheme="minorHAnsi" w:hAnsiTheme="minorHAnsi" w:cstheme="minorHAnsi"/>
          <w:i/>
          <w:sz w:val="22"/>
          <w:szCs w:val="22"/>
        </w:rPr>
      </w:pPr>
      <w:r w:rsidRPr="008763F3">
        <w:rPr>
          <w:rFonts w:asciiTheme="minorHAnsi" w:hAnsiTheme="minorHAnsi" w:cstheme="minorHAnsi"/>
          <w:b/>
          <w:i/>
          <w:sz w:val="22"/>
          <w:szCs w:val="22"/>
        </w:rPr>
        <w:t>Note:</w:t>
      </w:r>
      <w:r w:rsidRPr="008763F3">
        <w:rPr>
          <w:rFonts w:asciiTheme="minorHAnsi" w:hAnsiTheme="minorHAnsi" w:cstheme="minorHAnsi"/>
          <w:i/>
          <w:sz w:val="22"/>
          <w:szCs w:val="22"/>
        </w:rPr>
        <w:t xml:space="preserve"> This is a mandatory schedule.  If there are no legal matters to </w:t>
      </w:r>
      <w:r w:rsidR="000926EE" w:rsidRPr="008763F3">
        <w:rPr>
          <w:rFonts w:asciiTheme="minorHAnsi" w:hAnsiTheme="minorHAnsi" w:cstheme="minorHAnsi"/>
          <w:i/>
          <w:sz w:val="22"/>
          <w:szCs w:val="22"/>
        </w:rPr>
        <w:t>note,</w:t>
      </w:r>
      <w:r w:rsidRPr="008763F3">
        <w:rPr>
          <w:rFonts w:asciiTheme="minorHAnsi" w:hAnsiTheme="minorHAnsi" w:cstheme="minorHAnsi"/>
          <w:i/>
          <w:sz w:val="22"/>
          <w:szCs w:val="22"/>
        </w:rPr>
        <w:t xml:space="preserve"> please indicate “Not Applicable”.</w:t>
      </w:r>
    </w:p>
    <w:p w14:paraId="751F2E75" w14:textId="25FDB7ED" w:rsidR="008112C4" w:rsidRPr="002C3699" w:rsidRDefault="00CB548C" w:rsidP="0047172A">
      <w:pPr>
        <w:pStyle w:val="Header"/>
      </w:pPr>
      <w:r w:rsidRPr="002C3699">
        <w:t xml:space="preserve">Schedule </w:t>
      </w:r>
      <w:r w:rsidR="00433EFF" w:rsidRPr="002C3699">
        <w:t>2</w:t>
      </w:r>
      <w:r w:rsidR="0053185D" w:rsidRPr="002C3699">
        <w:t>D</w:t>
      </w:r>
      <w:r w:rsidR="008112C4" w:rsidRPr="002C3699">
        <w:t>: Execution</w:t>
      </w:r>
    </w:p>
    <w:tbl>
      <w:tblPr>
        <w:tblW w:w="9639"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3472"/>
        <w:gridCol w:w="6167"/>
      </w:tblGrid>
      <w:tr w:rsidR="008112C4" w:rsidRPr="00155DE5" w14:paraId="496A9CE1" w14:textId="77777777" w:rsidTr="00275B25">
        <w:trPr>
          <w:trHeight w:val="84"/>
        </w:trPr>
        <w:tc>
          <w:tcPr>
            <w:tcW w:w="9639" w:type="dxa"/>
            <w:gridSpan w:val="2"/>
            <w:tcBorders>
              <w:bottom w:val="single" w:sz="4" w:space="0" w:color="000000" w:themeColor="text1"/>
            </w:tcBorders>
            <w:shd w:val="clear" w:color="auto" w:fill="F2F2F2" w:themeFill="background1" w:themeFillShade="F2"/>
            <w:vAlign w:val="center"/>
          </w:tcPr>
          <w:p w14:paraId="48463BA2" w14:textId="45D9A4A8" w:rsidR="008112C4" w:rsidRPr="00155DE5" w:rsidRDefault="008112C4" w:rsidP="00DA1F4C">
            <w:pPr>
              <w:pStyle w:val="BodyText20"/>
              <w:rPr>
                <w:lang w:eastAsia="zh-CN"/>
              </w:rPr>
            </w:pPr>
            <w:r w:rsidRPr="00155DE5">
              <w:t xml:space="preserve">If the </w:t>
            </w:r>
            <w:r w:rsidR="009072EA">
              <w:t>Tenderer</w:t>
            </w:r>
            <w:r w:rsidRPr="00155DE5">
              <w:t xml:space="preserve"> was successfully awarded the </w:t>
            </w:r>
            <w:r w:rsidR="00F74B72" w:rsidRPr="00155DE5">
              <w:t>Contract</w:t>
            </w:r>
            <w:r w:rsidRPr="00155DE5">
              <w:t xml:space="preserve">, please nominate below the preferred format in which your organisation would execute the contract (e.g. </w:t>
            </w:r>
            <w:r w:rsidR="005C212B">
              <w:t>two D</w:t>
            </w:r>
            <w:r w:rsidRPr="00155DE5">
              <w:t xml:space="preserve">irectors or </w:t>
            </w:r>
            <w:r w:rsidR="005C212B">
              <w:t>one</w:t>
            </w:r>
            <w:r w:rsidRPr="00155DE5">
              <w:t xml:space="preserve"> (sole) </w:t>
            </w:r>
            <w:r w:rsidR="005C212B">
              <w:t>D</w:t>
            </w:r>
            <w:r w:rsidRPr="00155DE5">
              <w:t xml:space="preserve">irector or </w:t>
            </w:r>
            <w:r w:rsidR="005C212B">
              <w:t>one</w:t>
            </w:r>
            <w:r w:rsidRPr="00155DE5">
              <w:t xml:space="preserve"> </w:t>
            </w:r>
            <w:r w:rsidR="005C212B">
              <w:t>D</w:t>
            </w:r>
            <w:r w:rsidRPr="00155DE5">
              <w:t xml:space="preserve">irector and </w:t>
            </w:r>
            <w:r w:rsidR="005C212B">
              <w:t>one C</w:t>
            </w:r>
            <w:r w:rsidRPr="00155DE5">
              <w:t xml:space="preserve">ompany </w:t>
            </w:r>
            <w:r w:rsidR="005C212B">
              <w:t>S</w:t>
            </w:r>
            <w:r w:rsidRPr="00155DE5">
              <w:t xml:space="preserve">ecretary under </w:t>
            </w:r>
            <w:r w:rsidR="005C212B">
              <w:t>S</w:t>
            </w:r>
            <w:r w:rsidRPr="00155DE5">
              <w:t xml:space="preserve">ection 127 of </w:t>
            </w:r>
            <w:r w:rsidRPr="00155DE5">
              <w:rPr>
                <w:i/>
              </w:rPr>
              <w:t xml:space="preserve">The Corporations Act, </w:t>
            </w:r>
            <w:r w:rsidRPr="00155DE5">
              <w:t xml:space="preserve">by authorised representative under Power of Attorney and the date of that Power of Attorney, under company seal </w:t>
            </w:r>
            <w:r w:rsidR="005C212B">
              <w:t>(</w:t>
            </w:r>
            <w:r w:rsidRPr="00155DE5">
              <w:t>or by other means).</w:t>
            </w:r>
          </w:p>
        </w:tc>
      </w:tr>
      <w:tr w:rsidR="008112C4" w:rsidRPr="002773CB" w14:paraId="04DE75BF" w14:textId="77777777" w:rsidTr="00275B25">
        <w:trPr>
          <w:trHeight w:val="84"/>
        </w:trPr>
        <w:tc>
          <w:tcPr>
            <w:tcW w:w="3472"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1A113437" w14:textId="48407C51" w:rsidR="008112C4" w:rsidRPr="00155DE5" w:rsidRDefault="008112C4" w:rsidP="00265F76">
            <w:pPr>
              <w:pStyle w:val="BodyTextSCC"/>
              <w:ind w:left="34"/>
            </w:pPr>
            <w:r w:rsidRPr="00155DE5">
              <w:t>Format of Contract Execution</w:t>
            </w:r>
          </w:p>
        </w:tc>
        <w:tc>
          <w:tcPr>
            <w:tcW w:w="6167"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10CD89B" w14:textId="7C9AB316" w:rsidR="008112C4" w:rsidRPr="00433EFF" w:rsidRDefault="00433EFF" w:rsidP="005D618A">
            <w:pPr>
              <w:pStyle w:val="BodyTextSCC"/>
              <w:rPr>
                <w:bCs/>
              </w:rPr>
            </w:pPr>
            <w:r w:rsidRPr="00155DE5">
              <w:fldChar w:fldCharType="begin">
                <w:ffData>
                  <w:name w:val="Text96"/>
                  <w:enabled/>
                  <w:calcOnExit w:val="0"/>
                  <w:textInput/>
                </w:ffData>
              </w:fldChar>
            </w:r>
            <w:r w:rsidRPr="00155DE5">
              <w:instrText xml:space="preserve"> FORMTEXT </w:instrText>
            </w:r>
            <w:r w:rsidRPr="00155DE5">
              <w:fldChar w:fldCharType="separate"/>
            </w:r>
            <w:r w:rsidRPr="00155DE5">
              <w:t> </w:t>
            </w:r>
            <w:r w:rsidRPr="00155DE5">
              <w:t> </w:t>
            </w:r>
            <w:r w:rsidRPr="00155DE5">
              <w:t> </w:t>
            </w:r>
            <w:r w:rsidRPr="00155DE5">
              <w:t> </w:t>
            </w:r>
            <w:r w:rsidRPr="00155DE5">
              <w:t> </w:t>
            </w:r>
            <w:r w:rsidRPr="00155DE5">
              <w:fldChar w:fldCharType="end"/>
            </w:r>
          </w:p>
        </w:tc>
      </w:tr>
    </w:tbl>
    <w:p w14:paraId="1B4CC66B" w14:textId="77777777" w:rsidR="00D96198" w:rsidRDefault="00D96198" w:rsidP="005D618A">
      <w:pPr>
        <w:pStyle w:val="BodyTextSCC"/>
      </w:pPr>
    </w:p>
    <w:p w14:paraId="08460F84" w14:textId="55222E08" w:rsidR="0053185D" w:rsidRDefault="00CE60F3" w:rsidP="00D96198">
      <w:pPr>
        <w:spacing w:after="200" w:line="276" w:lineRule="auto"/>
        <w:jc w:val="center"/>
        <w:rPr>
          <w:rFonts w:cs="Arial"/>
          <w:b/>
          <w:caps/>
          <w:sz w:val="28"/>
        </w:rPr>
      </w:pPr>
      <w:r>
        <w:rPr>
          <w:noProof/>
        </w:rPr>
        <w:drawing>
          <wp:inline distT="0" distB="0" distL="0" distR="0" wp14:anchorId="7C561052" wp14:editId="0CBD2516">
            <wp:extent cx="2502000" cy="435600"/>
            <wp:effectExtent l="0" t="0" r="0" b="3175"/>
            <wp:docPr id="19677292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1145"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502000" cy="435600"/>
                    </a:xfrm>
                    <a:prstGeom prst="rect">
                      <a:avLst/>
                    </a:prstGeom>
                  </pic:spPr>
                </pic:pic>
              </a:graphicData>
            </a:graphic>
          </wp:inline>
        </w:drawing>
      </w:r>
    </w:p>
    <w:p w14:paraId="329E1AAA" w14:textId="77777777" w:rsidR="00DC51E1" w:rsidRDefault="00DC51E1">
      <w:pPr>
        <w:spacing w:after="200" w:line="276" w:lineRule="auto"/>
        <w:jc w:val="left"/>
        <w:rPr>
          <w:rFonts w:asciiTheme="minorHAnsi" w:hAnsiTheme="minorHAnsi" w:cs="Arial"/>
          <w:b/>
          <w:caps/>
          <w:sz w:val="32"/>
          <w:szCs w:val="22"/>
        </w:rPr>
      </w:pPr>
      <w:bookmarkStart w:id="10" w:name="_Toc192579329"/>
      <w:r>
        <w:br w:type="page"/>
      </w:r>
    </w:p>
    <w:p w14:paraId="27C6C993" w14:textId="7F120C73" w:rsidR="000C5D48" w:rsidRPr="00F56BAE" w:rsidRDefault="000C5D48" w:rsidP="00DC51E1">
      <w:pPr>
        <w:pStyle w:val="RFPHeading"/>
      </w:pPr>
      <w:r w:rsidRPr="00F56BAE">
        <w:lastRenderedPageBreak/>
        <w:t xml:space="preserve">SCHEDULE </w:t>
      </w:r>
      <w:r>
        <w:t>3</w:t>
      </w:r>
      <w:r w:rsidRPr="00F56BAE">
        <w:t xml:space="preserve"> </w:t>
      </w:r>
      <w:r w:rsidRPr="002773CB">
        <w:t>–</w:t>
      </w:r>
      <w:r w:rsidRPr="00F56BAE">
        <w:t xml:space="preserve"> INSURANCE</w:t>
      </w:r>
      <w:r>
        <w:t>S</w:t>
      </w:r>
      <w:bookmarkEnd w:id="10"/>
      <w:r w:rsidR="00302BBA">
        <w:t>, LICENSES, AND REGISTRATIONS</w:t>
      </w:r>
    </w:p>
    <w:p w14:paraId="102FD04A" w14:textId="56CB2B4E" w:rsidR="000C5D48" w:rsidRDefault="000C5D48" w:rsidP="0047172A">
      <w:pPr>
        <w:pStyle w:val="Header"/>
      </w:pPr>
      <w:r w:rsidRPr="007A35F5">
        <w:t xml:space="preserve">Schedule </w:t>
      </w:r>
      <w:r>
        <w:t>3A: Insurance</w:t>
      </w:r>
    </w:p>
    <w:p w14:paraId="3016E797" w14:textId="50A6A79F" w:rsidR="000C5D48" w:rsidRPr="000959DF" w:rsidRDefault="000C5D48" w:rsidP="005D618A">
      <w:pPr>
        <w:pStyle w:val="BodyTextSCC"/>
      </w:pPr>
      <w:r w:rsidRPr="00687847">
        <w:t xml:space="preserve">The </w:t>
      </w:r>
      <w:r w:rsidR="009072EA">
        <w:t>Tenderer</w:t>
      </w:r>
      <w:r w:rsidRPr="00687847">
        <w:t xml:space="preserve"> is requested to complete the following table with insurance policy details and attach </w:t>
      </w:r>
      <w:r w:rsidR="005C212B">
        <w:t>C</w:t>
      </w:r>
      <w:r w:rsidRPr="00687847">
        <w:t xml:space="preserve">ertificates of </w:t>
      </w:r>
      <w:r w:rsidR="005C212B">
        <w:t>C</w:t>
      </w:r>
      <w:r w:rsidRPr="00687847">
        <w:t xml:space="preserve">urrency. </w:t>
      </w:r>
    </w:p>
    <w:tbl>
      <w:tblPr>
        <w:tblW w:w="4864"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6"/>
        <w:gridCol w:w="1719"/>
        <w:gridCol w:w="1416"/>
        <w:gridCol w:w="1277"/>
        <w:gridCol w:w="1275"/>
        <w:gridCol w:w="1140"/>
        <w:gridCol w:w="1408"/>
      </w:tblGrid>
      <w:tr w:rsidR="001D4E46" w:rsidRPr="00FE2C7D" w14:paraId="5D1AEE80" w14:textId="77777777" w:rsidTr="004A3F84">
        <w:trPr>
          <w:trHeight w:val="948"/>
        </w:trPr>
        <w:tc>
          <w:tcPr>
            <w:tcW w:w="790" w:type="pct"/>
            <w:shd w:val="clear" w:color="auto" w:fill="F2F2F2" w:themeFill="background1" w:themeFillShade="F2"/>
          </w:tcPr>
          <w:p w14:paraId="79BF5F66" w14:textId="77777777" w:rsidR="001D4E46" w:rsidRPr="006B6C33" w:rsidRDefault="001D4E46" w:rsidP="00DA1F4C">
            <w:pPr>
              <w:pStyle w:val="BodyText20"/>
            </w:pPr>
            <w:r w:rsidRPr="006B6C33">
              <w:t>Insurance Type</w:t>
            </w:r>
          </w:p>
        </w:tc>
        <w:tc>
          <w:tcPr>
            <w:tcW w:w="878" w:type="pct"/>
            <w:shd w:val="clear" w:color="auto" w:fill="F2F2F2" w:themeFill="background1" w:themeFillShade="F2"/>
          </w:tcPr>
          <w:p w14:paraId="3DBBBA33" w14:textId="77777777" w:rsidR="001D4E46" w:rsidRPr="006B6C33" w:rsidRDefault="001D4E46" w:rsidP="00DA1F4C">
            <w:pPr>
              <w:pStyle w:val="BodyText20"/>
            </w:pPr>
            <w:r w:rsidRPr="006B6C33">
              <w:t>Specific Insurance Requirements</w:t>
            </w:r>
          </w:p>
        </w:tc>
        <w:tc>
          <w:tcPr>
            <w:tcW w:w="724" w:type="pct"/>
            <w:shd w:val="clear" w:color="auto" w:fill="F2F2F2" w:themeFill="background1" w:themeFillShade="F2"/>
          </w:tcPr>
          <w:p w14:paraId="65E310F7" w14:textId="77777777" w:rsidR="001D4E46" w:rsidRPr="006B6C33" w:rsidRDefault="001D4E46" w:rsidP="00DA1F4C">
            <w:pPr>
              <w:pStyle w:val="BodyText20"/>
            </w:pPr>
            <w:r w:rsidRPr="006B6C33">
              <w:t>Insurer</w:t>
            </w:r>
          </w:p>
        </w:tc>
        <w:tc>
          <w:tcPr>
            <w:tcW w:w="653" w:type="pct"/>
            <w:shd w:val="clear" w:color="auto" w:fill="F2F2F2" w:themeFill="background1" w:themeFillShade="F2"/>
          </w:tcPr>
          <w:p w14:paraId="530EB6C9" w14:textId="77777777" w:rsidR="001D4E46" w:rsidRPr="006B6C33" w:rsidRDefault="001D4E46" w:rsidP="00DA1F4C">
            <w:pPr>
              <w:pStyle w:val="BodyText20"/>
            </w:pPr>
            <w:r w:rsidRPr="006B6C33">
              <w:t>Policy number</w:t>
            </w:r>
          </w:p>
        </w:tc>
        <w:tc>
          <w:tcPr>
            <w:tcW w:w="652" w:type="pct"/>
            <w:shd w:val="clear" w:color="auto" w:fill="F2F2F2" w:themeFill="background1" w:themeFillShade="F2"/>
          </w:tcPr>
          <w:p w14:paraId="76871BCD" w14:textId="77777777" w:rsidR="001D4E46" w:rsidRPr="006B6C33" w:rsidRDefault="001D4E46" w:rsidP="00DA1F4C">
            <w:pPr>
              <w:pStyle w:val="BodyText20"/>
            </w:pPr>
            <w:r w:rsidRPr="006B6C33">
              <w:t>Insured Amount</w:t>
            </w:r>
          </w:p>
          <w:p w14:paraId="38427F0F" w14:textId="77777777" w:rsidR="001D4E46" w:rsidRPr="006B6C33" w:rsidRDefault="001D4E46" w:rsidP="00DA1F4C">
            <w:pPr>
              <w:pStyle w:val="BodyText20"/>
            </w:pPr>
            <w:r w:rsidRPr="006B6C33">
              <w:t>($)</w:t>
            </w:r>
          </w:p>
        </w:tc>
        <w:tc>
          <w:tcPr>
            <w:tcW w:w="583" w:type="pct"/>
            <w:shd w:val="clear" w:color="auto" w:fill="F2F2F2" w:themeFill="background1" w:themeFillShade="F2"/>
          </w:tcPr>
          <w:p w14:paraId="31AD3B48" w14:textId="77777777" w:rsidR="001D4E46" w:rsidRPr="006B6C33" w:rsidRDefault="001D4E46" w:rsidP="00DA1F4C">
            <w:pPr>
              <w:pStyle w:val="BodyText20"/>
            </w:pPr>
            <w:r w:rsidRPr="006B6C33">
              <w:t>Expiry date</w:t>
            </w:r>
          </w:p>
        </w:tc>
        <w:tc>
          <w:tcPr>
            <w:tcW w:w="721" w:type="pct"/>
            <w:shd w:val="clear" w:color="auto" w:fill="F2F2F2" w:themeFill="background1" w:themeFillShade="F2"/>
          </w:tcPr>
          <w:p w14:paraId="5DC802A9" w14:textId="77777777" w:rsidR="001D4E46" w:rsidRPr="006B6C33" w:rsidRDefault="001D4E46" w:rsidP="007B65F6">
            <w:pPr>
              <w:pStyle w:val="BodyText20"/>
              <w:jc w:val="left"/>
            </w:pPr>
            <w:r w:rsidRPr="006B6C33">
              <w:t>Cert of Currency Attached?</w:t>
            </w:r>
          </w:p>
        </w:tc>
      </w:tr>
      <w:tr w:rsidR="004A3F84" w:rsidRPr="00FE2C7D" w14:paraId="66054FB2" w14:textId="77777777" w:rsidTr="004A3F84">
        <w:trPr>
          <w:trHeight w:val="1117"/>
        </w:trPr>
        <w:tc>
          <w:tcPr>
            <w:tcW w:w="790" w:type="pct"/>
          </w:tcPr>
          <w:p w14:paraId="6D3C8DEC" w14:textId="5C3886B8" w:rsidR="004A3F84" w:rsidRPr="008763F3" w:rsidRDefault="004A3F84" w:rsidP="004A3F84">
            <w:pPr>
              <w:ind w:left="31"/>
              <w:rPr>
                <w:rFonts w:asciiTheme="minorHAnsi" w:hAnsiTheme="minorHAnsi" w:cstheme="minorHAnsi"/>
                <w:sz w:val="22"/>
                <w:szCs w:val="22"/>
              </w:rPr>
            </w:pPr>
            <w:r w:rsidRPr="008763F3">
              <w:rPr>
                <w:rFonts w:asciiTheme="minorHAnsi" w:hAnsiTheme="minorHAnsi" w:cstheme="minorHAnsi"/>
                <w:sz w:val="22"/>
                <w:szCs w:val="22"/>
              </w:rPr>
              <w:t xml:space="preserve">Public </w:t>
            </w:r>
            <w:r>
              <w:rPr>
                <w:rFonts w:asciiTheme="minorHAnsi" w:hAnsiTheme="minorHAnsi" w:cstheme="minorHAnsi"/>
                <w:sz w:val="22"/>
                <w:szCs w:val="22"/>
              </w:rPr>
              <w:br/>
            </w:r>
            <w:r w:rsidRPr="008763F3">
              <w:rPr>
                <w:rFonts w:asciiTheme="minorHAnsi" w:hAnsiTheme="minorHAnsi" w:cstheme="minorHAnsi"/>
                <w:sz w:val="22"/>
                <w:szCs w:val="22"/>
              </w:rPr>
              <w:t xml:space="preserve">Liability </w:t>
            </w:r>
          </w:p>
        </w:tc>
        <w:tc>
          <w:tcPr>
            <w:tcW w:w="878" w:type="pct"/>
          </w:tcPr>
          <w:p w14:paraId="471D8661" w14:textId="77777777" w:rsidR="004A3F84" w:rsidRPr="008763F3" w:rsidRDefault="004A3F84" w:rsidP="004A3F84">
            <w:pPr>
              <w:ind w:left="47"/>
              <w:jc w:val="left"/>
              <w:rPr>
                <w:rFonts w:asciiTheme="minorHAnsi" w:hAnsiTheme="minorHAnsi" w:cstheme="minorHAnsi"/>
                <w:sz w:val="22"/>
                <w:szCs w:val="22"/>
              </w:rPr>
            </w:pPr>
            <w:r w:rsidRPr="008763F3">
              <w:rPr>
                <w:rFonts w:asciiTheme="minorHAnsi" w:hAnsiTheme="minorHAnsi" w:cstheme="minorHAnsi"/>
                <w:sz w:val="22"/>
                <w:szCs w:val="22"/>
              </w:rPr>
              <w:t>Not less than AUD20M and for the duration of the Contract.</w:t>
            </w:r>
          </w:p>
        </w:tc>
        <w:tc>
          <w:tcPr>
            <w:tcW w:w="724" w:type="pct"/>
          </w:tcPr>
          <w:p w14:paraId="52B90397" w14:textId="77777777" w:rsidR="004A3F84" w:rsidRPr="008763F3"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3" w:type="pct"/>
          </w:tcPr>
          <w:p w14:paraId="1ECB9538" w14:textId="77777777" w:rsidR="004A3F84" w:rsidRPr="008763F3"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2" w:type="pct"/>
          </w:tcPr>
          <w:p w14:paraId="03284543" w14:textId="77777777" w:rsidR="004A3F84" w:rsidRPr="008763F3" w:rsidRDefault="004A3F84" w:rsidP="004A3F84">
            <w:pPr>
              <w:ind w:left="73"/>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583" w:type="pct"/>
          </w:tcPr>
          <w:p w14:paraId="02B2DD9D" w14:textId="77777777" w:rsidR="004A3F84" w:rsidRPr="008763F3" w:rsidRDefault="004A3F84" w:rsidP="004A3F84">
            <w:pPr>
              <w:ind w:left="5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721" w:type="pct"/>
          </w:tcPr>
          <w:p w14:paraId="439C270A" w14:textId="1D327F29" w:rsidR="004A3F84" w:rsidRPr="008F738C" w:rsidRDefault="004A3F84" w:rsidP="004A3F84">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Yes</w:t>
            </w:r>
            <w:r w:rsidR="008F738C" w:rsidRPr="008F738C">
              <w:rPr>
                <w:rFonts w:asciiTheme="minorHAnsi" w:hAnsiTheme="minorHAnsi" w:cstheme="minorHAnsi"/>
                <w:sz w:val="18"/>
                <w:szCs w:val="18"/>
              </w:rPr>
              <w:t xml:space="preserve"> </w:t>
            </w:r>
            <w:r w:rsidRPr="008F738C">
              <w:rPr>
                <w:rFonts w:asciiTheme="minorHAnsi" w:hAnsiTheme="minorHAnsi" w:cstheme="minorHAnsi"/>
                <w:sz w:val="18"/>
                <w:szCs w:val="18"/>
              </w:rPr>
              <w:t xml:space="preserve">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574A46E0" w14:textId="77777777" w:rsidR="008F738C" w:rsidRPr="008F738C" w:rsidRDefault="004A3F84" w:rsidP="004A3F84">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No </w:t>
            </w:r>
            <w:r w:rsidR="008F738C" w:rsidRPr="008F738C">
              <w:rPr>
                <w:rFonts w:asciiTheme="minorHAnsi" w:hAnsiTheme="minorHAnsi" w:cstheme="minorHAnsi"/>
                <w:sz w:val="18"/>
                <w:szCs w:val="18"/>
              </w:rPr>
              <w:t xml:space="preserve"> </w:t>
            </w:r>
            <w:r w:rsidRPr="008F738C">
              <w:rPr>
                <w:rFonts w:asciiTheme="minorHAnsi" w:hAnsiTheme="minorHAnsi" w:cstheme="minorHAnsi"/>
                <w:sz w:val="18"/>
                <w:szCs w:val="18"/>
              </w:rPr>
              <w:t xml:space="preserve">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22EC805E" w14:textId="578DE20E" w:rsidR="008F738C" w:rsidRPr="009354FC" w:rsidRDefault="008F738C" w:rsidP="004A3F84">
            <w:pPr>
              <w:spacing w:before="120" w:after="120"/>
              <w:jc w:val="left"/>
              <w:rPr>
                <w:rFonts w:asciiTheme="minorHAnsi" w:hAnsiTheme="minorHAnsi" w:cstheme="minorHAnsi"/>
                <w:sz w:val="22"/>
                <w:szCs w:val="22"/>
              </w:rPr>
            </w:pPr>
            <w:r w:rsidRPr="008F738C">
              <w:rPr>
                <w:rFonts w:asciiTheme="minorHAnsi" w:hAnsiTheme="minorHAnsi" w:cstheme="minorHAnsi"/>
                <w:sz w:val="18"/>
                <w:szCs w:val="18"/>
              </w:rPr>
              <w:t xml:space="preserve">N/A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tc>
      </w:tr>
      <w:tr w:rsidR="004A3F84" w:rsidRPr="00FE2C7D" w14:paraId="2F552E45" w14:textId="77777777" w:rsidTr="004A3F84">
        <w:trPr>
          <w:trHeight w:val="1119"/>
        </w:trPr>
        <w:tc>
          <w:tcPr>
            <w:tcW w:w="790" w:type="pct"/>
          </w:tcPr>
          <w:p w14:paraId="74CF3D52" w14:textId="77777777" w:rsidR="004A3F84" w:rsidRPr="008763F3" w:rsidRDefault="004A3F84" w:rsidP="004A3F84">
            <w:pPr>
              <w:ind w:left="31"/>
              <w:rPr>
                <w:rFonts w:asciiTheme="minorHAnsi" w:hAnsiTheme="minorHAnsi" w:cstheme="minorHAnsi"/>
                <w:sz w:val="22"/>
                <w:szCs w:val="22"/>
              </w:rPr>
            </w:pPr>
            <w:r w:rsidRPr="008763F3">
              <w:rPr>
                <w:rFonts w:asciiTheme="minorHAnsi" w:hAnsiTheme="minorHAnsi" w:cstheme="minorHAnsi"/>
                <w:sz w:val="22"/>
                <w:szCs w:val="22"/>
              </w:rPr>
              <w:t xml:space="preserve">Product Liability </w:t>
            </w:r>
          </w:p>
        </w:tc>
        <w:tc>
          <w:tcPr>
            <w:tcW w:w="878" w:type="pct"/>
          </w:tcPr>
          <w:p w14:paraId="4D7074F0" w14:textId="77777777" w:rsidR="004A3F84" w:rsidRPr="008763F3" w:rsidRDefault="004A3F84" w:rsidP="004A3F84">
            <w:pPr>
              <w:ind w:left="47"/>
              <w:jc w:val="left"/>
              <w:rPr>
                <w:rFonts w:asciiTheme="minorHAnsi" w:hAnsiTheme="minorHAnsi" w:cstheme="minorHAnsi"/>
                <w:sz w:val="22"/>
                <w:szCs w:val="22"/>
              </w:rPr>
            </w:pPr>
            <w:r w:rsidRPr="008763F3">
              <w:rPr>
                <w:rFonts w:asciiTheme="minorHAnsi" w:hAnsiTheme="minorHAnsi" w:cstheme="minorHAnsi"/>
                <w:sz w:val="22"/>
                <w:szCs w:val="22"/>
              </w:rPr>
              <w:t>Not less than AUD20M and for the duration of the Contract.</w:t>
            </w:r>
          </w:p>
        </w:tc>
        <w:tc>
          <w:tcPr>
            <w:tcW w:w="724" w:type="pct"/>
          </w:tcPr>
          <w:p w14:paraId="6E4308A8" w14:textId="77777777" w:rsidR="004A3F84" w:rsidRPr="008763F3"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3" w:type="pct"/>
          </w:tcPr>
          <w:p w14:paraId="1CAFFD55" w14:textId="77777777" w:rsidR="004A3F84" w:rsidRPr="008763F3"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2" w:type="pct"/>
          </w:tcPr>
          <w:p w14:paraId="269679BA" w14:textId="77777777" w:rsidR="004A3F84" w:rsidRPr="008763F3" w:rsidRDefault="004A3F84" w:rsidP="004A3F84">
            <w:pPr>
              <w:ind w:left="73"/>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583" w:type="pct"/>
          </w:tcPr>
          <w:p w14:paraId="2A909517" w14:textId="77777777" w:rsidR="004A3F84" w:rsidRPr="008763F3" w:rsidRDefault="004A3F84" w:rsidP="004A3F84">
            <w:pPr>
              <w:ind w:left="5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721" w:type="pct"/>
          </w:tcPr>
          <w:p w14:paraId="647C5736"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Yes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112A8F4F"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No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07B46A0D" w14:textId="28C87143" w:rsidR="004A3F84" w:rsidRPr="008763F3" w:rsidRDefault="008F738C" w:rsidP="008F738C">
            <w:pPr>
              <w:spacing w:before="120" w:after="120"/>
              <w:jc w:val="left"/>
              <w:rPr>
                <w:rFonts w:asciiTheme="minorHAnsi" w:hAnsiTheme="minorHAnsi" w:cstheme="minorHAnsi"/>
                <w:sz w:val="22"/>
                <w:szCs w:val="22"/>
              </w:rPr>
            </w:pPr>
            <w:r w:rsidRPr="008F738C">
              <w:rPr>
                <w:rFonts w:asciiTheme="minorHAnsi" w:hAnsiTheme="minorHAnsi" w:cstheme="minorHAnsi"/>
                <w:sz w:val="18"/>
                <w:szCs w:val="18"/>
              </w:rPr>
              <w:t xml:space="preserve">N/A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tc>
      </w:tr>
      <w:tr w:rsidR="004A3F84" w:rsidRPr="00FE2C7D" w14:paraId="0D028235" w14:textId="77777777" w:rsidTr="004A3F84">
        <w:trPr>
          <w:trHeight w:val="1098"/>
        </w:trPr>
        <w:tc>
          <w:tcPr>
            <w:tcW w:w="790" w:type="pct"/>
          </w:tcPr>
          <w:p w14:paraId="6F5244E9" w14:textId="6189DB25" w:rsidR="004A3F84" w:rsidRPr="001029B6" w:rsidRDefault="004A3F84" w:rsidP="004A3F84">
            <w:pPr>
              <w:ind w:left="31"/>
              <w:rPr>
                <w:rFonts w:asciiTheme="minorHAnsi" w:hAnsiTheme="minorHAnsi" w:cstheme="minorHAnsi"/>
                <w:sz w:val="22"/>
                <w:szCs w:val="22"/>
              </w:rPr>
            </w:pPr>
            <w:r w:rsidRPr="001029B6">
              <w:rPr>
                <w:rFonts w:asciiTheme="minorHAnsi" w:hAnsiTheme="minorHAnsi" w:cstheme="minorHAnsi"/>
                <w:sz w:val="22"/>
                <w:szCs w:val="22"/>
              </w:rPr>
              <w:t>Contract Works</w:t>
            </w:r>
          </w:p>
        </w:tc>
        <w:tc>
          <w:tcPr>
            <w:tcW w:w="878" w:type="pct"/>
          </w:tcPr>
          <w:p w14:paraId="422A817A" w14:textId="5209350B" w:rsidR="004A3F84" w:rsidRPr="001029B6" w:rsidRDefault="004A3F84" w:rsidP="004A3F84">
            <w:pPr>
              <w:ind w:left="47"/>
              <w:jc w:val="left"/>
              <w:rPr>
                <w:rFonts w:asciiTheme="minorHAnsi" w:hAnsiTheme="minorHAnsi" w:cstheme="minorHAnsi"/>
                <w:sz w:val="22"/>
                <w:szCs w:val="22"/>
              </w:rPr>
            </w:pPr>
            <w:r w:rsidRPr="001029B6">
              <w:rPr>
                <w:rFonts w:asciiTheme="minorHAnsi" w:hAnsiTheme="minorHAnsi" w:cstheme="minorHAnsi"/>
                <w:sz w:val="22"/>
                <w:szCs w:val="22"/>
              </w:rPr>
              <w:t>Not less than AUD5M and for the duration of the Contract.</w:t>
            </w:r>
          </w:p>
        </w:tc>
        <w:tc>
          <w:tcPr>
            <w:tcW w:w="724" w:type="pct"/>
          </w:tcPr>
          <w:p w14:paraId="73B5EF46" w14:textId="2228BC7A" w:rsidR="004A3F84" w:rsidRPr="001029B6"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3" w:type="pct"/>
          </w:tcPr>
          <w:p w14:paraId="25A934FC" w14:textId="0FD354C3" w:rsidR="004A3F84" w:rsidRPr="001029B6" w:rsidRDefault="004A3F84" w:rsidP="004A3F84">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2" w:type="pct"/>
          </w:tcPr>
          <w:p w14:paraId="67627864" w14:textId="39677869" w:rsidR="004A3F84" w:rsidRPr="001029B6" w:rsidRDefault="004A3F84" w:rsidP="004A3F84">
            <w:pPr>
              <w:ind w:left="73"/>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583" w:type="pct"/>
          </w:tcPr>
          <w:p w14:paraId="47B19428" w14:textId="51831721" w:rsidR="004A3F84" w:rsidRPr="001029B6" w:rsidRDefault="004A3F84" w:rsidP="004A3F84">
            <w:pPr>
              <w:ind w:left="5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721" w:type="pct"/>
          </w:tcPr>
          <w:p w14:paraId="6C99D7C3"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Yes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64F7558A"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No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028D97BB" w14:textId="7F997927" w:rsidR="004A3F84" w:rsidRPr="001029B6" w:rsidRDefault="008F738C" w:rsidP="008F738C">
            <w:pPr>
              <w:spacing w:before="120" w:after="120"/>
              <w:jc w:val="left"/>
              <w:rPr>
                <w:rFonts w:asciiTheme="minorHAnsi" w:hAnsiTheme="minorHAnsi" w:cstheme="minorHAnsi"/>
                <w:sz w:val="22"/>
                <w:szCs w:val="22"/>
              </w:rPr>
            </w:pPr>
            <w:r w:rsidRPr="008F738C">
              <w:rPr>
                <w:rFonts w:asciiTheme="minorHAnsi" w:hAnsiTheme="minorHAnsi" w:cstheme="minorHAnsi"/>
                <w:sz w:val="18"/>
                <w:szCs w:val="18"/>
              </w:rPr>
              <w:t xml:space="preserve">N/A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tc>
      </w:tr>
      <w:tr w:rsidR="001D4E46" w:rsidRPr="00FE2C7D" w14:paraId="64BA5044" w14:textId="77777777" w:rsidTr="004A3F84">
        <w:trPr>
          <w:trHeight w:val="1151"/>
        </w:trPr>
        <w:tc>
          <w:tcPr>
            <w:tcW w:w="790" w:type="pct"/>
          </w:tcPr>
          <w:p w14:paraId="71DCD3B9" w14:textId="77777777" w:rsidR="001D4E46" w:rsidRPr="008763F3" w:rsidRDefault="001D4E46" w:rsidP="008E0DD2">
            <w:pPr>
              <w:ind w:left="31"/>
              <w:jc w:val="left"/>
              <w:rPr>
                <w:rFonts w:asciiTheme="minorHAnsi" w:hAnsiTheme="minorHAnsi" w:cstheme="minorHAnsi"/>
                <w:sz w:val="22"/>
                <w:szCs w:val="22"/>
              </w:rPr>
            </w:pPr>
            <w:r w:rsidRPr="008763F3">
              <w:rPr>
                <w:rFonts w:asciiTheme="minorHAnsi" w:hAnsiTheme="minorHAnsi" w:cstheme="minorHAnsi"/>
                <w:sz w:val="22"/>
                <w:szCs w:val="22"/>
              </w:rPr>
              <w:t>Professional Indemnity</w:t>
            </w:r>
          </w:p>
        </w:tc>
        <w:tc>
          <w:tcPr>
            <w:tcW w:w="878" w:type="pct"/>
          </w:tcPr>
          <w:p w14:paraId="3FB34510" w14:textId="77777777" w:rsidR="001D4E46" w:rsidRPr="008763F3" w:rsidRDefault="001D4E46" w:rsidP="008E0DD2">
            <w:pPr>
              <w:ind w:left="47"/>
              <w:jc w:val="left"/>
              <w:rPr>
                <w:rFonts w:asciiTheme="minorHAnsi" w:hAnsiTheme="minorHAnsi" w:cstheme="minorHAnsi"/>
                <w:sz w:val="22"/>
                <w:szCs w:val="22"/>
              </w:rPr>
            </w:pPr>
            <w:r w:rsidRPr="008763F3">
              <w:rPr>
                <w:rFonts w:asciiTheme="minorHAnsi" w:hAnsiTheme="minorHAnsi" w:cstheme="minorHAnsi"/>
                <w:sz w:val="22"/>
                <w:szCs w:val="22"/>
              </w:rPr>
              <w:t>Not less than AUD5M and for the duration of the Contract.</w:t>
            </w:r>
          </w:p>
        </w:tc>
        <w:tc>
          <w:tcPr>
            <w:tcW w:w="724" w:type="pct"/>
          </w:tcPr>
          <w:p w14:paraId="5B6D3D2B" w14:textId="77777777" w:rsidR="001D4E46" w:rsidRPr="008763F3" w:rsidRDefault="001D4E46" w:rsidP="008E0DD2">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3" w:type="pct"/>
          </w:tcPr>
          <w:p w14:paraId="08D089F8" w14:textId="77777777" w:rsidR="001D4E46" w:rsidRPr="008763F3" w:rsidRDefault="001D4E46" w:rsidP="008E0DD2">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2" w:type="pct"/>
          </w:tcPr>
          <w:p w14:paraId="43499F6C" w14:textId="77777777" w:rsidR="001D4E46" w:rsidRPr="008763F3" w:rsidRDefault="001D4E46" w:rsidP="008E0DD2">
            <w:pPr>
              <w:ind w:left="73"/>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583" w:type="pct"/>
          </w:tcPr>
          <w:p w14:paraId="150B9C1A" w14:textId="77777777" w:rsidR="001D4E46" w:rsidRPr="008763F3" w:rsidRDefault="001D4E46" w:rsidP="008E0DD2">
            <w:pPr>
              <w:ind w:left="5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721" w:type="pct"/>
          </w:tcPr>
          <w:p w14:paraId="6DB1BC78"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Yes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56982AB9"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No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79705002" w14:textId="26ABE109" w:rsidR="001D4E46" w:rsidRPr="008763F3" w:rsidRDefault="008F738C" w:rsidP="008F738C">
            <w:pPr>
              <w:rPr>
                <w:rFonts w:asciiTheme="minorHAnsi" w:hAnsiTheme="minorHAnsi" w:cstheme="minorHAnsi"/>
                <w:sz w:val="22"/>
                <w:szCs w:val="22"/>
              </w:rPr>
            </w:pPr>
            <w:r w:rsidRPr="008F738C">
              <w:rPr>
                <w:rFonts w:asciiTheme="minorHAnsi" w:hAnsiTheme="minorHAnsi" w:cstheme="minorHAnsi"/>
                <w:sz w:val="18"/>
                <w:szCs w:val="18"/>
              </w:rPr>
              <w:t xml:space="preserve">N/A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tc>
      </w:tr>
      <w:tr w:rsidR="001D4E46" w:rsidRPr="00FE2C7D" w14:paraId="37A4D424" w14:textId="77777777" w:rsidTr="008F738C">
        <w:trPr>
          <w:trHeight w:val="1055"/>
        </w:trPr>
        <w:tc>
          <w:tcPr>
            <w:tcW w:w="790" w:type="pct"/>
          </w:tcPr>
          <w:p w14:paraId="5AA61E23" w14:textId="77777777" w:rsidR="001D4E46" w:rsidRPr="008763F3" w:rsidRDefault="001D4E46" w:rsidP="008E0DD2">
            <w:pPr>
              <w:ind w:left="31"/>
              <w:rPr>
                <w:rFonts w:asciiTheme="minorHAnsi" w:hAnsiTheme="minorHAnsi" w:cstheme="minorHAnsi"/>
                <w:sz w:val="22"/>
                <w:szCs w:val="22"/>
              </w:rPr>
            </w:pPr>
            <w:r w:rsidRPr="008763F3">
              <w:rPr>
                <w:rFonts w:asciiTheme="minorHAnsi" w:hAnsiTheme="minorHAnsi" w:cstheme="minorHAnsi"/>
                <w:sz w:val="22"/>
                <w:szCs w:val="22"/>
              </w:rPr>
              <w:t xml:space="preserve">Worker’s Compensation </w:t>
            </w:r>
          </w:p>
        </w:tc>
        <w:tc>
          <w:tcPr>
            <w:tcW w:w="878" w:type="pct"/>
          </w:tcPr>
          <w:p w14:paraId="31DF11F6" w14:textId="77777777" w:rsidR="001D4E46" w:rsidRPr="008763F3" w:rsidRDefault="001D4E46" w:rsidP="008E0DD2">
            <w:pPr>
              <w:ind w:left="47"/>
              <w:jc w:val="left"/>
              <w:rPr>
                <w:rFonts w:asciiTheme="minorHAnsi" w:hAnsiTheme="minorHAnsi" w:cstheme="minorHAnsi"/>
                <w:sz w:val="22"/>
                <w:szCs w:val="22"/>
              </w:rPr>
            </w:pPr>
            <w:r w:rsidRPr="008763F3">
              <w:rPr>
                <w:rFonts w:asciiTheme="minorHAnsi" w:hAnsiTheme="minorHAnsi" w:cstheme="minorHAnsi"/>
                <w:sz w:val="22"/>
                <w:szCs w:val="22"/>
              </w:rPr>
              <w:t>In accordance with NT Law</w:t>
            </w:r>
          </w:p>
        </w:tc>
        <w:tc>
          <w:tcPr>
            <w:tcW w:w="724" w:type="pct"/>
          </w:tcPr>
          <w:p w14:paraId="55C0DDC3" w14:textId="77777777" w:rsidR="001D4E46" w:rsidRPr="008763F3" w:rsidRDefault="001D4E46" w:rsidP="008E0DD2">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3" w:type="pct"/>
          </w:tcPr>
          <w:p w14:paraId="6308620C" w14:textId="77777777" w:rsidR="001D4E46" w:rsidRPr="008763F3" w:rsidRDefault="001D4E46" w:rsidP="008E0DD2">
            <w:pPr>
              <w:ind w:left="4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652" w:type="pct"/>
          </w:tcPr>
          <w:p w14:paraId="53A648E4" w14:textId="77777777" w:rsidR="001D4E46" w:rsidRPr="008763F3" w:rsidRDefault="001D4E46" w:rsidP="008E0DD2">
            <w:pPr>
              <w:ind w:left="73"/>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583" w:type="pct"/>
          </w:tcPr>
          <w:p w14:paraId="1DB7973C" w14:textId="77777777" w:rsidR="001D4E46" w:rsidRPr="008763F3" w:rsidRDefault="001D4E46" w:rsidP="008E0DD2">
            <w:pPr>
              <w:ind w:left="57"/>
              <w:rPr>
                <w:rFonts w:asciiTheme="minorHAnsi" w:hAnsiTheme="minorHAnsi" w:cstheme="minorHAnsi"/>
                <w:sz w:val="22"/>
                <w:szCs w:val="22"/>
              </w:rPr>
            </w:pPr>
            <w:r w:rsidRPr="008763F3">
              <w:rPr>
                <w:rFonts w:asciiTheme="minorHAnsi" w:hAnsiTheme="minorHAnsi" w:cstheme="minorHAnsi"/>
                <w:sz w:val="22"/>
                <w:szCs w:val="22"/>
              </w:rPr>
              <w:fldChar w:fldCharType="begin">
                <w:ffData>
                  <w:name w:val="Text82"/>
                  <w:enabled/>
                  <w:calcOnExit w:val="0"/>
                  <w:textInput/>
                </w:ffData>
              </w:fldChar>
            </w:r>
            <w:r w:rsidRPr="008763F3">
              <w:rPr>
                <w:rFonts w:asciiTheme="minorHAnsi" w:hAnsiTheme="minorHAnsi" w:cstheme="minorHAnsi"/>
                <w:sz w:val="22"/>
                <w:szCs w:val="22"/>
              </w:rPr>
              <w:instrText xml:space="preserve"> FORMTEXT </w:instrText>
            </w:r>
            <w:r w:rsidRPr="008763F3">
              <w:rPr>
                <w:rFonts w:asciiTheme="minorHAnsi" w:hAnsiTheme="minorHAnsi" w:cstheme="minorHAnsi"/>
                <w:sz w:val="22"/>
                <w:szCs w:val="22"/>
              </w:rPr>
            </w:r>
            <w:r w:rsidRPr="008763F3">
              <w:rPr>
                <w:rFonts w:asciiTheme="minorHAnsi" w:hAnsiTheme="minorHAnsi" w:cstheme="minorHAnsi"/>
                <w:sz w:val="22"/>
                <w:szCs w:val="22"/>
              </w:rPr>
              <w:fldChar w:fldCharType="separate"/>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noProof/>
                <w:sz w:val="22"/>
                <w:szCs w:val="22"/>
              </w:rPr>
              <w:t> </w:t>
            </w:r>
            <w:r w:rsidRPr="008763F3">
              <w:rPr>
                <w:rFonts w:asciiTheme="minorHAnsi" w:hAnsiTheme="minorHAnsi" w:cstheme="minorHAnsi"/>
                <w:sz w:val="22"/>
                <w:szCs w:val="22"/>
              </w:rPr>
              <w:fldChar w:fldCharType="end"/>
            </w:r>
          </w:p>
        </w:tc>
        <w:tc>
          <w:tcPr>
            <w:tcW w:w="721" w:type="pct"/>
          </w:tcPr>
          <w:p w14:paraId="415BAC89"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Yes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74F6D224" w14:textId="77777777" w:rsidR="008F738C" w:rsidRPr="008F738C" w:rsidRDefault="008F738C" w:rsidP="008F738C">
            <w:pPr>
              <w:spacing w:before="120" w:after="120"/>
              <w:jc w:val="left"/>
              <w:rPr>
                <w:rFonts w:asciiTheme="minorHAnsi" w:hAnsiTheme="minorHAnsi" w:cstheme="minorHAnsi"/>
                <w:sz w:val="18"/>
                <w:szCs w:val="18"/>
              </w:rPr>
            </w:pPr>
            <w:r w:rsidRPr="008F738C">
              <w:rPr>
                <w:rFonts w:asciiTheme="minorHAnsi" w:hAnsiTheme="minorHAnsi" w:cstheme="minorHAnsi"/>
                <w:sz w:val="18"/>
                <w:szCs w:val="18"/>
              </w:rPr>
              <w:t xml:space="preserve">No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p w14:paraId="2731AC1E" w14:textId="3BE8AF22" w:rsidR="001D4E46" w:rsidRPr="004A3F84" w:rsidRDefault="008F738C" w:rsidP="008F738C">
            <w:pPr>
              <w:rPr>
                <w:rFonts w:asciiTheme="minorHAnsi" w:hAnsiTheme="minorHAnsi" w:cstheme="minorHAnsi"/>
                <w:sz w:val="22"/>
                <w:szCs w:val="22"/>
              </w:rPr>
            </w:pPr>
            <w:r w:rsidRPr="008F738C">
              <w:rPr>
                <w:rFonts w:asciiTheme="minorHAnsi" w:hAnsiTheme="minorHAnsi" w:cstheme="minorHAnsi"/>
                <w:sz w:val="18"/>
                <w:szCs w:val="18"/>
              </w:rPr>
              <w:t xml:space="preserve">N/A </w:t>
            </w:r>
            <w:r w:rsidRPr="008F738C">
              <w:rPr>
                <w:rFonts w:asciiTheme="minorHAnsi" w:hAnsiTheme="minorHAnsi" w:cstheme="minorHAnsi"/>
                <w:sz w:val="18"/>
                <w:szCs w:val="18"/>
              </w:rPr>
              <w:fldChar w:fldCharType="begin">
                <w:ffData>
                  <w:name w:val="Check41"/>
                  <w:enabled/>
                  <w:calcOnExit w:val="0"/>
                  <w:checkBox>
                    <w:sizeAuto/>
                    <w:default w:val="0"/>
                  </w:checkBox>
                </w:ffData>
              </w:fldChar>
            </w:r>
            <w:r w:rsidRPr="008F738C">
              <w:rPr>
                <w:rFonts w:asciiTheme="minorHAnsi" w:hAnsiTheme="minorHAnsi" w:cstheme="minorHAnsi"/>
                <w:sz w:val="18"/>
                <w:szCs w:val="18"/>
              </w:rPr>
              <w:instrText xml:space="preserve"> FORMCHECKBOX </w:instrText>
            </w:r>
            <w:r w:rsidRPr="008F738C">
              <w:rPr>
                <w:rFonts w:asciiTheme="minorHAnsi" w:hAnsiTheme="minorHAnsi" w:cstheme="minorHAnsi"/>
                <w:sz w:val="18"/>
                <w:szCs w:val="18"/>
              </w:rPr>
            </w:r>
            <w:r w:rsidRPr="008F738C">
              <w:rPr>
                <w:rFonts w:asciiTheme="minorHAnsi" w:hAnsiTheme="minorHAnsi" w:cstheme="minorHAnsi"/>
                <w:sz w:val="18"/>
                <w:szCs w:val="18"/>
              </w:rPr>
              <w:fldChar w:fldCharType="separate"/>
            </w:r>
            <w:r w:rsidRPr="008F738C">
              <w:rPr>
                <w:rFonts w:asciiTheme="minorHAnsi" w:hAnsiTheme="minorHAnsi" w:cstheme="minorHAnsi"/>
                <w:sz w:val="18"/>
                <w:szCs w:val="18"/>
              </w:rPr>
              <w:fldChar w:fldCharType="end"/>
            </w:r>
          </w:p>
        </w:tc>
      </w:tr>
    </w:tbl>
    <w:p w14:paraId="3222241E" w14:textId="49F0D6DC" w:rsidR="005D618A" w:rsidRDefault="005D618A" w:rsidP="0047172A">
      <w:pPr>
        <w:pStyle w:val="Header"/>
      </w:pPr>
      <w:r w:rsidRPr="007A35F5">
        <w:t xml:space="preserve">Schedule </w:t>
      </w:r>
      <w:r>
        <w:t>3B: Mandatory Licenses and Registrations (If Applicable)</w:t>
      </w:r>
    </w:p>
    <w:p w14:paraId="6D0B8CD1" w14:textId="61A3343B" w:rsidR="005D618A" w:rsidRPr="00CD12D6" w:rsidRDefault="005D618A" w:rsidP="00CD12D6">
      <w:pPr>
        <w:pStyle w:val="BodyTextSCC"/>
      </w:pPr>
      <w:r w:rsidRPr="00687847">
        <w:t xml:space="preserve">The </w:t>
      </w:r>
      <w:r w:rsidR="009072EA">
        <w:t>Tenderer</w:t>
      </w:r>
      <w:r w:rsidRPr="00687847">
        <w:t xml:space="preserve"> is requested to complete the following table with license/registration details and attach copies of the certificates.</w:t>
      </w:r>
    </w:p>
    <w:tbl>
      <w:tblPr>
        <w:tblW w:w="4864"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3"/>
        <w:gridCol w:w="2203"/>
        <w:gridCol w:w="2512"/>
        <w:gridCol w:w="1586"/>
        <w:gridCol w:w="1277"/>
      </w:tblGrid>
      <w:tr w:rsidR="00E61C43" w:rsidRPr="008127AB" w14:paraId="16F43603" w14:textId="77777777" w:rsidTr="00DF68D5">
        <w:tc>
          <w:tcPr>
            <w:tcW w:w="1126" w:type="pct"/>
            <w:shd w:val="clear" w:color="auto" w:fill="F2F2F2" w:themeFill="background1" w:themeFillShade="F2"/>
          </w:tcPr>
          <w:p w14:paraId="6F262BE1" w14:textId="77777777" w:rsidR="005D618A" w:rsidRPr="005D618A" w:rsidRDefault="005D618A" w:rsidP="00DA1F4C">
            <w:pPr>
              <w:pStyle w:val="BodyText20"/>
            </w:pPr>
            <w:r w:rsidRPr="005D618A">
              <w:t>License/Registration Type</w:t>
            </w:r>
          </w:p>
        </w:tc>
        <w:tc>
          <w:tcPr>
            <w:tcW w:w="1126" w:type="pct"/>
            <w:shd w:val="clear" w:color="auto" w:fill="F2F2F2" w:themeFill="background1" w:themeFillShade="F2"/>
          </w:tcPr>
          <w:p w14:paraId="266E3D9E" w14:textId="77777777" w:rsidR="005D618A" w:rsidRPr="005D618A" w:rsidRDefault="005D618A" w:rsidP="00DA1F4C">
            <w:pPr>
              <w:pStyle w:val="BodyText20"/>
            </w:pPr>
            <w:r w:rsidRPr="005D618A">
              <w:t>License/Registration No.</w:t>
            </w:r>
          </w:p>
        </w:tc>
        <w:tc>
          <w:tcPr>
            <w:tcW w:w="1284" w:type="pct"/>
            <w:shd w:val="clear" w:color="auto" w:fill="F2F2F2" w:themeFill="background1" w:themeFillShade="F2"/>
          </w:tcPr>
          <w:p w14:paraId="6E3E9902" w14:textId="77777777" w:rsidR="005D618A" w:rsidRPr="005D618A" w:rsidRDefault="005D618A" w:rsidP="00DA1F4C">
            <w:pPr>
              <w:pStyle w:val="BodyText20"/>
            </w:pPr>
            <w:r w:rsidRPr="005D618A">
              <w:t>Registering Body</w:t>
            </w:r>
          </w:p>
        </w:tc>
        <w:tc>
          <w:tcPr>
            <w:tcW w:w="811" w:type="pct"/>
            <w:shd w:val="clear" w:color="auto" w:fill="F2F2F2" w:themeFill="background1" w:themeFillShade="F2"/>
          </w:tcPr>
          <w:p w14:paraId="7280CDEC" w14:textId="77777777" w:rsidR="005D618A" w:rsidRPr="005D618A" w:rsidRDefault="005D618A" w:rsidP="00DA1F4C">
            <w:pPr>
              <w:pStyle w:val="BodyText20"/>
            </w:pPr>
            <w:r w:rsidRPr="005D618A">
              <w:t>Expiry Date</w:t>
            </w:r>
          </w:p>
        </w:tc>
        <w:tc>
          <w:tcPr>
            <w:tcW w:w="653" w:type="pct"/>
            <w:shd w:val="clear" w:color="auto" w:fill="F2F2F2" w:themeFill="background1" w:themeFillShade="F2"/>
          </w:tcPr>
          <w:p w14:paraId="5268BBA9" w14:textId="77777777" w:rsidR="005D618A" w:rsidRPr="005D618A" w:rsidRDefault="005D618A" w:rsidP="00DA1F4C">
            <w:pPr>
              <w:pStyle w:val="BodyText20"/>
            </w:pPr>
            <w:r w:rsidRPr="005D618A">
              <w:t>Certificate Attached?</w:t>
            </w:r>
          </w:p>
        </w:tc>
      </w:tr>
      <w:tr w:rsidR="005D618A" w:rsidRPr="008127AB" w14:paraId="1FA8D63E" w14:textId="77777777" w:rsidTr="00DF68D5">
        <w:tc>
          <w:tcPr>
            <w:tcW w:w="1126" w:type="pct"/>
          </w:tcPr>
          <w:p w14:paraId="31C8CEFB" w14:textId="77777777" w:rsidR="005D618A" w:rsidRPr="008127AB" w:rsidRDefault="005D618A" w:rsidP="008E0DD2">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126" w:type="pct"/>
          </w:tcPr>
          <w:p w14:paraId="7FB94E5E" w14:textId="77777777" w:rsidR="005D618A" w:rsidRPr="008127AB" w:rsidRDefault="005D618A" w:rsidP="008E0DD2">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284" w:type="pct"/>
          </w:tcPr>
          <w:p w14:paraId="03006E87" w14:textId="77777777" w:rsidR="005D618A" w:rsidRPr="008127AB" w:rsidRDefault="005D618A" w:rsidP="008E0DD2">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811" w:type="pct"/>
          </w:tcPr>
          <w:p w14:paraId="429CE69E" w14:textId="77777777" w:rsidR="005D618A" w:rsidRPr="008127AB" w:rsidRDefault="005D618A" w:rsidP="008E0DD2">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53" w:type="pct"/>
          </w:tcPr>
          <w:p w14:paraId="4DBC5DED" w14:textId="77777777" w:rsidR="004A3F84" w:rsidRDefault="004A3F84" w:rsidP="004A3F84">
            <w:pPr>
              <w:spacing w:before="120" w:after="120"/>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1848105F" w14:textId="237EC964" w:rsidR="005D618A" w:rsidRPr="00D65797" w:rsidRDefault="004A3F84" w:rsidP="004A3F84">
            <w:pPr>
              <w:spacing w:after="200" w:line="276" w:lineRule="auto"/>
              <w:rPr>
                <w:rFonts w:cs="Arial"/>
              </w:rPr>
            </w:pPr>
            <w:r w:rsidRPr="00070B8C">
              <w:rPr>
                <w:rFonts w:asciiTheme="minorHAnsi" w:hAnsiTheme="minorHAnsi" w:cstheme="minorHAnsi"/>
                <w:sz w:val="22"/>
                <w:szCs w:val="22"/>
              </w:rPr>
              <w:t>No</w:t>
            </w:r>
            <w:r>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5D618A" w:rsidRPr="008127AB" w14:paraId="04CF45D5" w14:textId="77777777" w:rsidTr="00DF68D5">
        <w:tc>
          <w:tcPr>
            <w:tcW w:w="1126" w:type="pct"/>
          </w:tcPr>
          <w:p w14:paraId="2B2FD82C" w14:textId="77777777" w:rsidR="005D618A" w:rsidRPr="008127AB" w:rsidRDefault="005D618A" w:rsidP="008E0DD2">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126" w:type="pct"/>
          </w:tcPr>
          <w:p w14:paraId="6584ED0B" w14:textId="77777777" w:rsidR="005D618A" w:rsidRPr="008127AB" w:rsidRDefault="005D618A" w:rsidP="008E0DD2">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284" w:type="pct"/>
          </w:tcPr>
          <w:p w14:paraId="3786AFC4" w14:textId="77777777" w:rsidR="005D618A" w:rsidRPr="008127AB" w:rsidRDefault="005D618A" w:rsidP="008E0DD2">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811" w:type="pct"/>
          </w:tcPr>
          <w:p w14:paraId="4511B3D7" w14:textId="77777777" w:rsidR="005D618A" w:rsidRPr="008127AB" w:rsidRDefault="005D618A" w:rsidP="008E0DD2">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53" w:type="pct"/>
          </w:tcPr>
          <w:p w14:paraId="0C28C2C3" w14:textId="77777777" w:rsidR="004A3F84" w:rsidRDefault="004A3F84" w:rsidP="004A3F84">
            <w:pPr>
              <w:spacing w:before="120" w:after="120"/>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532D1D70" w14:textId="12C47C59" w:rsidR="005D618A" w:rsidRPr="00D65797" w:rsidRDefault="004A3F84" w:rsidP="004A3F84">
            <w:pPr>
              <w:spacing w:after="200" w:line="276" w:lineRule="auto"/>
              <w:rPr>
                <w:rFonts w:cs="Arial"/>
              </w:rPr>
            </w:pPr>
            <w:r w:rsidRPr="00070B8C">
              <w:rPr>
                <w:rFonts w:asciiTheme="minorHAnsi" w:hAnsiTheme="minorHAnsi" w:cstheme="minorHAnsi"/>
                <w:sz w:val="22"/>
                <w:szCs w:val="22"/>
              </w:rPr>
              <w:t>No</w:t>
            </w:r>
            <w:r>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4D3AE8" w:rsidRPr="008127AB" w14:paraId="4D455F2D" w14:textId="77777777" w:rsidTr="00DF68D5">
        <w:trPr>
          <w:trHeight w:val="566"/>
        </w:trPr>
        <w:tc>
          <w:tcPr>
            <w:tcW w:w="5000" w:type="pct"/>
            <w:gridSpan w:val="5"/>
          </w:tcPr>
          <w:p w14:paraId="21AB8CCD" w14:textId="2889F798" w:rsidR="004D3AE8" w:rsidRPr="00D65797" w:rsidRDefault="004D3AE8" w:rsidP="008B5EF4">
            <w:pPr>
              <w:spacing w:after="200" w:line="276" w:lineRule="auto"/>
              <w:rPr>
                <w:rFonts w:cs="Arial"/>
              </w:rPr>
            </w:pPr>
            <w:r>
              <w:rPr>
                <w:rFonts w:cs="Arial"/>
              </w:rPr>
              <w:t xml:space="preserve">CAL certification required for all </w:t>
            </w:r>
            <w:r w:rsidR="000430A2">
              <w:rPr>
                <w:rFonts w:cs="Arial"/>
              </w:rPr>
              <w:t xml:space="preserve">building and construction </w:t>
            </w:r>
            <w:r>
              <w:rPr>
                <w:rFonts w:cs="Arial"/>
              </w:rPr>
              <w:t>contract</w:t>
            </w:r>
            <w:r w:rsidR="00DA00C9">
              <w:rPr>
                <w:rFonts w:cs="Arial"/>
              </w:rPr>
              <w:t xml:space="preserve">s </w:t>
            </w:r>
            <w:r w:rsidR="008B5EF4">
              <w:rPr>
                <w:rFonts w:cs="Arial"/>
              </w:rPr>
              <w:t xml:space="preserve">over $100,000 </w:t>
            </w:r>
            <w:r w:rsidR="00DA00C9">
              <w:rPr>
                <w:rFonts w:cs="Arial"/>
              </w:rPr>
              <w:t>as required by Northern Territory regulatory bodies.</w:t>
            </w:r>
          </w:p>
        </w:tc>
      </w:tr>
    </w:tbl>
    <w:p w14:paraId="7E663592" w14:textId="77777777" w:rsidR="005D618A" w:rsidRDefault="005D618A" w:rsidP="005D618A">
      <w:pPr>
        <w:pStyle w:val="BodyTextSCC"/>
      </w:pPr>
    </w:p>
    <w:p w14:paraId="4BFD89AB" w14:textId="77777777" w:rsidR="000C5D48" w:rsidRDefault="000C5D48" w:rsidP="000C5D48">
      <w:pPr>
        <w:spacing w:after="200" w:line="276" w:lineRule="auto"/>
        <w:jc w:val="center"/>
        <w:rPr>
          <w:rFonts w:cs="Arial"/>
          <w:bCs/>
        </w:rPr>
      </w:pPr>
      <w:r>
        <w:rPr>
          <w:noProof/>
        </w:rPr>
        <w:drawing>
          <wp:inline distT="0" distB="0" distL="0" distR="0" wp14:anchorId="3F739CBA" wp14:editId="51505D77">
            <wp:extent cx="2502000" cy="435600"/>
            <wp:effectExtent l="0" t="0" r="0" b="3175"/>
            <wp:docPr id="1690877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1145"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502000" cy="435600"/>
                    </a:xfrm>
                    <a:prstGeom prst="rect">
                      <a:avLst/>
                    </a:prstGeom>
                  </pic:spPr>
                </pic:pic>
              </a:graphicData>
            </a:graphic>
          </wp:inline>
        </w:drawing>
      </w:r>
    </w:p>
    <w:p w14:paraId="48BB6A90" w14:textId="18051D9E" w:rsidR="00CD2655" w:rsidRDefault="00CD2655" w:rsidP="00CD2655">
      <w:pPr>
        <w:pStyle w:val="RFPHeading"/>
      </w:pPr>
      <w:bookmarkStart w:id="11" w:name="_Toc192579337"/>
      <w:bookmarkStart w:id="12" w:name="_Toc192579331"/>
      <w:r w:rsidRPr="002773CB">
        <w:lastRenderedPageBreak/>
        <w:t xml:space="preserve">SCHEDULE </w:t>
      </w:r>
      <w:r w:rsidR="003956C8">
        <w:t>4</w:t>
      </w:r>
      <w:r w:rsidRPr="002773CB">
        <w:t xml:space="preserve"> – </w:t>
      </w:r>
      <w:r>
        <w:t>SOLVENCY</w:t>
      </w:r>
    </w:p>
    <w:tbl>
      <w:tblPr>
        <w:tblW w:w="9497"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316"/>
      </w:tblGrid>
      <w:tr w:rsidR="004A4FB9" w:rsidRPr="00CB548C" w14:paraId="76514FA3" w14:textId="77777777" w:rsidTr="00DF68D5">
        <w:trPr>
          <w:trHeight w:val="84"/>
        </w:trPr>
        <w:tc>
          <w:tcPr>
            <w:tcW w:w="9497" w:type="dxa"/>
            <w:gridSpan w:val="2"/>
            <w:tcBorders>
              <w:bottom w:val="single" w:sz="4" w:space="0" w:color="000000" w:themeColor="text1"/>
            </w:tcBorders>
            <w:shd w:val="clear" w:color="auto" w:fill="F2F2F2" w:themeFill="background1" w:themeFillShade="F2"/>
            <w:vAlign w:val="center"/>
          </w:tcPr>
          <w:p w14:paraId="65D34D82" w14:textId="440F2082" w:rsidR="004A4FB9" w:rsidRPr="00DA693B" w:rsidRDefault="004A4FB9" w:rsidP="00DA1F4C">
            <w:pPr>
              <w:pStyle w:val="BodyText20"/>
              <w:rPr>
                <w:rFonts w:cs="Arial"/>
              </w:rPr>
            </w:pPr>
            <w:r w:rsidRPr="005A2E09">
              <w:t xml:space="preserve">Letter signed by practising </w:t>
            </w:r>
            <w:r w:rsidR="005C212B">
              <w:t>A</w:t>
            </w:r>
            <w:r w:rsidRPr="005A2E09">
              <w:t>ccountant</w:t>
            </w:r>
          </w:p>
        </w:tc>
      </w:tr>
      <w:tr w:rsidR="004A4FB9" w:rsidRPr="00CB548C" w14:paraId="14097E10" w14:textId="77777777" w:rsidTr="00DF68D5">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28691122" w14:textId="77777777" w:rsidR="004A4FB9" w:rsidRPr="00CB548C" w:rsidRDefault="004A4FB9" w:rsidP="00DA1F4C">
            <w:pPr>
              <w:pStyle w:val="BodyText20"/>
            </w:pPr>
            <w:r>
              <w:t>Accountant Name</w:t>
            </w:r>
          </w:p>
        </w:tc>
        <w:tc>
          <w:tcPr>
            <w:tcW w:w="5316" w:type="dxa"/>
            <w:tcBorders>
              <w:top w:val="single" w:sz="4" w:space="0" w:color="000000" w:themeColor="text1"/>
              <w:left w:val="single" w:sz="4" w:space="0" w:color="000000" w:themeColor="text1"/>
              <w:bottom w:val="dotted" w:sz="4" w:space="0" w:color="000000" w:themeColor="text1"/>
              <w:right w:val="single" w:sz="4" w:space="0" w:color="000000" w:themeColor="text1"/>
            </w:tcBorders>
          </w:tcPr>
          <w:p w14:paraId="61C31500" w14:textId="77777777" w:rsidR="004A4FB9" w:rsidRPr="00CB548C" w:rsidRDefault="004A4FB9" w:rsidP="008E0DD2">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4A4FB9" w:rsidRPr="00CB548C" w14:paraId="035B1286" w14:textId="77777777" w:rsidTr="00DF68D5">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4B35F637" w14:textId="77777777" w:rsidR="004A4FB9" w:rsidRDefault="004A4FB9" w:rsidP="00DA1F4C">
            <w:pPr>
              <w:pStyle w:val="BodyText20"/>
            </w:pPr>
            <w:r>
              <w:t>Registration</w:t>
            </w:r>
          </w:p>
        </w:tc>
        <w:tc>
          <w:tcPr>
            <w:tcW w:w="5316" w:type="dxa"/>
            <w:tcBorders>
              <w:top w:val="dotted" w:sz="4" w:space="0" w:color="000000" w:themeColor="text1"/>
              <w:left w:val="single" w:sz="4" w:space="0" w:color="000000" w:themeColor="text1"/>
              <w:bottom w:val="dotted" w:sz="4" w:space="0" w:color="000000" w:themeColor="text1"/>
              <w:right w:val="single" w:sz="4" w:space="0" w:color="000000" w:themeColor="text1"/>
            </w:tcBorders>
          </w:tcPr>
          <w:p w14:paraId="703383FA" w14:textId="77777777" w:rsidR="004A4FB9" w:rsidRPr="00CB548C" w:rsidRDefault="004A4FB9" w:rsidP="008E0DD2">
            <w:pPr>
              <w:spacing w:before="60" w:after="60"/>
              <w:ind w:firstLine="173"/>
              <w:rPr>
                <w:rFonts w:cs="Arial"/>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4A4FB9" w:rsidRPr="00CB548C" w14:paraId="457D7570" w14:textId="77777777" w:rsidTr="00DF68D5">
        <w:trPr>
          <w:trHeight w:val="50"/>
        </w:trPr>
        <w:tc>
          <w:tcPr>
            <w:tcW w:w="9497"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57E2462A" w14:textId="2C507F4F" w:rsidR="004A4FB9" w:rsidRDefault="004A4FB9" w:rsidP="00DA1F4C">
            <w:pPr>
              <w:pStyle w:val="BodyText20"/>
            </w:pPr>
            <w:r>
              <w:t xml:space="preserve">Please attach evidence of your accreditation to your </w:t>
            </w:r>
            <w:r w:rsidR="00F536D0">
              <w:t>Tender Response</w:t>
            </w:r>
            <w:r>
              <w:t>.</w:t>
            </w:r>
          </w:p>
          <w:p w14:paraId="1EAAAEE6" w14:textId="77777777" w:rsidR="004A4FB9" w:rsidRDefault="004A4FB9" w:rsidP="00DA1F4C">
            <w:pPr>
              <w:pStyle w:val="BodyText20"/>
            </w:pPr>
            <w:r>
              <w:t>For this letter to be accepted it must:</w:t>
            </w:r>
          </w:p>
          <w:p w14:paraId="150467C7" w14:textId="24122948" w:rsidR="004A4FB9" w:rsidRPr="004121EF" w:rsidRDefault="004A4FB9" w:rsidP="00DA1F4C">
            <w:pPr>
              <w:pStyle w:val="BodyText20"/>
              <w:numPr>
                <w:ilvl w:val="0"/>
                <w:numId w:val="41"/>
              </w:numPr>
            </w:pPr>
            <w:r>
              <w:t xml:space="preserve">be </w:t>
            </w:r>
            <w:r w:rsidRPr="004121EF">
              <w:t xml:space="preserve">dated no earlier than 7 days prior to the date on which the </w:t>
            </w:r>
            <w:r w:rsidR="00F536D0">
              <w:t>Tender Response</w:t>
            </w:r>
            <w:r>
              <w:t xml:space="preserve"> </w:t>
            </w:r>
            <w:r w:rsidRPr="004121EF">
              <w:t xml:space="preserve">is </w:t>
            </w:r>
            <w:proofErr w:type="gramStart"/>
            <w:r w:rsidRPr="004121EF">
              <w:t>submitted</w:t>
            </w:r>
            <w:r w:rsidR="005C212B">
              <w:t>;</w:t>
            </w:r>
            <w:proofErr w:type="gramEnd"/>
          </w:p>
          <w:p w14:paraId="650DF5F0" w14:textId="42F6192D" w:rsidR="004A4FB9" w:rsidRDefault="004A4FB9" w:rsidP="00DA1F4C">
            <w:pPr>
              <w:pStyle w:val="BodyText20"/>
              <w:numPr>
                <w:ilvl w:val="0"/>
                <w:numId w:val="41"/>
              </w:numPr>
            </w:pPr>
            <w:r>
              <w:t xml:space="preserve">state </w:t>
            </w:r>
            <w:r w:rsidRPr="004121EF">
              <w:t xml:space="preserve">that the </w:t>
            </w:r>
            <w:r w:rsidR="009072EA">
              <w:t>Tenderer</w:t>
            </w:r>
            <w:r w:rsidRPr="004121EF">
              <w:t xml:space="preserve"> has the financial capacity to meet the cashflow requirements of th</w:t>
            </w:r>
            <w:r w:rsidR="005A2E09">
              <w:t xml:space="preserve">e </w:t>
            </w:r>
            <w:r>
              <w:t>Specification</w:t>
            </w:r>
            <w:r w:rsidR="005C212B">
              <w:t>;</w:t>
            </w:r>
            <w:r>
              <w:t xml:space="preserve"> and</w:t>
            </w:r>
          </w:p>
          <w:p w14:paraId="2D7D9302" w14:textId="58FACDB1" w:rsidR="004A4FB9" w:rsidRPr="00241D01" w:rsidRDefault="004A4FB9" w:rsidP="00DA1F4C">
            <w:pPr>
              <w:pStyle w:val="BodyText20"/>
              <w:numPr>
                <w:ilvl w:val="0"/>
                <w:numId w:val="41"/>
              </w:numPr>
            </w:pPr>
            <w:r w:rsidRPr="004121EF">
              <w:t>stat</w:t>
            </w:r>
            <w:r>
              <w:t>e</w:t>
            </w:r>
            <w:r w:rsidRPr="004121EF">
              <w:t xml:space="preserve"> the </w:t>
            </w:r>
            <w:r w:rsidR="009072EA">
              <w:t>Tenderer</w:t>
            </w:r>
            <w:r w:rsidRPr="004121EF">
              <w:t>’s financial ‘current ratio’</w:t>
            </w:r>
            <w:r>
              <w:t>.</w:t>
            </w:r>
          </w:p>
        </w:tc>
      </w:tr>
    </w:tbl>
    <w:p w14:paraId="69D302AF" w14:textId="77777777" w:rsidR="004A4FB9" w:rsidRPr="004A4FB9" w:rsidRDefault="004A4FB9" w:rsidP="00D42FD2"/>
    <w:tbl>
      <w:tblPr>
        <w:tblW w:w="949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9"/>
        <w:gridCol w:w="1418"/>
      </w:tblGrid>
      <w:tr w:rsidR="00CD2655" w:rsidRPr="00DF5F28" w14:paraId="0BFE7C8E" w14:textId="77777777" w:rsidTr="00DF68D5">
        <w:trPr>
          <w:cantSplit/>
          <w:tblHeader/>
        </w:trPr>
        <w:tc>
          <w:tcPr>
            <w:tcW w:w="8079" w:type="dxa"/>
            <w:shd w:val="clear" w:color="auto" w:fill="F2F2F2" w:themeFill="background1" w:themeFillShade="F2"/>
            <w:vAlign w:val="center"/>
          </w:tcPr>
          <w:p w14:paraId="58F4008F" w14:textId="77777777" w:rsidR="00CD2655" w:rsidRPr="006B6C33" w:rsidRDefault="00CD2655" w:rsidP="00DA1F4C">
            <w:pPr>
              <w:pStyle w:val="BodyText20"/>
            </w:pPr>
            <w:r w:rsidRPr="006B6C33">
              <w:t>Item</w:t>
            </w:r>
          </w:p>
        </w:tc>
        <w:tc>
          <w:tcPr>
            <w:tcW w:w="1418" w:type="dxa"/>
            <w:shd w:val="clear" w:color="auto" w:fill="F2F2F2" w:themeFill="background1" w:themeFillShade="F2"/>
          </w:tcPr>
          <w:p w14:paraId="23C65D85" w14:textId="77777777" w:rsidR="00CD2655" w:rsidRPr="006B6C33" w:rsidRDefault="00CD2655" w:rsidP="00DA1F4C">
            <w:pPr>
              <w:pStyle w:val="BodyText20"/>
            </w:pPr>
            <w:bookmarkStart w:id="13" w:name="_Ref51857894"/>
            <w:r w:rsidRPr="006B6C33">
              <w:t>Tick Yes or No</w:t>
            </w:r>
            <w:bookmarkEnd w:id="13"/>
          </w:p>
        </w:tc>
      </w:tr>
      <w:tr w:rsidR="00CD2655" w:rsidRPr="00B50B0A" w14:paraId="31C88DE2" w14:textId="77777777" w:rsidTr="00DF68D5">
        <w:trPr>
          <w:cantSplit/>
        </w:trPr>
        <w:tc>
          <w:tcPr>
            <w:tcW w:w="8079" w:type="dxa"/>
            <w:vAlign w:val="center"/>
          </w:tcPr>
          <w:p w14:paraId="3CFD00C5" w14:textId="35D2F825" w:rsidR="00E956E3" w:rsidRPr="00D42FD2" w:rsidRDefault="00CD2655" w:rsidP="00D36AEA">
            <w:pPr>
              <w:pStyle w:val="ListParagraph"/>
              <w:numPr>
                <w:ilvl w:val="0"/>
                <w:numId w:val="25"/>
              </w:numPr>
              <w:spacing w:before="120" w:after="120"/>
              <w:ind w:left="426" w:hanging="257"/>
              <w:jc w:val="both"/>
              <w:rPr>
                <w:rFonts w:asciiTheme="minorHAnsi" w:hAnsiTheme="minorHAnsi" w:cstheme="minorHAnsi"/>
                <w:i/>
                <w:iCs/>
                <w:sz w:val="22"/>
                <w:szCs w:val="22"/>
              </w:rPr>
            </w:pPr>
            <w:r w:rsidRPr="00A81EFC">
              <w:rPr>
                <w:rFonts w:asciiTheme="minorHAnsi" w:hAnsiTheme="minorHAnsi" w:cstheme="minorHAnsi"/>
                <w:sz w:val="22"/>
                <w:szCs w:val="22"/>
              </w:rPr>
              <w:t xml:space="preserve">Is the </w:t>
            </w:r>
            <w:r w:rsidR="009072EA">
              <w:rPr>
                <w:rFonts w:asciiTheme="minorHAnsi" w:hAnsiTheme="minorHAnsi" w:cstheme="minorHAnsi"/>
                <w:sz w:val="22"/>
                <w:szCs w:val="22"/>
              </w:rPr>
              <w:t>Tenderer</w:t>
            </w:r>
            <w:r w:rsidRPr="00A81EFC">
              <w:rPr>
                <w:rFonts w:asciiTheme="minorHAnsi" w:hAnsiTheme="minorHAnsi" w:cstheme="minorHAnsi"/>
                <w:sz w:val="22"/>
                <w:szCs w:val="22"/>
              </w:rPr>
              <w:t xml:space="preserve"> currently, or has the </w:t>
            </w:r>
            <w:r w:rsidR="009072EA">
              <w:rPr>
                <w:rFonts w:asciiTheme="minorHAnsi" w:hAnsiTheme="minorHAnsi" w:cstheme="minorHAnsi"/>
                <w:sz w:val="22"/>
                <w:szCs w:val="22"/>
              </w:rPr>
              <w:t>Tenderer</w:t>
            </w:r>
            <w:r w:rsidRPr="00A81EFC">
              <w:rPr>
                <w:rFonts w:asciiTheme="minorHAnsi" w:hAnsiTheme="minorHAnsi" w:cstheme="minorHAnsi"/>
                <w:sz w:val="22"/>
                <w:szCs w:val="22"/>
              </w:rPr>
              <w:t xml:space="preserve"> at any time in the last 5 years been, unable to pay its debts as and when they become due and payable?</w:t>
            </w:r>
          </w:p>
        </w:tc>
        <w:tc>
          <w:tcPr>
            <w:tcW w:w="1418" w:type="dxa"/>
          </w:tcPr>
          <w:p w14:paraId="6A0235D7" w14:textId="77777777" w:rsidR="00A6169F"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6C8B299E" w14:textId="62503C10" w:rsidR="00CD2655" w:rsidRPr="00A81EFC"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No</w:t>
            </w:r>
            <w:r w:rsidR="001E4E5D">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CD2655" w:rsidRPr="00B50B0A" w14:paraId="66C0B3EB" w14:textId="77777777" w:rsidTr="00DF68D5">
        <w:trPr>
          <w:cantSplit/>
        </w:trPr>
        <w:tc>
          <w:tcPr>
            <w:tcW w:w="8079" w:type="dxa"/>
            <w:vAlign w:val="center"/>
          </w:tcPr>
          <w:p w14:paraId="75F7D7C3" w14:textId="23B10278" w:rsidR="008667B8" w:rsidRPr="00D42FD2" w:rsidRDefault="00CD2655" w:rsidP="00D36AEA">
            <w:pPr>
              <w:pStyle w:val="ListParagraph"/>
              <w:numPr>
                <w:ilvl w:val="0"/>
                <w:numId w:val="25"/>
              </w:numPr>
              <w:spacing w:before="120" w:after="120"/>
              <w:ind w:left="426" w:hanging="257"/>
              <w:jc w:val="both"/>
              <w:rPr>
                <w:rFonts w:asciiTheme="minorHAnsi" w:hAnsiTheme="minorHAnsi" w:cstheme="minorHAnsi"/>
                <w:sz w:val="22"/>
                <w:szCs w:val="22"/>
              </w:rPr>
            </w:pPr>
            <w:bookmarkStart w:id="14" w:name="_Ref526938219"/>
            <w:r w:rsidRPr="00A81EFC">
              <w:rPr>
                <w:rFonts w:asciiTheme="minorHAnsi" w:hAnsiTheme="minorHAnsi" w:cstheme="minorHAnsi"/>
                <w:sz w:val="22"/>
                <w:szCs w:val="22"/>
              </w:rPr>
              <w:t xml:space="preserve">Is a liquidator or provisional liquidator currently appointed in respect of the </w:t>
            </w:r>
            <w:r w:rsidR="009072EA">
              <w:rPr>
                <w:rFonts w:asciiTheme="minorHAnsi" w:hAnsiTheme="minorHAnsi" w:cstheme="minorHAnsi"/>
                <w:sz w:val="22"/>
                <w:szCs w:val="22"/>
              </w:rPr>
              <w:t>Tenderer</w:t>
            </w:r>
            <w:r w:rsidRPr="00A81EFC">
              <w:rPr>
                <w:rFonts w:asciiTheme="minorHAnsi" w:hAnsiTheme="minorHAnsi" w:cstheme="minorHAnsi"/>
                <w:sz w:val="22"/>
                <w:szCs w:val="22"/>
              </w:rPr>
              <w:t xml:space="preserve"> or has one been appointed in respect of the </w:t>
            </w:r>
            <w:r w:rsidR="009072EA">
              <w:rPr>
                <w:rFonts w:asciiTheme="minorHAnsi" w:hAnsiTheme="minorHAnsi" w:cstheme="minorHAnsi"/>
                <w:sz w:val="22"/>
                <w:szCs w:val="22"/>
              </w:rPr>
              <w:t>Tenderer</w:t>
            </w:r>
            <w:r w:rsidRPr="00A81EFC">
              <w:rPr>
                <w:rFonts w:asciiTheme="minorHAnsi" w:hAnsiTheme="minorHAnsi" w:cstheme="minorHAnsi"/>
                <w:sz w:val="22"/>
                <w:szCs w:val="22"/>
              </w:rPr>
              <w:t xml:space="preserve"> in the last 5 years?</w:t>
            </w:r>
            <w:bookmarkEnd w:id="14"/>
          </w:p>
        </w:tc>
        <w:tc>
          <w:tcPr>
            <w:tcW w:w="1418" w:type="dxa"/>
          </w:tcPr>
          <w:p w14:paraId="25692AE3" w14:textId="77777777" w:rsidR="00A6169F"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3EC6ABFC" w14:textId="163DF798" w:rsidR="00CD2655" w:rsidRPr="00A81EFC"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No</w:t>
            </w:r>
            <w:r w:rsidR="001E4E5D">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CD2655" w:rsidRPr="00B50B0A" w14:paraId="285ADFD4" w14:textId="77777777" w:rsidTr="00DF68D5">
        <w:trPr>
          <w:cantSplit/>
        </w:trPr>
        <w:tc>
          <w:tcPr>
            <w:tcW w:w="8079" w:type="dxa"/>
            <w:vAlign w:val="center"/>
          </w:tcPr>
          <w:p w14:paraId="09C32241" w14:textId="5E1704BF" w:rsidR="008667B8" w:rsidRPr="00A81EFC" w:rsidRDefault="00CD2655" w:rsidP="00D36AEA">
            <w:pPr>
              <w:pStyle w:val="ListParagraph"/>
              <w:numPr>
                <w:ilvl w:val="0"/>
                <w:numId w:val="25"/>
              </w:numPr>
              <w:spacing w:before="120" w:after="120"/>
              <w:ind w:left="426" w:hanging="257"/>
              <w:jc w:val="both"/>
              <w:rPr>
                <w:rFonts w:asciiTheme="minorHAnsi" w:hAnsiTheme="minorHAnsi" w:cstheme="minorHAnsi"/>
                <w:sz w:val="22"/>
                <w:szCs w:val="22"/>
              </w:rPr>
            </w:pPr>
            <w:bookmarkStart w:id="15" w:name="_Ref526938220"/>
            <w:r w:rsidRPr="00A81EFC">
              <w:rPr>
                <w:rFonts w:asciiTheme="minorHAnsi" w:hAnsiTheme="minorHAnsi" w:cstheme="minorHAnsi"/>
                <w:sz w:val="22"/>
                <w:szCs w:val="22"/>
              </w:rPr>
              <w:t>Is, or at any time in the last 5 years has, a controller</w:t>
            </w:r>
            <w:r w:rsidRPr="00A81EFC">
              <w:rPr>
                <w:rFonts w:asciiTheme="minorHAnsi" w:hAnsiTheme="minorHAnsi" w:cstheme="minorHAnsi"/>
                <w:i/>
                <w:sz w:val="22"/>
                <w:szCs w:val="22"/>
              </w:rPr>
              <w:t>,</w:t>
            </w:r>
            <w:r w:rsidRPr="00A81EFC">
              <w:rPr>
                <w:rFonts w:asciiTheme="minorHAnsi" w:hAnsiTheme="minorHAnsi" w:cstheme="minorHAnsi"/>
                <w:sz w:val="22"/>
                <w:szCs w:val="22"/>
              </w:rPr>
              <w:t xml:space="preserve"> manager, trustee, receiver, receiver and manager, administrator or similar officer been appointed to the </w:t>
            </w:r>
            <w:r w:rsidR="009072EA">
              <w:rPr>
                <w:rFonts w:asciiTheme="minorHAnsi" w:hAnsiTheme="minorHAnsi" w:cstheme="minorHAnsi"/>
                <w:sz w:val="22"/>
                <w:szCs w:val="22"/>
              </w:rPr>
              <w:t>Tenderer</w:t>
            </w:r>
            <w:r w:rsidRPr="00A81EFC">
              <w:rPr>
                <w:rFonts w:asciiTheme="minorHAnsi" w:hAnsiTheme="minorHAnsi" w:cstheme="minorHAnsi"/>
                <w:sz w:val="22"/>
                <w:szCs w:val="22"/>
              </w:rPr>
              <w:t xml:space="preserve"> or any asset of the </w:t>
            </w:r>
            <w:bookmarkEnd w:id="15"/>
            <w:r w:rsidR="009072EA">
              <w:rPr>
                <w:rFonts w:asciiTheme="minorHAnsi" w:hAnsiTheme="minorHAnsi" w:cstheme="minorHAnsi"/>
                <w:sz w:val="22"/>
                <w:szCs w:val="22"/>
              </w:rPr>
              <w:t>Tenderer</w:t>
            </w:r>
            <w:r w:rsidRPr="00A81EFC">
              <w:rPr>
                <w:rFonts w:asciiTheme="minorHAnsi" w:hAnsiTheme="minorHAnsi" w:cstheme="minorHAnsi"/>
                <w:sz w:val="22"/>
                <w:szCs w:val="22"/>
              </w:rPr>
              <w:t>?</w:t>
            </w:r>
          </w:p>
        </w:tc>
        <w:tc>
          <w:tcPr>
            <w:tcW w:w="1418" w:type="dxa"/>
          </w:tcPr>
          <w:p w14:paraId="39CEDA22" w14:textId="77777777" w:rsidR="00A6169F"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6007DA9F" w14:textId="0F824F09" w:rsidR="00CD2655" w:rsidRPr="00A81EFC"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No </w:t>
            </w:r>
            <w:r w:rsidR="001E4E5D">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CD2655" w:rsidRPr="00B50B0A" w14:paraId="0C9411D0" w14:textId="77777777" w:rsidTr="00DF68D5">
        <w:trPr>
          <w:cantSplit/>
          <w:trHeight w:val="1681"/>
        </w:trPr>
        <w:tc>
          <w:tcPr>
            <w:tcW w:w="8079" w:type="dxa"/>
            <w:vAlign w:val="center"/>
          </w:tcPr>
          <w:p w14:paraId="4149883B" w14:textId="77777777" w:rsidR="00CD2655" w:rsidRPr="00A81EFC" w:rsidRDefault="00CD2655" w:rsidP="00905C4D">
            <w:pPr>
              <w:pStyle w:val="ListParagraph"/>
              <w:numPr>
                <w:ilvl w:val="0"/>
                <w:numId w:val="25"/>
              </w:numPr>
              <w:spacing w:before="120" w:after="120"/>
              <w:ind w:left="426" w:hanging="257"/>
              <w:jc w:val="both"/>
              <w:rPr>
                <w:rFonts w:asciiTheme="minorHAnsi" w:hAnsiTheme="minorHAnsi" w:cstheme="minorHAnsi"/>
                <w:sz w:val="22"/>
                <w:szCs w:val="22"/>
              </w:rPr>
            </w:pPr>
            <w:r w:rsidRPr="00A81EFC">
              <w:rPr>
                <w:rFonts w:asciiTheme="minorHAnsi" w:hAnsiTheme="minorHAnsi" w:cstheme="minorHAnsi"/>
                <w:sz w:val="22"/>
                <w:szCs w:val="22"/>
              </w:rPr>
              <w:t>In the last 5 years, has any application (not being an application stayed, withdrawn or dismissed within 14 days) been made to a court for an order, or has an order been made, a meeting convened, or a resolution passed, for the purpose of:</w:t>
            </w:r>
          </w:p>
          <w:p w14:paraId="3CFC0C76" w14:textId="77777777"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 xml:space="preserve">appointing a person referred to in paragraphs </w:t>
            </w:r>
            <w:r w:rsidRPr="00A81EFC">
              <w:rPr>
                <w:rFonts w:asciiTheme="minorHAnsi" w:hAnsiTheme="minorHAnsi" w:cstheme="minorHAnsi"/>
                <w:sz w:val="22"/>
                <w:szCs w:val="22"/>
              </w:rPr>
              <w:fldChar w:fldCharType="begin"/>
            </w:r>
            <w:r w:rsidRPr="00A81EFC">
              <w:rPr>
                <w:rFonts w:asciiTheme="minorHAnsi" w:hAnsiTheme="minorHAnsi" w:cstheme="minorHAnsi"/>
                <w:sz w:val="22"/>
                <w:szCs w:val="22"/>
              </w:rPr>
              <w:instrText xml:space="preserve"> REF _Ref526938219 \w \h  \* MERGEFORMA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2</w:t>
            </w:r>
            <w:r w:rsidRPr="00A81EFC">
              <w:rPr>
                <w:rFonts w:asciiTheme="minorHAnsi" w:hAnsiTheme="minorHAnsi" w:cstheme="minorHAnsi"/>
                <w:sz w:val="22"/>
                <w:szCs w:val="22"/>
              </w:rPr>
              <w:fldChar w:fldCharType="end"/>
            </w:r>
            <w:r w:rsidRPr="00A81EFC">
              <w:rPr>
                <w:rFonts w:asciiTheme="minorHAnsi" w:hAnsiTheme="minorHAnsi" w:cstheme="minorHAnsi"/>
                <w:sz w:val="22"/>
                <w:szCs w:val="22"/>
              </w:rPr>
              <w:t xml:space="preserve"> or </w:t>
            </w:r>
            <w:r w:rsidRPr="00A81EFC">
              <w:rPr>
                <w:rFonts w:asciiTheme="minorHAnsi" w:hAnsiTheme="minorHAnsi" w:cstheme="minorHAnsi"/>
                <w:sz w:val="22"/>
                <w:szCs w:val="22"/>
              </w:rPr>
              <w:fldChar w:fldCharType="begin"/>
            </w:r>
            <w:r w:rsidRPr="00A81EFC">
              <w:rPr>
                <w:rFonts w:asciiTheme="minorHAnsi" w:hAnsiTheme="minorHAnsi" w:cstheme="minorHAnsi"/>
                <w:sz w:val="22"/>
                <w:szCs w:val="22"/>
              </w:rPr>
              <w:instrText xml:space="preserve"> REF _Ref526938220 \w \h  \* MERGEFORMA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3</w:t>
            </w:r>
            <w:r w:rsidRPr="00A81EFC">
              <w:rPr>
                <w:rFonts w:asciiTheme="minorHAnsi" w:hAnsiTheme="minorHAnsi" w:cstheme="minorHAnsi"/>
                <w:sz w:val="22"/>
                <w:szCs w:val="22"/>
              </w:rPr>
              <w:fldChar w:fldCharType="end"/>
            </w:r>
            <w:r w:rsidRPr="00A81EFC">
              <w:rPr>
                <w:rFonts w:asciiTheme="minorHAnsi" w:hAnsiTheme="minorHAnsi" w:cstheme="minorHAnsi"/>
                <w:sz w:val="22"/>
                <w:szCs w:val="22"/>
              </w:rPr>
              <w:t>;</w:t>
            </w:r>
          </w:p>
          <w:p w14:paraId="2C76DA38" w14:textId="77777777"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winding up or de-registering a party; or</w:t>
            </w:r>
          </w:p>
          <w:p w14:paraId="669E5788" w14:textId="5B47B1CB" w:rsidR="00CD2655" w:rsidRPr="00A81EFC" w:rsidRDefault="00CD2655" w:rsidP="00905C4D">
            <w:pPr>
              <w:pStyle w:val="ListParagraph"/>
              <w:numPr>
                <w:ilvl w:val="0"/>
                <w:numId w:val="26"/>
              </w:numPr>
              <w:spacing w:before="0"/>
              <w:ind w:left="1023" w:hanging="257"/>
              <w:jc w:val="both"/>
              <w:rPr>
                <w:rFonts w:asciiTheme="minorHAnsi" w:hAnsiTheme="minorHAnsi" w:cstheme="minorHAnsi"/>
                <w:bCs/>
                <w:iCs/>
                <w:sz w:val="22"/>
                <w:szCs w:val="22"/>
              </w:rPr>
            </w:pPr>
            <w:r w:rsidRPr="00A81EFC">
              <w:rPr>
                <w:rFonts w:asciiTheme="minorHAnsi" w:hAnsiTheme="minorHAnsi" w:cstheme="minorHAnsi"/>
                <w:sz w:val="22"/>
                <w:szCs w:val="22"/>
              </w:rPr>
              <w:t>proposing or implementing a scheme of arrangement</w:t>
            </w:r>
            <w:r w:rsidR="005C212B">
              <w:rPr>
                <w:rFonts w:asciiTheme="minorHAnsi" w:hAnsiTheme="minorHAnsi" w:cstheme="minorHAnsi"/>
                <w:sz w:val="22"/>
                <w:szCs w:val="22"/>
              </w:rPr>
              <w:t>.</w:t>
            </w:r>
          </w:p>
        </w:tc>
        <w:tc>
          <w:tcPr>
            <w:tcW w:w="1418" w:type="dxa"/>
          </w:tcPr>
          <w:p w14:paraId="76A8EB06" w14:textId="77777777" w:rsidR="00A6169F"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46A03EBF" w14:textId="151EC358" w:rsidR="00CD2655" w:rsidRPr="00A81EFC" w:rsidRDefault="00A6169F" w:rsidP="00A6169F">
            <w:pPr>
              <w:spacing w:before="120" w:after="120"/>
              <w:ind w:left="426"/>
              <w:jc w:val="left"/>
              <w:rPr>
                <w:rFonts w:asciiTheme="minorHAnsi" w:hAnsiTheme="minorHAnsi" w:cstheme="minorHAnsi"/>
                <w:sz w:val="22"/>
                <w:szCs w:val="22"/>
                <w:highlight w:val="yellow"/>
              </w:rPr>
            </w:pPr>
            <w:r w:rsidRPr="00070B8C">
              <w:rPr>
                <w:rFonts w:asciiTheme="minorHAnsi" w:hAnsiTheme="minorHAnsi" w:cstheme="minorHAnsi"/>
                <w:sz w:val="22"/>
                <w:szCs w:val="22"/>
              </w:rPr>
              <w:t>No</w:t>
            </w:r>
            <w:r w:rsidR="001E4E5D">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CD2655" w:rsidRPr="00B50B0A" w14:paraId="14EC25F8" w14:textId="77777777" w:rsidTr="00DF68D5">
        <w:trPr>
          <w:cantSplit/>
          <w:trHeight w:val="3122"/>
        </w:trPr>
        <w:tc>
          <w:tcPr>
            <w:tcW w:w="8079" w:type="dxa"/>
            <w:vAlign w:val="center"/>
          </w:tcPr>
          <w:p w14:paraId="277C05AC" w14:textId="77777777" w:rsidR="00CD2655" w:rsidRPr="00A81EFC" w:rsidRDefault="00CD2655" w:rsidP="00905C4D">
            <w:pPr>
              <w:pStyle w:val="ListParagraph"/>
              <w:numPr>
                <w:ilvl w:val="0"/>
                <w:numId w:val="25"/>
              </w:numPr>
              <w:spacing w:before="120" w:after="120"/>
              <w:ind w:left="426" w:hanging="257"/>
              <w:jc w:val="both"/>
              <w:rPr>
                <w:rFonts w:asciiTheme="minorHAnsi" w:hAnsiTheme="minorHAnsi" w:cstheme="minorHAnsi"/>
                <w:sz w:val="22"/>
                <w:szCs w:val="22"/>
              </w:rPr>
            </w:pPr>
            <w:bookmarkStart w:id="16" w:name="_Ref526938510"/>
            <w:r w:rsidRPr="00A81EFC">
              <w:rPr>
                <w:rFonts w:asciiTheme="minorHAnsi" w:hAnsiTheme="minorHAnsi" w:cstheme="minorHAnsi"/>
                <w:sz w:val="22"/>
                <w:szCs w:val="22"/>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16"/>
          </w:p>
          <w:p w14:paraId="5BF2584C" w14:textId="77777777"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 xml:space="preserve">a moratorium of debts of any </w:t>
            </w:r>
            <w:proofErr w:type="gramStart"/>
            <w:r w:rsidRPr="00A81EFC">
              <w:rPr>
                <w:rFonts w:asciiTheme="minorHAnsi" w:hAnsiTheme="minorHAnsi" w:cstheme="minorHAnsi"/>
                <w:sz w:val="22"/>
                <w:szCs w:val="22"/>
              </w:rPr>
              <w:t>party;</w:t>
            </w:r>
            <w:proofErr w:type="gramEnd"/>
          </w:p>
          <w:p w14:paraId="7B323A04" w14:textId="77777777"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any other assignment, composition or arrangement (formal or informal) with a party’s creditors; or</w:t>
            </w:r>
          </w:p>
          <w:p w14:paraId="50E8A68F" w14:textId="2B42D5CC"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any similar proceeding or arrangement by which the assets of a party are subjected conditionally or unconditionally to the control of that party’s creditors or a trustee</w:t>
            </w:r>
            <w:r w:rsidR="005C212B">
              <w:rPr>
                <w:rFonts w:asciiTheme="minorHAnsi" w:hAnsiTheme="minorHAnsi" w:cstheme="minorHAnsi"/>
                <w:sz w:val="22"/>
                <w:szCs w:val="22"/>
              </w:rPr>
              <w:t>; or</w:t>
            </w:r>
          </w:p>
          <w:p w14:paraId="084AA693" w14:textId="5C4B995F" w:rsidR="00CD2655" w:rsidRPr="00A81EFC" w:rsidRDefault="00CD2655" w:rsidP="00905C4D">
            <w:pPr>
              <w:pStyle w:val="ListParagraph"/>
              <w:numPr>
                <w:ilvl w:val="0"/>
                <w:numId w:val="26"/>
              </w:numPr>
              <w:spacing w:before="0"/>
              <w:ind w:left="1023" w:hanging="257"/>
              <w:jc w:val="both"/>
              <w:rPr>
                <w:rFonts w:asciiTheme="minorHAnsi" w:hAnsiTheme="minorHAnsi" w:cstheme="minorHAnsi"/>
                <w:sz w:val="22"/>
                <w:szCs w:val="22"/>
              </w:rPr>
            </w:pPr>
            <w:r w:rsidRPr="00A81EFC">
              <w:rPr>
                <w:rFonts w:asciiTheme="minorHAnsi" w:hAnsiTheme="minorHAnsi" w:cstheme="minorHAnsi"/>
                <w:sz w:val="22"/>
                <w:szCs w:val="22"/>
              </w:rPr>
              <w:t xml:space="preserve">any agreement or other arrangement of the type referred to in this paragraph </w:t>
            </w:r>
            <w:r w:rsidRPr="00A81EFC">
              <w:rPr>
                <w:rFonts w:asciiTheme="minorHAnsi" w:hAnsiTheme="minorHAnsi" w:cstheme="minorHAnsi"/>
                <w:sz w:val="22"/>
                <w:szCs w:val="22"/>
              </w:rPr>
              <w:fldChar w:fldCharType="begin"/>
            </w:r>
            <w:r w:rsidRPr="00A81EFC">
              <w:rPr>
                <w:rFonts w:asciiTheme="minorHAnsi" w:hAnsiTheme="minorHAnsi" w:cstheme="minorHAnsi"/>
                <w:sz w:val="22"/>
                <w:szCs w:val="22"/>
              </w:rPr>
              <w:instrText xml:space="preserve"> REF _Ref526938510 \w \h  \* MERGEFORMA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5</w:t>
            </w:r>
            <w:r w:rsidRPr="00A81EFC">
              <w:rPr>
                <w:rFonts w:asciiTheme="minorHAnsi" w:hAnsiTheme="minorHAnsi" w:cstheme="minorHAnsi"/>
                <w:sz w:val="22"/>
                <w:szCs w:val="22"/>
              </w:rPr>
              <w:fldChar w:fldCharType="end"/>
            </w:r>
            <w:r w:rsidRPr="00A81EFC">
              <w:rPr>
                <w:rFonts w:asciiTheme="minorHAnsi" w:hAnsiTheme="minorHAnsi" w:cstheme="minorHAnsi"/>
                <w:sz w:val="22"/>
                <w:szCs w:val="22"/>
              </w:rPr>
              <w:t xml:space="preserve"> been ordered, declared or agreed.</w:t>
            </w:r>
          </w:p>
        </w:tc>
        <w:tc>
          <w:tcPr>
            <w:tcW w:w="1418" w:type="dxa"/>
          </w:tcPr>
          <w:p w14:paraId="600FE001" w14:textId="5C116A9E" w:rsidR="00A6169F" w:rsidRDefault="00A6169F" w:rsidP="00A6169F">
            <w:pPr>
              <w:spacing w:before="120" w:after="120"/>
              <w:ind w:left="426"/>
              <w:jc w:val="left"/>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p w14:paraId="1A4CF1FD" w14:textId="5838CDDA" w:rsidR="00CD2655" w:rsidRPr="00A81EFC" w:rsidRDefault="00A6169F" w:rsidP="00A6169F">
            <w:pPr>
              <w:spacing w:before="120" w:after="120"/>
              <w:ind w:left="426"/>
              <w:jc w:val="left"/>
              <w:rPr>
                <w:rFonts w:asciiTheme="minorHAnsi" w:eastAsia="MS Gothic" w:hAnsiTheme="minorHAnsi" w:cstheme="minorHAnsi"/>
                <w:sz w:val="22"/>
                <w:szCs w:val="22"/>
                <w:highlight w:val="yellow"/>
              </w:rPr>
            </w:pPr>
            <w:r w:rsidRPr="00070B8C">
              <w:rPr>
                <w:rFonts w:asciiTheme="minorHAnsi" w:hAnsiTheme="minorHAnsi" w:cstheme="minorHAnsi"/>
                <w:sz w:val="22"/>
                <w:szCs w:val="22"/>
              </w:rPr>
              <w:t>No</w:t>
            </w:r>
            <w:r w:rsidR="001E4E5D">
              <w:rPr>
                <w:rFonts w:asciiTheme="minorHAnsi" w:hAnsiTheme="minorHAnsi" w:cstheme="minorHAnsi"/>
                <w:sz w:val="22"/>
                <w:szCs w:val="22"/>
              </w:rPr>
              <w:t xml:space="preserve"> </w:t>
            </w:r>
            <w:r w:rsidRPr="00070B8C">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bl>
    <w:p w14:paraId="42795144" w14:textId="77777777" w:rsidR="00CD2655" w:rsidRDefault="00CD2655" w:rsidP="00CD2655">
      <w:pPr>
        <w:ind w:left="426" w:firstLine="522"/>
      </w:pPr>
    </w:p>
    <w:p w14:paraId="432F840E" w14:textId="77777777" w:rsidR="00CD2655" w:rsidRDefault="00CD2655" w:rsidP="00CD2655"/>
    <w:p w14:paraId="10E9EB93" w14:textId="77777777" w:rsidR="00CD2655" w:rsidRDefault="00CD2655" w:rsidP="00CD2655">
      <w:pPr>
        <w:spacing w:after="200" w:line="276" w:lineRule="auto"/>
        <w:jc w:val="center"/>
        <w:rPr>
          <w:rFonts w:cs="Arial"/>
          <w:b/>
          <w:caps/>
          <w:sz w:val="28"/>
        </w:rPr>
      </w:pPr>
      <w:r>
        <w:rPr>
          <w:noProof/>
        </w:rPr>
        <w:drawing>
          <wp:inline distT="0" distB="0" distL="0" distR="0" wp14:anchorId="78FF1BC0" wp14:editId="6DD87B2D">
            <wp:extent cx="2502000" cy="435600"/>
            <wp:effectExtent l="0" t="0" r="0" b="3175"/>
            <wp:docPr id="17004828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1145"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502000" cy="435600"/>
                    </a:xfrm>
                    <a:prstGeom prst="rect">
                      <a:avLst/>
                    </a:prstGeom>
                  </pic:spPr>
                </pic:pic>
              </a:graphicData>
            </a:graphic>
          </wp:inline>
        </w:drawing>
      </w:r>
    </w:p>
    <w:p w14:paraId="03AB9E7D" w14:textId="77777777" w:rsidR="003956C8" w:rsidRDefault="003956C8">
      <w:pPr>
        <w:spacing w:after="200" w:line="276" w:lineRule="auto"/>
        <w:jc w:val="left"/>
        <w:rPr>
          <w:rFonts w:asciiTheme="minorHAnsi" w:hAnsiTheme="minorHAnsi" w:cs="Arial"/>
          <w:b/>
          <w:caps/>
          <w:sz w:val="32"/>
          <w:szCs w:val="22"/>
        </w:rPr>
      </w:pPr>
      <w:r>
        <w:br w:type="page"/>
      </w:r>
    </w:p>
    <w:p w14:paraId="416667DA" w14:textId="4C4E3FBE" w:rsidR="00F843E0" w:rsidRPr="00F56BAE" w:rsidRDefault="00F843E0" w:rsidP="000E0E33">
      <w:pPr>
        <w:pStyle w:val="RFPHeading"/>
      </w:pPr>
      <w:bookmarkStart w:id="17" w:name="_Toc192579338"/>
      <w:bookmarkEnd w:id="11"/>
      <w:r w:rsidRPr="00F56BAE">
        <w:lastRenderedPageBreak/>
        <w:t xml:space="preserve">SCHEDULE </w:t>
      </w:r>
      <w:r w:rsidR="000E0E33">
        <w:t>5</w:t>
      </w:r>
      <w:r w:rsidR="000E0E33" w:rsidRPr="00F56BAE">
        <w:t xml:space="preserve"> </w:t>
      </w:r>
      <w:r w:rsidRPr="00F56BAE">
        <w:t>– STATUTORY DECLARATION O</w:t>
      </w:r>
      <w:r>
        <w:t>F</w:t>
      </w:r>
      <w:r w:rsidRPr="00F56BAE">
        <w:t xml:space="preserve"> NON-COLLUSION</w:t>
      </w:r>
      <w:bookmarkEnd w:id="17"/>
    </w:p>
    <w:p w14:paraId="10AADE34" w14:textId="77777777" w:rsidR="00F843E0" w:rsidRPr="00FA0D4F" w:rsidRDefault="00F843E0" w:rsidP="00F843E0">
      <w:pPr>
        <w:ind w:right="84"/>
        <w:jc w:val="center"/>
        <w:rPr>
          <w:rFonts w:asciiTheme="minorHAnsi" w:hAnsiTheme="minorHAnsi" w:cstheme="minorHAnsi"/>
          <w:b/>
          <w:i/>
          <w:iCs/>
          <w:sz w:val="16"/>
        </w:rPr>
      </w:pPr>
      <w:r w:rsidRPr="00FA0D4F">
        <w:rPr>
          <w:rFonts w:asciiTheme="minorHAnsi" w:hAnsiTheme="minorHAnsi" w:cstheme="minorHAnsi"/>
          <w:b/>
          <w:i/>
          <w:iCs/>
          <w:sz w:val="16"/>
        </w:rPr>
        <w:t>Oaths Act 1867</w:t>
      </w:r>
    </w:p>
    <w:p w14:paraId="061B39BA" w14:textId="53043A33" w:rsidR="00F843E0" w:rsidRPr="00FA0D4F" w:rsidRDefault="00F843E0" w:rsidP="00F843E0">
      <w:pPr>
        <w:ind w:right="84"/>
        <w:jc w:val="center"/>
        <w:rPr>
          <w:rFonts w:asciiTheme="minorHAnsi" w:hAnsiTheme="minorHAnsi" w:cstheme="minorHAnsi"/>
          <w:sz w:val="16"/>
        </w:rPr>
      </w:pPr>
      <w:r w:rsidRPr="00FA0D4F">
        <w:rPr>
          <w:rFonts w:asciiTheme="minorHAnsi" w:hAnsiTheme="minorHAnsi" w:cstheme="minorHAnsi"/>
          <w:sz w:val="16"/>
        </w:rPr>
        <w:t xml:space="preserve">The </w:t>
      </w:r>
      <w:r w:rsidR="009072EA">
        <w:rPr>
          <w:rFonts w:asciiTheme="minorHAnsi" w:hAnsiTheme="minorHAnsi" w:cstheme="minorHAnsi"/>
          <w:sz w:val="16"/>
        </w:rPr>
        <w:t>Tenderer</w:t>
      </w:r>
      <w:r w:rsidRPr="00FA0D4F">
        <w:rPr>
          <w:rFonts w:asciiTheme="minorHAnsi" w:hAnsiTheme="minorHAnsi" w:cstheme="minorHAnsi"/>
          <w:sz w:val="16"/>
        </w:rPr>
        <w:t xml:space="preserve"> must complete and submit with </w:t>
      </w:r>
      <w:r w:rsidR="00F536D0">
        <w:rPr>
          <w:rFonts w:asciiTheme="minorHAnsi" w:hAnsiTheme="minorHAnsi" w:cstheme="minorHAnsi"/>
          <w:sz w:val="16"/>
        </w:rPr>
        <w:t>Tender Response</w:t>
      </w:r>
      <w:r w:rsidRPr="00FA0D4F">
        <w:rPr>
          <w:rFonts w:asciiTheme="minorHAnsi" w:hAnsiTheme="minorHAnsi" w:cstheme="minorHAnsi"/>
          <w:sz w:val="16"/>
        </w:rPr>
        <w:t>.</w:t>
      </w:r>
    </w:p>
    <w:p w14:paraId="5D8236F6" w14:textId="77777777" w:rsidR="00F843E0" w:rsidRPr="00FA0D4F" w:rsidRDefault="00F843E0" w:rsidP="00F843E0">
      <w:pPr>
        <w:jc w:val="center"/>
        <w:rPr>
          <w:rFonts w:asciiTheme="minorHAnsi" w:hAnsiTheme="minorHAnsi" w:cstheme="minorHAnsi"/>
          <w:sz w:val="16"/>
        </w:rPr>
      </w:pPr>
      <w:r w:rsidRPr="00FA0D4F">
        <w:rPr>
          <w:rFonts w:asciiTheme="minorHAnsi" w:hAnsiTheme="minorHAnsi" w:cstheme="minorHAnsi"/>
          <w:sz w:val="16"/>
        </w:rPr>
        <w:t>All Submitted information will be treated as confidential.</w:t>
      </w:r>
    </w:p>
    <w:p w14:paraId="67836384" w14:textId="77777777" w:rsidR="00F843E0" w:rsidRDefault="00F843E0" w:rsidP="00F843E0">
      <w:pPr>
        <w:tabs>
          <w:tab w:val="right" w:leader="underscore" w:pos="9000"/>
        </w:tabs>
        <w:spacing w:before="120" w:after="120"/>
        <w:ind w:left="567" w:right="-58"/>
        <w:rPr>
          <w:rFonts w:cs="Arial"/>
          <w:b/>
          <w:sz w:val="22"/>
        </w:rPr>
      </w:pPr>
    </w:p>
    <w:p w14:paraId="368DAB3A" w14:textId="77777777" w:rsidR="00F843E0" w:rsidRPr="00FA0D4F" w:rsidRDefault="00F843E0" w:rsidP="00F843E0">
      <w:pPr>
        <w:tabs>
          <w:tab w:val="right" w:leader="underscore" w:pos="9000"/>
        </w:tabs>
        <w:spacing w:before="120" w:after="120"/>
        <w:ind w:left="567"/>
        <w:rPr>
          <w:rFonts w:asciiTheme="minorHAnsi" w:hAnsiTheme="minorHAnsi" w:cstheme="minorHAnsi"/>
          <w:sz w:val="22"/>
        </w:rPr>
      </w:pPr>
      <w:r w:rsidRPr="00FA0D4F">
        <w:rPr>
          <w:rFonts w:asciiTheme="minorHAnsi" w:hAnsiTheme="minorHAnsi" w:cstheme="minorHAnsi"/>
          <w:b/>
          <w:sz w:val="22"/>
        </w:rPr>
        <w:t>I,</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i/>
          <w:sz w:val="18"/>
        </w:rPr>
        <w:t>(Print name),</w:t>
      </w:r>
      <w:r w:rsidRPr="00FA0D4F">
        <w:rPr>
          <w:rFonts w:asciiTheme="minorHAnsi" w:hAnsiTheme="minorHAnsi" w:cstheme="minorHAnsi"/>
          <w:sz w:val="22"/>
        </w:rPr>
        <w:t xml:space="preserve"> </w:t>
      </w:r>
    </w:p>
    <w:p w14:paraId="73EE959A" w14:textId="49B74159" w:rsidR="00F843E0" w:rsidRPr="00FA0D4F" w:rsidRDefault="00F843E0" w:rsidP="00F843E0">
      <w:pPr>
        <w:tabs>
          <w:tab w:val="right" w:leader="underscore" w:pos="9000"/>
        </w:tabs>
        <w:spacing w:before="120" w:after="120"/>
        <w:ind w:left="567"/>
        <w:rPr>
          <w:rFonts w:asciiTheme="minorHAnsi" w:hAnsiTheme="minorHAnsi" w:cstheme="minorHAnsi"/>
          <w:sz w:val="22"/>
        </w:rPr>
      </w:pPr>
      <w:r w:rsidRPr="00FA0D4F">
        <w:rPr>
          <w:rFonts w:asciiTheme="minorHAnsi" w:hAnsiTheme="minorHAnsi" w:cstheme="minorHAnsi"/>
          <w:b/>
          <w:sz w:val="22"/>
        </w:rPr>
        <w:t>of</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i/>
          <w:sz w:val="18"/>
        </w:rPr>
        <w:t>(</w:t>
      </w:r>
      <w:r w:rsidR="009072EA">
        <w:rPr>
          <w:rFonts w:asciiTheme="minorHAnsi" w:hAnsiTheme="minorHAnsi" w:cstheme="minorHAnsi"/>
          <w:i/>
          <w:sz w:val="18"/>
        </w:rPr>
        <w:t>Tenderer</w:t>
      </w:r>
      <w:r w:rsidRPr="00FA0D4F">
        <w:rPr>
          <w:rFonts w:asciiTheme="minorHAnsi" w:hAnsiTheme="minorHAnsi" w:cstheme="minorHAnsi"/>
          <w:i/>
          <w:sz w:val="18"/>
        </w:rPr>
        <w:t>’s Organisation),</w:t>
      </w:r>
    </w:p>
    <w:p w14:paraId="22EE245E" w14:textId="77777777" w:rsidR="00F843E0" w:rsidRPr="00FA0D4F" w:rsidRDefault="00F843E0" w:rsidP="00F843E0">
      <w:pPr>
        <w:ind w:left="567"/>
        <w:rPr>
          <w:rFonts w:asciiTheme="minorHAnsi" w:hAnsiTheme="minorHAnsi" w:cstheme="minorHAnsi"/>
          <w:sz w:val="22"/>
        </w:rPr>
      </w:pPr>
      <w:r w:rsidRPr="00FA0D4F">
        <w:rPr>
          <w:rFonts w:asciiTheme="minorHAnsi" w:hAnsiTheme="minorHAnsi" w:cstheme="minorHAnsi"/>
          <w:sz w:val="22"/>
        </w:rPr>
        <w:t xml:space="preserve">do hereby solemnly declare and affirm the </w:t>
      </w:r>
      <w:proofErr w:type="gramStart"/>
      <w:r w:rsidRPr="00FA0D4F">
        <w:rPr>
          <w:rFonts w:asciiTheme="minorHAnsi" w:hAnsiTheme="minorHAnsi" w:cstheme="minorHAnsi"/>
          <w:sz w:val="22"/>
        </w:rPr>
        <w:t>following;</w:t>
      </w:r>
      <w:proofErr w:type="gramEnd"/>
    </w:p>
    <w:p w14:paraId="24F5E186" w14:textId="77777777" w:rsidR="00F843E0" w:rsidRPr="00FA0D4F" w:rsidRDefault="00F843E0" w:rsidP="005C212B">
      <w:pPr>
        <w:ind w:left="567" w:right="-1"/>
        <w:rPr>
          <w:rFonts w:asciiTheme="minorHAnsi" w:hAnsiTheme="minorHAnsi" w:cstheme="minorHAnsi"/>
          <w:sz w:val="18"/>
        </w:rPr>
      </w:pPr>
    </w:p>
    <w:p w14:paraId="07D98E13" w14:textId="019022EB"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1.</w:t>
      </w:r>
      <w:r w:rsidRPr="00FA0D4F">
        <w:rPr>
          <w:rFonts w:asciiTheme="minorHAnsi" w:hAnsiTheme="minorHAnsi" w:cstheme="minorHAnsi"/>
          <w:sz w:val="22"/>
        </w:rPr>
        <w:tab/>
        <w:t xml:space="preserve">I hold the position of </w:t>
      </w:r>
      <w:r w:rsidR="00781381" w:rsidRPr="00FA0D4F">
        <w:rPr>
          <w:rFonts w:asciiTheme="minorHAnsi" w:hAnsiTheme="minorHAnsi" w:cstheme="minorHAnsi"/>
          <w:sz w:val="22"/>
        </w:rPr>
        <w:t>_______________________ and</w:t>
      </w:r>
      <w:r w:rsidRPr="00FA0D4F">
        <w:rPr>
          <w:rFonts w:asciiTheme="minorHAnsi" w:hAnsiTheme="minorHAnsi" w:cstheme="minorHAnsi"/>
          <w:sz w:val="22"/>
        </w:rPr>
        <w:t xml:space="preserve"> am duly authorised by the </w:t>
      </w:r>
      <w:r w:rsidR="009072EA">
        <w:rPr>
          <w:rFonts w:asciiTheme="minorHAnsi" w:hAnsiTheme="minorHAnsi" w:cstheme="minorHAnsi"/>
          <w:sz w:val="22"/>
        </w:rPr>
        <w:t>Tenderer</w:t>
      </w:r>
      <w:r w:rsidRPr="00FA0D4F">
        <w:rPr>
          <w:rFonts w:asciiTheme="minorHAnsi" w:hAnsiTheme="minorHAnsi" w:cstheme="minorHAnsi"/>
          <w:sz w:val="22"/>
        </w:rPr>
        <w:t xml:space="preserve">’s Organisation to lawfully proclaim the following and, after having </w:t>
      </w:r>
      <w:proofErr w:type="gramStart"/>
      <w:r w:rsidRPr="00FA0D4F">
        <w:rPr>
          <w:rFonts w:asciiTheme="minorHAnsi" w:hAnsiTheme="minorHAnsi" w:cstheme="minorHAnsi"/>
          <w:sz w:val="22"/>
        </w:rPr>
        <w:t>made due</w:t>
      </w:r>
      <w:proofErr w:type="gramEnd"/>
      <w:r w:rsidRPr="00FA0D4F">
        <w:rPr>
          <w:rFonts w:asciiTheme="minorHAnsi" w:hAnsiTheme="minorHAnsi" w:cstheme="minorHAnsi"/>
          <w:sz w:val="22"/>
        </w:rPr>
        <w:t xml:space="preserve"> inquiry believe the following to be completely accurate to the best of my knowledge.</w:t>
      </w:r>
    </w:p>
    <w:p w14:paraId="402C31D0" w14:textId="77777777" w:rsidR="00F843E0" w:rsidRPr="00FA0D4F" w:rsidRDefault="00F843E0" w:rsidP="005C212B">
      <w:pPr>
        <w:ind w:left="1134" w:right="-1" w:hanging="567"/>
        <w:rPr>
          <w:rFonts w:asciiTheme="minorHAnsi" w:hAnsiTheme="minorHAnsi" w:cstheme="minorHAnsi"/>
          <w:sz w:val="18"/>
        </w:rPr>
      </w:pPr>
    </w:p>
    <w:p w14:paraId="7A7FDA44" w14:textId="022FC33C"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2.</w:t>
      </w:r>
      <w:r w:rsidRPr="00FA0D4F">
        <w:rPr>
          <w:rFonts w:asciiTheme="minorHAnsi" w:hAnsiTheme="minorHAnsi" w:cstheme="minorHAnsi"/>
          <w:sz w:val="22"/>
        </w:rPr>
        <w:tab/>
        <w:t xml:space="preserve">Neither the </w:t>
      </w:r>
      <w:r w:rsidR="009072EA">
        <w:rPr>
          <w:rFonts w:asciiTheme="minorHAnsi" w:hAnsiTheme="minorHAnsi" w:cstheme="minorHAnsi"/>
          <w:sz w:val="22"/>
        </w:rPr>
        <w:t>Tenderer</w:t>
      </w:r>
      <w:r w:rsidRPr="00FA0D4F">
        <w:rPr>
          <w:rFonts w:asciiTheme="minorHAnsi" w:hAnsiTheme="minorHAnsi" w:cstheme="minorHAnsi"/>
          <w:sz w:val="22"/>
        </w:rPr>
        <w:t xml:space="preserve"> nor the </w:t>
      </w:r>
      <w:r w:rsidR="009072EA">
        <w:rPr>
          <w:rFonts w:asciiTheme="minorHAnsi" w:hAnsiTheme="minorHAnsi" w:cstheme="minorHAnsi"/>
          <w:sz w:val="22"/>
        </w:rPr>
        <w:t>Tenderer</w:t>
      </w:r>
      <w:r w:rsidRPr="00FA0D4F">
        <w:rPr>
          <w:rFonts w:asciiTheme="minorHAnsi" w:hAnsiTheme="minorHAnsi" w:cstheme="minorHAnsi"/>
          <w:sz w:val="22"/>
        </w:rPr>
        <w:t xml:space="preserve">’s Agents or Servants have entered into any contract or agreement to offer payment of any kind to a trade association or representative of the Council in the event of a winning selection for shortlisting by this </w:t>
      </w:r>
      <w:r w:rsidR="009072EA">
        <w:rPr>
          <w:rFonts w:asciiTheme="minorHAnsi" w:hAnsiTheme="minorHAnsi" w:cstheme="minorHAnsi"/>
          <w:sz w:val="22"/>
        </w:rPr>
        <w:t>Tenderer</w:t>
      </w:r>
      <w:r w:rsidRPr="00FA0D4F">
        <w:rPr>
          <w:rFonts w:asciiTheme="minorHAnsi" w:hAnsiTheme="minorHAnsi" w:cstheme="minorHAnsi"/>
          <w:sz w:val="22"/>
        </w:rPr>
        <w:t>’s Organisation.</w:t>
      </w:r>
    </w:p>
    <w:p w14:paraId="15E55D83" w14:textId="77777777" w:rsidR="00F843E0" w:rsidRPr="00FA0D4F" w:rsidRDefault="00F843E0" w:rsidP="005C212B">
      <w:pPr>
        <w:ind w:left="1134" w:right="-1" w:hanging="567"/>
        <w:rPr>
          <w:rFonts w:asciiTheme="minorHAnsi" w:hAnsiTheme="minorHAnsi" w:cstheme="minorHAnsi"/>
          <w:sz w:val="18"/>
        </w:rPr>
      </w:pPr>
    </w:p>
    <w:p w14:paraId="1B413958" w14:textId="7AA04740"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3.</w:t>
      </w:r>
      <w:r w:rsidRPr="00FA0D4F">
        <w:rPr>
          <w:rFonts w:asciiTheme="minorHAnsi" w:hAnsiTheme="minorHAnsi" w:cstheme="minorHAnsi"/>
          <w:sz w:val="22"/>
        </w:rPr>
        <w:tab/>
        <w:t xml:space="preserve">Neither the </w:t>
      </w:r>
      <w:r w:rsidR="009072EA">
        <w:rPr>
          <w:rFonts w:asciiTheme="minorHAnsi" w:hAnsiTheme="minorHAnsi" w:cstheme="minorHAnsi"/>
          <w:sz w:val="22"/>
        </w:rPr>
        <w:t>Tenderer</w:t>
      </w:r>
      <w:r w:rsidRPr="00FA0D4F">
        <w:rPr>
          <w:rFonts w:asciiTheme="minorHAnsi" w:hAnsiTheme="minorHAnsi" w:cstheme="minorHAnsi"/>
          <w:sz w:val="22"/>
        </w:rPr>
        <w:t xml:space="preserve"> nor the </w:t>
      </w:r>
      <w:r w:rsidR="009072EA">
        <w:rPr>
          <w:rFonts w:asciiTheme="minorHAnsi" w:hAnsiTheme="minorHAnsi" w:cstheme="minorHAnsi"/>
          <w:sz w:val="22"/>
        </w:rPr>
        <w:t>Tenderer</w:t>
      </w:r>
      <w:r w:rsidRPr="00FA0D4F">
        <w:rPr>
          <w:rFonts w:asciiTheme="minorHAnsi" w:hAnsiTheme="minorHAnsi" w:cstheme="minorHAnsi"/>
          <w:sz w:val="22"/>
        </w:rPr>
        <w:t xml:space="preserve">’s Agents or Servants have had any knowledge of the </w:t>
      </w:r>
      <w:r w:rsidR="00F536D0">
        <w:rPr>
          <w:rFonts w:asciiTheme="minorHAnsi" w:hAnsiTheme="minorHAnsi" w:cstheme="minorHAnsi"/>
          <w:sz w:val="22"/>
        </w:rPr>
        <w:t>tender Response</w:t>
      </w:r>
      <w:r w:rsidRPr="00FA0D4F">
        <w:rPr>
          <w:rFonts w:asciiTheme="minorHAnsi" w:hAnsiTheme="minorHAnsi" w:cstheme="minorHAnsi"/>
          <w:sz w:val="22"/>
        </w:rPr>
        <w:t xml:space="preserve">s submitted by its competitors nor did the </w:t>
      </w:r>
      <w:r w:rsidR="009072EA">
        <w:rPr>
          <w:rFonts w:asciiTheme="minorHAnsi" w:hAnsiTheme="minorHAnsi" w:cstheme="minorHAnsi"/>
          <w:sz w:val="22"/>
        </w:rPr>
        <w:t>Tenderer</w:t>
      </w:r>
      <w:r w:rsidRPr="00FA0D4F">
        <w:rPr>
          <w:rFonts w:asciiTheme="minorHAnsi" w:hAnsiTheme="minorHAnsi" w:cstheme="minorHAnsi"/>
          <w:sz w:val="22"/>
        </w:rPr>
        <w:t xml:space="preserve"> furnish information of the enclosed </w:t>
      </w:r>
      <w:r w:rsidR="00F536D0">
        <w:rPr>
          <w:rFonts w:asciiTheme="minorHAnsi" w:hAnsiTheme="minorHAnsi" w:cstheme="minorHAnsi"/>
          <w:sz w:val="22"/>
        </w:rPr>
        <w:t>Tender Response</w:t>
      </w:r>
      <w:r w:rsidRPr="00FA0D4F">
        <w:rPr>
          <w:rFonts w:asciiTheme="minorHAnsi" w:hAnsiTheme="minorHAnsi" w:cstheme="minorHAnsi"/>
          <w:sz w:val="22"/>
        </w:rPr>
        <w:t xml:space="preserve"> to any source external to the </w:t>
      </w:r>
      <w:r w:rsidR="009072EA">
        <w:rPr>
          <w:rFonts w:asciiTheme="minorHAnsi" w:hAnsiTheme="minorHAnsi" w:cstheme="minorHAnsi"/>
          <w:sz w:val="22"/>
        </w:rPr>
        <w:t>Tenderer</w:t>
      </w:r>
      <w:r w:rsidRPr="00FA0D4F">
        <w:rPr>
          <w:rFonts w:asciiTheme="minorHAnsi" w:hAnsiTheme="minorHAnsi" w:cstheme="minorHAnsi"/>
          <w:sz w:val="22"/>
        </w:rPr>
        <w:t xml:space="preserve">’s Organisation prior to the </w:t>
      </w:r>
      <w:r w:rsidR="00F536D0">
        <w:rPr>
          <w:rFonts w:asciiTheme="minorHAnsi" w:hAnsiTheme="minorHAnsi" w:cstheme="minorHAnsi"/>
          <w:sz w:val="22"/>
        </w:rPr>
        <w:t>Tender Response</w:t>
      </w:r>
      <w:r w:rsidRPr="00FA0D4F">
        <w:rPr>
          <w:rFonts w:asciiTheme="minorHAnsi" w:hAnsiTheme="minorHAnsi" w:cstheme="minorHAnsi"/>
          <w:sz w:val="22"/>
        </w:rPr>
        <w:t xml:space="preserve"> Closing Date.</w:t>
      </w:r>
    </w:p>
    <w:p w14:paraId="304194C6" w14:textId="77777777" w:rsidR="00F843E0" w:rsidRPr="00FA0D4F" w:rsidRDefault="00F843E0" w:rsidP="005C212B">
      <w:pPr>
        <w:ind w:left="1134" w:right="-1" w:hanging="567"/>
        <w:rPr>
          <w:rFonts w:asciiTheme="minorHAnsi" w:hAnsiTheme="minorHAnsi" w:cstheme="minorHAnsi"/>
          <w:sz w:val="18"/>
        </w:rPr>
      </w:pPr>
    </w:p>
    <w:p w14:paraId="5EF5456C" w14:textId="392E7306"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4.</w:t>
      </w:r>
      <w:r w:rsidRPr="00FA0D4F">
        <w:rPr>
          <w:rFonts w:asciiTheme="minorHAnsi" w:hAnsiTheme="minorHAnsi" w:cstheme="minorHAnsi"/>
          <w:sz w:val="22"/>
        </w:rPr>
        <w:tab/>
        <w:t xml:space="preserve">Neither the </w:t>
      </w:r>
      <w:r w:rsidR="009072EA">
        <w:rPr>
          <w:rFonts w:asciiTheme="minorHAnsi" w:hAnsiTheme="minorHAnsi" w:cstheme="minorHAnsi"/>
          <w:sz w:val="22"/>
        </w:rPr>
        <w:t>Tenderer</w:t>
      </w:r>
      <w:r w:rsidRPr="00FA0D4F">
        <w:rPr>
          <w:rFonts w:asciiTheme="minorHAnsi" w:hAnsiTheme="minorHAnsi" w:cstheme="minorHAnsi"/>
          <w:sz w:val="22"/>
        </w:rPr>
        <w:t xml:space="preserve"> nor the </w:t>
      </w:r>
      <w:r w:rsidR="009072EA">
        <w:rPr>
          <w:rFonts w:asciiTheme="minorHAnsi" w:hAnsiTheme="minorHAnsi" w:cstheme="minorHAnsi"/>
          <w:sz w:val="22"/>
        </w:rPr>
        <w:t>Tenderer</w:t>
      </w:r>
      <w:r w:rsidRPr="00FA0D4F">
        <w:rPr>
          <w:rFonts w:asciiTheme="minorHAnsi" w:hAnsiTheme="minorHAnsi" w:cstheme="minorHAnsi"/>
          <w:sz w:val="22"/>
        </w:rPr>
        <w:t xml:space="preserve">’s Agents or Servants have entered into any contract or agreement to offer payment of any kind to an unsuccessful </w:t>
      </w:r>
      <w:r w:rsidR="009072EA">
        <w:rPr>
          <w:rFonts w:asciiTheme="minorHAnsi" w:hAnsiTheme="minorHAnsi" w:cstheme="minorHAnsi"/>
          <w:sz w:val="22"/>
        </w:rPr>
        <w:t>Tenderer</w:t>
      </w:r>
      <w:r w:rsidRPr="00FA0D4F">
        <w:rPr>
          <w:rFonts w:asciiTheme="minorHAnsi" w:hAnsiTheme="minorHAnsi" w:cstheme="minorHAnsi"/>
          <w:sz w:val="22"/>
        </w:rPr>
        <w:t xml:space="preserve"> in the event of a winning selection for shortlisting.</w:t>
      </w:r>
    </w:p>
    <w:p w14:paraId="027523BE" w14:textId="77777777" w:rsidR="00F843E0" w:rsidRPr="00FA0D4F" w:rsidRDefault="00F843E0" w:rsidP="005C212B">
      <w:pPr>
        <w:ind w:left="1134" w:right="-1" w:hanging="567"/>
        <w:rPr>
          <w:rFonts w:asciiTheme="minorHAnsi" w:hAnsiTheme="minorHAnsi" w:cstheme="minorHAnsi"/>
          <w:sz w:val="18"/>
        </w:rPr>
      </w:pPr>
    </w:p>
    <w:p w14:paraId="62E8EBE4" w14:textId="3EADD62A"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5.</w:t>
      </w:r>
      <w:r w:rsidRPr="00FA0D4F">
        <w:rPr>
          <w:rFonts w:asciiTheme="minorHAnsi" w:hAnsiTheme="minorHAnsi" w:cstheme="minorHAnsi"/>
          <w:sz w:val="22"/>
        </w:rPr>
        <w:tab/>
        <w:t xml:space="preserve">The </w:t>
      </w:r>
      <w:r w:rsidR="009072EA">
        <w:rPr>
          <w:rFonts w:asciiTheme="minorHAnsi" w:hAnsiTheme="minorHAnsi" w:cstheme="minorHAnsi"/>
          <w:sz w:val="22"/>
        </w:rPr>
        <w:t>Tenderer</w:t>
      </w:r>
      <w:r w:rsidRPr="00FA0D4F">
        <w:rPr>
          <w:rFonts w:asciiTheme="minorHAnsi" w:hAnsiTheme="minorHAnsi" w:cstheme="minorHAnsi"/>
          <w:sz w:val="22"/>
        </w:rPr>
        <w:t xml:space="preserve"> is not aware of any facts which would affect the decision of Council in accepting the Submission nor has the </w:t>
      </w:r>
      <w:r w:rsidR="009072EA">
        <w:rPr>
          <w:rFonts w:asciiTheme="minorHAnsi" w:hAnsiTheme="minorHAnsi" w:cstheme="minorHAnsi"/>
          <w:sz w:val="22"/>
        </w:rPr>
        <w:t>Tenderer</w:t>
      </w:r>
      <w:r w:rsidRPr="00FA0D4F">
        <w:rPr>
          <w:rFonts w:asciiTheme="minorHAnsi" w:hAnsiTheme="minorHAnsi" w:cstheme="minorHAnsi"/>
          <w:sz w:val="22"/>
        </w:rPr>
        <w:t xml:space="preserve"> attempted to acquire information relevant to the evaluation/selection process by soliciting the Council or their Representatives, Agents or Servants. </w:t>
      </w:r>
    </w:p>
    <w:p w14:paraId="1CAE68B1" w14:textId="77777777" w:rsidR="00F843E0" w:rsidRPr="00FA0D4F" w:rsidRDefault="00F843E0" w:rsidP="005C212B">
      <w:pPr>
        <w:ind w:left="1134" w:right="-1" w:hanging="567"/>
        <w:rPr>
          <w:rFonts w:asciiTheme="minorHAnsi" w:hAnsiTheme="minorHAnsi" w:cstheme="minorHAnsi"/>
          <w:sz w:val="18"/>
        </w:rPr>
      </w:pPr>
    </w:p>
    <w:p w14:paraId="69F31721" w14:textId="0B02BAFD"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6.</w:t>
      </w:r>
      <w:r w:rsidRPr="00FA0D4F">
        <w:rPr>
          <w:rFonts w:asciiTheme="minorHAnsi" w:hAnsiTheme="minorHAnsi" w:cstheme="minorHAnsi"/>
          <w:sz w:val="22"/>
        </w:rPr>
        <w:tab/>
        <w:t xml:space="preserve">Neither the </w:t>
      </w:r>
      <w:r w:rsidR="009072EA">
        <w:rPr>
          <w:rFonts w:asciiTheme="minorHAnsi" w:hAnsiTheme="minorHAnsi" w:cstheme="minorHAnsi"/>
          <w:sz w:val="22"/>
        </w:rPr>
        <w:t>Tenderer</w:t>
      </w:r>
      <w:r w:rsidRPr="00FA0D4F">
        <w:rPr>
          <w:rFonts w:asciiTheme="minorHAnsi" w:hAnsiTheme="minorHAnsi" w:cstheme="minorHAnsi"/>
          <w:sz w:val="22"/>
        </w:rPr>
        <w:t xml:space="preserve"> nor the </w:t>
      </w:r>
      <w:r w:rsidR="009072EA">
        <w:rPr>
          <w:rFonts w:asciiTheme="minorHAnsi" w:hAnsiTheme="minorHAnsi" w:cstheme="minorHAnsi"/>
          <w:sz w:val="22"/>
        </w:rPr>
        <w:t>Tenderer</w:t>
      </w:r>
      <w:r w:rsidRPr="00FA0D4F">
        <w:rPr>
          <w:rFonts w:asciiTheme="minorHAnsi" w:hAnsiTheme="minorHAnsi" w:cstheme="minorHAnsi"/>
          <w:sz w:val="22"/>
        </w:rPr>
        <w:t xml:space="preserve">’s Agents or Servants have entered into any agreement with other </w:t>
      </w:r>
      <w:r w:rsidR="009072EA">
        <w:rPr>
          <w:rFonts w:asciiTheme="minorHAnsi" w:hAnsiTheme="minorHAnsi" w:cstheme="minorHAnsi"/>
          <w:sz w:val="22"/>
        </w:rPr>
        <w:t>Tenderer</w:t>
      </w:r>
      <w:r w:rsidRPr="00FA0D4F">
        <w:rPr>
          <w:rFonts w:asciiTheme="minorHAnsi" w:hAnsiTheme="minorHAnsi" w:cstheme="minorHAnsi"/>
          <w:sz w:val="22"/>
        </w:rPr>
        <w:t>s or third party which results in a payment of unsuccessful submission fees.</w:t>
      </w:r>
    </w:p>
    <w:p w14:paraId="2DCB3C1C" w14:textId="77777777" w:rsidR="00F843E0" w:rsidRPr="00FA0D4F" w:rsidRDefault="00F843E0" w:rsidP="005C212B">
      <w:pPr>
        <w:ind w:left="1134" w:right="-1" w:hanging="567"/>
        <w:rPr>
          <w:rFonts w:asciiTheme="minorHAnsi" w:hAnsiTheme="minorHAnsi" w:cstheme="minorHAnsi"/>
          <w:sz w:val="18"/>
        </w:rPr>
      </w:pPr>
    </w:p>
    <w:p w14:paraId="68CDBFF5" w14:textId="77777777" w:rsidR="00F843E0" w:rsidRPr="00FA0D4F" w:rsidRDefault="00F843E0" w:rsidP="005C212B">
      <w:pPr>
        <w:ind w:left="1134" w:right="-1" w:hanging="567"/>
        <w:rPr>
          <w:rFonts w:asciiTheme="minorHAnsi" w:hAnsiTheme="minorHAnsi" w:cstheme="minorHAnsi"/>
          <w:sz w:val="22"/>
        </w:rPr>
      </w:pPr>
      <w:r w:rsidRPr="00FA0D4F">
        <w:rPr>
          <w:rFonts w:asciiTheme="minorHAnsi" w:hAnsiTheme="minorHAnsi" w:cstheme="minorHAnsi"/>
          <w:sz w:val="22"/>
        </w:rPr>
        <w:t>7.</w:t>
      </w:r>
      <w:r w:rsidRPr="00FA0D4F">
        <w:rPr>
          <w:rFonts w:asciiTheme="minorHAnsi" w:hAnsiTheme="minorHAnsi" w:cstheme="minorHAnsi"/>
          <w:sz w:val="22"/>
        </w:rPr>
        <w:tab/>
        <w:t>The contents of this document are true and correct to the best of my knowledge and in no way have been written under duress of any form.</w:t>
      </w:r>
    </w:p>
    <w:p w14:paraId="384A0647" w14:textId="77777777" w:rsidR="00F843E0" w:rsidRPr="00FA0D4F" w:rsidRDefault="00F843E0" w:rsidP="005C212B">
      <w:pPr>
        <w:tabs>
          <w:tab w:val="left" w:pos="360"/>
        </w:tabs>
        <w:ind w:left="567" w:right="-1" w:hanging="360"/>
        <w:rPr>
          <w:rFonts w:asciiTheme="minorHAnsi" w:hAnsiTheme="minorHAnsi" w:cstheme="minorHAnsi"/>
          <w:sz w:val="18"/>
        </w:rPr>
      </w:pPr>
    </w:p>
    <w:p w14:paraId="0ADF9754" w14:textId="77777777" w:rsidR="00F843E0" w:rsidRPr="00FA0D4F" w:rsidRDefault="00F843E0" w:rsidP="005C212B">
      <w:pPr>
        <w:ind w:left="567" w:right="-1"/>
        <w:rPr>
          <w:rFonts w:asciiTheme="minorHAnsi" w:hAnsiTheme="minorHAnsi" w:cstheme="minorHAnsi"/>
          <w:sz w:val="22"/>
        </w:rPr>
      </w:pPr>
      <w:r w:rsidRPr="00FA0D4F">
        <w:rPr>
          <w:rFonts w:asciiTheme="minorHAnsi" w:hAnsiTheme="minorHAnsi" w:cstheme="minorHAnsi"/>
          <w:sz w:val="22"/>
        </w:rPr>
        <w:t>I make this solemn declaration as to the matter aforesaid, according to the law in this behalf made, and subject to the punishment by law provided for any wilfully false statement in any such declaration.</w:t>
      </w:r>
    </w:p>
    <w:p w14:paraId="3EBD3A92" w14:textId="6CB60C7B" w:rsidR="00F843E0" w:rsidRPr="00FA0D4F" w:rsidRDefault="00F843E0" w:rsidP="00F843E0">
      <w:pPr>
        <w:tabs>
          <w:tab w:val="right" w:leader="underscore" w:pos="9000"/>
        </w:tabs>
        <w:spacing w:before="240" w:after="120"/>
        <w:ind w:left="567"/>
        <w:rPr>
          <w:rFonts w:asciiTheme="minorHAnsi" w:hAnsiTheme="minorHAnsi" w:cstheme="minorHAnsi"/>
          <w:sz w:val="22"/>
        </w:rPr>
      </w:pPr>
      <w:r w:rsidRPr="00FA0D4F">
        <w:rPr>
          <w:rFonts w:asciiTheme="minorHAnsi" w:hAnsiTheme="minorHAnsi" w:cstheme="minorHAnsi"/>
          <w:b/>
          <w:sz w:val="22"/>
        </w:rPr>
        <w:t xml:space="preserve">Signature of </w:t>
      </w:r>
      <w:r w:rsidR="009072EA">
        <w:rPr>
          <w:rFonts w:asciiTheme="minorHAnsi" w:hAnsiTheme="minorHAnsi" w:cstheme="minorHAnsi"/>
          <w:b/>
          <w:sz w:val="22"/>
        </w:rPr>
        <w:t>Tenderer</w:t>
      </w:r>
      <w:r w:rsidRPr="00FA0D4F">
        <w:rPr>
          <w:rFonts w:asciiTheme="minorHAnsi" w:hAnsiTheme="minorHAnsi" w:cstheme="minorHAnsi"/>
          <w:b/>
          <w:sz w:val="22"/>
        </w:rPr>
        <w:t xml:space="preserve">: </w:t>
      </w:r>
      <w:r w:rsidRPr="00FA0D4F">
        <w:rPr>
          <w:rFonts w:asciiTheme="minorHAnsi" w:hAnsiTheme="minorHAnsi" w:cstheme="minorHAnsi"/>
          <w:sz w:val="22"/>
        </w:rPr>
        <w:tab/>
      </w:r>
    </w:p>
    <w:p w14:paraId="7C7CD0B2" w14:textId="77777777" w:rsidR="00F843E0" w:rsidRPr="00FA0D4F" w:rsidRDefault="00F843E0" w:rsidP="00F843E0">
      <w:pPr>
        <w:tabs>
          <w:tab w:val="right" w:leader="underscore" w:pos="9000"/>
        </w:tabs>
        <w:spacing w:before="240" w:after="120"/>
        <w:ind w:left="567"/>
        <w:rPr>
          <w:rFonts w:asciiTheme="minorHAnsi" w:hAnsiTheme="minorHAnsi" w:cstheme="minorHAnsi"/>
          <w:sz w:val="22"/>
        </w:rPr>
      </w:pPr>
      <w:r w:rsidRPr="00FA0D4F">
        <w:rPr>
          <w:rFonts w:asciiTheme="minorHAnsi" w:hAnsiTheme="minorHAnsi" w:cstheme="minorHAnsi"/>
          <w:b/>
          <w:sz w:val="22"/>
        </w:rPr>
        <w:t xml:space="preserve">Subscribed and declared at: </w:t>
      </w:r>
      <w:r w:rsidRPr="00FA0D4F">
        <w:rPr>
          <w:rFonts w:asciiTheme="minorHAnsi" w:hAnsiTheme="minorHAnsi" w:cstheme="minorHAnsi"/>
          <w:sz w:val="22"/>
        </w:rPr>
        <w:tab/>
      </w:r>
    </w:p>
    <w:p w14:paraId="5B5F3ED0" w14:textId="77777777" w:rsidR="00F843E0" w:rsidRPr="00FA0D4F" w:rsidRDefault="00F843E0" w:rsidP="00F843E0">
      <w:pPr>
        <w:tabs>
          <w:tab w:val="left" w:leader="underscore" w:pos="2880"/>
          <w:tab w:val="left" w:leader="underscore" w:pos="6480"/>
          <w:tab w:val="right" w:leader="underscore" w:pos="9000"/>
        </w:tabs>
        <w:spacing w:before="240" w:after="120"/>
        <w:ind w:left="567"/>
        <w:rPr>
          <w:rFonts w:asciiTheme="minorHAnsi" w:hAnsiTheme="minorHAnsi" w:cstheme="minorHAnsi"/>
          <w:sz w:val="22"/>
        </w:rPr>
      </w:pPr>
      <w:r w:rsidRPr="00FA0D4F">
        <w:rPr>
          <w:rFonts w:asciiTheme="minorHAnsi" w:hAnsiTheme="minorHAnsi" w:cstheme="minorHAnsi"/>
          <w:b/>
          <w:sz w:val="22"/>
        </w:rPr>
        <w:t>This:</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b/>
          <w:sz w:val="22"/>
        </w:rPr>
        <w:t>Day of</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i/>
          <w:sz w:val="22"/>
        </w:rPr>
        <w:t>(Year)</w:t>
      </w:r>
      <w:r w:rsidRPr="00FA0D4F">
        <w:rPr>
          <w:rFonts w:asciiTheme="minorHAnsi" w:hAnsiTheme="minorHAnsi" w:cstheme="minorHAnsi"/>
          <w:i/>
          <w:sz w:val="22"/>
        </w:rPr>
        <w:tab/>
      </w:r>
    </w:p>
    <w:p w14:paraId="6FF99F08" w14:textId="77777777" w:rsidR="00F843E0" w:rsidRPr="00FA0D4F" w:rsidRDefault="00F843E0" w:rsidP="00F843E0">
      <w:pPr>
        <w:tabs>
          <w:tab w:val="right" w:leader="underscore" w:pos="9000"/>
        </w:tabs>
        <w:spacing w:before="240" w:after="120"/>
        <w:ind w:left="567"/>
        <w:rPr>
          <w:rFonts w:asciiTheme="minorHAnsi" w:hAnsiTheme="minorHAnsi" w:cstheme="minorHAnsi"/>
          <w:i/>
          <w:sz w:val="18"/>
        </w:rPr>
      </w:pPr>
      <w:r w:rsidRPr="00FA0D4F">
        <w:rPr>
          <w:rFonts w:asciiTheme="minorHAnsi" w:hAnsiTheme="minorHAnsi" w:cstheme="minorHAnsi"/>
          <w:b/>
          <w:sz w:val="22"/>
        </w:rPr>
        <w:t>Before me:</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i/>
          <w:sz w:val="18"/>
        </w:rPr>
        <w:t>(Print name)</w:t>
      </w:r>
    </w:p>
    <w:p w14:paraId="5656DE35" w14:textId="77777777" w:rsidR="00F843E0" w:rsidRPr="00FA0D4F" w:rsidRDefault="00F843E0" w:rsidP="00F843E0">
      <w:pPr>
        <w:tabs>
          <w:tab w:val="right" w:leader="underscore" w:pos="9000"/>
        </w:tabs>
        <w:spacing w:before="240" w:after="120"/>
        <w:ind w:left="567"/>
        <w:rPr>
          <w:rFonts w:asciiTheme="minorHAnsi" w:hAnsiTheme="minorHAnsi" w:cstheme="minorHAnsi"/>
          <w:i/>
          <w:sz w:val="18"/>
        </w:rPr>
      </w:pPr>
      <w:r w:rsidRPr="00FA0D4F">
        <w:rPr>
          <w:rFonts w:asciiTheme="minorHAnsi" w:hAnsiTheme="minorHAnsi" w:cstheme="minorHAnsi"/>
          <w:b/>
          <w:sz w:val="22"/>
        </w:rPr>
        <w:t>Witness:</w:t>
      </w:r>
      <w:r w:rsidRPr="00FA0D4F">
        <w:rPr>
          <w:rFonts w:asciiTheme="minorHAnsi" w:hAnsiTheme="minorHAnsi" w:cstheme="minorHAnsi"/>
          <w:sz w:val="22"/>
        </w:rPr>
        <w:t xml:space="preserve"> </w:t>
      </w:r>
      <w:r w:rsidRPr="00FA0D4F">
        <w:rPr>
          <w:rFonts w:asciiTheme="minorHAnsi" w:hAnsiTheme="minorHAnsi" w:cstheme="minorHAnsi"/>
          <w:sz w:val="22"/>
        </w:rPr>
        <w:tab/>
      </w:r>
      <w:r w:rsidRPr="00FA0D4F">
        <w:rPr>
          <w:rFonts w:asciiTheme="minorHAnsi" w:hAnsiTheme="minorHAnsi" w:cstheme="minorHAnsi"/>
          <w:i/>
          <w:sz w:val="18"/>
        </w:rPr>
        <w:t>(Signature)</w:t>
      </w:r>
    </w:p>
    <w:p w14:paraId="5D976B19" w14:textId="77777777" w:rsidR="00F843E0" w:rsidRPr="00FA0D4F" w:rsidRDefault="00F843E0" w:rsidP="00F843E0">
      <w:pPr>
        <w:spacing w:before="120" w:after="120"/>
        <w:ind w:left="567"/>
        <w:jc w:val="center"/>
        <w:rPr>
          <w:rFonts w:asciiTheme="minorHAnsi" w:hAnsiTheme="minorHAnsi" w:cstheme="minorHAnsi"/>
          <w:i/>
          <w:sz w:val="2"/>
        </w:rPr>
      </w:pPr>
    </w:p>
    <w:p w14:paraId="14F481BD" w14:textId="77777777" w:rsidR="00F843E0" w:rsidRPr="00FA0D4F" w:rsidRDefault="00F843E0" w:rsidP="00F843E0">
      <w:pPr>
        <w:spacing w:before="120" w:after="120"/>
        <w:ind w:left="567"/>
        <w:jc w:val="center"/>
        <w:rPr>
          <w:rFonts w:asciiTheme="minorHAnsi" w:hAnsiTheme="minorHAnsi" w:cstheme="minorHAnsi"/>
          <w:i/>
          <w:sz w:val="2"/>
        </w:rPr>
      </w:pPr>
    </w:p>
    <w:p w14:paraId="0321F978" w14:textId="77777777" w:rsidR="00F843E0" w:rsidRPr="00FA0D4F" w:rsidRDefault="00F843E0" w:rsidP="00F843E0">
      <w:pPr>
        <w:spacing w:before="120" w:after="120"/>
        <w:ind w:left="567"/>
        <w:jc w:val="center"/>
        <w:rPr>
          <w:rFonts w:asciiTheme="minorHAnsi" w:hAnsiTheme="minorHAnsi" w:cstheme="minorHAnsi"/>
          <w:i/>
        </w:rPr>
      </w:pPr>
      <w:r w:rsidRPr="00FA0D4F">
        <w:rPr>
          <w:rFonts w:asciiTheme="minorHAnsi" w:hAnsiTheme="minorHAnsi" w:cstheme="minorHAnsi"/>
          <w:i/>
        </w:rPr>
        <w:t>(The declaration must be witnessed by a person as an authorised person according to the Statutory Declarations Regulations 2018)</w:t>
      </w:r>
    </w:p>
    <w:p w14:paraId="46BA1E48" w14:textId="4A5EF908" w:rsidR="000E0E33" w:rsidRPr="00F56BAE" w:rsidRDefault="000E0E33" w:rsidP="000E0E33">
      <w:pPr>
        <w:pStyle w:val="RFPHeading"/>
      </w:pPr>
      <w:bookmarkStart w:id="18" w:name="_Toc192579330"/>
      <w:r w:rsidRPr="00F56BAE">
        <w:lastRenderedPageBreak/>
        <w:t xml:space="preserve">SCHEDULE </w:t>
      </w:r>
      <w:r>
        <w:t>6</w:t>
      </w:r>
      <w:r w:rsidRPr="00F56BAE">
        <w:t xml:space="preserve"> – </w:t>
      </w:r>
      <w:r>
        <w:t>CONTRACT DEPARTURES (</w:t>
      </w:r>
      <w:r w:rsidR="00F23567">
        <w:t>OPTIONAL</w:t>
      </w:r>
      <w:r>
        <w:t>)</w:t>
      </w:r>
    </w:p>
    <w:p w14:paraId="6D288E30" w14:textId="6ED5654D" w:rsidR="000E0E33" w:rsidRPr="0057150B" w:rsidRDefault="000E0E33" w:rsidP="000E0E33">
      <w:pPr>
        <w:pStyle w:val="BodyTextSCC"/>
      </w:pPr>
      <w:r w:rsidRPr="0057150B">
        <w:t xml:space="preserve">Where the </w:t>
      </w:r>
      <w:r w:rsidR="009072EA">
        <w:t>Tenderer</w:t>
      </w:r>
      <w:r w:rsidRPr="0057150B">
        <w:t xml:space="preserve"> proposes to submit alternative drafting of the proposed Contract clauses in </w:t>
      </w:r>
      <w:r w:rsidRPr="0057150B">
        <w:br/>
      </w:r>
      <w:r w:rsidR="00CD12D6">
        <w:t xml:space="preserve">RFT - </w:t>
      </w:r>
      <w:r w:rsidRPr="0057150B">
        <w:t xml:space="preserve">Part C – Conditions of Contract; details of the departures must be provided below. Importantly, the </w:t>
      </w:r>
      <w:r w:rsidR="009072EA">
        <w:t>Tenderer</w:t>
      </w:r>
      <w:r w:rsidRPr="0057150B">
        <w:t xml:space="preserve"> must note that:</w:t>
      </w:r>
    </w:p>
    <w:p w14:paraId="47E3C611" w14:textId="203EAC93" w:rsidR="000E0E33" w:rsidRPr="0057150B" w:rsidRDefault="000E0E33" w:rsidP="000E0E33">
      <w:pPr>
        <w:pStyle w:val="BodyTextSCC"/>
        <w:numPr>
          <w:ilvl w:val="1"/>
          <w:numId w:val="30"/>
        </w:numPr>
      </w:pPr>
      <w:r w:rsidRPr="0057150B">
        <w:t xml:space="preserve">Comments on various clauses or risk allocation under the Contract will not be considered unless accompanied by the specific drafting of the proposed replacement clause. The specific drafting of the </w:t>
      </w:r>
      <w:r w:rsidR="009072EA">
        <w:t>Tenderer</w:t>
      </w:r>
      <w:r w:rsidRPr="0057150B">
        <w:t>’s proposed alternative clauses must be included in this Schedule.</w:t>
      </w:r>
    </w:p>
    <w:p w14:paraId="0832531F" w14:textId="77777777" w:rsidR="000E0E33" w:rsidRPr="0057150B" w:rsidRDefault="000E0E33" w:rsidP="000E0E33">
      <w:pPr>
        <w:pStyle w:val="BodyTextSCC"/>
        <w:numPr>
          <w:ilvl w:val="1"/>
          <w:numId w:val="30"/>
        </w:numPr>
      </w:pPr>
      <w:r w:rsidRPr="0057150B">
        <w:t>Alternative drafting may be considered as a non-conformance by the Council for the purpose of mandatory requirements.</w:t>
      </w:r>
    </w:p>
    <w:p w14:paraId="0DAB70AE" w14:textId="77777777" w:rsidR="000E0E33" w:rsidRPr="003542D3" w:rsidRDefault="000E0E33" w:rsidP="000E0E33">
      <w:pPr>
        <w:pStyle w:val="BodyText0"/>
        <w:ind w:left="0" w:hanging="446"/>
        <w:rPr>
          <w:rFonts w:ascii="Arial" w:hAnsi="Arial" w:cs="Arial"/>
          <w:sz w:val="22"/>
          <w:szCs w:val="22"/>
          <w:lang w:eastAsia="en-AU"/>
        </w:rPr>
      </w:pPr>
    </w:p>
    <w:tbl>
      <w:tblPr>
        <w:tblW w:w="9780" w:type="dxa"/>
        <w:tblInd w:w="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9"/>
        <w:gridCol w:w="4235"/>
        <w:gridCol w:w="4236"/>
      </w:tblGrid>
      <w:tr w:rsidR="000E0E33" w:rsidRPr="003542D3" w14:paraId="239389D5" w14:textId="77777777" w:rsidTr="008E0DD2">
        <w:trPr>
          <w:cantSplit/>
          <w:trHeight w:val="510"/>
        </w:trPr>
        <w:tc>
          <w:tcPr>
            <w:tcW w:w="1309" w:type="dxa"/>
            <w:shd w:val="clear" w:color="auto" w:fill="F2F2F2" w:themeFill="background1" w:themeFillShade="F2"/>
            <w:vAlign w:val="center"/>
          </w:tcPr>
          <w:p w14:paraId="050E8155" w14:textId="77777777" w:rsidR="000E0E33" w:rsidRPr="006B6C33" w:rsidRDefault="000E0E33" w:rsidP="00DA1F4C">
            <w:pPr>
              <w:pStyle w:val="BodyText20"/>
            </w:pPr>
            <w:r w:rsidRPr="006B6C33">
              <w:t>Clause</w:t>
            </w:r>
          </w:p>
        </w:tc>
        <w:tc>
          <w:tcPr>
            <w:tcW w:w="4235" w:type="dxa"/>
            <w:shd w:val="clear" w:color="auto" w:fill="F2F2F2" w:themeFill="background1" w:themeFillShade="F2"/>
            <w:vAlign w:val="center"/>
          </w:tcPr>
          <w:p w14:paraId="18843D3F" w14:textId="1EBB4DEE" w:rsidR="000E0E33" w:rsidRPr="006B6C33" w:rsidRDefault="000E0E33" w:rsidP="00DA1F4C">
            <w:pPr>
              <w:pStyle w:val="BodyText20"/>
            </w:pPr>
            <w:r w:rsidRPr="006B6C33">
              <w:t xml:space="preserve">Alternative </w:t>
            </w:r>
            <w:r w:rsidR="00005CE3">
              <w:t>D</w:t>
            </w:r>
            <w:r w:rsidRPr="006B6C33">
              <w:t>rafting</w:t>
            </w:r>
          </w:p>
        </w:tc>
        <w:tc>
          <w:tcPr>
            <w:tcW w:w="4236" w:type="dxa"/>
            <w:shd w:val="clear" w:color="auto" w:fill="F2F2F2" w:themeFill="background1" w:themeFillShade="F2"/>
            <w:vAlign w:val="center"/>
          </w:tcPr>
          <w:p w14:paraId="242E698A" w14:textId="60739538" w:rsidR="000E0E33" w:rsidRPr="006B6C33" w:rsidRDefault="000E0E33" w:rsidP="00DA1F4C">
            <w:pPr>
              <w:pStyle w:val="BodyText20"/>
            </w:pPr>
            <w:r w:rsidRPr="006B6C33">
              <w:t xml:space="preserve">Reason / </w:t>
            </w:r>
            <w:r w:rsidR="00005CE3">
              <w:t>Q</w:t>
            </w:r>
            <w:r w:rsidRPr="006B6C33">
              <w:t>ualification</w:t>
            </w:r>
          </w:p>
        </w:tc>
      </w:tr>
      <w:tr w:rsidR="000E0E33" w:rsidRPr="003542D3" w14:paraId="657224EC" w14:textId="77777777" w:rsidTr="008E0DD2">
        <w:trPr>
          <w:cantSplit/>
          <w:trHeight w:val="554"/>
        </w:trPr>
        <w:tc>
          <w:tcPr>
            <w:tcW w:w="1309" w:type="dxa"/>
            <w:vAlign w:val="center"/>
          </w:tcPr>
          <w:p w14:paraId="6E1B7AC8" w14:textId="77777777" w:rsidR="000E0E33" w:rsidRPr="00FA0D4F" w:rsidRDefault="000E0E33" w:rsidP="008E0DD2">
            <w:pPr>
              <w:spacing w:before="120" w:after="120"/>
              <w:jc w:val="left"/>
              <w:rPr>
                <w:rFonts w:asciiTheme="minorHAnsi" w:hAnsiTheme="minorHAnsi" w:cstheme="minorHAnsi"/>
                <w:sz w:val="22"/>
                <w:szCs w:val="22"/>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c>
          <w:tcPr>
            <w:tcW w:w="4235" w:type="dxa"/>
            <w:vAlign w:val="center"/>
          </w:tcPr>
          <w:p w14:paraId="2F4232A8" w14:textId="77777777" w:rsidR="000E0E33" w:rsidRPr="00FA0D4F" w:rsidRDefault="000E0E33" w:rsidP="008E0DD2">
            <w:pPr>
              <w:spacing w:before="120" w:after="120"/>
              <w:jc w:val="left"/>
              <w:rPr>
                <w:rFonts w:asciiTheme="minorHAnsi" w:hAnsiTheme="minorHAnsi" w:cstheme="minorHAnsi"/>
                <w:sz w:val="22"/>
                <w:szCs w:val="22"/>
                <w:lang w:eastAsia="en-AU"/>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c>
          <w:tcPr>
            <w:tcW w:w="4236" w:type="dxa"/>
            <w:vAlign w:val="center"/>
          </w:tcPr>
          <w:p w14:paraId="199E355E" w14:textId="77777777" w:rsidR="000E0E33" w:rsidRPr="00FA0D4F" w:rsidRDefault="000E0E33" w:rsidP="008E0DD2">
            <w:pPr>
              <w:spacing w:before="120" w:after="120"/>
              <w:jc w:val="left"/>
              <w:rPr>
                <w:rFonts w:asciiTheme="minorHAnsi" w:hAnsiTheme="minorHAnsi" w:cstheme="minorHAnsi"/>
                <w:sz w:val="22"/>
                <w:szCs w:val="22"/>
                <w:lang w:eastAsia="en-AU"/>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r>
      <w:tr w:rsidR="000E0E33" w:rsidRPr="003542D3" w14:paraId="0F3CA5EB" w14:textId="77777777" w:rsidTr="008E0DD2">
        <w:trPr>
          <w:cantSplit/>
          <w:trHeight w:val="554"/>
        </w:trPr>
        <w:tc>
          <w:tcPr>
            <w:tcW w:w="1309" w:type="dxa"/>
            <w:vAlign w:val="center"/>
          </w:tcPr>
          <w:p w14:paraId="66FF6067" w14:textId="77777777" w:rsidR="000E0E33" w:rsidRPr="00FA0D4F" w:rsidRDefault="000E0E33" w:rsidP="008E0DD2">
            <w:pPr>
              <w:spacing w:before="120" w:after="120"/>
              <w:jc w:val="left"/>
              <w:rPr>
                <w:rFonts w:asciiTheme="minorHAnsi" w:hAnsiTheme="minorHAnsi" w:cstheme="minorHAnsi"/>
                <w:sz w:val="22"/>
                <w:szCs w:val="22"/>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c>
          <w:tcPr>
            <w:tcW w:w="4235" w:type="dxa"/>
            <w:vAlign w:val="center"/>
          </w:tcPr>
          <w:p w14:paraId="6E22341E" w14:textId="77777777" w:rsidR="000E0E33" w:rsidRPr="00FA0D4F" w:rsidRDefault="000E0E33" w:rsidP="008E0DD2">
            <w:pPr>
              <w:spacing w:before="120" w:after="120"/>
              <w:jc w:val="left"/>
              <w:rPr>
                <w:rFonts w:asciiTheme="minorHAnsi" w:hAnsiTheme="minorHAnsi" w:cstheme="minorHAnsi"/>
                <w:sz w:val="22"/>
                <w:szCs w:val="22"/>
                <w:lang w:eastAsia="en-AU"/>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c>
          <w:tcPr>
            <w:tcW w:w="4236" w:type="dxa"/>
            <w:vAlign w:val="center"/>
          </w:tcPr>
          <w:p w14:paraId="313667E6" w14:textId="77777777" w:rsidR="000E0E33" w:rsidRPr="00FA0D4F" w:rsidRDefault="000E0E33" w:rsidP="008E0DD2">
            <w:pPr>
              <w:spacing w:before="120" w:after="120"/>
              <w:jc w:val="left"/>
              <w:rPr>
                <w:rFonts w:asciiTheme="minorHAnsi" w:hAnsiTheme="minorHAnsi" w:cstheme="minorHAnsi"/>
                <w:sz w:val="22"/>
                <w:szCs w:val="22"/>
                <w:lang w:eastAsia="en-AU"/>
              </w:rPr>
            </w:pPr>
            <w:r w:rsidRPr="00FA0D4F">
              <w:rPr>
                <w:rFonts w:asciiTheme="minorHAnsi" w:hAnsiTheme="minorHAnsi" w:cstheme="minorHAnsi"/>
                <w:sz w:val="22"/>
                <w:szCs w:val="22"/>
              </w:rPr>
              <w:fldChar w:fldCharType="begin">
                <w:ffData>
                  <w:name w:val="Text187"/>
                  <w:enabled/>
                  <w:calcOnExit w:val="0"/>
                  <w:textInput/>
                </w:ffData>
              </w:fldChar>
            </w:r>
            <w:r w:rsidRPr="00FA0D4F">
              <w:rPr>
                <w:rFonts w:asciiTheme="minorHAnsi" w:hAnsiTheme="minorHAnsi" w:cstheme="minorHAnsi"/>
                <w:sz w:val="22"/>
                <w:szCs w:val="22"/>
              </w:rPr>
              <w:instrText xml:space="preserve"> FORMTEXT </w:instrText>
            </w:r>
            <w:r w:rsidRPr="00FA0D4F">
              <w:rPr>
                <w:rFonts w:asciiTheme="minorHAnsi" w:hAnsiTheme="minorHAnsi" w:cstheme="minorHAnsi"/>
                <w:sz w:val="22"/>
                <w:szCs w:val="22"/>
              </w:rPr>
            </w:r>
            <w:r w:rsidRPr="00FA0D4F">
              <w:rPr>
                <w:rFonts w:asciiTheme="minorHAnsi" w:hAnsiTheme="minorHAnsi" w:cstheme="minorHAnsi"/>
                <w:sz w:val="22"/>
                <w:szCs w:val="22"/>
              </w:rPr>
              <w:fldChar w:fldCharType="separate"/>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noProof/>
                <w:sz w:val="22"/>
                <w:szCs w:val="22"/>
              </w:rPr>
              <w:t> </w:t>
            </w:r>
            <w:r w:rsidRPr="00FA0D4F">
              <w:rPr>
                <w:rFonts w:asciiTheme="minorHAnsi" w:hAnsiTheme="minorHAnsi" w:cstheme="minorHAnsi"/>
                <w:sz w:val="22"/>
                <w:szCs w:val="22"/>
              </w:rPr>
              <w:fldChar w:fldCharType="end"/>
            </w:r>
          </w:p>
        </w:tc>
      </w:tr>
    </w:tbl>
    <w:p w14:paraId="24B5E72A" w14:textId="77777777" w:rsidR="000E0E33" w:rsidRDefault="000E0E33" w:rsidP="000E0E33">
      <w:pPr>
        <w:widowControl w:val="0"/>
        <w:spacing w:line="276" w:lineRule="auto"/>
        <w:ind w:left="720"/>
        <w:jc w:val="left"/>
        <w:rPr>
          <w:rFonts w:cs="Arial"/>
          <w:sz w:val="18"/>
        </w:rPr>
      </w:pPr>
    </w:p>
    <w:p w14:paraId="7171F1F9" w14:textId="77777777" w:rsidR="000E0E33" w:rsidRDefault="000E0E33" w:rsidP="000E0E33">
      <w:pPr>
        <w:widowControl w:val="0"/>
        <w:spacing w:line="276" w:lineRule="auto"/>
        <w:ind w:left="720"/>
        <w:jc w:val="center"/>
        <w:rPr>
          <w:rFonts w:cs="Arial"/>
          <w:sz w:val="18"/>
        </w:rPr>
      </w:pPr>
      <w:r>
        <w:rPr>
          <w:noProof/>
        </w:rPr>
        <w:drawing>
          <wp:inline distT="0" distB="0" distL="0" distR="0" wp14:anchorId="3B5CD4BE" wp14:editId="735A5D74">
            <wp:extent cx="2286000" cy="435600"/>
            <wp:effectExtent l="0" t="0" r="0" b="3175"/>
            <wp:docPr id="137000040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066767"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435600"/>
                    </a:xfrm>
                    <a:prstGeom prst="rect">
                      <a:avLst/>
                    </a:prstGeom>
                  </pic:spPr>
                </pic:pic>
              </a:graphicData>
            </a:graphic>
          </wp:inline>
        </w:drawing>
      </w:r>
    </w:p>
    <w:p w14:paraId="6F68DEE1" w14:textId="77777777" w:rsidR="000E0E33" w:rsidRDefault="000E0E33">
      <w:pPr>
        <w:spacing w:after="200" w:line="276" w:lineRule="auto"/>
        <w:jc w:val="left"/>
        <w:rPr>
          <w:rFonts w:asciiTheme="minorHAnsi" w:hAnsiTheme="minorHAnsi" w:cs="Arial"/>
          <w:b/>
          <w:caps/>
          <w:sz w:val="32"/>
          <w:szCs w:val="22"/>
        </w:rPr>
      </w:pPr>
      <w:r>
        <w:br w:type="page"/>
      </w:r>
    </w:p>
    <w:p w14:paraId="60BBB9A6" w14:textId="06E6FECE" w:rsidR="003956C8" w:rsidRDefault="003956C8" w:rsidP="003956C8">
      <w:pPr>
        <w:pStyle w:val="RFPHeading"/>
      </w:pPr>
      <w:r w:rsidRPr="00CA54F6">
        <w:lastRenderedPageBreak/>
        <w:t xml:space="preserve">SCHEDULE </w:t>
      </w:r>
      <w:r>
        <w:t>7</w:t>
      </w:r>
      <w:r w:rsidRPr="00CA54F6">
        <w:t xml:space="preserve"> – </w:t>
      </w:r>
      <w:r w:rsidR="0027269D">
        <w:t>TENDER RESPONSE</w:t>
      </w:r>
      <w:r w:rsidRPr="00CA54F6">
        <w:t xml:space="preserve"> </w:t>
      </w:r>
      <w:bookmarkEnd w:id="18"/>
      <w:r>
        <w:t>COST</w:t>
      </w:r>
    </w:p>
    <w:p w14:paraId="1CCE0BEB" w14:textId="53BD1349" w:rsidR="003956C8" w:rsidRPr="00CA54F6" w:rsidRDefault="003956C8" w:rsidP="005D618A">
      <w:pPr>
        <w:pStyle w:val="BodyTextSCC"/>
      </w:pPr>
      <w:r w:rsidRPr="00CA54F6">
        <w:t xml:space="preserve">The </w:t>
      </w:r>
      <w:r w:rsidR="009072EA">
        <w:t>Tenderer</w:t>
      </w:r>
      <w:r w:rsidRPr="00CA54F6">
        <w:t xml:space="preserve"> must provide their </w:t>
      </w:r>
      <w:r>
        <w:t xml:space="preserve">maximum </w:t>
      </w:r>
      <w:r w:rsidR="00F536D0">
        <w:t>Tender Response</w:t>
      </w:r>
      <w:r w:rsidRPr="00CA54F6">
        <w:t xml:space="preserve"> </w:t>
      </w:r>
      <w:r>
        <w:t>cost</w:t>
      </w:r>
      <w:r w:rsidRPr="00CA54F6">
        <w:t xml:space="preserve"> to deliver the Specification.  </w:t>
      </w:r>
    </w:p>
    <w:p w14:paraId="27ABFE74" w14:textId="7FEAD46F" w:rsidR="003956C8" w:rsidRPr="00F56BAE" w:rsidRDefault="003956C8" w:rsidP="005D618A">
      <w:pPr>
        <w:pStyle w:val="BodyTextSCC"/>
      </w:pPr>
      <w:r w:rsidRPr="00CA54F6">
        <w:t xml:space="preserve">The </w:t>
      </w:r>
      <w:r w:rsidR="00F536D0">
        <w:t>Tender Response</w:t>
      </w:r>
      <w:r w:rsidRPr="00CA54F6">
        <w:t xml:space="preserve"> </w:t>
      </w:r>
      <w:r>
        <w:t>cost</w:t>
      </w:r>
      <w:r w:rsidRPr="00CA54F6">
        <w:t xml:space="preserve"> must be </w:t>
      </w:r>
      <w:r>
        <w:t xml:space="preserve">submitted in Australian currency and be </w:t>
      </w:r>
      <w:r w:rsidRPr="00CA54F6">
        <w:t xml:space="preserve">GST exclusive. </w:t>
      </w:r>
    </w:p>
    <w:p w14:paraId="0C4D77F1" w14:textId="52E1314B" w:rsidR="003956C8" w:rsidRPr="00DC350A" w:rsidRDefault="003956C8" w:rsidP="0047172A">
      <w:pPr>
        <w:pStyle w:val="Header"/>
      </w:pPr>
      <w:r w:rsidRPr="00F61386">
        <w:t xml:space="preserve">Schedule </w:t>
      </w:r>
      <w:r>
        <w:t>4A</w:t>
      </w:r>
      <w:r w:rsidRPr="00F61386">
        <w:t xml:space="preserve">: </w:t>
      </w:r>
      <w:r w:rsidR="00F536D0">
        <w:t>Tender Response</w:t>
      </w:r>
      <w:r>
        <w:t xml:space="preserve"> Cost</w:t>
      </w:r>
    </w:p>
    <w:tbl>
      <w:tblPr>
        <w:tblW w:w="9603"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63"/>
        <w:gridCol w:w="2840"/>
      </w:tblGrid>
      <w:tr w:rsidR="003956C8" w:rsidRPr="00376CD1" w14:paraId="4D2BE255" w14:textId="77777777" w:rsidTr="005C212B">
        <w:trPr>
          <w:tblHeader/>
        </w:trPr>
        <w:tc>
          <w:tcPr>
            <w:tcW w:w="6763" w:type="dxa"/>
            <w:shd w:val="clear" w:color="auto" w:fill="F2F2F2" w:themeFill="background1" w:themeFillShade="F2"/>
            <w:vAlign w:val="center"/>
          </w:tcPr>
          <w:p w14:paraId="12FF1D30" w14:textId="686DBAB7" w:rsidR="003956C8" w:rsidRPr="00E86EE3" w:rsidRDefault="00F536D0" w:rsidP="00DA1F4C">
            <w:pPr>
              <w:pStyle w:val="BodyText20"/>
            </w:pPr>
            <w:r>
              <w:t>Tender Response</w:t>
            </w:r>
            <w:r w:rsidR="003956C8" w:rsidRPr="00E86EE3">
              <w:t xml:space="preserve"> Cost</w:t>
            </w:r>
          </w:p>
        </w:tc>
        <w:tc>
          <w:tcPr>
            <w:tcW w:w="2840" w:type="dxa"/>
            <w:shd w:val="clear" w:color="auto" w:fill="F2F2F2" w:themeFill="background1" w:themeFillShade="F2"/>
            <w:vAlign w:val="center"/>
          </w:tcPr>
          <w:p w14:paraId="600F7C99" w14:textId="77777777" w:rsidR="003956C8" w:rsidRPr="00E86EE3" w:rsidRDefault="003956C8" w:rsidP="00DA1F4C">
            <w:pPr>
              <w:pStyle w:val="BodyText20"/>
            </w:pPr>
            <w:r w:rsidRPr="00E86EE3">
              <w:t>Signed</w:t>
            </w:r>
          </w:p>
        </w:tc>
      </w:tr>
      <w:tr w:rsidR="003956C8" w:rsidRPr="00376CD1" w14:paraId="7C591D84" w14:textId="77777777" w:rsidTr="005C212B">
        <w:trPr>
          <w:trHeight w:val="1073"/>
        </w:trPr>
        <w:tc>
          <w:tcPr>
            <w:tcW w:w="6763" w:type="dxa"/>
          </w:tcPr>
          <w:p w14:paraId="2796AE2C" w14:textId="77777777" w:rsidR="003956C8" w:rsidRPr="00890E52" w:rsidRDefault="003956C8" w:rsidP="008E0DD2">
            <w:pPr>
              <w:spacing w:before="120" w:after="120"/>
              <w:rPr>
                <w:rFonts w:asciiTheme="minorHAnsi" w:hAnsiTheme="minorHAnsi" w:cstheme="minorHAnsi"/>
              </w:rPr>
            </w:pPr>
          </w:p>
          <w:p w14:paraId="5AA498E9" w14:textId="77777777" w:rsidR="003956C8" w:rsidRPr="00890E52" w:rsidRDefault="003956C8" w:rsidP="008E0DD2">
            <w:pPr>
              <w:spacing w:before="120" w:after="120"/>
              <w:rPr>
                <w:rFonts w:asciiTheme="minorHAnsi" w:hAnsiTheme="minorHAnsi" w:cstheme="minorHAnsi"/>
                <w:sz w:val="36"/>
                <w:szCs w:val="36"/>
              </w:rPr>
            </w:pPr>
            <w:r w:rsidRPr="00890E52">
              <w:rPr>
                <w:rFonts w:asciiTheme="minorHAnsi" w:hAnsiTheme="minorHAnsi" w:cstheme="minorHAnsi"/>
                <w:sz w:val="36"/>
                <w:szCs w:val="36"/>
              </w:rPr>
              <w:t xml:space="preserve">$ </w:t>
            </w:r>
            <w:r w:rsidRPr="00890E52">
              <w:rPr>
                <w:rFonts w:asciiTheme="minorHAnsi" w:hAnsiTheme="minorHAnsi" w:cstheme="minorHAnsi"/>
                <w:sz w:val="36"/>
                <w:szCs w:val="36"/>
              </w:rPr>
              <w:fldChar w:fldCharType="begin">
                <w:ffData>
                  <w:name w:val="Text1"/>
                  <w:enabled/>
                  <w:calcOnExit w:val="0"/>
                  <w:textInput/>
                </w:ffData>
              </w:fldChar>
            </w:r>
            <w:r w:rsidRPr="00890E52">
              <w:rPr>
                <w:rFonts w:asciiTheme="minorHAnsi" w:hAnsiTheme="minorHAnsi" w:cstheme="minorHAnsi"/>
                <w:sz w:val="36"/>
                <w:szCs w:val="36"/>
              </w:rPr>
              <w:instrText xml:space="preserve"> FORMTEXT </w:instrText>
            </w:r>
            <w:r w:rsidRPr="00890E52">
              <w:rPr>
                <w:rFonts w:asciiTheme="minorHAnsi" w:hAnsiTheme="minorHAnsi" w:cstheme="minorHAnsi"/>
                <w:sz w:val="36"/>
                <w:szCs w:val="36"/>
              </w:rPr>
            </w:r>
            <w:r w:rsidRPr="00890E52">
              <w:rPr>
                <w:rFonts w:asciiTheme="minorHAnsi" w:hAnsiTheme="minorHAnsi" w:cstheme="minorHAnsi"/>
                <w:sz w:val="36"/>
                <w:szCs w:val="36"/>
              </w:rPr>
              <w:fldChar w:fldCharType="separate"/>
            </w:r>
            <w:r w:rsidRPr="00890E52">
              <w:rPr>
                <w:rFonts w:asciiTheme="minorHAnsi" w:hAnsiTheme="minorHAnsi" w:cstheme="minorHAnsi"/>
                <w:sz w:val="36"/>
                <w:szCs w:val="36"/>
              </w:rPr>
              <w:t> </w:t>
            </w:r>
            <w:r w:rsidRPr="00890E52">
              <w:rPr>
                <w:rFonts w:asciiTheme="minorHAnsi" w:hAnsiTheme="minorHAnsi" w:cstheme="minorHAnsi"/>
                <w:sz w:val="36"/>
                <w:szCs w:val="36"/>
              </w:rPr>
              <w:t> </w:t>
            </w:r>
            <w:r w:rsidRPr="00890E52">
              <w:rPr>
                <w:rFonts w:asciiTheme="minorHAnsi" w:hAnsiTheme="minorHAnsi" w:cstheme="minorHAnsi"/>
                <w:sz w:val="36"/>
                <w:szCs w:val="36"/>
              </w:rPr>
              <w:t> </w:t>
            </w:r>
            <w:r w:rsidRPr="00890E52">
              <w:rPr>
                <w:rFonts w:asciiTheme="minorHAnsi" w:hAnsiTheme="minorHAnsi" w:cstheme="minorHAnsi"/>
                <w:sz w:val="36"/>
                <w:szCs w:val="36"/>
              </w:rPr>
              <w:t> </w:t>
            </w:r>
            <w:r w:rsidRPr="00890E52">
              <w:rPr>
                <w:rFonts w:asciiTheme="minorHAnsi" w:hAnsiTheme="minorHAnsi" w:cstheme="minorHAnsi"/>
                <w:sz w:val="36"/>
                <w:szCs w:val="36"/>
              </w:rPr>
              <w:t> </w:t>
            </w:r>
            <w:r w:rsidRPr="00890E52">
              <w:rPr>
                <w:rFonts w:asciiTheme="minorHAnsi" w:hAnsiTheme="minorHAnsi" w:cstheme="minorHAnsi"/>
                <w:sz w:val="36"/>
                <w:szCs w:val="36"/>
              </w:rPr>
              <w:fldChar w:fldCharType="end"/>
            </w:r>
          </w:p>
          <w:p w14:paraId="778B150F" w14:textId="77777777" w:rsidR="003956C8" w:rsidRPr="00890E52" w:rsidRDefault="003956C8" w:rsidP="008E0DD2">
            <w:pPr>
              <w:spacing w:before="120" w:after="120"/>
              <w:rPr>
                <w:rFonts w:asciiTheme="minorHAnsi" w:hAnsiTheme="minorHAnsi" w:cstheme="minorHAnsi"/>
              </w:rPr>
            </w:pPr>
          </w:p>
          <w:p w14:paraId="2DB3C84D" w14:textId="77777777" w:rsidR="003956C8" w:rsidRPr="00890E52" w:rsidRDefault="003956C8" w:rsidP="008E0DD2">
            <w:pPr>
              <w:spacing w:before="120" w:after="120"/>
              <w:jc w:val="right"/>
              <w:rPr>
                <w:rFonts w:asciiTheme="minorHAnsi" w:hAnsiTheme="minorHAnsi" w:cstheme="minorHAnsi"/>
                <w:b/>
                <w:bCs/>
              </w:rPr>
            </w:pPr>
            <w:r w:rsidRPr="00890E52">
              <w:rPr>
                <w:rFonts w:asciiTheme="minorHAnsi" w:hAnsiTheme="minorHAnsi" w:cstheme="minorHAnsi"/>
                <w:b/>
                <w:bCs/>
              </w:rPr>
              <w:t>Excluding GST</w:t>
            </w:r>
          </w:p>
        </w:tc>
        <w:tc>
          <w:tcPr>
            <w:tcW w:w="2840" w:type="dxa"/>
          </w:tcPr>
          <w:p w14:paraId="65180285" w14:textId="77777777" w:rsidR="003956C8" w:rsidRPr="00890E52" w:rsidRDefault="003956C8" w:rsidP="008E0DD2">
            <w:pPr>
              <w:spacing w:before="120" w:after="120"/>
              <w:rPr>
                <w:rFonts w:asciiTheme="minorHAnsi" w:hAnsiTheme="minorHAnsi" w:cstheme="minorHAnsi"/>
              </w:rPr>
            </w:pPr>
          </w:p>
          <w:p w14:paraId="65258C45" w14:textId="77777777" w:rsidR="003956C8" w:rsidRPr="00890E52" w:rsidRDefault="003956C8" w:rsidP="008E0DD2">
            <w:pPr>
              <w:spacing w:before="120" w:after="120"/>
              <w:rPr>
                <w:rFonts w:asciiTheme="minorHAnsi" w:hAnsiTheme="minorHAnsi" w:cstheme="minorHAnsi"/>
              </w:rPr>
            </w:pPr>
          </w:p>
          <w:p w14:paraId="6C8318BE" w14:textId="77777777" w:rsidR="003956C8" w:rsidRPr="00890E52" w:rsidRDefault="003956C8" w:rsidP="008E0DD2">
            <w:pPr>
              <w:spacing w:before="120" w:after="120"/>
              <w:rPr>
                <w:rFonts w:asciiTheme="minorHAnsi" w:hAnsiTheme="minorHAnsi" w:cstheme="minorHAnsi"/>
              </w:rPr>
            </w:pPr>
          </w:p>
        </w:tc>
      </w:tr>
      <w:tr w:rsidR="002B0D57" w:rsidRPr="00376CD1" w14:paraId="6C3CD279" w14:textId="77777777" w:rsidTr="005C212B">
        <w:trPr>
          <w:trHeight w:val="582"/>
        </w:trPr>
        <w:tc>
          <w:tcPr>
            <w:tcW w:w="9603" w:type="dxa"/>
            <w:gridSpan w:val="2"/>
          </w:tcPr>
          <w:p w14:paraId="4FFB06B3" w14:textId="7CDAC833" w:rsidR="002B0D57" w:rsidRPr="00890E52" w:rsidRDefault="002B0D57" w:rsidP="008E0DD2">
            <w:pPr>
              <w:spacing w:before="120" w:after="120"/>
              <w:rPr>
                <w:rFonts w:asciiTheme="minorHAnsi" w:hAnsiTheme="minorHAnsi" w:cstheme="minorHAnsi"/>
              </w:rPr>
            </w:pPr>
            <w:r>
              <w:rPr>
                <w:rFonts w:asciiTheme="minorHAnsi" w:hAnsiTheme="minorHAnsi" w:cstheme="minorHAnsi"/>
              </w:rPr>
              <w:t xml:space="preserve">Including GST </w:t>
            </w:r>
            <w:r w:rsidRPr="002B0D57">
              <w:rPr>
                <w:rFonts w:asciiTheme="minorHAnsi" w:hAnsiTheme="minorHAnsi" w:cstheme="minorHAnsi"/>
              </w:rPr>
              <w:t xml:space="preserve">$ </w:t>
            </w:r>
            <w:r w:rsidRPr="002B0D57">
              <w:rPr>
                <w:rFonts w:asciiTheme="minorHAnsi" w:hAnsiTheme="minorHAnsi" w:cstheme="minorHAnsi"/>
              </w:rPr>
              <w:fldChar w:fldCharType="begin">
                <w:ffData>
                  <w:name w:val="Text1"/>
                  <w:enabled/>
                  <w:calcOnExit w:val="0"/>
                  <w:textInput/>
                </w:ffData>
              </w:fldChar>
            </w:r>
            <w:r w:rsidRPr="002B0D57">
              <w:rPr>
                <w:rFonts w:asciiTheme="minorHAnsi" w:hAnsiTheme="minorHAnsi" w:cstheme="minorHAnsi"/>
              </w:rPr>
              <w:instrText xml:space="preserve"> FORMTEXT </w:instrText>
            </w:r>
            <w:r w:rsidRPr="002B0D57">
              <w:rPr>
                <w:rFonts w:asciiTheme="minorHAnsi" w:hAnsiTheme="minorHAnsi" w:cstheme="minorHAnsi"/>
              </w:rPr>
            </w:r>
            <w:r w:rsidRPr="002B0D57">
              <w:rPr>
                <w:rFonts w:asciiTheme="minorHAnsi" w:hAnsiTheme="minorHAnsi" w:cstheme="minorHAnsi"/>
              </w:rPr>
              <w:fldChar w:fldCharType="separate"/>
            </w:r>
            <w:r w:rsidRPr="002B0D57">
              <w:rPr>
                <w:rFonts w:asciiTheme="minorHAnsi" w:hAnsiTheme="minorHAnsi" w:cstheme="minorHAnsi"/>
              </w:rPr>
              <w:t> </w:t>
            </w:r>
            <w:r w:rsidRPr="002B0D57">
              <w:rPr>
                <w:rFonts w:asciiTheme="minorHAnsi" w:hAnsiTheme="minorHAnsi" w:cstheme="minorHAnsi"/>
              </w:rPr>
              <w:t> </w:t>
            </w:r>
            <w:r w:rsidRPr="002B0D57">
              <w:rPr>
                <w:rFonts w:asciiTheme="minorHAnsi" w:hAnsiTheme="minorHAnsi" w:cstheme="minorHAnsi"/>
              </w:rPr>
              <w:t> </w:t>
            </w:r>
            <w:r w:rsidRPr="002B0D57">
              <w:rPr>
                <w:rFonts w:asciiTheme="minorHAnsi" w:hAnsiTheme="minorHAnsi" w:cstheme="minorHAnsi"/>
              </w:rPr>
              <w:t> </w:t>
            </w:r>
            <w:r w:rsidRPr="002B0D57">
              <w:rPr>
                <w:rFonts w:asciiTheme="minorHAnsi" w:hAnsiTheme="minorHAnsi" w:cstheme="minorHAnsi"/>
              </w:rPr>
              <w:t> </w:t>
            </w:r>
            <w:r w:rsidRPr="002B0D57">
              <w:rPr>
                <w:rFonts w:asciiTheme="minorHAnsi" w:hAnsiTheme="minorHAnsi" w:cstheme="minorHAnsi"/>
              </w:rPr>
              <w:fldChar w:fldCharType="end"/>
            </w:r>
          </w:p>
        </w:tc>
      </w:tr>
    </w:tbl>
    <w:p w14:paraId="01CE51C2" w14:textId="77777777" w:rsidR="003956C8" w:rsidRPr="00DC350A" w:rsidRDefault="003956C8" w:rsidP="0047172A">
      <w:pPr>
        <w:pStyle w:val="Header"/>
      </w:pPr>
      <w:r w:rsidRPr="00F61386">
        <w:t xml:space="preserve">Schedule </w:t>
      </w:r>
      <w:r>
        <w:t>4B</w:t>
      </w:r>
      <w:r w:rsidRPr="00F61386">
        <w:t xml:space="preserve">: </w:t>
      </w:r>
      <w:r>
        <w:t>Itemised Pricing Schedule</w:t>
      </w:r>
    </w:p>
    <w:tbl>
      <w:tblPr>
        <w:tblStyle w:val="TableGrid"/>
        <w:tblW w:w="0" w:type="auto"/>
        <w:tblInd w:w="421" w:type="dxa"/>
        <w:tblLook w:val="04A0" w:firstRow="1" w:lastRow="0" w:firstColumn="1" w:lastColumn="0" w:noHBand="0" w:noVBand="1"/>
      </w:tblPr>
      <w:tblGrid>
        <w:gridCol w:w="3827"/>
        <w:gridCol w:w="1701"/>
        <w:gridCol w:w="2268"/>
        <w:gridCol w:w="1837"/>
      </w:tblGrid>
      <w:tr w:rsidR="003956C8" w14:paraId="666A6217" w14:textId="77777777" w:rsidTr="003D145D">
        <w:tc>
          <w:tcPr>
            <w:tcW w:w="3827" w:type="dxa"/>
            <w:shd w:val="clear" w:color="auto" w:fill="F2F2F2" w:themeFill="background1" w:themeFillShade="F2"/>
          </w:tcPr>
          <w:p w14:paraId="63233C3E" w14:textId="77777777" w:rsidR="003956C8" w:rsidRPr="00E86EE3" w:rsidRDefault="003956C8" w:rsidP="00DA1F4C">
            <w:pPr>
              <w:pStyle w:val="BodyText20"/>
              <w:rPr>
                <w:lang w:bidi="th-TH"/>
              </w:rPr>
            </w:pPr>
            <w:r w:rsidRPr="00E86EE3">
              <w:rPr>
                <w:lang w:bidi="th-TH"/>
              </w:rPr>
              <w:t>Item Description</w:t>
            </w:r>
          </w:p>
        </w:tc>
        <w:tc>
          <w:tcPr>
            <w:tcW w:w="1701" w:type="dxa"/>
            <w:shd w:val="clear" w:color="auto" w:fill="F2F2F2" w:themeFill="background1" w:themeFillShade="F2"/>
          </w:tcPr>
          <w:p w14:paraId="59CAFC47" w14:textId="77777777" w:rsidR="003956C8" w:rsidRPr="00E86EE3" w:rsidRDefault="003956C8" w:rsidP="00DA1F4C">
            <w:pPr>
              <w:pStyle w:val="BodyText20"/>
              <w:rPr>
                <w:lang w:bidi="th-TH"/>
              </w:rPr>
            </w:pPr>
            <w:r w:rsidRPr="00E86EE3">
              <w:rPr>
                <w:lang w:bidi="th-TH"/>
              </w:rPr>
              <w:t>Item Quantity</w:t>
            </w:r>
          </w:p>
        </w:tc>
        <w:tc>
          <w:tcPr>
            <w:tcW w:w="2268" w:type="dxa"/>
            <w:shd w:val="clear" w:color="auto" w:fill="F2F2F2" w:themeFill="background1" w:themeFillShade="F2"/>
          </w:tcPr>
          <w:p w14:paraId="5B3D13E5" w14:textId="77777777" w:rsidR="003956C8" w:rsidRPr="00E86EE3" w:rsidRDefault="003956C8" w:rsidP="00DA1F4C">
            <w:pPr>
              <w:pStyle w:val="BodyText20"/>
              <w:rPr>
                <w:lang w:bidi="th-TH"/>
              </w:rPr>
            </w:pPr>
            <w:r w:rsidRPr="00E86EE3">
              <w:rPr>
                <w:lang w:bidi="th-TH"/>
              </w:rPr>
              <w:t>Payment Frequency</w:t>
            </w:r>
          </w:p>
        </w:tc>
        <w:tc>
          <w:tcPr>
            <w:tcW w:w="1837" w:type="dxa"/>
            <w:shd w:val="clear" w:color="auto" w:fill="F2F2F2" w:themeFill="background1" w:themeFillShade="F2"/>
          </w:tcPr>
          <w:p w14:paraId="51312BCE" w14:textId="77777777" w:rsidR="003956C8" w:rsidRPr="00E86EE3" w:rsidRDefault="003956C8" w:rsidP="00DA1F4C">
            <w:pPr>
              <w:pStyle w:val="BodyText20"/>
              <w:rPr>
                <w:lang w:bidi="th-TH"/>
              </w:rPr>
            </w:pPr>
            <w:r w:rsidRPr="00E86EE3">
              <w:rPr>
                <w:lang w:bidi="th-TH"/>
              </w:rPr>
              <w:t>Cost Excl. GST</w:t>
            </w:r>
          </w:p>
        </w:tc>
      </w:tr>
      <w:tr w:rsidR="003956C8" w14:paraId="1A516009" w14:textId="77777777" w:rsidTr="000852B0">
        <w:tc>
          <w:tcPr>
            <w:tcW w:w="3827" w:type="dxa"/>
          </w:tcPr>
          <w:p w14:paraId="1A41E78C" w14:textId="77777777" w:rsidR="003956C8" w:rsidRDefault="003956C8" w:rsidP="008E0DD2">
            <w:pPr>
              <w:spacing w:after="200" w:line="276" w:lineRule="auto"/>
              <w:jc w:val="left"/>
              <w:rPr>
                <w:rFonts w:cs="Arial"/>
                <w:sz w:val="22"/>
                <w:szCs w:val="22"/>
                <w:lang w:eastAsia="zh-CN" w:bidi="th-TH"/>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6D5C9B81" w14:textId="77777777" w:rsidR="003956C8" w:rsidRDefault="003956C8" w:rsidP="008E0DD2">
            <w:pPr>
              <w:spacing w:after="200" w:line="276" w:lineRule="auto"/>
              <w:jc w:val="left"/>
              <w:rPr>
                <w:rFonts w:cs="Arial"/>
                <w:sz w:val="22"/>
                <w:szCs w:val="22"/>
                <w:lang w:eastAsia="zh-CN" w:bidi="th-TH"/>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2268" w:type="dxa"/>
          </w:tcPr>
          <w:p w14:paraId="14C6A62B" w14:textId="77777777" w:rsidR="003956C8" w:rsidRDefault="003956C8" w:rsidP="008E0DD2">
            <w:pPr>
              <w:spacing w:after="200" w:line="276" w:lineRule="auto"/>
              <w:jc w:val="left"/>
              <w:rPr>
                <w:rFonts w:cs="Arial"/>
                <w:sz w:val="22"/>
                <w:szCs w:val="22"/>
                <w:lang w:eastAsia="zh-CN" w:bidi="th-TH"/>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837" w:type="dxa"/>
          </w:tcPr>
          <w:p w14:paraId="23E16E4E" w14:textId="77777777" w:rsidR="003956C8" w:rsidRDefault="003956C8" w:rsidP="008E0DD2">
            <w:pPr>
              <w:spacing w:after="200" w:line="276" w:lineRule="auto"/>
              <w:jc w:val="left"/>
              <w:rPr>
                <w:rFonts w:cs="Arial"/>
                <w:sz w:val="22"/>
                <w:szCs w:val="22"/>
                <w:lang w:eastAsia="zh-CN" w:bidi="th-TH"/>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0852B0" w14:paraId="4D288BCD" w14:textId="77777777" w:rsidTr="000852B0">
        <w:tc>
          <w:tcPr>
            <w:tcW w:w="3827" w:type="dxa"/>
          </w:tcPr>
          <w:p w14:paraId="3EDDE780"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6206F61C"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2268" w:type="dxa"/>
          </w:tcPr>
          <w:p w14:paraId="401C7D7E"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837" w:type="dxa"/>
          </w:tcPr>
          <w:p w14:paraId="20072524" w14:textId="77777777" w:rsidR="003956C8" w:rsidRPr="00070B8C" w:rsidRDefault="003956C8" w:rsidP="008E0DD2">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0852B0" w14:paraId="19676CBD" w14:textId="77777777" w:rsidTr="000852B0">
        <w:tc>
          <w:tcPr>
            <w:tcW w:w="3827" w:type="dxa"/>
          </w:tcPr>
          <w:p w14:paraId="27881A61"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2B68CC16"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2268" w:type="dxa"/>
          </w:tcPr>
          <w:p w14:paraId="6E6A4174"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837" w:type="dxa"/>
          </w:tcPr>
          <w:p w14:paraId="7D5DFAB2" w14:textId="77777777" w:rsidR="003956C8" w:rsidRPr="00070B8C" w:rsidRDefault="003956C8" w:rsidP="008E0DD2">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0852B0" w14:paraId="1233E87D" w14:textId="77777777" w:rsidTr="000852B0">
        <w:tc>
          <w:tcPr>
            <w:tcW w:w="3827" w:type="dxa"/>
          </w:tcPr>
          <w:p w14:paraId="2FC33BB2"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6FD5D582"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2268" w:type="dxa"/>
          </w:tcPr>
          <w:p w14:paraId="796CBEC1" w14:textId="77777777" w:rsidR="003956C8" w:rsidRPr="00070B8C" w:rsidRDefault="003956C8"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837" w:type="dxa"/>
          </w:tcPr>
          <w:p w14:paraId="5BDEECEB" w14:textId="77777777" w:rsidR="003956C8" w:rsidRPr="00070B8C" w:rsidRDefault="003956C8" w:rsidP="008E0DD2">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bl>
    <w:p w14:paraId="6C6AB336" w14:textId="77777777" w:rsidR="003956C8" w:rsidRDefault="003956C8" w:rsidP="003956C8">
      <w:pPr>
        <w:ind w:left="426" w:right="283"/>
        <w:rPr>
          <w:rFonts w:asciiTheme="minorHAnsi" w:hAnsiTheme="minorHAnsi" w:cstheme="minorHAnsi"/>
          <w:b/>
          <w:i/>
          <w:sz w:val="22"/>
          <w:szCs w:val="22"/>
        </w:rPr>
      </w:pPr>
    </w:p>
    <w:p w14:paraId="546A1A79" w14:textId="7D483903" w:rsidR="003956C8" w:rsidRPr="00DC350A" w:rsidRDefault="003956C8" w:rsidP="0047172A">
      <w:pPr>
        <w:pStyle w:val="Header"/>
      </w:pPr>
      <w:r w:rsidRPr="00F61386">
        <w:t xml:space="preserve">Schedule </w:t>
      </w:r>
      <w:r>
        <w:t>4C</w:t>
      </w:r>
      <w:r w:rsidRPr="00F61386">
        <w:t xml:space="preserve">: </w:t>
      </w:r>
      <w:r>
        <w:t xml:space="preserve">Hourly Rate for Services Rendered Outside of Scope </w:t>
      </w:r>
    </w:p>
    <w:tbl>
      <w:tblPr>
        <w:tblStyle w:val="TableGrid"/>
        <w:tblW w:w="9639" w:type="dxa"/>
        <w:tblInd w:w="421" w:type="dxa"/>
        <w:tblLook w:val="04A0" w:firstRow="1" w:lastRow="0" w:firstColumn="1" w:lastColumn="0" w:noHBand="0" w:noVBand="1"/>
      </w:tblPr>
      <w:tblGrid>
        <w:gridCol w:w="3827"/>
        <w:gridCol w:w="1701"/>
        <w:gridCol w:w="4111"/>
      </w:tblGrid>
      <w:tr w:rsidR="0075001C" w14:paraId="526623D5" w14:textId="32B0844E" w:rsidTr="00A532C1">
        <w:tc>
          <w:tcPr>
            <w:tcW w:w="3827" w:type="dxa"/>
            <w:shd w:val="clear" w:color="auto" w:fill="F2F2F2" w:themeFill="background1" w:themeFillShade="F2"/>
          </w:tcPr>
          <w:p w14:paraId="0586778A" w14:textId="77777777" w:rsidR="0075001C" w:rsidRPr="00E86EE3" w:rsidRDefault="0075001C" w:rsidP="00DA1F4C">
            <w:pPr>
              <w:pStyle w:val="BodyText20"/>
              <w:rPr>
                <w:lang w:bidi="th-TH"/>
              </w:rPr>
            </w:pPr>
            <w:r w:rsidRPr="00E86EE3">
              <w:rPr>
                <w:lang w:bidi="th-TH"/>
              </w:rPr>
              <w:t>Item Description</w:t>
            </w:r>
          </w:p>
        </w:tc>
        <w:tc>
          <w:tcPr>
            <w:tcW w:w="1701" w:type="dxa"/>
            <w:shd w:val="clear" w:color="auto" w:fill="F2F2F2" w:themeFill="background1" w:themeFillShade="F2"/>
          </w:tcPr>
          <w:p w14:paraId="12A4ABF9" w14:textId="77777777" w:rsidR="0075001C" w:rsidRPr="00E86EE3" w:rsidRDefault="0075001C" w:rsidP="00DA1F4C">
            <w:pPr>
              <w:pStyle w:val="BodyText20"/>
              <w:rPr>
                <w:lang w:bidi="th-TH"/>
              </w:rPr>
            </w:pPr>
            <w:r w:rsidRPr="00E86EE3">
              <w:rPr>
                <w:lang w:bidi="th-TH"/>
              </w:rPr>
              <w:t>Rate Excl. GST</w:t>
            </w:r>
          </w:p>
        </w:tc>
        <w:tc>
          <w:tcPr>
            <w:tcW w:w="4111" w:type="dxa"/>
            <w:shd w:val="clear" w:color="auto" w:fill="F2F2F2" w:themeFill="background1" w:themeFillShade="F2"/>
          </w:tcPr>
          <w:p w14:paraId="38D07A81" w14:textId="396336E6" w:rsidR="0075001C" w:rsidRPr="00E86EE3" w:rsidRDefault="0075001C" w:rsidP="00DA1F4C">
            <w:pPr>
              <w:pStyle w:val="BodyText20"/>
              <w:rPr>
                <w:lang w:bidi="th-TH"/>
              </w:rPr>
            </w:pPr>
            <w:r>
              <w:rPr>
                <w:lang w:bidi="th-TH"/>
              </w:rPr>
              <w:t>Current Until</w:t>
            </w:r>
          </w:p>
        </w:tc>
      </w:tr>
      <w:tr w:rsidR="0075001C" w14:paraId="640764B3" w14:textId="4E4E808B" w:rsidTr="00A532C1">
        <w:tc>
          <w:tcPr>
            <w:tcW w:w="3827" w:type="dxa"/>
          </w:tcPr>
          <w:p w14:paraId="33797AF2" w14:textId="77777777" w:rsidR="0075001C" w:rsidRDefault="0075001C" w:rsidP="008E0DD2">
            <w:pPr>
              <w:spacing w:after="200" w:line="276" w:lineRule="auto"/>
              <w:jc w:val="left"/>
              <w:rPr>
                <w:rFonts w:cs="Arial"/>
                <w:sz w:val="22"/>
                <w:szCs w:val="22"/>
                <w:lang w:eastAsia="zh-CN" w:bidi="th-TH"/>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566E6437" w14:textId="77777777" w:rsidR="0075001C" w:rsidRDefault="0075001C" w:rsidP="008E0DD2">
            <w:pPr>
              <w:spacing w:after="200" w:line="276" w:lineRule="auto"/>
              <w:jc w:val="left"/>
              <w:rPr>
                <w:rFonts w:cs="Arial"/>
                <w:sz w:val="22"/>
                <w:szCs w:val="22"/>
                <w:lang w:eastAsia="zh-CN" w:bidi="th-TH"/>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4111" w:type="dxa"/>
          </w:tcPr>
          <w:p w14:paraId="34A6335B" w14:textId="23EA1299" w:rsidR="0075001C" w:rsidRDefault="0075001C"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75001C" w14:paraId="1352A371" w14:textId="477A50DD" w:rsidTr="00A532C1">
        <w:tc>
          <w:tcPr>
            <w:tcW w:w="3827" w:type="dxa"/>
          </w:tcPr>
          <w:p w14:paraId="0AAF1540" w14:textId="77777777" w:rsidR="0075001C" w:rsidRPr="00070B8C" w:rsidRDefault="0075001C"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1701" w:type="dxa"/>
          </w:tcPr>
          <w:p w14:paraId="79CEF324" w14:textId="77777777" w:rsidR="0075001C" w:rsidRPr="00070B8C" w:rsidRDefault="0075001C" w:rsidP="008E0DD2">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t xml:space="preserve">$ </w:t>
            </w: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c>
          <w:tcPr>
            <w:tcW w:w="4111" w:type="dxa"/>
          </w:tcPr>
          <w:p w14:paraId="3A7D1AB5" w14:textId="65D83732" w:rsidR="0075001C" w:rsidRDefault="0075001C" w:rsidP="008E0DD2">
            <w:pPr>
              <w:spacing w:after="200" w:line="276" w:lineRule="auto"/>
              <w:jc w:val="left"/>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bl>
    <w:p w14:paraId="6454E729" w14:textId="77777777" w:rsidR="003956C8" w:rsidRPr="00890E52" w:rsidRDefault="003956C8" w:rsidP="003956C8">
      <w:pPr>
        <w:ind w:left="426" w:right="283"/>
        <w:rPr>
          <w:rFonts w:asciiTheme="minorHAnsi" w:hAnsiTheme="minorHAnsi" w:cstheme="minorHAnsi"/>
          <w:b/>
          <w:i/>
          <w:sz w:val="22"/>
          <w:szCs w:val="22"/>
        </w:rPr>
      </w:pPr>
    </w:p>
    <w:p w14:paraId="28350A2E" w14:textId="2368F9EC" w:rsidR="003956C8" w:rsidRPr="00890E52" w:rsidRDefault="003956C8" w:rsidP="003956C8">
      <w:pPr>
        <w:ind w:left="426" w:right="-1"/>
        <w:rPr>
          <w:rFonts w:asciiTheme="minorHAnsi" w:hAnsiTheme="minorHAnsi" w:cstheme="minorHAnsi"/>
          <w:i/>
          <w:iCs/>
          <w:sz w:val="22"/>
          <w:szCs w:val="22"/>
        </w:rPr>
      </w:pPr>
      <w:r w:rsidRPr="00890E52">
        <w:rPr>
          <w:rFonts w:asciiTheme="minorHAnsi" w:hAnsiTheme="minorHAnsi" w:cstheme="minorHAnsi"/>
          <w:b/>
          <w:i/>
          <w:sz w:val="22"/>
          <w:szCs w:val="22"/>
        </w:rPr>
        <w:t>Note:</w:t>
      </w:r>
      <w:r w:rsidRPr="00890E52">
        <w:rPr>
          <w:rFonts w:asciiTheme="minorHAnsi" w:hAnsiTheme="minorHAnsi" w:cstheme="minorHAnsi"/>
          <w:i/>
          <w:sz w:val="22"/>
          <w:szCs w:val="22"/>
        </w:rPr>
        <w:t xml:space="preserve"> </w:t>
      </w:r>
      <w:r w:rsidRPr="00890E52">
        <w:rPr>
          <w:rFonts w:asciiTheme="minorHAnsi" w:hAnsiTheme="minorHAnsi" w:cstheme="minorHAnsi"/>
          <w:i/>
          <w:iCs/>
          <w:sz w:val="22"/>
          <w:szCs w:val="22"/>
        </w:rPr>
        <w:t xml:space="preserve">It is the </w:t>
      </w:r>
      <w:r w:rsidR="009072EA">
        <w:rPr>
          <w:rFonts w:asciiTheme="minorHAnsi" w:hAnsiTheme="minorHAnsi" w:cstheme="minorHAnsi"/>
          <w:i/>
          <w:iCs/>
          <w:sz w:val="22"/>
          <w:szCs w:val="22"/>
        </w:rPr>
        <w:t>Tenderer</w:t>
      </w:r>
      <w:r w:rsidRPr="00890E52">
        <w:rPr>
          <w:rFonts w:asciiTheme="minorHAnsi" w:hAnsiTheme="minorHAnsi" w:cstheme="minorHAnsi"/>
          <w:i/>
          <w:iCs/>
          <w:sz w:val="22"/>
          <w:szCs w:val="22"/>
        </w:rPr>
        <w:t xml:space="preserve">’s responsibility to ensure the full scope of works is allowed for within their </w:t>
      </w:r>
      <w:r w:rsidR="00F536D0">
        <w:rPr>
          <w:rFonts w:asciiTheme="minorHAnsi" w:hAnsiTheme="minorHAnsi" w:cstheme="minorHAnsi"/>
          <w:i/>
          <w:iCs/>
          <w:sz w:val="22"/>
          <w:szCs w:val="22"/>
        </w:rPr>
        <w:t>Tender Response</w:t>
      </w:r>
      <w:r w:rsidRPr="00890E52">
        <w:rPr>
          <w:rFonts w:asciiTheme="minorHAnsi" w:hAnsiTheme="minorHAnsi" w:cstheme="minorHAnsi"/>
          <w:i/>
          <w:iCs/>
          <w:sz w:val="22"/>
          <w:szCs w:val="22"/>
        </w:rPr>
        <w:t xml:space="preserve"> </w:t>
      </w:r>
      <w:r>
        <w:rPr>
          <w:rFonts w:asciiTheme="minorHAnsi" w:hAnsiTheme="minorHAnsi" w:cstheme="minorHAnsi"/>
          <w:i/>
          <w:iCs/>
          <w:sz w:val="22"/>
          <w:szCs w:val="22"/>
        </w:rPr>
        <w:t>cost</w:t>
      </w:r>
      <w:r w:rsidRPr="00890E52">
        <w:rPr>
          <w:rFonts w:asciiTheme="minorHAnsi" w:hAnsiTheme="minorHAnsi" w:cstheme="minorHAnsi"/>
          <w:i/>
          <w:iCs/>
          <w:sz w:val="22"/>
          <w:szCs w:val="22"/>
        </w:rPr>
        <w:t xml:space="preserve">. </w:t>
      </w:r>
      <w:r w:rsidR="003069D0">
        <w:rPr>
          <w:rFonts w:asciiTheme="minorHAnsi" w:hAnsiTheme="minorHAnsi" w:cstheme="minorHAnsi"/>
          <w:i/>
          <w:iCs/>
          <w:sz w:val="22"/>
          <w:szCs w:val="22"/>
        </w:rPr>
        <w:t>P</w:t>
      </w:r>
      <w:r w:rsidRPr="00890E52">
        <w:rPr>
          <w:rFonts w:asciiTheme="minorHAnsi" w:hAnsiTheme="minorHAnsi" w:cstheme="minorHAnsi"/>
          <w:i/>
          <w:iCs/>
          <w:sz w:val="22"/>
          <w:szCs w:val="22"/>
        </w:rPr>
        <w:t xml:space="preserve">ricing schedules must be included with all </w:t>
      </w:r>
      <w:r w:rsidR="00F536D0">
        <w:rPr>
          <w:rFonts w:asciiTheme="minorHAnsi" w:hAnsiTheme="minorHAnsi" w:cstheme="minorHAnsi"/>
          <w:i/>
          <w:iCs/>
          <w:sz w:val="22"/>
          <w:szCs w:val="22"/>
        </w:rPr>
        <w:t>Tender Response</w:t>
      </w:r>
      <w:r w:rsidRPr="00890E52">
        <w:rPr>
          <w:rFonts w:asciiTheme="minorHAnsi" w:hAnsiTheme="minorHAnsi" w:cstheme="minorHAnsi"/>
          <w:i/>
          <w:iCs/>
          <w:sz w:val="22"/>
          <w:szCs w:val="22"/>
        </w:rPr>
        <w:t xml:space="preserve">s to assist with the assessment. </w:t>
      </w:r>
    </w:p>
    <w:p w14:paraId="15D44AF9" w14:textId="77777777" w:rsidR="003956C8" w:rsidRDefault="003956C8" w:rsidP="003956C8">
      <w:pPr>
        <w:ind w:left="426" w:right="283"/>
        <w:rPr>
          <w:rFonts w:asciiTheme="minorHAnsi" w:hAnsiTheme="minorHAnsi" w:cstheme="minorHAnsi"/>
          <w:i/>
          <w:iCs/>
          <w:sz w:val="22"/>
          <w:szCs w:val="22"/>
        </w:rPr>
      </w:pPr>
    </w:p>
    <w:p w14:paraId="0C4CF825" w14:textId="4CA12C02" w:rsidR="003956C8" w:rsidRPr="00CD2655" w:rsidRDefault="00CD12D6" w:rsidP="003956C8">
      <w:pPr>
        <w:ind w:left="426" w:right="283"/>
        <w:jc w:val="center"/>
        <w:rPr>
          <w:rFonts w:asciiTheme="minorHAnsi" w:hAnsiTheme="minorHAnsi" w:cstheme="minorHAnsi"/>
          <w:i/>
          <w:iCs/>
          <w:sz w:val="22"/>
          <w:szCs w:val="22"/>
        </w:rPr>
      </w:pPr>
      <w:r>
        <w:rPr>
          <w:noProof/>
        </w:rPr>
        <w:drawing>
          <wp:inline distT="0" distB="0" distL="0" distR="0" wp14:anchorId="5E2236B8" wp14:editId="619A238F">
            <wp:extent cx="2894400" cy="507600"/>
            <wp:effectExtent l="0" t="0" r="1270" b="6985"/>
            <wp:docPr id="5894059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05954"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894400" cy="507600"/>
                    </a:xfrm>
                    <a:prstGeom prst="rect">
                      <a:avLst/>
                    </a:prstGeom>
                  </pic:spPr>
                </pic:pic>
              </a:graphicData>
            </a:graphic>
          </wp:inline>
        </w:drawing>
      </w:r>
    </w:p>
    <w:p w14:paraId="249CBB54" w14:textId="1C168001" w:rsidR="00315F67" w:rsidRPr="00A32927" w:rsidRDefault="003956C8" w:rsidP="00A32927">
      <w:pPr>
        <w:spacing w:after="200" w:line="276" w:lineRule="auto"/>
        <w:jc w:val="left"/>
        <w:rPr>
          <w:rFonts w:asciiTheme="minorHAnsi" w:hAnsiTheme="minorHAnsi" w:cs="Arial"/>
          <w:b/>
          <w:caps/>
          <w:sz w:val="32"/>
          <w:szCs w:val="22"/>
        </w:rPr>
      </w:pPr>
      <w:r>
        <w:br w:type="page"/>
      </w:r>
      <w:bookmarkEnd w:id="12"/>
    </w:p>
    <w:p w14:paraId="1E042B84" w14:textId="77777777" w:rsidR="003301CB" w:rsidRPr="00F56BAE" w:rsidRDefault="003301CB" w:rsidP="003301CB">
      <w:pPr>
        <w:pStyle w:val="RFPHeading"/>
      </w:pPr>
      <w:bookmarkStart w:id="19" w:name="_Toc192579332"/>
      <w:r w:rsidRPr="00F56BAE">
        <w:lastRenderedPageBreak/>
        <w:t>SCHEDULE</w:t>
      </w:r>
      <w:r>
        <w:t xml:space="preserve"> 8</w:t>
      </w:r>
      <w:r w:rsidRPr="00F56BAE">
        <w:t xml:space="preserve"> </w:t>
      </w:r>
      <w:r>
        <w:t>–</w:t>
      </w:r>
      <w:r w:rsidRPr="00F56BAE">
        <w:t xml:space="preserve"> </w:t>
      </w:r>
      <w:r>
        <w:t>LOCAL CONTRIBUTION</w:t>
      </w:r>
    </w:p>
    <w:p w14:paraId="210617A9" w14:textId="77777777" w:rsidR="003301CB" w:rsidRDefault="003301CB" w:rsidP="0047172A">
      <w:pPr>
        <w:pStyle w:val="Header"/>
      </w:pPr>
      <w:r w:rsidRPr="00F61386">
        <w:t xml:space="preserve">Schedule </w:t>
      </w:r>
      <w:r>
        <w:t>8A</w:t>
      </w:r>
      <w:r w:rsidRPr="00F61386">
        <w:t xml:space="preserve">: </w:t>
      </w:r>
      <w:r w:rsidRPr="009271AC">
        <w:t>Local Econom</w:t>
      </w:r>
      <w:r>
        <w:t>ic and Employment Contribution</w:t>
      </w:r>
    </w:p>
    <w:p w14:paraId="01C6646C" w14:textId="77777777" w:rsidR="003301CB" w:rsidRPr="00687847" w:rsidRDefault="003301CB" w:rsidP="003301CB">
      <w:pPr>
        <w:pStyle w:val="BodyTextSCC"/>
      </w:pPr>
      <w:r w:rsidRPr="00687847">
        <w:t>Council aims to encourage the development, growth and sustainability of the local economy within Katherine and the Big Rivers region (Big Rivers).</w:t>
      </w:r>
    </w:p>
    <w:tbl>
      <w:tblPr>
        <w:tblStyle w:val="TableStyle2SCCLeftColumnPullou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0"/>
        <w:gridCol w:w="3832"/>
        <w:gridCol w:w="2268"/>
      </w:tblGrid>
      <w:tr w:rsidR="003301CB" w:rsidRPr="00843D5B" w14:paraId="36941840" w14:textId="77777777" w:rsidTr="00A2172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780" w:type="dxa"/>
            <w:gridSpan w:val="3"/>
          </w:tcPr>
          <w:p w14:paraId="3307354A" w14:textId="56B4C329" w:rsidR="003301CB" w:rsidRPr="00070B8C" w:rsidRDefault="009072EA" w:rsidP="00A2172E">
            <w:pPr>
              <w:pStyle w:val="BodyText20"/>
            </w:pPr>
            <w:r>
              <w:t>Tenderer</w:t>
            </w:r>
            <w:r w:rsidR="003301CB" w:rsidRPr="00070B8C">
              <w:t>s are to confirm if they are any, or all, of the following:</w:t>
            </w:r>
          </w:p>
        </w:tc>
      </w:tr>
      <w:tr w:rsidR="003301CB" w:rsidRPr="00843D5B" w14:paraId="61D87A86"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shd w:val="clear" w:color="auto" w:fill="auto"/>
          </w:tcPr>
          <w:p w14:paraId="6A731ADA" w14:textId="77777777" w:rsidR="003301CB" w:rsidRPr="00070B8C" w:rsidRDefault="003301CB" w:rsidP="00A2172E">
            <w:pPr>
              <w:pStyle w:val="TableTextSCC"/>
              <w:numPr>
                <w:ilvl w:val="0"/>
                <w:numId w:val="28"/>
              </w:numPr>
              <w:rPr>
                <w:rFonts w:asciiTheme="minorHAnsi" w:hAnsiTheme="minorHAnsi" w:cstheme="minorHAnsi"/>
                <w:sz w:val="22"/>
                <w:szCs w:val="22"/>
              </w:rPr>
            </w:pPr>
            <w:r w:rsidRPr="00070B8C">
              <w:rPr>
                <w:rFonts w:asciiTheme="minorHAnsi" w:hAnsiTheme="minorHAnsi" w:cstheme="minorHAnsi"/>
                <w:sz w:val="22"/>
                <w:szCs w:val="22"/>
              </w:rPr>
              <w:t>Katherine or Big Rivers owned and operated</w:t>
            </w:r>
          </w:p>
          <w:p w14:paraId="5CDA0199" w14:textId="77777777" w:rsidR="003301CB" w:rsidRPr="00070B8C" w:rsidRDefault="003301CB" w:rsidP="00A2172E">
            <w:pPr>
              <w:pStyle w:val="TableTextSCC"/>
              <w:ind w:left="360"/>
              <w:rPr>
                <w:rFonts w:asciiTheme="minorHAnsi" w:hAnsiTheme="minorHAnsi" w:cstheme="minorHAnsi"/>
                <w:i/>
                <w:iCs/>
                <w:sz w:val="22"/>
                <w:szCs w:val="22"/>
              </w:rPr>
            </w:pPr>
            <w:r w:rsidRPr="00070B8C">
              <w:rPr>
                <w:rFonts w:asciiTheme="minorHAnsi" w:hAnsiTheme="minorHAnsi" w:cstheme="minorHAnsi"/>
                <w:i/>
                <w:iCs/>
                <w:sz w:val="22"/>
                <w:szCs w:val="22"/>
              </w:rPr>
              <w:t>Primary office must be located within Katherine or Big Rivers</w:t>
            </w:r>
          </w:p>
        </w:tc>
        <w:tc>
          <w:tcPr>
            <w:tcW w:w="2268" w:type="dxa"/>
          </w:tcPr>
          <w:p w14:paraId="327C33B5" w14:textId="77777777" w:rsidR="003301CB" w:rsidRPr="00070B8C" w:rsidRDefault="003301CB" w:rsidP="00A2172E">
            <w:pPr>
              <w:pStyle w:val="TableTextSCC"/>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r w:rsidRPr="00070B8C">
              <w:rPr>
                <w:rFonts w:asciiTheme="minorHAnsi" w:hAnsiTheme="minorHAnsi" w:cstheme="minorHAnsi"/>
                <w:sz w:val="22"/>
                <w:szCs w:val="22"/>
              </w:rPr>
              <w:t xml:space="preserve">       No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3301CB" w:rsidRPr="00843D5B" w14:paraId="23EE4DE8"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shd w:val="clear" w:color="auto" w:fill="auto"/>
          </w:tcPr>
          <w:p w14:paraId="48E1435E" w14:textId="77777777" w:rsidR="003301CB" w:rsidRPr="00070B8C" w:rsidRDefault="003301CB" w:rsidP="00A2172E">
            <w:pPr>
              <w:pStyle w:val="TableTextSCC"/>
              <w:numPr>
                <w:ilvl w:val="0"/>
                <w:numId w:val="28"/>
              </w:numPr>
              <w:rPr>
                <w:rFonts w:asciiTheme="minorHAnsi" w:hAnsiTheme="minorHAnsi" w:cstheme="minorHAnsi"/>
                <w:sz w:val="22"/>
                <w:szCs w:val="22"/>
              </w:rPr>
            </w:pPr>
            <w:r w:rsidRPr="00070B8C">
              <w:rPr>
                <w:rFonts w:asciiTheme="minorHAnsi" w:hAnsiTheme="minorHAnsi" w:cstheme="minorHAnsi"/>
                <w:sz w:val="22"/>
                <w:szCs w:val="22"/>
              </w:rPr>
              <w:t>Operation(s) or office(s) in Katherine or Big Rivers; and</w:t>
            </w:r>
          </w:p>
          <w:p w14:paraId="04E23B14" w14:textId="77777777" w:rsidR="003301CB" w:rsidRPr="00070B8C" w:rsidRDefault="003301CB" w:rsidP="00A2172E">
            <w:pPr>
              <w:pStyle w:val="TableTextSCC"/>
              <w:ind w:left="360"/>
              <w:rPr>
                <w:rFonts w:asciiTheme="minorHAnsi" w:hAnsiTheme="minorHAnsi" w:cstheme="minorHAnsi"/>
                <w:sz w:val="22"/>
                <w:szCs w:val="22"/>
              </w:rPr>
            </w:pPr>
            <w:r w:rsidRPr="00070B8C">
              <w:rPr>
                <w:rFonts w:asciiTheme="minorHAnsi" w:hAnsiTheme="minorHAnsi" w:cstheme="minorHAnsi"/>
                <w:sz w:val="22"/>
                <w:szCs w:val="22"/>
              </w:rPr>
              <w:t>utilising employees who usually reside within Katherine or Big Rivers</w:t>
            </w:r>
          </w:p>
        </w:tc>
        <w:tc>
          <w:tcPr>
            <w:tcW w:w="2268" w:type="dxa"/>
          </w:tcPr>
          <w:p w14:paraId="76011E24" w14:textId="77777777" w:rsidR="003301CB" w:rsidRPr="00070B8C" w:rsidRDefault="003301CB" w:rsidP="00A2172E">
            <w:pPr>
              <w:pStyle w:val="TableTextSCC"/>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r w:rsidRPr="00070B8C">
              <w:rPr>
                <w:rFonts w:asciiTheme="minorHAnsi" w:hAnsiTheme="minorHAnsi" w:cstheme="minorHAnsi"/>
                <w:sz w:val="22"/>
                <w:szCs w:val="22"/>
              </w:rPr>
              <w:t xml:space="preserve">       No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3301CB" w:rsidRPr="00843D5B" w14:paraId="70F8BEE2"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shd w:val="clear" w:color="auto" w:fill="auto"/>
          </w:tcPr>
          <w:p w14:paraId="082F7675" w14:textId="77777777" w:rsidR="003301CB" w:rsidRPr="00070B8C" w:rsidRDefault="003301CB" w:rsidP="00A2172E">
            <w:pPr>
              <w:pStyle w:val="TableTextSCC"/>
              <w:numPr>
                <w:ilvl w:val="0"/>
                <w:numId w:val="28"/>
              </w:numPr>
              <w:rPr>
                <w:rFonts w:asciiTheme="minorHAnsi" w:hAnsiTheme="minorHAnsi" w:cstheme="minorHAnsi"/>
                <w:sz w:val="22"/>
                <w:szCs w:val="22"/>
              </w:rPr>
            </w:pPr>
            <w:r w:rsidRPr="00070B8C">
              <w:rPr>
                <w:rFonts w:asciiTheme="minorHAnsi" w:hAnsiTheme="minorHAnsi" w:cstheme="minorHAnsi"/>
                <w:sz w:val="22"/>
                <w:szCs w:val="22"/>
              </w:rPr>
              <w:t>NT operated with employees who usually reside within Katherine or Big Rivers</w:t>
            </w:r>
          </w:p>
        </w:tc>
        <w:tc>
          <w:tcPr>
            <w:tcW w:w="2268" w:type="dxa"/>
          </w:tcPr>
          <w:p w14:paraId="1FE00A52" w14:textId="77777777" w:rsidR="003301CB" w:rsidRPr="00070B8C" w:rsidRDefault="003301CB" w:rsidP="00A2172E">
            <w:pPr>
              <w:pStyle w:val="TableTextSCC"/>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r w:rsidRPr="00070B8C">
              <w:rPr>
                <w:rFonts w:asciiTheme="minorHAnsi" w:hAnsiTheme="minorHAnsi" w:cstheme="minorHAnsi"/>
                <w:sz w:val="22"/>
                <w:szCs w:val="22"/>
              </w:rPr>
              <w:t xml:space="preserve">       No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3301CB" w:rsidRPr="00843D5B" w14:paraId="2C4DAD7F"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7512" w:type="dxa"/>
            <w:gridSpan w:val="2"/>
            <w:shd w:val="clear" w:color="auto" w:fill="auto"/>
          </w:tcPr>
          <w:p w14:paraId="11BFCECD" w14:textId="77777777" w:rsidR="003301CB" w:rsidRPr="00070B8C" w:rsidRDefault="003301CB" w:rsidP="00A2172E">
            <w:pPr>
              <w:pStyle w:val="TableTextSCC"/>
              <w:numPr>
                <w:ilvl w:val="0"/>
                <w:numId w:val="28"/>
              </w:numPr>
              <w:rPr>
                <w:rFonts w:asciiTheme="minorHAnsi" w:hAnsiTheme="minorHAnsi" w:cstheme="minorHAnsi"/>
                <w:sz w:val="22"/>
                <w:szCs w:val="22"/>
              </w:rPr>
            </w:pPr>
            <w:r w:rsidRPr="00070B8C">
              <w:rPr>
                <w:rFonts w:asciiTheme="minorHAnsi" w:hAnsiTheme="minorHAnsi" w:cstheme="minorHAnsi"/>
                <w:sz w:val="22"/>
                <w:szCs w:val="22"/>
              </w:rPr>
              <w:t>NT operated with employees who usually reside within the Northern Territory</w:t>
            </w:r>
          </w:p>
        </w:tc>
        <w:tc>
          <w:tcPr>
            <w:tcW w:w="2268" w:type="dxa"/>
          </w:tcPr>
          <w:p w14:paraId="066D5B21" w14:textId="77777777" w:rsidR="003301CB" w:rsidRPr="00070B8C" w:rsidRDefault="003301CB" w:rsidP="00A2172E">
            <w:pPr>
              <w:pStyle w:val="TableTextSCC"/>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t xml:space="preserve">Yes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r w:rsidRPr="00070B8C">
              <w:rPr>
                <w:rFonts w:asciiTheme="minorHAnsi" w:hAnsiTheme="minorHAnsi" w:cstheme="minorHAnsi"/>
                <w:sz w:val="22"/>
                <w:szCs w:val="22"/>
              </w:rPr>
              <w:t xml:space="preserve">       No </w:t>
            </w:r>
            <w:r w:rsidRPr="00070B8C">
              <w:rPr>
                <w:rFonts w:asciiTheme="minorHAnsi" w:hAnsiTheme="minorHAnsi" w:cstheme="minorHAnsi"/>
                <w:sz w:val="22"/>
                <w:szCs w:val="22"/>
              </w:rPr>
              <w:fldChar w:fldCharType="begin">
                <w:ffData>
                  <w:name w:val="Check41"/>
                  <w:enabled/>
                  <w:calcOnExit w:val="0"/>
                  <w:checkBox>
                    <w:sizeAuto/>
                    <w:default w:val="0"/>
                  </w:checkBox>
                </w:ffData>
              </w:fldChar>
            </w:r>
            <w:r w:rsidRPr="00070B8C">
              <w:rPr>
                <w:rFonts w:asciiTheme="minorHAnsi" w:hAnsiTheme="minorHAnsi" w:cstheme="minorHAnsi"/>
                <w:sz w:val="22"/>
                <w:szCs w:val="22"/>
              </w:rPr>
              <w:instrText xml:space="preserve"> FORMCHECKBOX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fldChar w:fldCharType="end"/>
            </w:r>
          </w:p>
        </w:tc>
      </w:tr>
      <w:tr w:rsidR="003301CB" w:rsidRPr="00843D5B" w14:paraId="6547A179"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9780" w:type="dxa"/>
            <w:gridSpan w:val="3"/>
          </w:tcPr>
          <w:p w14:paraId="3B05B6EE" w14:textId="4BBAD006" w:rsidR="003301CB" w:rsidRPr="00070B8C" w:rsidRDefault="009072EA" w:rsidP="00A2172E">
            <w:pPr>
              <w:pStyle w:val="BodyText20"/>
            </w:pPr>
            <w:r>
              <w:t>Tenderer</w:t>
            </w:r>
            <w:r w:rsidR="003301CB" w:rsidRPr="00070B8C">
              <w:t>s who identify as (a), (b), or (c) above, must provide details below to demonstrate their local presence:</w:t>
            </w:r>
          </w:p>
        </w:tc>
      </w:tr>
      <w:tr w:rsidR="003301CB" w:rsidRPr="00843D5B" w14:paraId="048F1CE1"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080A9712" w14:textId="77777777" w:rsidR="003301CB" w:rsidRPr="00070B8C" w:rsidRDefault="003301CB" w:rsidP="00A2172E">
            <w:pPr>
              <w:pStyle w:val="TableTextSCC"/>
              <w:rPr>
                <w:rFonts w:asciiTheme="minorHAnsi" w:hAnsiTheme="minorHAnsi" w:cstheme="minorHAnsi"/>
                <w:sz w:val="22"/>
                <w:szCs w:val="22"/>
              </w:rPr>
            </w:pPr>
            <w:r w:rsidRPr="00070B8C">
              <w:rPr>
                <w:rFonts w:asciiTheme="minorHAnsi" w:hAnsiTheme="minorHAnsi" w:cstheme="minorHAnsi"/>
                <w:sz w:val="22"/>
                <w:szCs w:val="22"/>
              </w:rPr>
              <w:t>Address of local operation/office</w:t>
            </w:r>
          </w:p>
        </w:tc>
        <w:tc>
          <w:tcPr>
            <w:tcW w:w="6100" w:type="dxa"/>
            <w:gridSpan w:val="2"/>
            <w:vAlign w:val="center"/>
          </w:tcPr>
          <w:p w14:paraId="19524789" w14:textId="77777777" w:rsidR="003301CB" w:rsidRPr="00070B8C" w:rsidRDefault="003301CB" w:rsidP="00A2172E">
            <w:pPr>
              <w:pStyle w:val="TableTextSCC"/>
              <w:spacing w:before="1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3301CB" w:rsidRPr="00843D5B" w14:paraId="27CD3012"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01538982" w14:textId="77777777" w:rsidR="003301CB" w:rsidRPr="00070B8C" w:rsidRDefault="003301CB" w:rsidP="00A2172E">
            <w:pPr>
              <w:pStyle w:val="TableTextSCC"/>
              <w:rPr>
                <w:rFonts w:asciiTheme="minorHAnsi" w:hAnsiTheme="minorHAnsi" w:cstheme="minorHAnsi"/>
                <w:sz w:val="22"/>
                <w:szCs w:val="22"/>
              </w:rPr>
            </w:pPr>
            <w:r w:rsidRPr="00070B8C">
              <w:rPr>
                <w:rFonts w:asciiTheme="minorHAnsi" w:hAnsiTheme="minorHAnsi" w:cstheme="minorHAnsi"/>
                <w:sz w:val="22"/>
                <w:szCs w:val="22"/>
              </w:rPr>
              <w:t>Function of local operation/office</w:t>
            </w:r>
          </w:p>
        </w:tc>
        <w:tc>
          <w:tcPr>
            <w:tcW w:w="6100" w:type="dxa"/>
            <w:gridSpan w:val="2"/>
            <w:vAlign w:val="center"/>
          </w:tcPr>
          <w:p w14:paraId="7CCEE251" w14:textId="77777777" w:rsidR="003301CB" w:rsidRPr="00070B8C" w:rsidRDefault="003301CB" w:rsidP="00A2172E">
            <w:pPr>
              <w:pStyle w:val="TableTextSCC"/>
              <w:spacing w:before="1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3301CB" w:rsidRPr="00843D5B" w14:paraId="4E6F3635"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05B9DE1C" w14:textId="77777777" w:rsidR="003301CB" w:rsidRPr="00070B8C" w:rsidRDefault="003301CB" w:rsidP="00A2172E">
            <w:pPr>
              <w:pStyle w:val="TableTextSCC"/>
              <w:rPr>
                <w:rFonts w:asciiTheme="minorHAnsi" w:hAnsiTheme="minorHAnsi" w:cstheme="minorHAnsi"/>
                <w:sz w:val="22"/>
                <w:szCs w:val="22"/>
              </w:rPr>
            </w:pPr>
            <w:r w:rsidRPr="00070B8C">
              <w:rPr>
                <w:rFonts w:asciiTheme="minorHAnsi" w:hAnsiTheme="minorHAnsi" w:cstheme="minorHAnsi"/>
                <w:sz w:val="22"/>
                <w:szCs w:val="22"/>
              </w:rPr>
              <w:t>Number of employees in the local operation/office and/or residing in Katherine or Big Rivers</w:t>
            </w:r>
          </w:p>
        </w:tc>
        <w:tc>
          <w:tcPr>
            <w:tcW w:w="6100" w:type="dxa"/>
            <w:gridSpan w:val="2"/>
            <w:vAlign w:val="center"/>
          </w:tcPr>
          <w:p w14:paraId="468A9B28" w14:textId="77777777" w:rsidR="003301CB" w:rsidRPr="00070B8C" w:rsidRDefault="003301CB" w:rsidP="00A2172E">
            <w:pPr>
              <w:pStyle w:val="TableTextSCC"/>
              <w:spacing w:before="1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r w:rsidR="003301CB" w:rsidRPr="00843D5B" w14:paraId="296E409B" w14:textId="77777777" w:rsidTr="00A2172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1B7F5F94" w14:textId="77777777" w:rsidR="003301CB" w:rsidRPr="00070B8C" w:rsidRDefault="003301CB" w:rsidP="00A2172E">
            <w:pPr>
              <w:pStyle w:val="TableTextSCC"/>
              <w:rPr>
                <w:rFonts w:asciiTheme="minorHAnsi" w:hAnsiTheme="minorHAnsi" w:cstheme="minorHAnsi"/>
                <w:sz w:val="22"/>
                <w:szCs w:val="22"/>
              </w:rPr>
            </w:pPr>
            <w:r w:rsidRPr="00070B8C">
              <w:rPr>
                <w:rFonts w:asciiTheme="minorHAnsi" w:hAnsiTheme="minorHAnsi" w:cstheme="minorHAnsi"/>
                <w:sz w:val="22"/>
                <w:szCs w:val="22"/>
              </w:rPr>
              <w:t xml:space="preserve">Business activities, and proportion of services performed in Katherine or </w:t>
            </w:r>
            <w:r w:rsidRPr="00070B8C">
              <w:rPr>
                <w:rFonts w:asciiTheme="minorHAnsi" w:hAnsiTheme="minorHAnsi" w:cstheme="minorHAnsi"/>
                <w:sz w:val="22"/>
                <w:szCs w:val="22"/>
              </w:rPr>
              <w:br/>
              <w:t>Big Rivers</w:t>
            </w:r>
          </w:p>
        </w:tc>
        <w:tc>
          <w:tcPr>
            <w:tcW w:w="6100" w:type="dxa"/>
            <w:gridSpan w:val="2"/>
            <w:vAlign w:val="center"/>
          </w:tcPr>
          <w:p w14:paraId="00827FD2" w14:textId="77777777" w:rsidR="003301CB" w:rsidRPr="00070B8C" w:rsidRDefault="003301CB" w:rsidP="00A2172E">
            <w:pPr>
              <w:pStyle w:val="TableTextSCC"/>
              <w:spacing w:before="1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70B8C">
              <w:rPr>
                <w:rFonts w:asciiTheme="minorHAnsi" w:hAnsiTheme="minorHAnsi" w:cstheme="minorHAnsi"/>
                <w:sz w:val="22"/>
                <w:szCs w:val="22"/>
              </w:rPr>
              <w:fldChar w:fldCharType="begin">
                <w:ffData>
                  <w:name w:val="Text1"/>
                  <w:enabled/>
                  <w:calcOnExit w:val="0"/>
                  <w:textInput/>
                </w:ffData>
              </w:fldChar>
            </w:r>
            <w:r w:rsidRPr="00070B8C">
              <w:rPr>
                <w:rFonts w:asciiTheme="minorHAnsi" w:hAnsiTheme="minorHAnsi" w:cstheme="minorHAnsi"/>
                <w:sz w:val="22"/>
                <w:szCs w:val="22"/>
              </w:rPr>
              <w:instrText xml:space="preserve"> FORMTEXT </w:instrText>
            </w:r>
            <w:r w:rsidRPr="00070B8C">
              <w:rPr>
                <w:rFonts w:asciiTheme="minorHAnsi" w:hAnsiTheme="minorHAnsi" w:cstheme="minorHAnsi"/>
                <w:sz w:val="22"/>
                <w:szCs w:val="22"/>
              </w:rPr>
            </w:r>
            <w:r w:rsidRPr="00070B8C">
              <w:rPr>
                <w:rFonts w:asciiTheme="minorHAnsi" w:hAnsiTheme="minorHAnsi" w:cstheme="minorHAnsi"/>
                <w:sz w:val="22"/>
                <w:szCs w:val="22"/>
              </w:rPr>
              <w:fldChar w:fldCharType="separate"/>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t> </w:t>
            </w:r>
            <w:r w:rsidRPr="00070B8C">
              <w:rPr>
                <w:rFonts w:asciiTheme="minorHAnsi" w:hAnsiTheme="minorHAnsi" w:cstheme="minorHAnsi"/>
                <w:sz w:val="22"/>
                <w:szCs w:val="22"/>
              </w:rPr>
              <w:fldChar w:fldCharType="end"/>
            </w:r>
          </w:p>
        </w:tc>
      </w:tr>
    </w:tbl>
    <w:tbl>
      <w:tblPr>
        <w:tblStyle w:val="TableStyle3SCCNoHeader"/>
        <w:tblW w:w="9780" w:type="dxa"/>
        <w:tblInd w:w="421" w:type="dxa"/>
        <w:tblLook w:val="01E0" w:firstRow="1" w:lastRow="1" w:firstColumn="1" w:lastColumn="1" w:noHBand="0" w:noVBand="0"/>
      </w:tblPr>
      <w:tblGrid>
        <w:gridCol w:w="9780"/>
      </w:tblGrid>
      <w:tr w:rsidR="003301CB" w:rsidRPr="00E330A3" w14:paraId="268A6ED1" w14:textId="77777777" w:rsidTr="00A2172E">
        <w:trPr>
          <w:cnfStyle w:val="100000000000" w:firstRow="1" w:lastRow="0" w:firstColumn="0" w:lastColumn="0" w:oddVBand="0" w:evenVBand="0" w:oddHBand="0" w:evenHBand="0" w:firstRowFirstColumn="0" w:firstRowLastColumn="0" w:lastRowFirstColumn="0" w:lastRowLastColumn="0"/>
          <w:trHeight w:val="403"/>
        </w:trPr>
        <w:tc>
          <w:tcPr>
            <w:tcW w:w="9780" w:type="dxa"/>
            <w:tcBorders>
              <w:top w:val="single" w:sz="4" w:space="0" w:color="auto"/>
              <w:left w:val="single" w:sz="4" w:space="0" w:color="auto"/>
              <w:bottom w:val="single" w:sz="4" w:space="0" w:color="auto"/>
              <w:right w:val="single" w:sz="4" w:space="0" w:color="auto"/>
            </w:tcBorders>
          </w:tcPr>
          <w:p w14:paraId="05B13F53" w14:textId="7177733C" w:rsidR="003301CB" w:rsidRPr="00070B8C" w:rsidRDefault="003301CB" w:rsidP="00A2172E">
            <w:pPr>
              <w:pStyle w:val="BodyText20"/>
            </w:pPr>
            <w:r w:rsidRPr="00070B8C">
              <w:t xml:space="preserve">Provide details of how your </w:t>
            </w:r>
            <w:r w:rsidR="005C212B">
              <w:t>organisation</w:t>
            </w:r>
            <w:r w:rsidRPr="00070B8C">
              <w:t xml:space="preserve"> currently contributes, or will contribute, to employment generation and future economic growth within </w:t>
            </w:r>
            <w:r w:rsidRPr="00070B8C">
              <w:rPr>
                <w:b/>
              </w:rPr>
              <w:t>Katherine, Big Rivers and/or NT</w:t>
            </w:r>
            <w:r w:rsidRPr="00070B8C">
              <w:t>.</w:t>
            </w:r>
          </w:p>
          <w:p w14:paraId="7BD6F6ED" w14:textId="77777777" w:rsidR="003301CB" w:rsidRPr="0099074A" w:rsidRDefault="003301CB" w:rsidP="00A2172E">
            <w:pPr>
              <w:pStyle w:val="BodyText20"/>
              <w:rPr>
                <w:sz w:val="18"/>
                <w:szCs w:val="18"/>
              </w:rPr>
            </w:pPr>
            <w:r w:rsidRPr="0099074A">
              <w:rPr>
                <w:sz w:val="18"/>
                <w:szCs w:val="18"/>
              </w:rPr>
              <w:t>This may include, but is not limited to:</w:t>
            </w:r>
          </w:p>
          <w:p w14:paraId="00CBEB42" w14:textId="2E1F7512" w:rsidR="003301CB" w:rsidRPr="0099074A" w:rsidRDefault="005C212B" w:rsidP="00A2172E">
            <w:pPr>
              <w:pStyle w:val="BodyText20"/>
              <w:numPr>
                <w:ilvl w:val="0"/>
                <w:numId w:val="34"/>
              </w:numPr>
              <w:rPr>
                <w:sz w:val="18"/>
                <w:szCs w:val="18"/>
              </w:rPr>
            </w:pPr>
            <w:r>
              <w:rPr>
                <w:sz w:val="18"/>
                <w:szCs w:val="18"/>
              </w:rPr>
              <w:t>n</w:t>
            </w:r>
            <w:r w:rsidR="003301CB" w:rsidRPr="0099074A">
              <w:rPr>
                <w:sz w:val="18"/>
                <w:szCs w:val="18"/>
              </w:rPr>
              <w:t xml:space="preserve">ew local employees engaged for the </w:t>
            </w:r>
            <w:proofErr w:type="gramStart"/>
            <w:r w:rsidR="003301CB" w:rsidRPr="0099074A">
              <w:rPr>
                <w:sz w:val="18"/>
                <w:szCs w:val="18"/>
              </w:rPr>
              <w:t>Contract</w:t>
            </w:r>
            <w:r>
              <w:rPr>
                <w:sz w:val="18"/>
                <w:szCs w:val="18"/>
              </w:rPr>
              <w:t>;</w:t>
            </w:r>
            <w:proofErr w:type="gramEnd"/>
          </w:p>
          <w:p w14:paraId="2A0CF64E" w14:textId="367E082D" w:rsidR="003301CB" w:rsidRPr="0099074A" w:rsidRDefault="005C212B" w:rsidP="00A2172E">
            <w:pPr>
              <w:pStyle w:val="BodyText20"/>
              <w:numPr>
                <w:ilvl w:val="0"/>
                <w:numId w:val="34"/>
              </w:numPr>
              <w:rPr>
                <w:sz w:val="18"/>
                <w:szCs w:val="18"/>
              </w:rPr>
            </w:pPr>
            <w:r>
              <w:rPr>
                <w:sz w:val="18"/>
                <w:szCs w:val="18"/>
              </w:rPr>
              <w:t>t</w:t>
            </w:r>
            <w:r w:rsidR="003301CB" w:rsidRPr="0099074A">
              <w:rPr>
                <w:sz w:val="18"/>
                <w:szCs w:val="18"/>
              </w:rPr>
              <w:t xml:space="preserve">emporary local labour hire </w:t>
            </w:r>
            <w:proofErr w:type="gramStart"/>
            <w:r w:rsidR="003301CB" w:rsidRPr="0099074A">
              <w:rPr>
                <w:sz w:val="18"/>
                <w:szCs w:val="18"/>
              </w:rPr>
              <w:t>arrangements</w:t>
            </w:r>
            <w:r>
              <w:rPr>
                <w:sz w:val="18"/>
                <w:szCs w:val="18"/>
              </w:rPr>
              <w:t>;</w:t>
            </w:r>
            <w:proofErr w:type="gramEnd"/>
          </w:p>
          <w:p w14:paraId="4E51D212" w14:textId="14D78AD6" w:rsidR="003301CB" w:rsidRPr="0099074A" w:rsidRDefault="005C212B" w:rsidP="00A2172E">
            <w:pPr>
              <w:pStyle w:val="BodyText20"/>
              <w:numPr>
                <w:ilvl w:val="0"/>
                <w:numId w:val="34"/>
              </w:numPr>
              <w:rPr>
                <w:sz w:val="18"/>
                <w:szCs w:val="18"/>
              </w:rPr>
            </w:pPr>
            <w:r>
              <w:rPr>
                <w:sz w:val="18"/>
                <w:szCs w:val="18"/>
              </w:rPr>
              <w:t>i</w:t>
            </w:r>
            <w:r w:rsidR="003301CB" w:rsidRPr="0099074A">
              <w:rPr>
                <w:sz w:val="18"/>
                <w:szCs w:val="18"/>
              </w:rPr>
              <w:t xml:space="preserve">ncorporation of employment opportunities for vulnerable groups (for example Indigenous, gender equality, long term unemployed, people with a disability or mental illness, disengaged youth and the aged) within the </w:t>
            </w:r>
            <w:proofErr w:type="gramStart"/>
            <w:r w:rsidR="003301CB" w:rsidRPr="0099074A">
              <w:rPr>
                <w:sz w:val="18"/>
                <w:szCs w:val="18"/>
              </w:rPr>
              <w:t>community</w:t>
            </w:r>
            <w:r>
              <w:rPr>
                <w:sz w:val="18"/>
                <w:szCs w:val="18"/>
              </w:rPr>
              <w:t>;</w:t>
            </w:r>
            <w:proofErr w:type="gramEnd"/>
          </w:p>
          <w:p w14:paraId="33F4E9AC" w14:textId="5AEE5775" w:rsidR="003301CB" w:rsidRPr="0099074A" w:rsidRDefault="005C212B" w:rsidP="00A2172E">
            <w:pPr>
              <w:pStyle w:val="BodyText20"/>
              <w:numPr>
                <w:ilvl w:val="0"/>
                <w:numId w:val="34"/>
              </w:numPr>
              <w:rPr>
                <w:sz w:val="18"/>
                <w:szCs w:val="18"/>
              </w:rPr>
            </w:pPr>
            <w:r>
              <w:rPr>
                <w:sz w:val="18"/>
                <w:szCs w:val="18"/>
              </w:rPr>
              <w:t>t</w:t>
            </w:r>
            <w:r w:rsidR="003301CB" w:rsidRPr="0099074A">
              <w:rPr>
                <w:sz w:val="18"/>
                <w:szCs w:val="18"/>
              </w:rPr>
              <w:t>raining and skills development initiatives, apprenticeships, school-based apprenticeships and or Cadet placements, work experience etc.</w:t>
            </w:r>
            <w:r>
              <w:rPr>
                <w:sz w:val="18"/>
                <w:szCs w:val="18"/>
              </w:rPr>
              <w:t>; and</w:t>
            </w:r>
          </w:p>
          <w:p w14:paraId="55B547A5" w14:textId="4A8D850D" w:rsidR="003301CB" w:rsidRPr="00AE5328" w:rsidRDefault="005C212B" w:rsidP="00A2172E">
            <w:pPr>
              <w:pStyle w:val="BodyText20"/>
              <w:numPr>
                <w:ilvl w:val="0"/>
                <w:numId w:val="34"/>
              </w:numPr>
            </w:pPr>
            <w:r>
              <w:rPr>
                <w:sz w:val="18"/>
                <w:szCs w:val="18"/>
              </w:rPr>
              <w:t>p</w:t>
            </w:r>
            <w:r w:rsidR="003301CB" w:rsidRPr="0099074A">
              <w:rPr>
                <w:sz w:val="18"/>
                <w:szCs w:val="18"/>
              </w:rPr>
              <w:t>artnerships with Northern Territory based TAFE/Universities, or TAFE/University pathways for employees</w:t>
            </w:r>
            <w:r>
              <w:rPr>
                <w:sz w:val="18"/>
                <w:szCs w:val="18"/>
              </w:rPr>
              <w:t>.</w:t>
            </w:r>
          </w:p>
        </w:tc>
      </w:tr>
      <w:tr w:rsidR="003301CB" w:rsidRPr="00843D5B" w14:paraId="0E872483" w14:textId="77777777" w:rsidTr="00A2172E">
        <w:trPr>
          <w:trHeight w:val="3843"/>
        </w:trPr>
        <w:tc>
          <w:tcPr>
            <w:tcW w:w="9780" w:type="dxa"/>
            <w:tcBorders>
              <w:top w:val="single" w:sz="4" w:space="0" w:color="auto"/>
            </w:tcBorders>
          </w:tcPr>
          <w:p w14:paraId="27CA14A7" w14:textId="77777777" w:rsidR="003301CB" w:rsidRPr="008A46E7" w:rsidRDefault="003301CB" w:rsidP="00A2172E">
            <w:pPr>
              <w:pStyle w:val="TableTextSCC"/>
              <w:rPr>
                <w:rFonts w:asciiTheme="minorHAnsi" w:hAnsiTheme="minorHAnsi" w:cstheme="minorHAnsi"/>
                <w:szCs w:val="20"/>
              </w:rPr>
            </w:pPr>
            <w:r w:rsidRPr="008A46E7">
              <w:rPr>
                <w:rFonts w:asciiTheme="minorHAnsi" w:hAnsiTheme="minorHAnsi" w:cstheme="minorHAnsi"/>
                <w:sz w:val="22"/>
                <w:szCs w:val="22"/>
              </w:rPr>
              <w:fldChar w:fldCharType="begin">
                <w:ffData>
                  <w:name w:val="Text1"/>
                  <w:enabled/>
                  <w:calcOnExit w:val="0"/>
                  <w:textInput/>
                </w:ffData>
              </w:fldChar>
            </w:r>
            <w:r w:rsidRPr="008A46E7">
              <w:rPr>
                <w:rFonts w:asciiTheme="minorHAnsi" w:hAnsiTheme="minorHAnsi" w:cstheme="minorHAnsi"/>
                <w:sz w:val="22"/>
                <w:szCs w:val="22"/>
              </w:rPr>
              <w:instrText xml:space="preserve"> FORMTEXT </w:instrText>
            </w:r>
            <w:r w:rsidRPr="008A46E7">
              <w:rPr>
                <w:rFonts w:asciiTheme="minorHAnsi" w:hAnsiTheme="minorHAnsi" w:cstheme="minorHAnsi"/>
                <w:sz w:val="22"/>
                <w:szCs w:val="22"/>
              </w:rPr>
            </w:r>
            <w:r w:rsidRPr="008A46E7">
              <w:rPr>
                <w:rFonts w:asciiTheme="minorHAnsi" w:hAnsiTheme="minorHAnsi" w:cstheme="minorHAnsi"/>
                <w:sz w:val="22"/>
                <w:szCs w:val="22"/>
              </w:rPr>
              <w:fldChar w:fldCharType="separate"/>
            </w:r>
            <w:r w:rsidRPr="008A46E7">
              <w:rPr>
                <w:rFonts w:asciiTheme="minorHAnsi" w:hAnsiTheme="minorHAnsi" w:cstheme="minorHAnsi"/>
                <w:sz w:val="22"/>
                <w:szCs w:val="22"/>
              </w:rPr>
              <w:t> </w:t>
            </w:r>
            <w:r w:rsidRPr="008A46E7">
              <w:rPr>
                <w:rFonts w:asciiTheme="minorHAnsi" w:hAnsiTheme="minorHAnsi" w:cstheme="minorHAnsi"/>
                <w:sz w:val="22"/>
                <w:szCs w:val="22"/>
              </w:rPr>
              <w:t> </w:t>
            </w:r>
            <w:r w:rsidRPr="008A46E7">
              <w:rPr>
                <w:rFonts w:asciiTheme="minorHAnsi" w:hAnsiTheme="minorHAnsi" w:cstheme="minorHAnsi"/>
                <w:sz w:val="22"/>
                <w:szCs w:val="22"/>
              </w:rPr>
              <w:t> </w:t>
            </w:r>
            <w:r w:rsidRPr="008A46E7">
              <w:rPr>
                <w:rFonts w:asciiTheme="minorHAnsi" w:hAnsiTheme="minorHAnsi" w:cstheme="minorHAnsi"/>
                <w:sz w:val="22"/>
                <w:szCs w:val="22"/>
              </w:rPr>
              <w:t> </w:t>
            </w:r>
            <w:r w:rsidRPr="008A46E7">
              <w:rPr>
                <w:rFonts w:asciiTheme="minorHAnsi" w:hAnsiTheme="minorHAnsi" w:cstheme="minorHAnsi"/>
                <w:sz w:val="22"/>
                <w:szCs w:val="22"/>
              </w:rPr>
              <w:t> </w:t>
            </w:r>
            <w:r w:rsidRPr="008A46E7">
              <w:rPr>
                <w:rFonts w:asciiTheme="minorHAnsi" w:hAnsiTheme="minorHAnsi" w:cstheme="minorHAnsi"/>
                <w:sz w:val="22"/>
                <w:szCs w:val="22"/>
              </w:rPr>
              <w:fldChar w:fldCharType="end"/>
            </w:r>
          </w:p>
        </w:tc>
      </w:tr>
    </w:tbl>
    <w:p w14:paraId="719060E5" w14:textId="77777777" w:rsidR="003301CB" w:rsidRDefault="003301CB" w:rsidP="0047172A">
      <w:pPr>
        <w:pStyle w:val="Header"/>
      </w:pPr>
      <w:bookmarkStart w:id="20" w:name="_Toc69814700"/>
      <w:r>
        <w:t xml:space="preserve"> </w:t>
      </w:r>
    </w:p>
    <w:p w14:paraId="4AE230F2" w14:textId="77777777" w:rsidR="003301CB" w:rsidRPr="00AE5328" w:rsidRDefault="003301CB" w:rsidP="0047172A">
      <w:pPr>
        <w:pStyle w:val="Header"/>
      </w:pPr>
      <w:r>
        <w:lastRenderedPageBreak/>
        <w:t xml:space="preserve">Schedule 8B: </w:t>
      </w:r>
      <w:r w:rsidRPr="00AE5328">
        <w:t xml:space="preserve">Local </w:t>
      </w:r>
      <w:r>
        <w:t xml:space="preserve">Advancement and </w:t>
      </w:r>
      <w:r w:rsidRPr="00AE5328">
        <w:t>Social Contribution</w:t>
      </w:r>
      <w:bookmarkEnd w:id="20"/>
    </w:p>
    <w:tbl>
      <w:tblPr>
        <w:tblStyle w:val="TableStyle3SCCNoHeade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0"/>
      </w:tblGrid>
      <w:tr w:rsidR="003301CB" w:rsidRPr="00E330A3" w14:paraId="0E8CFA39" w14:textId="77777777" w:rsidTr="00A2172E">
        <w:trPr>
          <w:cnfStyle w:val="100000000000" w:firstRow="1" w:lastRow="0" w:firstColumn="0" w:lastColumn="0" w:oddVBand="0" w:evenVBand="0" w:oddHBand="0" w:evenHBand="0" w:firstRowFirstColumn="0" w:firstRowLastColumn="0" w:lastRowFirstColumn="0" w:lastRowLastColumn="0"/>
          <w:trHeight w:val="403"/>
        </w:trPr>
        <w:tc>
          <w:tcPr>
            <w:tcW w:w="9780" w:type="dxa"/>
          </w:tcPr>
          <w:p w14:paraId="627C8236" w14:textId="77777777" w:rsidR="003301CB" w:rsidRPr="008A46E7" w:rsidRDefault="003301CB" w:rsidP="00A2172E">
            <w:pPr>
              <w:pStyle w:val="BodyText20"/>
            </w:pPr>
            <w:r w:rsidRPr="008A46E7">
              <w:t xml:space="preserve">Provide details and supporting evidence of any local advancement and social contribution activities your business undertakes, or will undertake, which enhances </w:t>
            </w:r>
            <w:r w:rsidRPr="008A46E7">
              <w:rPr>
                <w:b/>
              </w:rPr>
              <w:t>Katherine, Big Rivers and/or NT</w:t>
            </w:r>
            <w:r w:rsidRPr="008A46E7">
              <w:t>.</w:t>
            </w:r>
          </w:p>
          <w:p w14:paraId="4FEAA33F" w14:textId="77777777" w:rsidR="003301CB" w:rsidRPr="002A7A99" w:rsidRDefault="003301CB" w:rsidP="00A2172E">
            <w:pPr>
              <w:pStyle w:val="BodyText20"/>
              <w:rPr>
                <w:sz w:val="18"/>
                <w:szCs w:val="18"/>
              </w:rPr>
            </w:pPr>
            <w:r w:rsidRPr="002A7A99">
              <w:rPr>
                <w:sz w:val="18"/>
                <w:szCs w:val="18"/>
              </w:rPr>
              <w:t>This may include, but is not limited to:</w:t>
            </w:r>
          </w:p>
          <w:p w14:paraId="58EB2170" w14:textId="4A30B749" w:rsidR="003301CB" w:rsidRPr="005C212B" w:rsidRDefault="005C212B" w:rsidP="005C212B">
            <w:pPr>
              <w:pStyle w:val="BodyText20"/>
              <w:numPr>
                <w:ilvl w:val="0"/>
                <w:numId w:val="35"/>
              </w:numPr>
              <w:rPr>
                <w:sz w:val="18"/>
                <w:szCs w:val="18"/>
              </w:rPr>
            </w:pPr>
            <w:r>
              <w:rPr>
                <w:sz w:val="18"/>
                <w:szCs w:val="18"/>
              </w:rPr>
              <w:t>s</w:t>
            </w:r>
            <w:r w:rsidR="003301CB" w:rsidRPr="002A7A99">
              <w:rPr>
                <w:sz w:val="18"/>
                <w:szCs w:val="18"/>
              </w:rPr>
              <w:t>upport or partner with local community groups or not-for profit organisations to build their capacity</w:t>
            </w:r>
            <w:r>
              <w:rPr>
                <w:sz w:val="18"/>
                <w:szCs w:val="18"/>
              </w:rPr>
              <w:br/>
              <w:t>(t</w:t>
            </w:r>
            <w:r w:rsidR="003301CB" w:rsidRPr="005C212B">
              <w:rPr>
                <w:sz w:val="18"/>
                <w:szCs w:val="18"/>
              </w:rPr>
              <w:t>hese organisations include economic, sporting, social and recreational clubs or groups</w:t>
            </w:r>
            <w:proofErr w:type="gramStart"/>
            <w:r w:rsidR="003301CB" w:rsidRPr="005C212B">
              <w:rPr>
                <w:sz w:val="18"/>
                <w:szCs w:val="18"/>
              </w:rPr>
              <w:t>)</w:t>
            </w:r>
            <w:r>
              <w:rPr>
                <w:sz w:val="18"/>
                <w:szCs w:val="18"/>
              </w:rPr>
              <w:t>;</w:t>
            </w:r>
            <w:proofErr w:type="gramEnd"/>
          </w:p>
          <w:p w14:paraId="4F6EAD2A" w14:textId="3648F274" w:rsidR="003301CB" w:rsidRPr="002A7A99" w:rsidRDefault="005C212B" w:rsidP="00A2172E">
            <w:pPr>
              <w:pStyle w:val="BodyText20"/>
              <w:numPr>
                <w:ilvl w:val="0"/>
                <w:numId w:val="35"/>
              </w:numPr>
              <w:rPr>
                <w:sz w:val="18"/>
                <w:szCs w:val="18"/>
              </w:rPr>
            </w:pPr>
            <w:r>
              <w:rPr>
                <w:sz w:val="18"/>
                <w:szCs w:val="18"/>
              </w:rPr>
              <w:t>v</w:t>
            </w:r>
            <w:r w:rsidR="003301CB" w:rsidRPr="002A7A99">
              <w:rPr>
                <w:sz w:val="18"/>
                <w:szCs w:val="18"/>
              </w:rPr>
              <w:t xml:space="preserve">olunteering activities that strengthen the </w:t>
            </w:r>
            <w:proofErr w:type="gramStart"/>
            <w:r w:rsidR="003301CB" w:rsidRPr="002A7A99">
              <w:rPr>
                <w:sz w:val="18"/>
                <w:szCs w:val="18"/>
              </w:rPr>
              <w:t>community</w:t>
            </w:r>
            <w:r>
              <w:rPr>
                <w:sz w:val="18"/>
                <w:szCs w:val="18"/>
              </w:rPr>
              <w:t>;</w:t>
            </w:r>
            <w:proofErr w:type="gramEnd"/>
          </w:p>
          <w:p w14:paraId="63F5F82D" w14:textId="2DF682FB" w:rsidR="003301CB" w:rsidRPr="002A7A99" w:rsidRDefault="005C212B" w:rsidP="00A2172E">
            <w:pPr>
              <w:pStyle w:val="BodyText20"/>
              <w:numPr>
                <w:ilvl w:val="0"/>
                <w:numId w:val="35"/>
              </w:numPr>
              <w:rPr>
                <w:sz w:val="18"/>
                <w:szCs w:val="18"/>
              </w:rPr>
            </w:pPr>
            <w:r>
              <w:rPr>
                <w:sz w:val="18"/>
                <w:szCs w:val="18"/>
              </w:rPr>
              <w:t>s</w:t>
            </w:r>
            <w:r w:rsidR="003301CB" w:rsidRPr="002A7A99">
              <w:rPr>
                <w:sz w:val="18"/>
                <w:szCs w:val="18"/>
              </w:rPr>
              <w:t xml:space="preserve">upport or undertake initiatives or events that contribute to the personal health, wellbeing or safety of </w:t>
            </w:r>
            <w:proofErr w:type="gramStart"/>
            <w:r w:rsidR="003301CB" w:rsidRPr="002A7A99">
              <w:rPr>
                <w:sz w:val="18"/>
                <w:szCs w:val="18"/>
              </w:rPr>
              <w:t>locals</w:t>
            </w:r>
            <w:r>
              <w:rPr>
                <w:sz w:val="18"/>
                <w:szCs w:val="18"/>
              </w:rPr>
              <w:t>;</w:t>
            </w:r>
            <w:proofErr w:type="gramEnd"/>
          </w:p>
          <w:p w14:paraId="6E3EC0F8" w14:textId="3CC298C9" w:rsidR="003301CB" w:rsidRPr="002A7A99" w:rsidRDefault="005C212B" w:rsidP="00A2172E">
            <w:pPr>
              <w:pStyle w:val="BodyText20"/>
              <w:numPr>
                <w:ilvl w:val="0"/>
                <w:numId w:val="35"/>
              </w:numPr>
              <w:rPr>
                <w:sz w:val="18"/>
                <w:szCs w:val="18"/>
              </w:rPr>
            </w:pPr>
            <w:r>
              <w:rPr>
                <w:sz w:val="18"/>
                <w:szCs w:val="18"/>
              </w:rPr>
              <w:t>c</w:t>
            </w:r>
            <w:r w:rsidR="003301CB" w:rsidRPr="002A7A99">
              <w:rPr>
                <w:sz w:val="18"/>
                <w:szCs w:val="18"/>
              </w:rPr>
              <w:t>ontribution towards affordable and appropriate housing and living standards</w:t>
            </w:r>
            <w:r>
              <w:rPr>
                <w:sz w:val="18"/>
                <w:szCs w:val="18"/>
              </w:rPr>
              <w:t>; and</w:t>
            </w:r>
          </w:p>
          <w:p w14:paraId="787DD623" w14:textId="21CEF745" w:rsidR="003301CB" w:rsidRPr="00C4675A" w:rsidRDefault="005C212B" w:rsidP="00A2172E">
            <w:pPr>
              <w:pStyle w:val="BodyText20"/>
              <w:numPr>
                <w:ilvl w:val="0"/>
                <w:numId w:val="35"/>
              </w:numPr>
            </w:pPr>
            <w:r>
              <w:rPr>
                <w:sz w:val="18"/>
                <w:szCs w:val="18"/>
              </w:rPr>
              <w:t>s</w:t>
            </w:r>
            <w:r w:rsidR="003301CB" w:rsidRPr="002A7A99">
              <w:rPr>
                <w:sz w:val="18"/>
                <w:szCs w:val="18"/>
              </w:rPr>
              <w:t>upporting or understanding initiatives or events that contribute to an inclusive community and opportunities for all.</w:t>
            </w:r>
          </w:p>
        </w:tc>
      </w:tr>
      <w:tr w:rsidR="003301CB" w:rsidRPr="00843D5B" w14:paraId="21B19C32" w14:textId="77777777" w:rsidTr="005C212B">
        <w:trPr>
          <w:trHeight w:val="4182"/>
        </w:trPr>
        <w:tc>
          <w:tcPr>
            <w:tcW w:w="9780" w:type="dxa"/>
          </w:tcPr>
          <w:p w14:paraId="516819C6" w14:textId="77777777" w:rsidR="003301CB" w:rsidRPr="00D60336" w:rsidRDefault="003301CB" w:rsidP="00A2172E">
            <w:pPr>
              <w:pStyle w:val="TableTextSCC"/>
              <w:rPr>
                <w:rFonts w:asciiTheme="minorHAnsi" w:hAnsiTheme="minorHAnsi" w:cstheme="minorHAnsi"/>
                <w:szCs w:val="20"/>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bl>
    <w:p w14:paraId="35C1E6C8" w14:textId="77777777" w:rsidR="003301CB" w:rsidRPr="0006108D" w:rsidRDefault="003301CB" w:rsidP="0047172A">
      <w:pPr>
        <w:pStyle w:val="Header"/>
      </w:pPr>
      <w:bookmarkStart w:id="21" w:name="_Toc69814702"/>
      <w:r>
        <w:t xml:space="preserve">Schedule 8C: </w:t>
      </w:r>
      <w:r w:rsidRPr="00C4675A">
        <w:t xml:space="preserve">Aboriginal </w:t>
      </w:r>
      <w:r>
        <w:t xml:space="preserve">or Torres Strait Islander Business and </w:t>
      </w:r>
      <w:r w:rsidRPr="00C4675A">
        <w:t>Engagement</w:t>
      </w:r>
      <w:bookmarkEnd w:id="21"/>
    </w:p>
    <w:tbl>
      <w:tblPr>
        <w:tblStyle w:val="TableStyle2SCCLeftColumnPullout"/>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6"/>
        <w:gridCol w:w="1984"/>
      </w:tblGrid>
      <w:tr w:rsidR="003301CB" w:rsidRPr="00C4675A" w14:paraId="48A8E88A" w14:textId="77777777" w:rsidTr="00A2172E">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796" w:type="dxa"/>
            <w:vAlign w:val="center"/>
          </w:tcPr>
          <w:p w14:paraId="6ABF5E78" w14:textId="77777777" w:rsidR="003301CB" w:rsidRPr="00D60336" w:rsidRDefault="003301CB" w:rsidP="00A2172E">
            <w:pPr>
              <w:pStyle w:val="BodyText20"/>
              <w:rPr>
                <w:rStyle w:val="Hyperlink"/>
                <w:rFonts w:cstheme="minorHAnsi"/>
                <w:color w:val="000000" w:themeColor="text1"/>
                <w:szCs w:val="22"/>
                <w:u w:val="none"/>
              </w:rPr>
            </w:pPr>
            <w:r w:rsidRPr="00D60336">
              <w:rPr>
                <w:rStyle w:val="Hyperlink"/>
                <w:rFonts w:cstheme="minorHAnsi"/>
                <w:color w:val="auto"/>
                <w:szCs w:val="22"/>
                <w:u w:val="none"/>
              </w:rPr>
              <w:t>Do you declare that your business is:</w:t>
            </w:r>
          </w:p>
        </w:tc>
        <w:tc>
          <w:tcPr>
            <w:tcW w:w="1984" w:type="dxa"/>
            <w:shd w:val="clear" w:color="auto" w:fill="F2F2F2" w:themeFill="background1" w:themeFillShade="F2"/>
            <w:vAlign w:val="center"/>
          </w:tcPr>
          <w:p w14:paraId="4A981D4D" w14:textId="77777777" w:rsidR="003301CB" w:rsidRPr="00D60336" w:rsidRDefault="003301CB" w:rsidP="00A2172E">
            <w:pPr>
              <w:pStyle w:val="TableTextSCC"/>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rPr>
            </w:pPr>
          </w:p>
        </w:tc>
      </w:tr>
      <w:tr w:rsidR="003301CB" w:rsidRPr="00C4675A" w14:paraId="6DEE801A" w14:textId="77777777" w:rsidTr="00A2172E">
        <w:trPr>
          <w:trHeight w:val="380"/>
        </w:trPr>
        <w:tc>
          <w:tcPr>
            <w:cnfStyle w:val="001000000000" w:firstRow="0" w:lastRow="0" w:firstColumn="1" w:lastColumn="0" w:oddVBand="0" w:evenVBand="0" w:oddHBand="0" w:evenHBand="0" w:firstRowFirstColumn="0" w:firstRowLastColumn="0" w:lastRowFirstColumn="0" w:lastRowLastColumn="0"/>
            <w:tcW w:w="7796" w:type="dxa"/>
            <w:shd w:val="clear" w:color="auto" w:fill="FFFFFF" w:themeFill="background1"/>
            <w:vAlign w:val="center"/>
          </w:tcPr>
          <w:p w14:paraId="12EDE09C" w14:textId="77777777" w:rsidR="003301CB" w:rsidRPr="00D60336" w:rsidRDefault="003301CB" w:rsidP="00A2172E">
            <w:pPr>
              <w:pStyle w:val="TableTextSCC"/>
              <w:numPr>
                <w:ilvl w:val="0"/>
                <w:numId w:val="27"/>
              </w:numPr>
              <w:rPr>
                <w:rStyle w:val="Hyperlink"/>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50% or majority owned by Aboriginal or Torres Strait Islander persons; or an equal Joint Venture agreement with a majority owned Aboriginal or Torres Strait Islander business entity</w:t>
            </w:r>
          </w:p>
        </w:tc>
        <w:tc>
          <w:tcPr>
            <w:tcW w:w="1984" w:type="dxa"/>
            <w:shd w:val="clear" w:color="auto" w:fill="FFFFFF" w:themeFill="background1"/>
            <w:vAlign w:val="center"/>
          </w:tcPr>
          <w:p w14:paraId="4ACE786B" w14:textId="77777777" w:rsidR="003301CB" w:rsidRPr="00D60336" w:rsidRDefault="003301CB" w:rsidP="00A2172E">
            <w:pPr>
              <w:pStyle w:val="TableTextSCC"/>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 xml:space="preserve">Yes </w:t>
            </w: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r w:rsidRPr="00D60336">
              <w:rPr>
                <w:rFonts w:asciiTheme="minorHAnsi" w:hAnsiTheme="minorHAnsi" w:cstheme="minorHAnsi"/>
                <w:color w:val="000000" w:themeColor="text1"/>
                <w:sz w:val="22"/>
                <w:szCs w:val="22"/>
              </w:rPr>
              <w:t xml:space="preserve">        No </w:t>
            </w: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p>
        </w:tc>
      </w:tr>
      <w:tr w:rsidR="003301CB" w:rsidRPr="00C4675A" w14:paraId="65321F91" w14:textId="77777777" w:rsidTr="00A2172E">
        <w:trPr>
          <w:trHeight w:val="380"/>
        </w:trPr>
        <w:tc>
          <w:tcPr>
            <w:cnfStyle w:val="001000000000" w:firstRow="0" w:lastRow="0" w:firstColumn="1" w:lastColumn="0" w:oddVBand="0" w:evenVBand="0" w:oddHBand="0" w:evenHBand="0" w:firstRowFirstColumn="0" w:firstRowLastColumn="0" w:lastRowFirstColumn="0" w:lastRowLastColumn="0"/>
            <w:tcW w:w="7796" w:type="dxa"/>
            <w:shd w:val="clear" w:color="auto" w:fill="FFFFFF" w:themeFill="background1"/>
            <w:vAlign w:val="center"/>
          </w:tcPr>
          <w:p w14:paraId="71B5607A" w14:textId="77777777" w:rsidR="003301CB" w:rsidRPr="00D60336" w:rsidRDefault="003301CB" w:rsidP="00A2172E">
            <w:pPr>
              <w:pStyle w:val="TableTextSCC"/>
              <w:ind w:left="36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 xml:space="preserve">If yes, please provide supporting documentation. </w:t>
            </w:r>
          </w:p>
        </w:tc>
        <w:tc>
          <w:tcPr>
            <w:tcW w:w="1984" w:type="dxa"/>
            <w:shd w:val="clear" w:color="auto" w:fill="FFFFFF" w:themeFill="background1"/>
            <w:vAlign w:val="center"/>
          </w:tcPr>
          <w:p w14:paraId="56430C0D" w14:textId="77777777" w:rsidR="003301CB" w:rsidRPr="00D60336" w:rsidRDefault="003301CB" w:rsidP="00A2172E">
            <w:pPr>
              <w:pStyle w:val="TableTextSCC"/>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r w:rsidRPr="00D60336">
              <w:rPr>
                <w:rFonts w:asciiTheme="minorHAnsi" w:hAnsiTheme="minorHAnsi" w:cstheme="minorHAnsi"/>
                <w:color w:val="000000" w:themeColor="text1"/>
                <w:sz w:val="22"/>
                <w:szCs w:val="22"/>
              </w:rPr>
              <w:t xml:space="preserve"> Attached</w:t>
            </w:r>
          </w:p>
        </w:tc>
      </w:tr>
      <w:tr w:rsidR="003301CB" w:rsidRPr="00C4675A" w14:paraId="22C2EE15" w14:textId="77777777" w:rsidTr="00A2172E">
        <w:trPr>
          <w:trHeight w:val="380"/>
        </w:trPr>
        <w:tc>
          <w:tcPr>
            <w:cnfStyle w:val="001000000000" w:firstRow="0" w:lastRow="0" w:firstColumn="1" w:lastColumn="0" w:oddVBand="0" w:evenVBand="0" w:oddHBand="0" w:evenHBand="0" w:firstRowFirstColumn="0" w:firstRowLastColumn="0" w:lastRowFirstColumn="0" w:lastRowLastColumn="0"/>
            <w:tcW w:w="7796" w:type="dxa"/>
            <w:shd w:val="clear" w:color="auto" w:fill="FFFFFF" w:themeFill="background1"/>
            <w:vAlign w:val="center"/>
          </w:tcPr>
          <w:p w14:paraId="4EF1FD81" w14:textId="77777777" w:rsidR="003301CB" w:rsidRPr="00D60336" w:rsidRDefault="003301CB" w:rsidP="00A2172E">
            <w:pPr>
              <w:pStyle w:val="TableTextSCC"/>
              <w:numPr>
                <w:ilvl w:val="0"/>
                <w:numId w:val="27"/>
              </w:numPr>
              <w:rPr>
                <w:rStyle w:val="Hyperlink"/>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A business whose workforce consists of at least 25% Aboriginal or Torres Strait Islander persons</w:t>
            </w:r>
          </w:p>
        </w:tc>
        <w:tc>
          <w:tcPr>
            <w:tcW w:w="1984" w:type="dxa"/>
            <w:shd w:val="clear" w:color="auto" w:fill="FFFFFF" w:themeFill="background1"/>
            <w:vAlign w:val="center"/>
          </w:tcPr>
          <w:p w14:paraId="3497130F" w14:textId="77777777" w:rsidR="003301CB" w:rsidRPr="00D60336" w:rsidRDefault="003301CB" w:rsidP="00A2172E">
            <w:pPr>
              <w:pStyle w:val="TableTextSCC"/>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 xml:space="preserve">Yes </w:t>
            </w: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r w:rsidRPr="00D60336">
              <w:rPr>
                <w:rFonts w:asciiTheme="minorHAnsi" w:hAnsiTheme="minorHAnsi" w:cstheme="minorHAnsi"/>
                <w:color w:val="000000" w:themeColor="text1"/>
                <w:sz w:val="22"/>
                <w:szCs w:val="22"/>
              </w:rPr>
              <w:t xml:space="preserve">        No </w:t>
            </w: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p>
        </w:tc>
      </w:tr>
      <w:tr w:rsidR="003301CB" w:rsidRPr="00C4675A" w14:paraId="6FC3EBC5" w14:textId="77777777" w:rsidTr="00A2172E">
        <w:trPr>
          <w:trHeight w:val="446"/>
        </w:trPr>
        <w:tc>
          <w:tcPr>
            <w:cnfStyle w:val="001000000000" w:firstRow="0" w:lastRow="0" w:firstColumn="1" w:lastColumn="0" w:oddVBand="0" w:evenVBand="0" w:oddHBand="0" w:evenHBand="0" w:firstRowFirstColumn="0" w:firstRowLastColumn="0" w:lastRowFirstColumn="0" w:lastRowLastColumn="0"/>
            <w:tcW w:w="7796" w:type="dxa"/>
            <w:shd w:val="clear" w:color="auto" w:fill="FFFFFF" w:themeFill="background1"/>
            <w:vAlign w:val="center"/>
          </w:tcPr>
          <w:p w14:paraId="2B3467FC" w14:textId="77777777" w:rsidR="003301CB" w:rsidRPr="00D60336" w:rsidRDefault="003301CB" w:rsidP="00A2172E">
            <w:pPr>
              <w:pStyle w:val="TableTextSCC"/>
              <w:ind w:left="36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t xml:space="preserve">If yes, please provide signature:  ______________________date_____________ </w:t>
            </w:r>
          </w:p>
        </w:tc>
        <w:tc>
          <w:tcPr>
            <w:tcW w:w="1984" w:type="dxa"/>
            <w:shd w:val="clear" w:color="auto" w:fill="FFFFFF" w:themeFill="background1"/>
            <w:vAlign w:val="bottom"/>
          </w:tcPr>
          <w:p w14:paraId="1485E58C" w14:textId="77777777" w:rsidR="003301CB" w:rsidRPr="00D60336" w:rsidRDefault="003301CB" w:rsidP="00A2172E">
            <w:pPr>
              <w:pStyle w:val="TableTextSCC"/>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rPr>
            </w:pPr>
            <w:r w:rsidRPr="00D60336">
              <w:rPr>
                <w:rFonts w:asciiTheme="minorHAnsi" w:hAnsiTheme="minorHAnsi" w:cstheme="minorHAnsi"/>
                <w:color w:val="000000" w:themeColor="text1"/>
                <w:sz w:val="22"/>
                <w:szCs w:val="22"/>
              </w:rPr>
              <w:fldChar w:fldCharType="begin">
                <w:ffData>
                  <w:name w:val="Check41"/>
                  <w:enabled/>
                  <w:calcOnExit w:val="0"/>
                  <w:checkBox>
                    <w:sizeAuto/>
                    <w:default w:val="0"/>
                  </w:checkBox>
                </w:ffData>
              </w:fldChar>
            </w:r>
            <w:r w:rsidRPr="00D60336">
              <w:rPr>
                <w:rFonts w:asciiTheme="minorHAnsi" w:hAnsiTheme="minorHAnsi" w:cstheme="minorHAnsi"/>
                <w:color w:val="000000" w:themeColor="text1"/>
                <w:sz w:val="22"/>
                <w:szCs w:val="22"/>
              </w:rPr>
              <w:instrText xml:space="preserve"> FORMCHECKBOX </w:instrText>
            </w:r>
            <w:r w:rsidRPr="00D60336">
              <w:rPr>
                <w:rFonts w:asciiTheme="minorHAnsi" w:hAnsiTheme="minorHAnsi" w:cstheme="minorHAnsi"/>
                <w:color w:val="000000" w:themeColor="text1"/>
                <w:sz w:val="22"/>
                <w:szCs w:val="22"/>
              </w:rPr>
            </w:r>
            <w:r w:rsidRPr="00D60336">
              <w:rPr>
                <w:rFonts w:asciiTheme="minorHAnsi" w:hAnsiTheme="minorHAnsi" w:cstheme="minorHAnsi"/>
                <w:color w:val="000000" w:themeColor="text1"/>
                <w:sz w:val="22"/>
                <w:szCs w:val="22"/>
              </w:rPr>
              <w:fldChar w:fldCharType="separate"/>
            </w:r>
            <w:r w:rsidRPr="00D60336">
              <w:rPr>
                <w:rFonts w:asciiTheme="minorHAnsi" w:hAnsiTheme="minorHAnsi" w:cstheme="minorHAnsi"/>
                <w:color w:val="000000" w:themeColor="text1"/>
                <w:sz w:val="22"/>
                <w:szCs w:val="22"/>
              </w:rPr>
              <w:fldChar w:fldCharType="end"/>
            </w:r>
            <w:r w:rsidRPr="00D60336">
              <w:rPr>
                <w:rFonts w:asciiTheme="minorHAnsi" w:hAnsiTheme="minorHAnsi" w:cstheme="minorHAnsi"/>
                <w:color w:val="000000" w:themeColor="text1"/>
                <w:sz w:val="22"/>
                <w:szCs w:val="22"/>
              </w:rPr>
              <w:t xml:space="preserve"> Signed</w:t>
            </w:r>
          </w:p>
        </w:tc>
      </w:tr>
    </w:tbl>
    <w:tbl>
      <w:tblPr>
        <w:tblStyle w:val="TableStyle3SCCNoHeader"/>
        <w:tblW w:w="9780" w:type="dxa"/>
        <w:tblInd w:w="421" w:type="dxa"/>
        <w:tblLook w:val="01E0" w:firstRow="1" w:lastRow="1" w:firstColumn="1" w:lastColumn="1" w:noHBand="0" w:noVBand="0"/>
      </w:tblPr>
      <w:tblGrid>
        <w:gridCol w:w="9780"/>
      </w:tblGrid>
      <w:tr w:rsidR="003301CB" w:rsidRPr="00E330A3" w14:paraId="03540F40" w14:textId="77777777" w:rsidTr="00A2172E">
        <w:trPr>
          <w:cnfStyle w:val="100000000000" w:firstRow="1" w:lastRow="0" w:firstColumn="0" w:lastColumn="0" w:oddVBand="0" w:evenVBand="0" w:oddHBand="0" w:evenHBand="0" w:firstRowFirstColumn="0" w:firstRowLastColumn="0" w:lastRowFirstColumn="0" w:lastRowLastColumn="0"/>
          <w:trHeight w:val="403"/>
        </w:trPr>
        <w:tc>
          <w:tcPr>
            <w:tcW w:w="9780" w:type="dxa"/>
            <w:tcBorders>
              <w:bottom w:val="single" w:sz="4" w:space="0" w:color="auto"/>
            </w:tcBorders>
          </w:tcPr>
          <w:p w14:paraId="3B92A226" w14:textId="77777777" w:rsidR="009F4DAC" w:rsidRDefault="003301CB" w:rsidP="00A2172E">
            <w:pPr>
              <w:pStyle w:val="BodyText20"/>
            </w:pPr>
            <w:r w:rsidRPr="00D60336">
              <w:t xml:space="preserve">Does, or will, your business engage Aboriginal business in its supply chain in the delivery of this Contract? </w:t>
            </w:r>
          </w:p>
          <w:p w14:paraId="4A38E272" w14:textId="60F59CE3" w:rsidR="003301CB" w:rsidRPr="00D60336" w:rsidRDefault="003301CB" w:rsidP="00A2172E">
            <w:pPr>
              <w:pStyle w:val="BodyText20"/>
            </w:pPr>
            <w:r w:rsidRPr="00D60336">
              <w:t>If yes, please provide details</w:t>
            </w:r>
            <w:r w:rsidR="009F4DAC">
              <w:t xml:space="preserve"> (n</w:t>
            </w:r>
            <w:r w:rsidRPr="00D60336">
              <w:t>o personal info</w:t>
            </w:r>
            <w:r>
              <w:t>rmation required</w:t>
            </w:r>
            <w:r w:rsidRPr="00D60336">
              <w:t>)</w:t>
            </w:r>
            <w:r w:rsidR="009F4DAC">
              <w:t>.</w:t>
            </w:r>
          </w:p>
        </w:tc>
      </w:tr>
      <w:tr w:rsidR="003301CB" w:rsidRPr="00843D5B" w14:paraId="2024E52B" w14:textId="77777777" w:rsidTr="005C212B">
        <w:trPr>
          <w:trHeight w:val="1759"/>
        </w:trPr>
        <w:tc>
          <w:tcPr>
            <w:tcW w:w="9780" w:type="dxa"/>
            <w:tcBorders>
              <w:top w:val="single" w:sz="4" w:space="0" w:color="auto"/>
              <w:left w:val="single" w:sz="4" w:space="0" w:color="auto"/>
              <w:bottom w:val="single" w:sz="4" w:space="0" w:color="auto"/>
              <w:right w:val="single" w:sz="4" w:space="0" w:color="auto"/>
            </w:tcBorders>
          </w:tcPr>
          <w:p w14:paraId="4AD9C9F0" w14:textId="77777777" w:rsidR="003301CB" w:rsidRPr="00D60336" w:rsidRDefault="003301CB" w:rsidP="00A2172E">
            <w:pPr>
              <w:pStyle w:val="TableTextSCC"/>
              <w:rPr>
                <w:rFonts w:asciiTheme="minorHAnsi" w:hAnsiTheme="minorHAnsi" w:cstheme="minorHAnsi"/>
                <w:szCs w:val="20"/>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bl>
    <w:p w14:paraId="42785918" w14:textId="77777777" w:rsidR="003301CB" w:rsidRDefault="003301CB" w:rsidP="003301CB">
      <w:pPr>
        <w:spacing w:after="200" w:line="276" w:lineRule="auto"/>
        <w:jc w:val="center"/>
        <w:rPr>
          <w:rFonts w:cs="Arial"/>
          <w:b/>
          <w:bCs/>
        </w:rPr>
      </w:pPr>
    </w:p>
    <w:p w14:paraId="1DFEC995" w14:textId="50760F0F" w:rsidR="003301CB" w:rsidRPr="00A22E25" w:rsidRDefault="00CD12D6" w:rsidP="003301CB">
      <w:pPr>
        <w:spacing w:after="200" w:line="276" w:lineRule="auto"/>
        <w:jc w:val="center"/>
        <w:rPr>
          <w:rFonts w:cs="Arial"/>
          <w:b/>
          <w:bCs/>
        </w:rPr>
      </w:pPr>
      <w:r>
        <w:rPr>
          <w:noProof/>
        </w:rPr>
        <w:drawing>
          <wp:inline distT="0" distB="0" distL="0" distR="0" wp14:anchorId="5C2CA34B" wp14:editId="378153DB">
            <wp:extent cx="2894400" cy="507600"/>
            <wp:effectExtent l="0" t="0" r="1270" b="6985"/>
            <wp:docPr id="1192598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98558"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894400" cy="507600"/>
                    </a:xfrm>
                    <a:prstGeom prst="rect">
                      <a:avLst/>
                    </a:prstGeom>
                  </pic:spPr>
                </pic:pic>
              </a:graphicData>
            </a:graphic>
          </wp:inline>
        </w:drawing>
      </w:r>
      <w:r w:rsidR="003301CB">
        <w:rPr>
          <w:rFonts w:cs="Arial"/>
          <w:b/>
          <w:bCs/>
        </w:rPr>
        <w:t xml:space="preserve"> </w:t>
      </w:r>
      <w:r w:rsidR="003301CB">
        <w:rPr>
          <w:rFonts w:cs="Arial"/>
        </w:rPr>
        <w:br w:type="page"/>
      </w:r>
    </w:p>
    <w:p w14:paraId="70B8E5AD" w14:textId="76AF44AB" w:rsidR="00A22E25" w:rsidRDefault="00A22E25" w:rsidP="00DC51E1">
      <w:pPr>
        <w:pStyle w:val="RFPHeading"/>
      </w:pPr>
      <w:r w:rsidRPr="002773CB">
        <w:lastRenderedPageBreak/>
        <w:t xml:space="preserve">SCHEDULE </w:t>
      </w:r>
      <w:r w:rsidR="00785BE1">
        <w:t>9</w:t>
      </w:r>
      <w:r>
        <w:t xml:space="preserve"> </w:t>
      </w:r>
      <w:r w:rsidRPr="002773CB">
        <w:t>–</w:t>
      </w:r>
      <w:r>
        <w:t xml:space="preserve"> </w:t>
      </w:r>
      <w:bookmarkEnd w:id="19"/>
      <w:r w:rsidR="00004CE6">
        <w:t>COMPETENCY</w:t>
      </w:r>
    </w:p>
    <w:p w14:paraId="7B90CAEB" w14:textId="77777777" w:rsidR="0026318A" w:rsidRPr="00695D28" w:rsidRDefault="00004CE6" w:rsidP="0047172A">
      <w:pPr>
        <w:pStyle w:val="Header"/>
      </w:pPr>
      <w:r w:rsidRPr="00DF0FC1">
        <w:t xml:space="preserve">Schedule </w:t>
      </w:r>
      <w:r w:rsidR="00785BE1" w:rsidRPr="00DF0FC1">
        <w:t>9</w:t>
      </w:r>
      <w:r w:rsidRPr="00DF0FC1">
        <w:t xml:space="preserve">A: </w:t>
      </w:r>
      <w:r w:rsidR="00C25D7F" w:rsidRPr="00DF0FC1">
        <w:t>Fit for Purpose</w:t>
      </w:r>
    </w:p>
    <w:tbl>
      <w:tblPr>
        <w:tblStyle w:val="TableGrid"/>
        <w:tblW w:w="9777" w:type="dxa"/>
        <w:tblInd w:w="421" w:type="dxa"/>
        <w:tblLook w:val="04A0" w:firstRow="1" w:lastRow="0" w:firstColumn="1" w:lastColumn="0" w:noHBand="0" w:noVBand="1"/>
      </w:tblPr>
      <w:tblGrid>
        <w:gridCol w:w="9777"/>
      </w:tblGrid>
      <w:tr w:rsidR="0026318A" w:rsidRPr="009F6705" w14:paraId="0F8A2B2D" w14:textId="77777777" w:rsidTr="0026318A">
        <w:tc>
          <w:tcPr>
            <w:tcW w:w="9777" w:type="dxa"/>
            <w:shd w:val="clear" w:color="auto" w:fill="F2F2F2" w:themeFill="background1" w:themeFillShade="F2"/>
          </w:tcPr>
          <w:p w14:paraId="1EA8AAD0" w14:textId="6407A452" w:rsidR="0026318A" w:rsidRDefault="0026318A" w:rsidP="0026318A">
            <w:pPr>
              <w:pStyle w:val="BodyText20"/>
              <w:rPr>
                <w:snapToGrid w:val="0"/>
                <w:color w:val="000000" w:themeColor="text1"/>
              </w:rPr>
            </w:pPr>
            <w:r w:rsidRPr="00F03C44">
              <w:t xml:space="preserve">Provide details of your </w:t>
            </w:r>
            <w:r w:rsidR="002E3F11" w:rsidRPr="002E3F11">
              <w:rPr>
                <w:b/>
                <w:bCs w:val="0"/>
              </w:rPr>
              <w:t>technical experience and capability</w:t>
            </w:r>
            <w:r w:rsidRPr="00F03C44">
              <w:rPr>
                <w:b/>
              </w:rPr>
              <w:t xml:space="preserve">. </w:t>
            </w:r>
            <w:r w:rsidRPr="00F03C44">
              <w:rPr>
                <w:snapToGrid w:val="0"/>
                <w:color w:val="000000" w:themeColor="text1"/>
              </w:rPr>
              <w:t>In doing so, please demonstrate:</w:t>
            </w:r>
          </w:p>
          <w:p w14:paraId="13A2E200" w14:textId="6E95C915" w:rsidR="003E7FB9" w:rsidRDefault="003E7FB9" w:rsidP="0027269D">
            <w:pPr>
              <w:pStyle w:val="BodyText20"/>
              <w:numPr>
                <w:ilvl w:val="5"/>
                <w:numId w:val="44"/>
              </w:numPr>
              <w:ind w:left="465"/>
            </w:pPr>
            <w:r w:rsidRPr="003E7FB9">
              <w:t xml:space="preserve">a clear breakdown of how your service solution meets the </w:t>
            </w:r>
            <w:r w:rsidR="005C212B">
              <w:t>t</w:t>
            </w:r>
            <w:r w:rsidRPr="003E7FB9">
              <w:t xml:space="preserve">ender </w:t>
            </w:r>
            <w:proofErr w:type="gramStart"/>
            <w:r w:rsidR="005C212B">
              <w:t>S</w:t>
            </w:r>
            <w:r w:rsidRPr="003E7FB9">
              <w:t>pecifications</w:t>
            </w:r>
            <w:r>
              <w:t>;</w:t>
            </w:r>
            <w:proofErr w:type="gramEnd"/>
          </w:p>
          <w:p w14:paraId="6AD6C6FC" w14:textId="131E07A2" w:rsidR="003E7FB9" w:rsidRDefault="003E7FB9" w:rsidP="0027269D">
            <w:pPr>
              <w:pStyle w:val="BodyText20"/>
              <w:numPr>
                <w:ilvl w:val="5"/>
                <w:numId w:val="44"/>
              </w:numPr>
              <w:ind w:left="465"/>
            </w:pPr>
            <w:r>
              <w:t>d</w:t>
            </w:r>
            <w:r w:rsidRPr="003E7FB9">
              <w:t xml:space="preserve">efine how your service meets </w:t>
            </w:r>
            <w:r w:rsidR="005C212B">
              <w:t xml:space="preserve">the </w:t>
            </w:r>
            <w:r w:rsidRPr="003E7FB9">
              <w:t xml:space="preserve">key deliverables and measurable </w:t>
            </w:r>
            <w:proofErr w:type="gramStart"/>
            <w:r w:rsidRPr="003E7FB9">
              <w:t>outcomes</w:t>
            </w:r>
            <w:r>
              <w:t>;</w:t>
            </w:r>
            <w:proofErr w:type="gramEnd"/>
          </w:p>
          <w:p w14:paraId="1FE1F07B" w14:textId="3DAE62E8" w:rsidR="0026318A" w:rsidRPr="0027269D" w:rsidRDefault="0026318A" w:rsidP="0027269D">
            <w:pPr>
              <w:pStyle w:val="BodyText20"/>
              <w:numPr>
                <w:ilvl w:val="5"/>
                <w:numId w:val="44"/>
              </w:numPr>
              <w:ind w:left="465"/>
            </w:pPr>
            <w:r w:rsidRPr="0027269D">
              <w:t xml:space="preserve">identification </w:t>
            </w:r>
            <w:r w:rsidR="005C212B">
              <w:t>of</w:t>
            </w:r>
            <w:r w:rsidR="005C212B" w:rsidRPr="005C212B">
              <w:t xml:space="preserve"> possible problems in delivering the service and </w:t>
            </w:r>
            <w:r w:rsidR="005C212B">
              <w:t>proposed</w:t>
            </w:r>
            <w:r w:rsidR="005C212B" w:rsidRPr="005C212B">
              <w:t xml:space="preserve"> solutions to fix them</w:t>
            </w:r>
            <w:r w:rsidRPr="0027269D">
              <w:t>; and</w:t>
            </w:r>
          </w:p>
          <w:p w14:paraId="4281FB15" w14:textId="41BD8D49" w:rsidR="0026318A" w:rsidRPr="0026318A" w:rsidRDefault="0026318A" w:rsidP="0027269D">
            <w:pPr>
              <w:pStyle w:val="BodyText20"/>
              <w:numPr>
                <w:ilvl w:val="5"/>
                <w:numId w:val="44"/>
              </w:numPr>
              <w:ind w:left="465"/>
              <w:rPr>
                <w:snapToGrid w:val="0"/>
              </w:rPr>
            </w:pPr>
            <w:r w:rsidRPr="0027269D">
              <w:t>a plan for service commencement, transition, and handover procedures.</w:t>
            </w:r>
          </w:p>
        </w:tc>
      </w:tr>
      <w:tr w:rsidR="0026318A" w:rsidRPr="00A81EFC" w14:paraId="73F81B05" w14:textId="77777777" w:rsidTr="0026318A">
        <w:trPr>
          <w:trHeight w:val="1537"/>
        </w:trPr>
        <w:tc>
          <w:tcPr>
            <w:tcW w:w="9777" w:type="dxa"/>
          </w:tcPr>
          <w:p w14:paraId="42A708F5" w14:textId="77777777" w:rsidR="0026318A" w:rsidRPr="00A81EFC" w:rsidRDefault="0026318A" w:rsidP="00A2172E">
            <w:pPr>
              <w:pStyle w:val="BodyText0"/>
              <w:spacing w:before="0" w:after="60" w:line="240" w:lineRule="auto"/>
              <w:ind w:left="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p w14:paraId="1D0F6DE8" w14:textId="77777777" w:rsidR="0026318A" w:rsidRPr="00A81EFC" w:rsidRDefault="0026318A" w:rsidP="00A2172E">
            <w:pPr>
              <w:pStyle w:val="BodyText0"/>
              <w:spacing w:before="0" w:after="60" w:line="240" w:lineRule="auto"/>
              <w:ind w:left="0"/>
              <w:rPr>
                <w:rFonts w:asciiTheme="minorHAnsi" w:hAnsiTheme="minorHAnsi" w:cstheme="minorHAnsi"/>
                <w:sz w:val="22"/>
                <w:szCs w:val="22"/>
              </w:rPr>
            </w:pPr>
          </w:p>
        </w:tc>
      </w:tr>
      <w:tr w:rsidR="00981041" w:rsidRPr="002773CB" w14:paraId="685728EF" w14:textId="3E905A8E" w:rsidTr="0026318A">
        <w:tc>
          <w:tcPr>
            <w:tcW w:w="9777" w:type="dxa"/>
            <w:tcBorders>
              <w:bottom w:val="single" w:sz="4" w:space="0" w:color="auto"/>
            </w:tcBorders>
            <w:shd w:val="clear" w:color="auto" w:fill="F2F2F2" w:themeFill="background1" w:themeFillShade="F2"/>
          </w:tcPr>
          <w:p w14:paraId="7ACF6B54" w14:textId="5B3F80AF" w:rsidR="00981041" w:rsidRPr="00D50032" w:rsidRDefault="0026318A" w:rsidP="00DA1F4C">
            <w:pPr>
              <w:pStyle w:val="BodyText20"/>
              <w:rPr>
                <w:b/>
                <w:bCs w:val="0"/>
              </w:rPr>
            </w:pPr>
            <w:r>
              <w:rPr>
                <w:b/>
                <w:bCs w:val="0"/>
              </w:rPr>
              <w:t>Service</w:t>
            </w:r>
            <w:r w:rsidR="00981041" w:rsidRPr="00D50032">
              <w:rPr>
                <w:b/>
                <w:bCs w:val="0"/>
              </w:rPr>
              <w:t xml:space="preserve"> Availability:</w:t>
            </w:r>
          </w:p>
          <w:p w14:paraId="42EECFFA" w14:textId="25611FB1" w:rsidR="00981041" w:rsidRPr="009F6705" w:rsidRDefault="00981041" w:rsidP="0027269D">
            <w:pPr>
              <w:pStyle w:val="BodyText20"/>
            </w:pPr>
            <w:r>
              <w:t>Please indicate the specific hours during which your services are available</w:t>
            </w:r>
            <w:r w:rsidR="001500DF">
              <w:t>.</w:t>
            </w:r>
          </w:p>
        </w:tc>
      </w:tr>
      <w:tr w:rsidR="00981041" w:rsidRPr="002773CB" w14:paraId="6DB3A0B6" w14:textId="01251B68" w:rsidTr="0026318A">
        <w:trPr>
          <w:trHeight w:val="1537"/>
        </w:trPr>
        <w:tc>
          <w:tcPr>
            <w:tcW w:w="9777" w:type="dxa"/>
          </w:tcPr>
          <w:p w14:paraId="2DFFA054" w14:textId="77777777" w:rsidR="00981041" w:rsidRPr="00A81EFC" w:rsidRDefault="00981041" w:rsidP="008E0DD2">
            <w:pPr>
              <w:pStyle w:val="BodyText0"/>
              <w:spacing w:before="0" w:after="60" w:line="240" w:lineRule="auto"/>
              <w:ind w:left="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p w14:paraId="079912B7" w14:textId="77777777" w:rsidR="00981041" w:rsidRPr="00A81EFC" w:rsidRDefault="00981041" w:rsidP="008E0DD2">
            <w:pPr>
              <w:pStyle w:val="BodyText0"/>
              <w:spacing w:before="0" w:after="60" w:line="240" w:lineRule="auto"/>
              <w:ind w:left="0"/>
              <w:rPr>
                <w:rFonts w:asciiTheme="minorHAnsi" w:hAnsiTheme="minorHAnsi" w:cstheme="minorHAnsi"/>
                <w:sz w:val="22"/>
                <w:szCs w:val="22"/>
              </w:rPr>
            </w:pPr>
          </w:p>
        </w:tc>
      </w:tr>
    </w:tbl>
    <w:p w14:paraId="1E9B86AB" w14:textId="04B10F21" w:rsidR="00E57905" w:rsidRPr="006B239D" w:rsidRDefault="00E57905" w:rsidP="006B239D">
      <w:pPr>
        <w:pStyle w:val="Header"/>
      </w:pPr>
      <w:r w:rsidRPr="00DF0FC1">
        <w:t xml:space="preserve">Schedule </w:t>
      </w:r>
      <w:r w:rsidR="00785BE1" w:rsidRPr="00DF0FC1">
        <w:t>9</w:t>
      </w:r>
      <w:r w:rsidR="00D50032" w:rsidRPr="00DF0FC1">
        <w:t>B</w:t>
      </w:r>
      <w:r w:rsidRPr="00DF0FC1">
        <w:t>: Capacity</w:t>
      </w:r>
    </w:p>
    <w:tbl>
      <w:tblPr>
        <w:tblStyle w:val="TableStyle1SCCReversedHeade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433"/>
        <w:gridCol w:w="1883"/>
        <w:gridCol w:w="810"/>
        <w:gridCol w:w="850"/>
        <w:gridCol w:w="988"/>
        <w:gridCol w:w="288"/>
        <w:gridCol w:w="2415"/>
      </w:tblGrid>
      <w:tr w:rsidR="00E57905" w:rsidRPr="00654DFF" w14:paraId="475CAE47" w14:textId="77777777" w:rsidTr="008E0DD2">
        <w:trPr>
          <w:cnfStyle w:val="100000000000" w:firstRow="1" w:lastRow="0" w:firstColumn="0" w:lastColumn="0" w:oddVBand="0" w:evenVBand="0" w:oddHBand="0" w:evenHBand="0" w:firstRowFirstColumn="0" w:firstRowLastColumn="0" w:lastRowFirstColumn="0" w:lastRowLastColumn="0"/>
          <w:trHeight w:val="70"/>
        </w:trPr>
        <w:tc>
          <w:tcPr>
            <w:tcW w:w="9639" w:type="dxa"/>
            <w:gridSpan w:val="8"/>
          </w:tcPr>
          <w:p w14:paraId="4F8A1380" w14:textId="77777777" w:rsidR="00E57905" w:rsidRDefault="00E57905" w:rsidP="008E0DD2">
            <w:pPr>
              <w:pStyle w:val="BodyText20"/>
              <w:rPr>
                <w:b/>
              </w:rPr>
            </w:pPr>
            <w:r>
              <w:rPr>
                <w:b/>
              </w:rPr>
              <w:t xml:space="preserve">Key Personnel: </w:t>
            </w:r>
          </w:p>
          <w:p w14:paraId="7F1AEF56" w14:textId="77777777" w:rsidR="00E57905" w:rsidRPr="00DA1F4C" w:rsidRDefault="00E57905" w:rsidP="008E0DD2">
            <w:pPr>
              <w:pStyle w:val="BodyText20"/>
            </w:pPr>
            <w:r w:rsidRPr="00687847">
              <w:t>Provide details of key personnel who will have prim</w:t>
            </w:r>
            <w:r>
              <w:t>ary</w:t>
            </w:r>
            <w:r w:rsidRPr="00687847">
              <w:t xml:space="preserve"> responsibility for the performance of the</w:t>
            </w:r>
            <w:r>
              <w:t xml:space="preserve"> </w:t>
            </w:r>
            <w:r w:rsidRPr="00687847">
              <w:t>Contract.</w:t>
            </w:r>
          </w:p>
        </w:tc>
      </w:tr>
      <w:tr w:rsidR="00E57905" w:rsidRPr="00654DFF" w14:paraId="424E2E5B" w14:textId="77777777" w:rsidTr="008E0DD2">
        <w:trPr>
          <w:trHeight w:val="70"/>
        </w:trPr>
        <w:tc>
          <w:tcPr>
            <w:tcW w:w="1972" w:type="dxa"/>
          </w:tcPr>
          <w:p w14:paraId="4996B355" w14:textId="77777777" w:rsidR="00E57905" w:rsidRPr="00DA1F4C" w:rsidRDefault="00E57905" w:rsidP="008E0DD2">
            <w:pPr>
              <w:pStyle w:val="BodyText20"/>
              <w:jc w:val="left"/>
              <w:rPr>
                <w:b/>
                <w:bCs w:val="0"/>
              </w:rPr>
            </w:pPr>
            <w:r w:rsidRPr="00DA1F4C">
              <w:rPr>
                <w:b/>
                <w:bCs w:val="0"/>
              </w:rPr>
              <w:t>Role in this Contract</w:t>
            </w:r>
          </w:p>
        </w:tc>
        <w:tc>
          <w:tcPr>
            <w:tcW w:w="2316" w:type="dxa"/>
            <w:gridSpan w:val="2"/>
          </w:tcPr>
          <w:p w14:paraId="356AA00B" w14:textId="77777777" w:rsidR="00E57905" w:rsidRPr="00DA1F4C" w:rsidRDefault="00E57905" w:rsidP="008E0DD2">
            <w:pPr>
              <w:pStyle w:val="BodyText20"/>
              <w:jc w:val="left"/>
              <w:rPr>
                <w:b/>
                <w:bCs w:val="0"/>
              </w:rPr>
            </w:pPr>
            <w:r w:rsidRPr="00DA1F4C">
              <w:rPr>
                <w:b/>
                <w:bCs w:val="0"/>
              </w:rPr>
              <w:t>Name</w:t>
            </w:r>
          </w:p>
        </w:tc>
        <w:tc>
          <w:tcPr>
            <w:tcW w:w="1660" w:type="dxa"/>
            <w:gridSpan w:val="2"/>
          </w:tcPr>
          <w:p w14:paraId="568A8981" w14:textId="77777777" w:rsidR="00E57905" w:rsidRPr="00DA1F4C" w:rsidRDefault="00E57905" w:rsidP="008E0DD2">
            <w:pPr>
              <w:pStyle w:val="BodyText20"/>
              <w:jc w:val="left"/>
              <w:rPr>
                <w:b/>
                <w:bCs w:val="0"/>
              </w:rPr>
            </w:pPr>
            <w:r w:rsidRPr="00DA1F4C">
              <w:rPr>
                <w:b/>
                <w:bCs w:val="0"/>
              </w:rPr>
              <w:t>Service period with your business</w:t>
            </w:r>
          </w:p>
        </w:tc>
        <w:tc>
          <w:tcPr>
            <w:tcW w:w="988" w:type="dxa"/>
          </w:tcPr>
          <w:p w14:paraId="1BCA0CF5" w14:textId="77777777" w:rsidR="00E57905" w:rsidRPr="00DA1F4C" w:rsidRDefault="00E57905" w:rsidP="008E0DD2">
            <w:pPr>
              <w:pStyle w:val="BodyText20"/>
              <w:jc w:val="left"/>
              <w:rPr>
                <w:b/>
                <w:bCs w:val="0"/>
              </w:rPr>
            </w:pPr>
            <w:r w:rsidRPr="00DA1F4C">
              <w:rPr>
                <w:b/>
                <w:bCs w:val="0"/>
              </w:rPr>
              <w:t>Years in Industry</w:t>
            </w:r>
          </w:p>
        </w:tc>
        <w:tc>
          <w:tcPr>
            <w:tcW w:w="2703" w:type="dxa"/>
            <w:gridSpan w:val="2"/>
          </w:tcPr>
          <w:p w14:paraId="315FC67B" w14:textId="77777777" w:rsidR="00E57905" w:rsidRPr="00DA1F4C" w:rsidRDefault="00E57905" w:rsidP="008E0DD2">
            <w:pPr>
              <w:pStyle w:val="BodyText20"/>
              <w:jc w:val="left"/>
              <w:rPr>
                <w:b/>
                <w:bCs w:val="0"/>
              </w:rPr>
            </w:pPr>
            <w:r w:rsidRPr="00DA1F4C">
              <w:rPr>
                <w:b/>
                <w:bCs w:val="0"/>
              </w:rPr>
              <w:t>Key Skills and Qualifications</w:t>
            </w:r>
          </w:p>
        </w:tc>
      </w:tr>
      <w:tr w:rsidR="00E57905" w:rsidRPr="00654DFF" w14:paraId="53D1D463" w14:textId="77777777" w:rsidTr="008E0DD2">
        <w:trPr>
          <w:trHeight w:val="395"/>
        </w:trPr>
        <w:tc>
          <w:tcPr>
            <w:tcW w:w="1972" w:type="dxa"/>
          </w:tcPr>
          <w:p w14:paraId="4C553273"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316" w:type="dxa"/>
            <w:gridSpan w:val="2"/>
          </w:tcPr>
          <w:p w14:paraId="7B7D3400"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1660" w:type="dxa"/>
            <w:gridSpan w:val="2"/>
          </w:tcPr>
          <w:p w14:paraId="0D40D61F"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988" w:type="dxa"/>
          </w:tcPr>
          <w:p w14:paraId="0B6308F4"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703" w:type="dxa"/>
            <w:gridSpan w:val="2"/>
          </w:tcPr>
          <w:p w14:paraId="715B3A20"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3128224A" w14:textId="77777777" w:rsidTr="008E0DD2">
        <w:trPr>
          <w:trHeight w:val="395"/>
        </w:trPr>
        <w:tc>
          <w:tcPr>
            <w:tcW w:w="1972" w:type="dxa"/>
          </w:tcPr>
          <w:p w14:paraId="33CDB00F"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316" w:type="dxa"/>
            <w:gridSpan w:val="2"/>
          </w:tcPr>
          <w:p w14:paraId="74E7FDF9"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1660" w:type="dxa"/>
            <w:gridSpan w:val="2"/>
          </w:tcPr>
          <w:p w14:paraId="03072116"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988" w:type="dxa"/>
          </w:tcPr>
          <w:p w14:paraId="438D048F"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703" w:type="dxa"/>
            <w:gridSpan w:val="2"/>
          </w:tcPr>
          <w:p w14:paraId="13F4CB4E"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141ED980" w14:textId="77777777" w:rsidTr="008E0DD2">
        <w:trPr>
          <w:trHeight w:val="395"/>
        </w:trPr>
        <w:tc>
          <w:tcPr>
            <w:tcW w:w="1972" w:type="dxa"/>
          </w:tcPr>
          <w:p w14:paraId="6BB83823"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316" w:type="dxa"/>
            <w:gridSpan w:val="2"/>
          </w:tcPr>
          <w:p w14:paraId="154E8CF4"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1660" w:type="dxa"/>
            <w:gridSpan w:val="2"/>
          </w:tcPr>
          <w:p w14:paraId="01823866"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988" w:type="dxa"/>
          </w:tcPr>
          <w:p w14:paraId="7BBA46AA"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703" w:type="dxa"/>
            <w:gridSpan w:val="2"/>
          </w:tcPr>
          <w:p w14:paraId="3435EF01"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3E8F4581" w14:textId="77777777" w:rsidTr="008E0DD2">
        <w:trPr>
          <w:trHeight w:val="395"/>
        </w:trPr>
        <w:tc>
          <w:tcPr>
            <w:tcW w:w="1972" w:type="dxa"/>
          </w:tcPr>
          <w:p w14:paraId="7E8AB8B2"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316" w:type="dxa"/>
            <w:gridSpan w:val="2"/>
          </w:tcPr>
          <w:p w14:paraId="2ADC8385"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1660" w:type="dxa"/>
            <w:gridSpan w:val="2"/>
          </w:tcPr>
          <w:p w14:paraId="68AE4CB9"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988" w:type="dxa"/>
          </w:tcPr>
          <w:p w14:paraId="01C23305"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703" w:type="dxa"/>
            <w:gridSpan w:val="2"/>
          </w:tcPr>
          <w:p w14:paraId="122C0A2E"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0DE64A89" w14:textId="77777777" w:rsidTr="008E0DD2">
        <w:trPr>
          <w:trHeight w:val="395"/>
        </w:trPr>
        <w:tc>
          <w:tcPr>
            <w:tcW w:w="1972" w:type="dxa"/>
          </w:tcPr>
          <w:p w14:paraId="196A3896"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316" w:type="dxa"/>
            <w:gridSpan w:val="2"/>
          </w:tcPr>
          <w:p w14:paraId="1B099A5A"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1660" w:type="dxa"/>
            <w:gridSpan w:val="2"/>
          </w:tcPr>
          <w:p w14:paraId="5A732996"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988" w:type="dxa"/>
          </w:tcPr>
          <w:p w14:paraId="0F0F56DB"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703" w:type="dxa"/>
            <w:gridSpan w:val="2"/>
          </w:tcPr>
          <w:p w14:paraId="5A83D098"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76B76DD5" w14:textId="77777777" w:rsidTr="008E0DD2">
        <w:trPr>
          <w:trHeight w:val="70"/>
        </w:trPr>
        <w:tc>
          <w:tcPr>
            <w:tcW w:w="9639" w:type="dxa"/>
            <w:gridSpan w:val="8"/>
            <w:shd w:val="clear" w:color="auto" w:fill="F2F2F2" w:themeFill="background1" w:themeFillShade="F2"/>
          </w:tcPr>
          <w:p w14:paraId="56C63226" w14:textId="2EE19CB6" w:rsidR="00E57905" w:rsidRDefault="00E57905" w:rsidP="008E0DD2">
            <w:pPr>
              <w:pStyle w:val="BodyText20"/>
              <w:rPr>
                <w:b/>
                <w:bCs w:val="0"/>
              </w:rPr>
            </w:pPr>
            <w:r>
              <w:rPr>
                <w:b/>
                <w:bCs w:val="0"/>
              </w:rPr>
              <w:t>Subcontractors</w:t>
            </w:r>
            <w:r w:rsidR="00664C41">
              <w:rPr>
                <w:b/>
                <w:bCs w:val="0"/>
              </w:rPr>
              <w:t xml:space="preserve"> (If Applicable)</w:t>
            </w:r>
            <w:r>
              <w:rPr>
                <w:b/>
                <w:bCs w:val="0"/>
              </w:rPr>
              <w:t xml:space="preserve">: </w:t>
            </w:r>
          </w:p>
          <w:p w14:paraId="0C7EC77B" w14:textId="77777777" w:rsidR="00E57905" w:rsidRPr="008155B8" w:rsidRDefault="00E57905" w:rsidP="008E0DD2">
            <w:pPr>
              <w:pStyle w:val="BodyText20"/>
              <w:rPr>
                <w:b/>
                <w:bCs w:val="0"/>
              </w:rPr>
            </w:pPr>
            <w:r w:rsidRPr="00687847">
              <w:t>If subcontracting any work under the Contract, please provide details of proposed</w:t>
            </w:r>
            <w:r>
              <w:t xml:space="preserve"> </w:t>
            </w:r>
            <w:r w:rsidRPr="00687847">
              <w:t>subcontractors, licensee or partners.</w:t>
            </w:r>
          </w:p>
        </w:tc>
      </w:tr>
      <w:tr w:rsidR="00E57905" w:rsidRPr="00654DFF" w14:paraId="0C68A9F5" w14:textId="77777777" w:rsidTr="008E0DD2">
        <w:trPr>
          <w:trHeight w:val="70"/>
        </w:trPr>
        <w:tc>
          <w:tcPr>
            <w:tcW w:w="2405" w:type="dxa"/>
            <w:gridSpan w:val="2"/>
          </w:tcPr>
          <w:p w14:paraId="75FD6E66" w14:textId="77777777" w:rsidR="00E57905" w:rsidRPr="006C39B5" w:rsidRDefault="00E57905" w:rsidP="008E0DD2">
            <w:pPr>
              <w:pStyle w:val="BodyText20"/>
              <w:rPr>
                <w:b/>
                <w:bCs w:val="0"/>
              </w:rPr>
            </w:pPr>
            <w:r w:rsidRPr="006C39B5">
              <w:rPr>
                <w:b/>
                <w:bCs w:val="0"/>
              </w:rPr>
              <w:t>Name of Subcontractor</w:t>
            </w:r>
          </w:p>
        </w:tc>
        <w:tc>
          <w:tcPr>
            <w:tcW w:w="2693" w:type="dxa"/>
            <w:gridSpan w:val="2"/>
          </w:tcPr>
          <w:p w14:paraId="7787172B" w14:textId="79734A5D" w:rsidR="00E57905" w:rsidRPr="006C39B5" w:rsidRDefault="00E57905" w:rsidP="008F3E15">
            <w:pPr>
              <w:pStyle w:val="BodyText20"/>
              <w:rPr>
                <w:b/>
                <w:bCs w:val="0"/>
              </w:rPr>
            </w:pPr>
            <w:r w:rsidRPr="006C39B5">
              <w:rPr>
                <w:b/>
                <w:bCs w:val="0"/>
              </w:rPr>
              <w:t>Role of Subcontractor</w:t>
            </w:r>
          </w:p>
        </w:tc>
        <w:tc>
          <w:tcPr>
            <w:tcW w:w="2126" w:type="dxa"/>
            <w:gridSpan w:val="3"/>
          </w:tcPr>
          <w:p w14:paraId="1490C841" w14:textId="77777777" w:rsidR="00E57905" w:rsidRPr="006C39B5" w:rsidRDefault="00E57905" w:rsidP="008E0DD2">
            <w:pPr>
              <w:pStyle w:val="BodyText20"/>
              <w:rPr>
                <w:b/>
                <w:bCs w:val="0"/>
              </w:rPr>
            </w:pPr>
            <w:r w:rsidRPr="006C39B5">
              <w:rPr>
                <w:b/>
                <w:bCs w:val="0"/>
              </w:rPr>
              <w:t xml:space="preserve">Period of association with your business  </w:t>
            </w:r>
          </w:p>
        </w:tc>
        <w:tc>
          <w:tcPr>
            <w:tcW w:w="2415" w:type="dxa"/>
          </w:tcPr>
          <w:p w14:paraId="115F345E" w14:textId="638A2064" w:rsidR="00E57905" w:rsidRPr="006C39B5" w:rsidRDefault="00E57905" w:rsidP="008E0DD2">
            <w:pPr>
              <w:pStyle w:val="BodyText20"/>
              <w:rPr>
                <w:b/>
                <w:bCs w:val="0"/>
              </w:rPr>
            </w:pPr>
            <w:r w:rsidRPr="006C39B5">
              <w:rPr>
                <w:b/>
                <w:bCs w:val="0"/>
              </w:rPr>
              <w:t xml:space="preserve">Estimated value of work to be </w:t>
            </w:r>
            <w:r w:rsidR="005C212B">
              <w:rPr>
                <w:b/>
                <w:bCs w:val="0"/>
              </w:rPr>
              <w:t>s</w:t>
            </w:r>
            <w:r w:rsidRPr="006C39B5">
              <w:rPr>
                <w:b/>
                <w:bCs w:val="0"/>
              </w:rPr>
              <w:t>ubcontracted</w:t>
            </w:r>
          </w:p>
        </w:tc>
      </w:tr>
      <w:tr w:rsidR="00E57905" w:rsidRPr="00654DFF" w14:paraId="00F64397" w14:textId="77777777" w:rsidTr="008E0DD2">
        <w:trPr>
          <w:trHeight w:val="874"/>
        </w:trPr>
        <w:tc>
          <w:tcPr>
            <w:tcW w:w="2405" w:type="dxa"/>
            <w:gridSpan w:val="2"/>
          </w:tcPr>
          <w:p w14:paraId="264CCB23"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693" w:type="dxa"/>
            <w:gridSpan w:val="2"/>
          </w:tcPr>
          <w:p w14:paraId="6B19BADB"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126" w:type="dxa"/>
            <w:gridSpan w:val="3"/>
          </w:tcPr>
          <w:p w14:paraId="552245CA"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415" w:type="dxa"/>
          </w:tcPr>
          <w:p w14:paraId="1EDC3552"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E57905" w:rsidRPr="00654DFF" w14:paraId="5D698E2B" w14:textId="77777777" w:rsidTr="008E0DD2">
        <w:trPr>
          <w:trHeight w:val="830"/>
        </w:trPr>
        <w:tc>
          <w:tcPr>
            <w:tcW w:w="2405" w:type="dxa"/>
            <w:gridSpan w:val="2"/>
          </w:tcPr>
          <w:p w14:paraId="028B9F32"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693" w:type="dxa"/>
            <w:gridSpan w:val="2"/>
          </w:tcPr>
          <w:p w14:paraId="41670281"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126" w:type="dxa"/>
            <w:gridSpan w:val="3"/>
          </w:tcPr>
          <w:p w14:paraId="27D7DCD3"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c>
          <w:tcPr>
            <w:tcW w:w="2415" w:type="dxa"/>
          </w:tcPr>
          <w:p w14:paraId="1F3F6099" w14:textId="77777777" w:rsidR="00E57905" w:rsidRPr="00D60336" w:rsidRDefault="00E57905" w:rsidP="008E0DD2">
            <w:pPr>
              <w:pStyle w:val="TableTextSCC"/>
              <w:rPr>
                <w:rFonts w:asciiTheme="minorHAnsi" w:hAnsiTheme="minorHAnsi" w:cstheme="minorHAnsi"/>
                <w:sz w:val="22"/>
                <w:szCs w:val="22"/>
              </w:rPr>
            </w:pPr>
            <w:r w:rsidRPr="00D60336">
              <w:rPr>
                <w:rFonts w:asciiTheme="minorHAnsi" w:hAnsiTheme="minorHAnsi" w:cstheme="minorHAnsi"/>
                <w:sz w:val="22"/>
                <w:szCs w:val="22"/>
              </w:rPr>
              <w:fldChar w:fldCharType="begin">
                <w:ffData>
                  <w:name w:val="Text1"/>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8F375E" w:rsidRPr="00654DFF" w14:paraId="17F7DF8D" w14:textId="77777777" w:rsidTr="008F375E">
        <w:trPr>
          <w:trHeight w:val="980"/>
        </w:trPr>
        <w:tc>
          <w:tcPr>
            <w:tcW w:w="9639" w:type="dxa"/>
            <w:gridSpan w:val="8"/>
            <w:shd w:val="clear" w:color="auto" w:fill="F2F2F2" w:themeFill="background1" w:themeFillShade="F2"/>
          </w:tcPr>
          <w:p w14:paraId="511391CC" w14:textId="77777777" w:rsidR="008F375E" w:rsidRPr="006C39B5" w:rsidRDefault="008F375E" w:rsidP="008F375E">
            <w:pPr>
              <w:pStyle w:val="BodyText20"/>
              <w:rPr>
                <w:b/>
                <w:bCs w:val="0"/>
              </w:rPr>
            </w:pPr>
            <w:r>
              <w:rPr>
                <w:b/>
                <w:bCs w:val="0"/>
              </w:rPr>
              <w:lastRenderedPageBreak/>
              <w:t>Resourcing</w:t>
            </w:r>
            <w:r w:rsidRPr="006C39B5">
              <w:rPr>
                <w:b/>
                <w:bCs w:val="0"/>
              </w:rPr>
              <w:t>:</w:t>
            </w:r>
          </w:p>
          <w:p w14:paraId="50AD6DA9" w14:textId="77777777" w:rsidR="008F375E" w:rsidRDefault="008F375E" w:rsidP="008F375E">
            <w:pPr>
              <w:pStyle w:val="BodyText20"/>
              <w:numPr>
                <w:ilvl w:val="0"/>
                <w:numId w:val="46"/>
              </w:numPr>
              <w:ind w:left="460"/>
              <w:rPr>
                <w:rFonts w:cstheme="minorHAnsi"/>
                <w:szCs w:val="22"/>
              </w:rPr>
            </w:pPr>
            <w:r>
              <w:t>Indicate the resources, infrastructure, and tools available to support the service.</w:t>
            </w:r>
            <w:r>
              <w:rPr>
                <w:rFonts w:cstheme="minorHAnsi"/>
                <w:szCs w:val="22"/>
              </w:rPr>
              <w:t xml:space="preserve"> </w:t>
            </w:r>
          </w:p>
          <w:p w14:paraId="65D42E0F" w14:textId="2BCF744D" w:rsidR="008F375E" w:rsidRPr="008F375E" w:rsidRDefault="008F375E" w:rsidP="008F375E">
            <w:pPr>
              <w:pStyle w:val="BodyText20"/>
              <w:numPr>
                <w:ilvl w:val="0"/>
                <w:numId w:val="46"/>
              </w:numPr>
              <w:ind w:left="460"/>
              <w:rPr>
                <w:rFonts w:cstheme="minorHAnsi"/>
                <w:szCs w:val="22"/>
              </w:rPr>
            </w:pPr>
            <w:r w:rsidRPr="008F375E">
              <w:rPr>
                <w:rFonts w:cstheme="minorHAnsi"/>
                <w:szCs w:val="22"/>
              </w:rPr>
              <w:t>How will your organisation ensure the service deliverables are met?</w:t>
            </w:r>
          </w:p>
        </w:tc>
      </w:tr>
      <w:tr w:rsidR="008F375E" w:rsidRPr="00654DFF" w14:paraId="02A1CB69" w14:textId="77777777" w:rsidTr="008F375E">
        <w:trPr>
          <w:trHeight w:val="1547"/>
        </w:trPr>
        <w:tc>
          <w:tcPr>
            <w:tcW w:w="9639" w:type="dxa"/>
            <w:gridSpan w:val="8"/>
          </w:tcPr>
          <w:p w14:paraId="19C7E6B9" w14:textId="77777777" w:rsidR="008F375E" w:rsidRPr="00A81EFC" w:rsidRDefault="008F375E" w:rsidP="008F375E">
            <w:pPr>
              <w:pStyle w:val="BodyText0"/>
              <w:spacing w:before="0" w:after="60" w:line="240" w:lineRule="auto"/>
              <w:ind w:left="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p w14:paraId="48B5D464" w14:textId="77777777" w:rsidR="008F375E" w:rsidRPr="00D60336" w:rsidRDefault="008F375E" w:rsidP="008E0DD2">
            <w:pPr>
              <w:pStyle w:val="TableTextSCC"/>
              <w:rPr>
                <w:rFonts w:asciiTheme="minorHAnsi" w:hAnsiTheme="minorHAnsi" w:cstheme="minorHAnsi"/>
                <w:sz w:val="22"/>
                <w:szCs w:val="22"/>
              </w:rPr>
            </w:pPr>
          </w:p>
        </w:tc>
      </w:tr>
    </w:tbl>
    <w:p w14:paraId="1B64778F" w14:textId="2361606A" w:rsidR="0072401F" w:rsidRPr="006B239D" w:rsidRDefault="0072401F" w:rsidP="006B239D">
      <w:pPr>
        <w:pStyle w:val="Header"/>
      </w:pPr>
      <w:r w:rsidRPr="008F375E">
        <w:t xml:space="preserve">Schedule </w:t>
      </w:r>
      <w:r w:rsidR="00785BE1" w:rsidRPr="008F375E">
        <w:t>9</w:t>
      </w:r>
      <w:r w:rsidR="00D50032" w:rsidRPr="008F375E">
        <w:t>C</w:t>
      </w:r>
      <w:r w:rsidRPr="008F375E">
        <w:t xml:space="preserve">: </w:t>
      </w:r>
      <w:r w:rsidR="009116C8" w:rsidRPr="008F375E">
        <w:t>Quality</w:t>
      </w: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9"/>
      </w:tblGrid>
      <w:tr w:rsidR="009116C8" w:rsidRPr="00C353EF" w14:paraId="1F7C6403" w14:textId="77777777" w:rsidTr="00DF0FC1">
        <w:trPr>
          <w:trHeight w:val="700"/>
        </w:trPr>
        <w:tc>
          <w:tcPr>
            <w:tcW w:w="9639" w:type="dxa"/>
            <w:shd w:val="clear" w:color="auto" w:fill="F2F2F2" w:themeFill="background1" w:themeFillShade="F2"/>
            <w:vAlign w:val="center"/>
          </w:tcPr>
          <w:p w14:paraId="0A382B51" w14:textId="77777777" w:rsidR="00C141DF" w:rsidRDefault="00C141DF" w:rsidP="00DA1F4C">
            <w:pPr>
              <w:pStyle w:val="BodyText20"/>
              <w:rPr>
                <w:b/>
                <w:bCs w:val="0"/>
              </w:rPr>
            </w:pPr>
            <w:r w:rsidRPr="00C141DF">
              <w:rPr>
                <w:b/>
                <w:bCs w:val="0"/>
              </w:rPr>
              <w:t xml:space="preserve">Quality Management System (QMS): </w:t>
            </w:r>
          </w:p>
          <w:p w14:paraId="234EC230" w14:textId="37E93F8F" w:rsidR="009116C8" w:rsidRPr="00C141DF" w:rsidRDefault="00C141DF" w:rsidP="00DA1F4C">
            <w:pPr>
              <w:pStyle w:val="BodyText20"/>
              <w:rPr>
                <w:snapToGrid w:val="0"/>
              </w:rPr>
            </w:pPr>
            <w:r w:rsidRPr="00C141DF">
              <w:t>Can you provide an overview of your QMS and how it is applied to service delivery?</w:t>
            </w:r>
          </w:p>
        </w:tc>
      </w:tr>
      <w:tr w:rsidR="009116C8" w:rsidRPr="007E162A" w14:paraId="0DD7F52B" w14:textId="77777777" w:rsidTr="00DF0FC1">
        <w:trPr>
          <w:trHeight w:val="2220"/>
        </w:trPr>
        <w:tc>
          <w:tcPr>
            <w:tcW w:w="9639" w:type="dxa"/>
          </w:tcPr>
          <w:p w14:paraId="02157FE4" w14:textId="77777777" w:rsidR="009116C8" w:rsidRPr="00D60336" w:rsidRDefault="009116C8" w:rsidP="008E0DD2">
            <w:pPr>
              <w:pStyle w:val="TableTextSCC"/>
              <w:rPr>
                <w:rFonts w:asciiTheme="minorHAnsi" w:hAnsiTheme="minorHAnsi" w:cstheme="minorHAnsi"/>
                <w:sz w:val="18"/>
                <w:szCs w:val="18"/>
              </w:rPr>
            </w:pPr>
            <w:r w:rsidRPr="00D60336">
              <w:rPr>
                <w:rFonts w:asciiTheme="minorHAnsi" w:hAnsiTheme="minorHAnsi" w:cstheme="minorHAnsi"/>
                <w:sz w:val="22"/>
                <w:szCs w:val="22"/>
              </w:rPr>
              <w:fldChar w:fldCharType="begin">
                <w:ffData>
                  <w:name w:val="Text374"/>
                  <w:enabled/>
                  <w:calcOnExit w:val="0"/>
                  <w:textInput/>
                </w:ffData>
              </w:fldChar>
            </w:r>
            <w:r w:rsidRPr="00D60336">
              <w:rPr>
                <w:rFonts w:asciiTheme="minorHAnsi" w:hAnsiTheme="minorHAnsi" w:cstheme="minorHAnsi"/>
                <w:sz w:val="22"/>
                <w:szCs w:val="22"/>
              </w:rPr>
              <w:instrText xml:space="preserve"> FORMTEXT </w:instrText>
            </w:r>
            <w:r w:rsidRPr="00D60336">
              <w:rPr>
                <w:rFonts w:asciiTheme="minorHAnsi" w:hAnsiTheme="minorHAnsi" w:cstheme="minorHAnsi"/>
                <w:sz w:val="22"/>
                <w:szCs w:val="22"/>
              </w:rPr>
            </w:r>
            <w:r w:rsidRPr="00D60336">
              <w:rPr>
                <w:rFonts w:asciiTheme="minorHAnsi" w:hAnsiTheme="minorHAnsi" w:cstheme="minorHAnsi"/>
                <w:sz w:val="22"/>
                <w:szCs w:val="22"/>
              </w:rPr>
              <w:fldChar w:fldCharType="separate"/>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t> </w:t>
            </w:r>
            <w:r w:rsidRPr="00D60336">
              <w:rPr>
                <w:rFonts w:asciiTheme="minorHAnsi" w:hAnsiTheme="minorHAnsi" w:cstheme="minorHAnsi"/>
                <w:sz w:val="22"/>
                <w:szCs w:val="22"/>
              </w:rPr>
              <w:fldChar w:fldCharType="end"/>
            </w:r>
          </w:p>
        </w:tc>
      </w:tr>
      <w:tr w:rsidR="002E3F11" w:rsidRPr="007E162A" w14:paraId="636F022F" w14:textId="77777777" w:rsidTr="00DF0FC1">
        <w:trPr>
          <w:trHeight w:val="1241"/>
        </w:trPr>
        <w:tc>
          <w:tcPr>
            <w:tcW w:w="9639" w:type="dxa"/>
            <w:shd w:val="clear" w:color="auto" w:fill="F2F2F2" w:themeFill="background1" w:themeFillShade="F2"/>
          </w:tcPr>
          <w:p w14:paraId="50175C63" w14:textId="77777777" w:rsidR="002E3F11" w:rsidRPr="00C141DF" w:rsidRDefault="002E3F11" w:rsidP="008F375E">
            <w:pPr>
              <w:pStyle w:val="BodyText20"/>
            </w:pPr>
            <w:r w:rsidRPr="00C141DF">
              <w:rPr>
                <w:b/>
                <w:bCs w:val="0"/>
              </w:rPr>
              <w:t xml:space="preserve">Qualifications </w:t>
            </w:r>
            <w:r>
              <w:rPr>
                <w:b/>
                <w:bCs w:val="0"/>
              </w:rPr>
              <w:t>and</w:t>
            </w:r>
            <w:r w:rsidRPr="00C141DF">
              <w:rPr>
                <w:b/>
                <w:bCs w:val="0"/>
              </w:rPr>
              <w:t xml:space="preserve"> Experience:</w:t>
            </w:r>
          </w:p>
          <w:p w14:paraId="1CEB578A" w14:textId="77777777" w:rsidR="002E3F11" w:rsidRDefault="002E3F11" w:rsidP="005C212B">
            <w:pPr>
              <w:pStyle w:val="BodyText20"/>
              <w:numPr>
                <w:ilvl w:val="0"/>
                <w:numId w:val="48"/>
              </w:numPr>
              <w:jc w:val="left"/>
            </w:pPr>
            <w:r w:rsidRPr="002E3F11">
              <w:t>Highlight your team's speciali</w:t>
            </w:r>
            <w:r>
              <w:t>s</w:t>
            </w:r>
            <w:r w:rsidRPr="002E3F11">
              <w:t>ed knowledge, qualifications, and skills that ensure quality outcomes.</w:t>
            </w:r>
          </w:p>
          <w:p w14:paraId="2883CD7D" w14:textId="3FC5A8D9" w:rsidR="002E3F11" w:rsidRPr="002E3F11" w:rsidRDefault="002E3F11" w:rsidP="008F375E">
            <w:pPr>
              <w:pStyle w:val="BodyText20"/>
              <w:numPr>
                <w:ilvl w:val="0"/>
                <w:numId w:val="48"/>
              </w:numPr>
            </w:pPr>
            <w:r w:rsidRPr="002E3F11">
              <w:t>Provide examples of how your technical approach aligns with industry best practices.</w:t>
            </w:r>
          </w:p>
        </w:tc>
      </w:tr>
      <w:tr w:rsidR="002E3F11" w:rsidRPr="007E162A" w14:paraId="363C1235" w14:textId="77777777" w:rsidTr="00DF0FC1">
        <w:trPr>
          <w:trHeight w:val="2573"/>
        </w:trPr>
        <w:tc>
          <w:tcPr>
            <w:tcW w:w="9639" w:type="dxa"/>
          </w:tcPr>
          <w:p w14:paraId="6D0364BA" w14:textId="17D38F15" w:rsidR="002E3F11" w:rsidRPr="00D60336" w:rsidRDefault="002E3F11" w:rsidP="008E0DD2">
            <w:pPr>
              <w:pStyle w:val="TableTextSCC"/>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2E3F11" w:rsidRPr="007E162A" w14:paraId="11A3F00D" w14:textId="77777777" w:rsidTr="00DF0FC1">
        <w:trPr>
          <w:trHeight w:val="726"/>
        </w:trPr>
        <w:tc>
          <w:tcPr>
            <w:tcW w:w="9639" w:type="dxa"/>
            <w:shd w:val="clear" w:color="auto" w:fill="F2F2F2" w:themeFill="background1" w:themeFillShade="F2"/>
          </w:tcPr>
          <w:p w14:paraId="3E40FEEA" w14:textId="77777777" w:rsidR="002E3F11" w:rsidRPr="00AF4B50" w:rsidRDefault="002E3F11" w:rsidP="002E3F11">
            <w:pPr>
              <w:pStyle w:val="BodyText20"/>
              <w:ind w:left="0"/>
              <w:rPr>
                <w:rFonts w:cstheme="minorHAnsi"/>
                <w:b/>
                <w:bCs w:val="0"/>
                <w:szCs w:val="22"/>
              </w:rPr>
            </w:pPr>
            <w:r w:rsidRPr="00AF4B50">
              <w:rPr>
                <w:rFonts w:cstheme="minorHAnsi"/>
                <w:b/>
                <w:bCs w:val="0"/>
                <w:szCs w:val="22"/>
              </w:rPr>
              <w:t xml:space="preserve">Service Level Agreements (SLA): </w:t>
            </w:r>
          </w:p>
          <w:p w14:paraId="0DFF2E67" w14:textId="5E802E4C" w:rsidR="002E3F11" w:rsidRPr="00A81EFC" w:rsidRDefault="002E3F11" w:rsidP="002E3F11">
            <w:pPr>
              <w:pStyle w:val="TableTextSCC"/>
              <w:rPr>
                <w:rFonts w:asciiTheme="minorHAnsi" w:hAnsiTheme="minorHAnsi" w:cstheme="minorHAnsi"/>
                <w:sz w:val="22"/>
                <w:szCs w:val="22"/>
              </w:rPr>
            </w:pPr>
            <w:r w:rsidRPr="00AF4B50">
              <w:rPr>
                <w:rFonts w:asciiTheme="minorHAnsi" w:hAnsiTheme="minorHAnsi" w:cstheme="minorHAnsi"/>
                <w:sz w:val="22"/>
                <w:szCs w:val="22"/>
              </w:rPr>
              <w:t>Outline your response times and how you ensure adherence to agreed SLAs.</w:t>
            </w:r>
          </w:p>
        </w:tc>
      </w:tr>
      <w:tr w:rsidR="002E3F11" w:rsidRPr="007E162A" w14:paraId="254C90E8" w14:textId="77777777" w:rsidTr="00DF0FC1">
        <w:trPr>
          <w:trHeight w:val="1595"/>
        </w:trPr>
        <w:tc>
          <w:tcPr>
            <w:tcW w:w="9639" w:type="dxa"/>
          </w:tcPr>
          <w:p w14:paraId="7B37C34E" w14:textId="4020119E" w:rsidR="002E3F11" w:rsidRPr="00D50032" w:rsidRDefault="002E3F11" w:rsidP="002E3F11">
            <w:pPr>
              <w:pStyle w:val="BodyText20"/>
              <w:ind w:left="0"/>
              <w:rPr>
                <w:b/>
                <w:bCs w:val="0"/>
              </w:rPr>
            </w:pPr>
            <w:r w:rsidRPr="00A81EFC">
              <w:rPr>
                <w:rFonts w:cstheme="minorHAnsi"/>
                <w:szCs w:val="22"/>
              </w:rPr>
              <w:fldChar w:fldCharType="begin">
                <w:ffData>
                  <w:name w:val="Text82"/>
                  <w:enabled/>
                  <w:calcOnExit w:val="0"/>
                  <w:textInput/>
                </w:ffData>
              </w:fldChar>
            </w:r>
            <w:r w:rsidRPr="00A81EFC">
              <w:rPr>
                <w:rFonts w:cstheme="minorHAnsi"/>
                <w:szCs w:val="22"/>
              </w:rPr>
              <w:instrText xml:space="preserve"> FORMTEXT </w:instrText>
            </w:r>
            <w:r w:rsidRPr="00A81EFC">
              <w:rPr>
                <w:rFonts w:cstheme="minorHAnsi"/>
                <w:szCs w:val="22"/>
              </w:rPr>
            </w:r>
            <w:r w:rsidRPr="00A81EFC">
              <w:rPr>
                <w:rFonts w:cstheme="minorHAnsi"/>
                <w:szCs w:val="22"/>
              </w:rPr>
              <w:fldChar w:fldCharType="separate"/>
            </w:r>
            <w:r w:rsidRPr="00A81EFC">
              <w:rPr>
                <w:rFonts w:cstheme="minorHAnsi"/>
                <w:noProof/>
                <w:szCs w:val="22"/>
              </w:rPr>
              <w:t> </w:t>
            </w:r>
            <w:r w:rsidRPr="00A81EFC">
              <w:rPr>
                <w:rFonts w:cstheme="minorHAnsi"/>
                <w:noProof/>
                <w:szCs w:val="22"/>
              </w:rPr>
              <w:t> </w:t>
            </w:r>
            <w:r w:rsidRPr="00A81EFC">
              <w:rPr>
                <w:rFonts w:cstheme="minorHAnsi"/>
                <w:noProof/>
                <w:szCs w:val="22"/>
              </w:rPr>
              <w:t> </w:t>
            </w:r>
            <w:r w:rsidRPr="00A81EFC">
              <w:rPr>
                <w:rFonts w:cstheme="minorHAnsi"/>
                <w:noProof/>
                <w:szCs w:val="22"/>
              </w:rPr>
              <w:t> </w:t>
            </w:r>
            <w:r w:rsidRPr="00A81EFC">
              <w:rPr>
                <w:rFonts w:cstheme="minorHAnsi"/>
                <w:noProof/>
                <w:szCs w:val="22"/>
              </w:rPr>
              <w:t> </w:t>
            </w:r>
            <w:r w:rsidRPr="00A81EFC">
              <w:rPr>
                <w:rFonts w:cstheme="minorHAnsi"/>
                <w:szCs w:val="22"/>
              </w:rPr>
              <w:fldChar w:fldCharType="end"/>
            </w:r>
          </w:p>
        </w:tc>
      </w:tr>
      <w:tr w:rsidR="002E3F11" w:rsidRPr="007E162A" w14:paraId="7F45EEA8" w14:textId="77777777" w:rsidTr="00DF0FC1">
        <w:trPr>
          <w:trHeight w:val="457"/>
        </w:trPr>
        <w:tc>
          <w:tcPr>
            <w:tcW w:w="9639" w:type="dxa"/>
          </w:tcPr>
          <w:p w14:paraId="4ADC44BD" w14:textId="7B8B71E0" w:rsidR="002E3F11" w:rsidRPr="00A81EFC" w:rsidRDefault="002E3F11" w:rsidP="002E3F11">
            <w:pPr>
              <w:pStyle w:val="BodyText20"/>
              <w:ind w:left="0"/>
              <w:rPr>
                <w:rFonts w:cstheme="minorHAnsi"/>
                <w:szCs w:val="22"/>
              </w:rPr>
            </w:pPr>
            <w:r w:rsidRPr="001A50CA">
              <w:rPr>
                <w:rFonts w:cstheme="minorHAnsi"/>
                <w:b/>
                <w:szCs w:val="22"/>
              </w:rPr>
              <w:t>SLA Attached?</w:t>
            </w:r>
            <w:r>
              <w:rPr>
                <w:b/>
              </w:rPr>
              <w:t xml:space="preserve">   </w:t>
            </w:r>
            <w:r w:rsidRPr="00070B8C">
              <w:rPr>
                <w:rFonts w:cstheme="minorHAnsi"/>
                <w:szCs w:val="22"/>
              </w:rPr>
              <w:t xml:space="preserve">Yes </w:t>
            </w:r>
            <w:r w:rsidRPr="00070B8C">
              <w:rPr>
                <w:rFonts w:cstheme="minorHAnsi"/>
                <w:szCs w:val="22"/>
              </w:rPr>
              <w:fldChar w:fldCharType="begin">
                <w:ffData>
                  <w:name w:val="Check41"/>
                  <w:enabled/>
                  <w:calcOnExit w:val="0"/>
                  <w:checkBox>
                    <w:sizeAuto/>
                    <w:default w:val="0"/>
                  </w:checkBox>
                </w:ffData>
              </w:fldChar>
            </w:r>
            <w:r w:rsidRPr="00070B8C">
              <w:rPr>
                <w:rFonts w:cstheme="minorHAnsi"/>
                <w:szCs w:val="22"/>
              </w:rPr>
              <w:instrText xml:space="preserve"> FORMCHECKBOX </w:instrText>
            </w:r>
            <w:r w:rsidRPr="00070B8C">
              <w:rPr>
                <w:rFonts w:cstheme="minorHAnsi"/>
                <w:szCs w:val="22"/>
              </w:rPr>
            </w:r>
            <w:r w:rsidRPr="00070B8C">
              <w:rPr>
                <w:rFonts w:cstheme="minorHAnsi"/>
                <w:szCs w:val="22"/>
              </w:rPr>
              <w:fldChar w:fldCharType="separate"/>
            </w:r>
            <w:r w:rsidRPr="00070B8C">
              <w:rPr>
                <w:rFonts w:cstheme="minorHAnsi"/>
                <w:szCs w:val="22"/>
              </w:rPr>
              <w:fldChar w:fldCharType="end"/>
            </w:r>
            <w:r>
              <w:rPr>
                <w:rFonts w:cstheme="minorHAnsi"/>
                <w:szCs w:val="22"/>
              </w:rPr>
              <w:t xml:space="preserve">     </w:t>
            </w:r>
            <w:r w:rsidRPr="00070B8C">
              <w:rPr>
                <w:rFonts w:cstheme="minorHAnsi"/>
                <w:szCs w:val="22"/>
              </w:rPr>
              <w:t>No</w:t>
            </w:r>
            <w:r>
              <w:rPr>
                <w:rFonts w:cstheme="minorHAnsi"/>
                <w:szCs w:val="22"/>
              </w:rPr>
              <w:t xml:space="preserve"> </w:t>
            </w:r>
            <w:r w:rsidRPr="00070B8C">
              <w:rPr>
                <w:rFonts w:cstheme="minorHAnsi"/>
                <w:szCs w:val="22"/>
              </w:rPr>
              <w:t xml:space="preserve"> </w:t>
            </w:r>
            <w:r w:rsidRPr="00070B8C">
              <w:rPr>
                <w:rFonts w:cstheme="minorHAnsi"/>
                <w:szCs w:val="22"/>
              </w:rPr>
              <w:fldChar w:fldCharType="begin">
                <w:ffData>
                  <w:name w:val="Check41"/>
                  <w:enabled/>
                  <w:calcOnExit w:val="0"/>
                  <w:checkBox>
                    <w:sizeAuto/>
                    <w:default w:val="0"/>
                  </w:checkBox>
                </w:ffData>
              </w:fldChar>
            </w:r>
            <w:r w:rsidRPr="00070B8C">
              <w:rPr>
                <w:rFonts w:cstheme="minorHAnsi"/>
                <w:szCs w:val="22"/>
              </w:rPr>
              <w:instrText xml:space="preserve"> FORMCHECKBOX </w:instrText>
            </w:r>
            <w:r w:rsidRPr="00070B8C">
              <w:rPr>
                <w:rFonts w:cstheme="minorHAnsi"/>
                <w:szCs w:val="22"/>
              </w:rPr>
            </w:r>
            <w:r w:rsidRPr="00070B8C">
              <w:rPr>
                <w:rFonts w:cstheme="minorHAnsi"/>
                <w:szCs w:val="22"/>
              </w:rPr>
              <w:fldChar w:fldCharType="separate"/>
            </w:r>
            <w:r w:rsidRPr="00070B8C">
              <w:rPr>
                <w:rFonts w:cstheme="minorHAnsi"/>
                <w:szCs w:val="22"/>
              </w:rPr>
              <w:fldChar w:fldCharType="end"/>
            </w:r>
          </w:p>
        </w:tc>
      </w:tr>
    </w:tbl>
    <w:p w14:paraId="61B43E5F" w14:textId="5936E3D5" w:rsidR="00DA1F4C" w:rsidRDefault="00DA1F4C">
      <w:pPr>
        <w:spacing w:after="200" w:line="276" w:lineRule="auto"/>
        <w:jc w:val="left"/>
        <w:rPr>
          <w:b/>
        </w:rPr>
      </w:pPr>
    </w:p>
    <w:p w14:paraId="73384412" w14:textId="77777777" w:rsidR="006B239D" w:rsidRDefault="00447CE7" w:rsidP="003B5454">
      <w:pPr>
        <w:pStyle w:val="BodyTextSCC"/>
        <w:jc w:val="center"/>
      </w:pPr>
      <w:bookmarkStart w:id="22" w:name="_Toc192579334"/>
      <w:r>
        <w:drawing>
          <wp:inline distT="0" distB="0" distL="0" distR="0" wp14:anchorId="5FF1922E" wp14:editId="5181E3D3">
            <wp:extent cx="2894400" cy="507600"/>
            <wp:effectExtent l="0" t="0" r="1270" b="6985"/>
            <wp:docPr id="19518233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23354"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894400" cy="507600"/>
                    </a:xfrm>
                    <a:prstGeom prst="rect">
                      <a:avLst/>
                    </a:prstGeom>
                  </pic:spPr>
                </pic:pic>
              </a:graphicData>
            </a:graphic>
          </wp:inline>
        </w:drawing>
      </w:r>
    </w:p>
    <w:p w14:paraId="6430C05B" w14:textId="04B01C3F" w:rsidR="00044E99" w:rsidRDefault="00044E99" w:rsidP="003B5454">
      <w:pPr>
        <w:pStyle w:val="BodyTextSCC"/>
        <w:jc w:val="center"/>
      </w:pPr>
      <w:r>
        <w:br w:type="page"/>
      </w:r>
    </w:p>
    <w:p w14:paraId="2EE78BE3" w14:textId="0EFF4104" w:rsidR="00514106" w:rsidRPr="00A81EFC" w:rsidRDefault="00514106" w:rsidP="00DC51E1">
      <w:pPr>
        <w:pStyle w:val="RFPHeading"/>
      </w:pPr>
      <w:r w:rsidRPr="00A81EFC">
        <w:lastRenderedPageBreak/>
        <w:t xml:space="preserve">SCHEDULE </w:t>
      </w:r>
      <w:r w:rsidR="00785BE1">
        <w:t>10</w:t>
      </w:r>
      <w:r w:rsidRPr="00A81EFC">
        <w:t xml:space="preserve"> –</w:t>
      </w:r>
      <w:r w:rsidR="008D58B3">
        <w:t xml:space="preserve"> </w:t>
      </w:r>
      <w:bookmarkEnd w:id="22"/>
      <w:r w:rsidR="0027269D">
        <w:t>PAST PERFORMANCE</w:t>
      </w:r>
    </w:p>
    <w:p w14:paraId="0707E647" w14:textId="0D7263D9" w:rsidR="00FC52C8" w:rsidRPr="00687847" w:rsidRDefault="00FC52C8" w:rsidP="005D618A">
      <w:pPr>
        <w:pStyle w:val="BodyTextSCC"/>
      </w:pPr>
      <w:r w:rsidRPr="00687847">
        <w:t xml:space="preserve">The </w:t>
      </w:r>
      <w:r w:rsidR="009072EA">
        <w:t>Tenderer</w:t>
      </w:r>
      <w:r w:rsidRPr="00687847">
        <w:t xml:space="preserve"> must provide the following information to demonstrate its capability and experience to deliver the Specification. The </w:t>
      </w:r>
      <w:r w:rsidR="009072EA">
        <w:t>Tenderer</w:t>
      </w:r>
      <w:r w:rsidRPr="00687847">
        <w:t xml:space="preserve"> is invited to include any other information which may be material or relevant to the </w:t>
      </w:r>
      <w:r w:rsidR="009072EA">
        <w:t>Tenderer</w:t>
      </w:r>
      <w:r w:rsidRPr="00687847">
        <w:t>’s selection in the shortlisting process.</w:t>
      </w:r>
    </w:p>
    <w:p w14:paraId="5519DB61" w14:textId="0FD97A15" w:rsidR="00FC52C8" w:rsidRDefault="00FC52C8" w:rsidP="0047172A">
      <w:pPr>
        <w:pStyle w:val="Header"/>
      </w:pPr>
      <w:r w:rsidRPr="007A35F5">
        <w:t xml:space="preserve">Schedule </w:t>
      </w:r>
      <w:r w:rsidR="00785BE1">
        <w:t>10</w:t>
      </w:r>
      <w:r>
        <w:t xml:space="preserve">A: </w:t>
      </w:r>
      <w:r w:rsidR="009072EA">
        <w:t>Tenderer</w:t>
      </w:r>
      <w:r>
        <w:t xml:space="preserve"> Background</w:t>
      </w:r>
    </w:p>
    <w:tbl>
      <w:tblPr>
        <w:tblStyle w:val="TableGrid"/>
        <w:tblW w:w="9639" w:type="dxa"/>
        <w:tblInd w:w="421" w:type="dxa"/>
        <w:tblLook w:val="04A0" w:firstRow="1" w:lastRow="0" w:firstColumn="1" w:lastColumn="0" w:noHBand="0" w:noVBand="1"/>
      </w:tblPr>
      <w:tblGrid>
        <w:gridCol w:w="9639"/>
      </w:tblGrid>
      <w:tr w:rsidR="00FC52C8" w:rsidRPr="002773CB" w14:paraId="5099E77B" w14:textId="77777777" w:rsidTr="00DF0FC1">
        <w:tc>
          <w:tcPr>
            <w:tcW w:w="9639" w:type="dxa"/>
            <w:tcBorders>
              <w:bottom w:val="single" w:sz="4" w:space="0" w:color="auto"/>
            </w:tcBorders>
            <w:shd w:val="clear" w:color="auto" w:fill="F2F2F2" w:themeFill="background1" w:themeFillShade="F2"/>
          </w:tcPr>
          <w:p w14:paraId="5C01EACF" w14:textId="018DBECC" w:rsidR="00FC52C8" w:rsidRPr="000852B0" w:rsidRDefault="00FC52C8" w:rsidP="00DA1F4C">
            <w:pPr>
              <w:pStyle w:val="BodyText20"/>
            </w:pPr>
            <w:r w:rsidRPr="00A81EFC">
              <w:t xml:space="preserve">Provide a brief overview and history of </w:t>
            </w:r>
            <w:r w:rsidR="00B57ED4">
              <w:t>your organisation</w:t>
            </w:r>
            <w:r w:rsidRPr="00A81EFC">
              <w:t xml:space="preserve"> (2-3 paragraphs). </w:t>
            </w:r>
            <w:r w:rsidR="000852B0" w:rsidRPr="000852B0">
              <w:t xml:space="preserve">Include the duration of your organisation's operations, an outline of key strategies, and notable achievements relevant to </w:t>
            </w:r>
            <w:r w:rsidR="000852B0">
              <w:t>your sector</w:t>
            </w:r>
            <w:r w:rsidR="000852B0" w:rsidRPr="000852B0">
              <w:t>.</w:t>
            </w:r>
          </w:p>
        </w:tc>
      </w:tr>
      <w:tr w:rsidR="00FC52C8" w:rsidRPr="002773CB" w14:paraId="2FDF623C" w14:textId="77777777" w:rsidTr="00DF0FC1">
        <w:trPr>
          <w:trHeight w:val="2426"/>
        </w:trPr>
        <w:tc>
          <w:tcPr>
            <w:tcW w:w="9639" w:type="dxa"/>
          </w:tcPr>
          <w:p w14:paraId="3B52432F" w14:textId="77777777" w:rsidR="00FC52C8" w:rsidRPr="00A81EFC" w:rsidRDefault="00FC52C8" w:rsidP="008E0DD2">
            <w:pPr>
              <w:pStyle w:val="BodyText0"/>
              <w:spacing w:before="0" w:after="60" w:line="240" w:lineRule="auto"/>
              <w:ind w:left="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p w14:paraId="5DE83252" w14:textId="77777777" w:rsidR="00FC52C8" w:rsidRPr="003726E4" w:rsidRDefault="00FC52C8" w:rsidP="008E0DD2">
            <w:pPr>
              <w:pStyle w:val="BodyText0"/>
              <w:spacing w:before="0" w:after="60" w:line="240" w:lineRule="auto"/>
              <w:ind w:left="0"/>
              <w:rPr>
                <w:rFonts w:ascii="Arial" w:hAnsi="Arial" w:cs="Arial"/>
                <w:szCs w:val="20"/>
              </w:rPr>
            </w:pPr>
          </w:p>
        </w:tc>
      </w:tr>
    </w:tbl>
    <w:p w14:paraId="27C86799" w14:textId="2CAF634B" w:rsidR="00FC52C8" w:rsidRPr="002773CB" w:rsidRDefault="00FC52C8" w:rsidP="0047172A">
      <w:pPr>
        <w:pStyle w:val="Header"/>
        <w:rPr>
          <w:sz w:val="18"/>
          <w:szCs w:val="18"/>
        </w:rPr>
      </w:pPr>
      <w:r w:rsidRPr="007A35F5">
        <w:t xml:space="preserve">Schedule </w:t>
      </w:r>
      <w:r w:rsidR="00785BE1">
        <w:t>10</w:t>
      </w:r>
      <w:r>
        <w:t>B: Similar Completed Contracts</w:t>
      </w:r>
    </w:p>
    <w:tbl>
      <w:tblPr>
        <w:tblStyle w:val="TableGridLight"/>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5244"/>
        <w:gridCol w:w="1617"/>
        <w:gridCol w:w="1418"/>
      </w:tblGrid>
      <w:tr w:rsidR="00FC52C8" w:rsidRPr="002773CB" w14:paraId="4CDCAF81" w14:textId="77777777" w:rsidTr="00DF0FC1">
        <w:tc>
          <w:tcPr>
            <w:tcW w:w="9639" w:type="dxa"/>
            <w:gridSpan w:val="4"/>
            <w:tcBorders>
              <w:bottom w:val="single" w:sz="4" w:space="0" w:color="auto"/>
            </w:tcBorders>
            <w:shd w:val="clear" w:color="auto" w:fill="F2F2F2" w:themeFill="background1" w:themeFillShade="F2"/>
            <w:vAlign w:val="center"/>
          </w:tcPr>
          <w:p w14:paraId="4E3B1D37" w14:textId="1285B8A6" w:rsidR="00FC52C8" w:rsidRPr="00A81EFC" w:rsidRDefault="00FC52C8" w:rsidP="00DA1F4C">
            <w:pPr>
              <w:pStyle w:val="BodyText20"/>
            </w:pPr>
            <w:r w:rsidRPr="00A81EFC">
              <w:t xml:space="preserve">Provide details of three completed projects undertaken in the last 5 years which are </w:t>
            </w:r>
            <w:proofErr w:type="gramStart"/>
            <w:r w:rsidRPr="00A81EFC">
              <w:t>similar to</w:t>
            </w:r>
            <w:proofErr w:type="gramEnd"/>
            <w:r w:rsidRPr="00A81EFC">
              <w:t xml:space="preserve"> the </w:t>
            </w:r>
            <w:r w:rsidR="00AF3251">
              <w:t>S</w:t>
            </w:r>
            <w:r w:rsidRPr="00A81EFC">
              <w:t>pecification</w:t>
            </w:r>
            <w:r w:rsidR="009D6BA6">
              <w:t xml:space="preserve">. </w:t>
            </w:r>
            <w:r w:rsidR="009D6BA6" w:rsidRPr="009D6BA6">
              <w:t xml:space="preserve">Preference will be given to examples involving </w:t>
            </w:r>
            <w:r w:rsidR="009D6BA6">
              <w:t xml:space="preserve">other </w:t>
            </w:r>
            <w:r w:rsidR="00D24631">
              <w:t xml:space="preserve">Australian </w:t>
            </w:r>
            <w:r w:rsidR="009D6BA6">
              <w:t>councils</w:t>
            </w:r>
            <w:r w:rsidR="009D6BA6" w:rsidRPr="009D6BA6">
              <w:t xml:space="preserve"> or similar entities.</w:t>
            </w:r>
          </w:p>
        </w:tc>
      </w:tr>
      <w:tr w:rsidR="00AE504F" w:rsidRPr="002773CB" w14:paraId="11067B2E" w14:textId="77777777" w:rsidTr="00DF0FC1">
        <w:tc>
          <w:tcPr>
            <w:tcW w:w="1360" w:type="dxa"/>
            <w:tcBorders>
              <w:bottom w:val="dotted" w:sz="4" w:space="0" w:color="auto"/>
              <w:right w:val="dotted" w:sz="4" w:space="0" w:color="auto"/>
            </w:tcBorders>
            <w:shd w:val="clear" w:color="auto" w:fill="F2F2F2" w:themeFill="background1" w:themeFillShade="F2"/>
            <w:vAlign w:val="center"/>
          </w:tcPr>
          <w:p w14:paraId="4945D09D" w14:textId="77777777" w:rsidR="00AE504F" w:rsidRPr="007E37BC" w:rsidRDefault="00AE504F" w:rsidP="00DA1F4C">
            <w:pPr>
              <w:pStyle w:val="BodyText20"/>
            </w:pPr>
            <w:r w:rsidRPr="007E37BC">
              <w:t>Project Name</w:t>
            </w:r>
          </w:p>
        </w:tc>
        <w:tc>
          <w:tcPr>
            <w:tcW w:w="5244" w:type="dxa"/>
            <w:tcBorders>
              <w:left w:val="dotted" w:sz="4" w:space="0" w:color="auto"/>
              <w:bottom w:val="dotted" w:sz="4" w:space="0" w:color="auto"/>
              <w:right w:val="dotted" w:sz="4" w:space="0" w:color="auto"/>
            </w:tcBorders>
            <w:shd w:val="clear" w:color="auto" w:fill="F2F2F2" w:themeFill="background1" w:themeFillShade="F2"/>
            <w:vAlign w:val="center"/>
          </w:tcPr>
          <w:p w14:paraId="1FA3D772" w14:textId="73CAA81D" w:rsidR="00AE504F" w:rsidRPr="007E37BC" w:rsidRDefault="00AE504F" w:rsidP="00DA1F4C">
            <w:pPr>
              <w:pStyle w:val="BodyText20"/>
            </w:pPr>
            <w:r w:rsidRPr="007E37BC">
              <w:t xml:space="preserve">Scope performed relevant to this </w:t>
            </w:r>
            <w:r w:rsidR="009072EA">
              <w:t>Request for Tender</w:t>
            </w:r>
          </w:p>
        </w:tc>
        <w:tc>
          <w:tcPr>
            <w:tcW w:w="1617" w:type="dxa"/>
            <w:tcBorders>
              <w:left w:val="dotted" w:sz="4" w:space="0" w:color="auto"/>
              <w:bottom w:val="dotted" w:sz="4" w:space="0" w:color="auto"/>
              <w:right w:val="dotted" w:sz="4" w:space="0" w:color="auto"/>
            </w:tcBorders>
            <w:shd w:val="clear" w:color="auto" w:fill="F2F2F2" w:themeFill="background1" w:themeFillShade="F2"/>
            <w:vAlign w:val="center"/>
          </w:tcPr>
          <w:p w14:paraId="6B8CFC77" w14:textId="77777777" w:rsidR="00AE504F" w:rsidRPr="007E37BC" w:rsidRDefault="00AE504F" w:rsidP="00DA1F4C">
            <w:pPr>
              <w:pStyle w:val="BodyText20"/>
            </w:pPr>
            <w:r w:rsidRPr="007E37BC">
              <w:t>Start Date</w:t>
            </w:r>
          </w:p>
        </w:tc>
        <w:tc>
          <w:tcPr>
            <w:tcW w:w="1418" w:type="dxa"/>
            <w:tcBorders>
              <w:left w:val="dotted" w:sz="4" w:space="0" w:color="auto"/>
              <w:bottom w:val="dotted" w:sz="4" w:space="0" w:color="auto"/>
            </w:tcBorders>
            <w:shd w:val="clear" w:color="auto" w:fill="F2F2F2" w:themeFill="background1" w:themeFillShade="F2"/>
            <w:vAlign w:val="center"/>
          </w:tcPr>
          <w:p w14:paraId="1ABE4915" w14:textId="77777777" w:rsidR="00AE504F" w:rsidRPr="007E37BC" w:rsidRDefault="00AE504F" w:rsidP="00DA1F4C">
            <w:pPr>
              <w:pStyle w:val="BodyText20"/>
            </w:pPr>
            <w:r w:rsidRPr="007E37BC">
              <w:t>Completion Date</w:t>
            </w:r>
          </w:p>
        </w:tc>
      </w:tr>
      <w:tr w:rsidR="00AE504F" w:rsidRPr="002773CB" w14:paraId="756544C1" w14:textId="77777777" w:rsidTr="00DF0FC1">
        <w:tc>
          <w:tcPr>
            <w:tcW w:w="1360" w:type="dxa"/>
            <w:tcBorders>
              <w:top w:val="dotted" w:sz="4" w:space="0" w:color="auto"/>
              <w:bottom w:val="dotted" w:sz="4" w:space="0" w:color="auto"/>
              <w:right w:val="dotted" w:sz="4" w:space="0" w:color="auto"/>
            </w:tcBorders>
          </w:tcPr>
          <w:p w14:paraId="40B0514D" w14:textId="77777777" w:rsidR="00AE504F" w:rsidRPr="00A81EFC" w:rsidRDefault="00AE504F" w:rsidP="008E0DD2">
            <w:pPr>
              <w:spacing w:after="60"/>
              <w:rPr>
                <w:rFonts w:asciiTheme="minorHAnsi" w:hAnsiTheme="minorHAnsi" w:cstheme="minorHAnsi"/>
                <w:sz w:val="22"/>
                <w:szCs w:val="28"/>
              </w:rPr>
            </w:pPr>
            <w:r w:rsidRPr="00A81EFC">
              <w:rPr>
                <w:rFonts w:asciiTheme="minorHAnsi" w:hAnsiTheme="minorHAnsi" w:cstheme="minorHAnsi"/>
                <w:sz w:val="22"/>
                <w:szCs w:val="28"/>
              </w:rPr>
              <w:fldChar w:fldCharType="begin">
                <w:ffData>
                  <w:name w:val="Text82"/>
                  <w:enabled/>
                  <w:calcOnExit w:val="0"/>
                  <w:textInput/>
                </w:ffData>
              </w:fldChar>
            </w:r>
            <w:r w:rsidRPr="00A81EFC">
              <w:rPr>
                <w:rFonts w:asciiTheme="minorHAnsi" w:hAnsiTheme="minorHAnsi" w:cstheme="minorHAnsi"/>
                <w:sz w:val="22"/>
                <w:szCs w:val="28"/>
              </w:rPr>
              <w:instrText xml:space="preserve"> FORMTEXT </w:instrText>
            </w:r>
            <w:r w:rsidRPr="00A81EFC">
              <w:rPr>
                <w:rFonts w:asciiTheme="minorHAnsi" w:hAnsiTheme="minorHAnsi" w:cstheme="minorHAnsi"/>
                <w:sz w:val="22"/>
                <w:szCs w:val="28"/>
              </w:rPr>
            </w:r>
            <w:r w:rsidRPr="00A81EFC">
              <w:rPr>
                <w:rFonts w:asciiTheme="minorHAnsi" w:hAnsiTheme="minorHAnsi" w:cstheme="minorHAnsi"/>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sz w:val="22"/>
                <w:szCs w:val="28"/>
              </w:rPr>
              <w:fldChar w:fldCharType="end"/>
            </w:r>
          </w:p>
        </w:tc>
        <w:tc>
          <w:tcPr>
            <w:tcW w:w="5244" w:type="dxa"/>
            <w:tcBorders>
              <w:top w:val="dotted" w:sz="4" w:space="0" w:color="auto"/>
              <w:left w:val="dotted" w:sz="4" w:space="0" w:color="auto"/>
              <w:bottom w:val="dotted" w:sz="4" w:space="0" w:color="auto"/>
              <w:right w:val="dotted" w:sz="4" w:space="0" w:color="auto"/>
            </w:tcBorders>
          </w:tcPr>
          <w:p w14:paraId="78BCB8CC" w14:textId="23E3B74E"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617" w:type="dxa"/>
            <w:tcBorders>
              <w:top w:val="dotted" w:sz="4" w:space="0" w:color="auto"/>
              <w:left w:val="dotted" w:sz="4" w:space="0" w:color="auto"/>
              <w:bottom w:val="dotted" w:sz="4" w:space="0" w:color="auto"/>
              <w:right w:val="dotted" w:sz="4" w:space="0" w:color="auto"/>
            </w:tcBorders>
          </w:tcPr>
          <w:p w14:paraId="7B0A6AE8"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418" w:type="dxa"/>
            <w:tcBorders>
              <w:top w:val="dotted" w:sz="4" w:space="0" w:color="auto"/>
              <w:left w:val="dotted" w:sz="4" w:space="0" w:color="auto"/>
              <w:bottom w:val="dotted" w:sz="4" w:space="0" w:color="auto"/>
            </w:tcBorders>
          </w:tcPr>
          <w:p w14:paraId="59B44FC6"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r>
      <w:tr w:rsidR="00AE504F" w:rsidRPr="002773CB" w14:paraId="55686AEF" w14:textId="77777777" w:rsidTr="00DF0FC1">
        <w:tc>
          <w:tcPr>
            <w:tcW w:w="1360" w:type="dxa"/>
            <w:tcBorders>
              <w:top w:val="dotted" w:sz="4" w:space="0" w:color="auto"/>
              <w:bottom w:val="dotted" w:sz="4" w:space="0" w:color="auto"/>
              <w:right w:val="dotted" w:sz="4" w:space="0" w:color="auto"/>
            </w:tcBorders>
          </w:tcPr>
          <w:p w14:paraId="490B9A8C" w14:textId="77777777" w:rsidR="00AE504F" w:rsidRPr="00A81EFC" w:rsidRDefault="00AE504F" w:rsidP="008E0DD2">
            <w:pPr>
              <w:spacing w:after="60"/>
              <w:rPr>
                <w:rFonts w:asciiTheme="minorHAnsi" w:hAnsiTheme="minorHAnsi" w:cstheme="minorHAnsi"/>
                <w:sz w:val="22"/>
                <w:szCs w:val="28"/>
              </w:rPr>
            </w:pPr>
            <w:r w:rsidRPr="00A81EFC">
              <w:rPr>
                <w:rFonts w:asciiTheme="minorHAnsi" w:hAnsiTheme="minorHAnsi" w:cstheme="minorHAnsi"/>
                <w:sz w:val="22"/>
                <w:szCs w:val="28"/>
              </w:rPr>
              <w:fldChar w:fldCharType="begin">
                <w:ffData>
                  <w:name w:val="Text82"/>
                  <w:enabled/>
                  <w:calcOnExit w:val="0"/>
                  <w:textInput/>
                </w:ffData>
              </w:fldChar>
            </w:r>
            <w:r w:rsidRPr="00A81EFC">
              <w:rPr>
                <w:rFonts w:asciiTheme="minorHAnsi" w:hAnsiTheme="minorHAnsi" w:cstheme="minorHAnsi"/>
                <w:sz w:val="22"/>
                <w:szCs w:val="28"/>
              </w:rPr>
              <w:instrText xml:space="preserve"> FORMTEXT </w:instrText>
            </w:r>
            <w:r w:rsidRPr="00A81EFC">
              <w:rPr>
                <w:rFonts w:asciiTheme="minorHAnsi" w:hAnsiTheme="minorHAnsi" w:cstheme="minorHAnsi"/>
                <w:sz w:val="22"/>
                <w:szCs w:val="28"/>
              </w:rPr>
            </w:r>
            <w:r w:rsidRPr="00A81EFC">
              <w:rPr>
                <w:rFonts w:asciiTheme="minorHAnsi" w:hAnsiTheme="minorHAnsi" w:cstheme="minorHAnsi"/>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sz w:val="22"/>
                <w:szCs w:val="28"/>
              </w:rPr>
              <w:fldChar w:fldCharType="end"/>
            </w:r>
          </w:p>
        </w:tc>
        <w:tc>
          <w:tcPr>
            <w:tcW w:w="5244" w:type="dxa"/>
            <w:tcBorders>
              <w:top w:val="dotted" w:sz="4" w:space="0" w:color="auto"/>
              <w:left w:val="dotted" w:sz="4" w:space="0" w:color="auto"/>
              <w:bottom w:val="dotted" w:sz="4" w:space="0" w:color="auto"/>
              <w:right w:val="dotted" w:sz="4" w:space="0" w:color="auto"/>
            </w:tcBorders>
          </w:tcPr>
          <w:p w14:paraId="4B981FA2" w14:textId="3A5D40B5"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617" w:type="dxa"/>
            <w:tcBorders>
              <w:top w:val="dotted" w:sz="4" w:space="0" w:color="auto"/>
              <w:left w:val="dotted" w:sz="4" w:space="0" w:color="auto"/>
              <w:bottom w:val="dotted" w:sz="4" w:space="0" w:color="auto"/>
              <w:right w:val="dotted" w:sz="4" w:space="0" w:color="auto"/>
            </w:tcBorders>
          </w:tcPr>
          <w:p w14:paraId="2602595A"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418" w:type="dxa"/>
            <w:tcBorders>
              <w:top w:val="dotted" w:sz="4" w:space="0" w:color="auto"/>
              <w:left w:val="dotted" w:sz="4" w:space="0" w:color="auto"/>
              <w:bottom w:val="dotted" w:sz="4" w:space="0" w:color="auto"/>
            </w:tcBorders>
          </w:tcPr>
          <w:p w14:paraId="432AA0D2"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r>
      <w:tr w:rsidR="00AE504F" w:rsidRPr="002773CB" w14:paraId="4F20CE83" w14:textId="77777777" w:rsidTr="00DF0FC1">
        <w:tc>
          <w:tcPr>
            <w:tcW w:w="1360" w:type="dxa"/>
            <w:tcBorders>
              <w:top w:val="dotted" w:sz="4" w:space="0" w:color="auto"/>
              <w:bottom w:val="single" w:sz="4" w:space="0" w:color="auto"/>
              <w:right w:val="dotted" w:sz="4" w:space="0" w:color="auto"/>
            </w:tcBorders>
          </w:tcPr>
          <w:p w14:paraId="21DB3A14" w14:textId="77777777" w:rsidR="00AE504F" w:rsidRPr="00A81EFC" w:rsidRDefault="00AE504F" w:rsidP="008E0DD2">
            <w:pPr>
              <w:spacing w:after="60"/>
              <w:rPr>
                <w:rFonts w:asciiTheme="minorHAnsi" w:hAnsiTheme="minorHAnsi" w:cstheme="minorHAnsi"/>
                <w:sz w:val="22"/>
                <w:szCs w:val="28"/>
              </w:rPr>
            </w:pPr>
            <w:r w:rsidRPr="00A81EFC">
              <w:rPr>
                <w:rFonts w:asciiTheme="minorHAnsi" w:hAnsiTheme="minorHAnsi" w:cstheme="minorHAnsi"/>
                <w:sz w:val="22"/>
                <w:szCs w:val="28"/>
              </w:rPr>
              <w:fldChar w:fldCharType="begin">
                <w:ffData>
                  <w:name w:val="Text82"/>
                  <w:enabled/>
                  <w:calcOnExit w:val="0"/>
                  <w:textInput/>
                </w:ffData>
              </w:fldChar>
            </w:r>
            <w:r w:rsidRPr="00A81EFC">
              <w:rPr>
                <w:rFonts w:asciiTheme="minorHAnsi" w:hAnsiTheme="minorHAnsi" w:cstheme="minorHAnsi"/>
                <w:sz w:val="22"/>
                <w:szCs w:val="28"/>
              </w:rPr>
              <w:instrText xml:space="preserve"> FORMTEXT </w:instrText>
            </w:r>
            <w:r w:rsidRPr="00A81EFC">
              <w:rPr>
                <w:rFonts w:asciiTheme="minorHAnsi" w:hAnsiTheme="minorHAnsi" w:cstheme="minorHAnsi"/>
                <w:sz w:val="22"/>
                <w:szCs w:val="28"/>
              </w:rPr>
            </w:r>
            <w:r w:rsidRPr="00A81EFC">
              <w:rPr>
                <w:rFonts w:asciiTheme="minorHAnsi" w:hAnsiTheme="minorHAnsi" w:cstheme="minorHAnsi"/>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sz w:val="22"/>
                <w:szCs w:val="28"/>
              </w:rPr>
              <w:fldChar w:fldCharType="end"/>
            </w:r>
          </w:p>
        </w:tc>
        <w:tc>
          <w:tcPr>
            <w:tcW w:w="5244" w:type="dxa"/>
            <w:tcBorders>
              <w:top w:val="dotted" w:sz="4" w:space="0" w:color="auto"/>
              <w:left w:val="dotted" w:sz="4" w:space="0" w:color="auto"/>
              <w:bottom w:val="single" w:sz="4" w:space="0" w:color="auto"/>
              <w:right w:val="dotted" w:sz="4" w:space="0" w:color="auto"/>
            </w:tcBorders>
          </w:tcPr>
          <w:p w14:paraId="7AF62AC7" w14:textId="196C71CD"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617" w:type="dxa"/>
            <w:tcBorders>
              <w:top w:val="dotted" w:sz="4" w:space="0" w:color="auto"/>
              <w:left w:val="dotted" w:sz="4" w:space="0" w:color="auto"/>
              <w:bottom w:val="single" w:sz="4" w:space="0" w:color="auto"/>
              <w:right w:val="dotted" w:sz="4" w:space="0" w:color="auto"/>
            </w:tcBorders>
          </w:tcPr>
          <w:p w14:paraId="50D3FF37"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c>
          <w:tcPr>
            <w:tcW w:w="1418" w:type="dxa"/>
            <w:tcBorders>
              <w:top w:val="dotted" w:sz="4" w:space="0" w:color="auto"/>
              <w:left w:val="dotted" w:sz="4" w:space="0" w:color="auto"/>
              <w:bottom w:val="single" w:sz="4" w:space="0" w:color="auto"/>
            </w:tcBorders>
          </w:tcPr>
          <w:p w14:paraId="6FF2C29C" w14:textId="77777777" w:rsidR="00AE504F" w:rsidRPr="00A81EFC" w:rsidRDefault="00AE504F" w:rsidP="008E0DD2">
            <w:pPr>
              <w:spacing w:after="60"/>
              <w:ind w:left="38"/>
              <w:rPr>
                <w:rFonts w:asciiTheme="minorHAnsi" w:hAnsiTheme="minorHAnsi" w:cstheme="minorHAnsi"/>
                <w:noProof/>
                <w:sz w:val="22"/>
                <w:szCs w:val="28"/>
              </w:rPr>
            </w:pPr>
            <w:r w:rsidRPr="00A81EFC">
              <w:rPr>
                <w:rFonts w:asciiTheme="minorHAnsi" w:hAnsiTheme="minorHAnsi" w:cstheme="minorHAnsi"/>
                <w:noProof/>
                <w:sz w:val="22"/>
                <w:szCs w:val="28"/>
              </w:rPr>
              <w:fldChar w:fldCharType="begin">
                <w:ffData>
                  <w:name w:val="Text82"/>
                  <w:enabled/>
                  <w:calcOnExit w:val="0"/>
                  <w:textInput/>
                </w:ffData>
              </w:fldChar>
            </w:r>
            <w:r w:rsidRPr="00A81EFC">
              <w:rPr>
                <w:rFonts w:asciiTheme="minorHAnsi" w:hAnsiTheme="minorHAnsi" w:cstheme="minorHAnsi"/>
                <w:noProof/>
                <w:sz w:val="22"/>
                <w:szCs w:val="28"/>
              </w:rPr>
              <w:instrText xml:space="preserve"> FORMTEXT </w:instrText>
            </w:r>
            <w:r w:rsidRPr="00A81EFC">
              <w:rPr>
                <w:rFonts w:asciiTheme="minorHAnsi" w:hAnsiTheme="minorHAnsi" w:cstheme="minorHAnsi"/>
                <w:noProof/>
                <w:sz w:val="22"/>
                <w:szCs w:val="28"/>
              </w:rPr>
            </w:r>
            <w:r w:rsidRPr="00A81EFC">
              <w:rPr>
                <w:rFonts w:asciiTheme="minorHAnsi" w:hAnsiTheme="minorHAnsi" w:cstheme="minorHAnsi"/>
                <w:noProof/>
                <w:sz w:val="22"/>
                <w:szCs w:val="28"/>
              </w:rPr>
              <w:fldChar w:fldCharType="separate"/>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t> </w:t>
            </w:r>
            <w:r w:rsidRPr="00A81EFC">
              <w:rPr>
                <w:rFonts w:asciiTheme="minorHAnsi" w:hAnsiTheme="minorHAnsi" w:cstheme="minorHAnsi"/>
                <w:noProof/>
                <w:sz w:val="22"/>
                <w:szCs w:val="28"/>
              </w:rPr>
              <w:fldChar w:fldCharType="end"/>
            </w:r>
          </w:p>
        </w:tc>
      </w:tr>
    </w:tbl>
    <w:p w14:paraId="004E32DA" w14:textId="49248539" w:rsidR="00FC52C8" w:rsidRPr="00331F5C" w:rsidRDefault="00FC52C8" w:rsidP="0047172A">
      <w:pPr>
        <w:pStyle w:val="Header"/>
      </w:pPr>
      <w:r w:rsidRPr="007A35F5">
        <w:t xml:space="preserve">Schedule </w:t>
      </w:r>
      <w:r w:rsidR="00785BE1">
        <w:t>10</w:t>
      </w:r>
      <w:r w:rsidR="004C106A">
        <w:t>C</w:t>
      </w:r>
      <w:r>
        <w:t>: Referees</w:t>
      </w:r>
    </w:p>
    <w:tbl>
      <w:tblPr>
        <w:tblStyle w:val="TableGridLight"/>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9"/>
      </w:tblGrid>
      <w:tr w:rsidR="00FC52C8" w:rsidRPr="00A81EFC" w14:paraId="79C0245E" w14:textId="77777777" w:rsidTr="00DF0FC1">
        <w:tc>
          <w:tcPr>
            <w:tcW w:w="9639" w:type="dxa"/>
            <w:tcBorders>
              <w:bottom w:val="nil"/>
            </w:tcBorders>
            <w:shd w:val="clear" w:color="auto" w:fill="F2F2F2" w:themeFill="background1" w:themeFillShade="F2"/>
            <w:vAlign w:val="center"/>
          </w:tcPr>
          <w:p w14:paraId="530173B1" w14:textId="64445D7A" w:rsidR="00FC52C8" w:rsidRPr="00A81EFC" w:rsidRDefault="00FC52C8" w:rsidP="00DA1F4C">
            <w:pPr>
              <w:pStyle w:val="BodyText20"/>
              <w:rPr>
                <w:b/>
              </w:rPr>
            </w:pPr>
            <w:r w:rsidRPr="00A81EFC">
              <w:t xml:space="preserve">Provide details of at least three current or recent referees for contracts </w:t>
            </w:r>
            <w:proofErr w:type="gramStart"/>
            <w:r w:rsidRPr="00A81EFC">
              <w:t>similar to</w:t>
            </w:r>
            <w:proofErr w:type="gramEnd"/>
            <w:r w:rsidRPr="00A81EFC">
              <w:t xml:space="preserve"> the Specification for this </w:t>
            </w:r>
            <w:r w:rsidR="009072EA">
              <w:t>Request for Tender</w:t>
            </w:r>
            <w:r w:rsidRPr="00A81EFC">
              <w:t>, completed within the last 3 years.</w:t>
            </w:r>
          </w:p>
        </w:tc>
      </w:tr>
    </w:tbl>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301"/>
      </w:tblGrid>
      <w:tr w:rsidR="00FC52C8" w:rsidRPr="00A81EFC" w14:paraId="02F8D2AF" w14:textId="77777777" w:rsidTr="00DF0FC1">
        <w:trPr>
          <w:trHeight w:val="84"/>
        </w:trPr>
        <w:tc>
          <w:tcPr>
            <w:tcW w:w="2338" w:type="dxa"/>
            <w:shd w:val="clear" w:color="auto" w:fill="F2F2F2" w:themeFill="background1" w:themeFillShade="F2"/>
          </w:tcPr>
          <w:p w14:paraId="5B4014EB" w14:textId="427A8B9B"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 xml:space="preserve">Relevant </w:t>
            </w:r>
            <w:r w:rsidR="00447CE7">
              <w:rPr>
                <w:rFonts w:asciiTheme="minorHAnsi" w:hAnsiTheme="minorHAnsi" w:cstheme="minorHAnsi"/>
                <w:bCs/>
                <w:sz w:val="22"/>
                <w:szCs w:val="22"/>
              </w:rPr>
              <w:t>Contract</w:t>
            </w:r>
            <w:r w:rsidRPr="00A81EFC">
              <w:rPr>
                <w:rFonts w:asciiTheme="minorHAnsi" w:hAnsiTheme="minorHAnsi" w:cstheme="minorHAnsi"/>
                <w:bCs/>
                <w:sz w:val="22"/>
                <w:szCs w:val="22"/>
              </w:rPr>
              <w:t xml:space="preserve"> 1</w:t>
            </w:r>
          </w:p>
        </w:tc>
        <w:tc>
          <w:tcPr>
            <w:tcW w:w="7301" w:type="dxa"/>
          </w:tcPr>
          <w:p w14:paraId="446F756E"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3E6B7175" w14:textId="77777777" w:rsidTr="00DF0FC1">
        <w:trPr>
          <w:trHeight w:val="84"/>
        </w:trPr>
        <w:tc>
          <w:tcPr>
            <w:tcW w:w="2338" w:type="dxa"/>
          </w:tcPr>
          <w:p w14:paraId="1EB72F43"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Dates</w:t>
            </w:r>
          </w:p>
        </w:tc>
        <w:tc>
          <w:tcPr>
            <w:tcW w:w="7301" w:type="dxa"/>
          </w:tcPr>
          <w:p w14:paraId="749CCCD8"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1C367806" w14:textId="77777777" w:rsidTr="00DF0FC1">
        <w:trPr>
          <w:trHeight w:val="84"/>
        </w:trPr>
        <w:tc>
          <w:tcPr>
            <w:tcW w:w="2338" w:type="dxa"/>
          </w:tcPr>
          <w:p w14:paraId="3AEC5A10"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Referee Name and Role</w:t>
            </w:r>
          </w:p>
        </w:tc>
        <w:tc>
          <w:tcPr>
            <w:tcW w:w="7301" w:type="dxa"/>
          </w:tcPr>
          <w:p w14:paraId="1847F95F"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4061701F" w14:textId="77777777" w:rsidTr="00DF0FC1">
        <w:trPr>
          <w:trHeight w:val="84"/>
        </w:trPr>
        <w:tc>
          <w:tcPr>
            <w:tcW w:w="2338" w:type="dxa"/>
          </w:tcPr>
          <w:p w14:paraId="70A72EBB"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Organisation</w:t>
            </w:r>
          </w:p>
        </w:tc>
        <w:tc>
          <w:tcPr>
            <w:tcW w:w="7301" w:type="dxa"/>
          </w:tcPr>
          <w:p w14:paraId="58B8B0BF"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54846C76" w14:textId="77777777" w:rsidTr="00DF0FC1">
        <w:trPr>
          <w:trHeight w:val="84"/>
        </w:trPr>
        <w:tc>
          <w:tcPr>
            <w:tcW w:w="2338" w:type="dxa"/>
          </w:tcPr>
          <w:p w14:paraId="75171BD7"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Contact Phone Number</w:t>
            </w:r>
          </w:p>
        </w:tc>
        <w:tc>
          <w:tcPr>
            <w:tcW w:w="7301" w:type="dxa"/>
          </w:tcPr>
          <w:p w14:paraId="12940B5B"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3CB8CD66" w14:textId="77777777" w:rsidTr="00DF0FC1">
        <w:trPr>
          <w:trHeight w:val="84"/>
        </w:trPr>
        <w:tc>
          <w:tcPr>
            <w:tcW w:w="2338" w:type="dxa"/>
          </w:tcPr>
          <w:p w14:paraId="7741D2DD"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Email address</w:t>
            </w:r>
          </w:p>
        </w:tc>
        <w:tc>
          <w:tcPr>
            <w:tcW w:w="7301" w:type="dxa"/>
          </w:tcPr>
          <w:p w14:paraId="33436CFC" w14:textId="77777777" w:rsidR="00FC52C8" w:rsidRPr="00A81EFC" w:rsidRDefault="00FC52C8" w:rsidP="008E0DD2">
            <w:pPr>
              <w:spacing w:after="60"/>
              <w:rPr>
                <w:rFonts w:asciiTheme="minorHAnsi" w:hAnsiTheme="minorHAnsi" w:cstheme="minorHAnsi"/>
                <w:sz w:val="22"/>
                <w:szCs w:val="22"/>
                <w:highlight w:val="yellow"/>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3085B218" w14:textId="77777777" w:rsidTr="00DF0FC1">
        <w:trPr>
          <w:trHeight w:val="84"/>
        </w:trPr>
        <w:tc>
          <w:tcPr>
            <w:tcW w:w="2338" w:type="dxa"/>
          </w:tcPr>
          <w:p w14:paraId="18AC9155"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 xml:space="preserve">Project Overview </w:t>
            </w:r>
          </w:p>
        </w:tc>
        <w:tc>
          <w:tcPr>
            <w:tcW w:w="7301" w:type="dxa"/>
          </w:tcPr>
          <w:p w14:paraId="2F502419"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31F79A34" w14:textId="77777777" w:rsidTr="00DF0FC1">
        <w:trPr>
          <w:trHeight w:val="84"/>
        </w:trPr>
        <w:tc>
          <w:tcPr>
            <w:tcW w:w="2338" w:type="dxa"/>
          </w:tcPr>
          <w:p w14:paraId="140E027C" w14:textId="77777777" w:rsidR="00FC52C8" w:rsidRPr="00A81EFC" w:rsidRDefault="00FC52C8" w:rsidP="008E0DD2">
            <w:pPr>
              <w:spacing w:after="60"/>
              <w:rPr>
                <w:rFonts w:asciiTheme="minorHAnsi" w:hAnsiTheme="minorHAnsi" w:cstheme="minorHAnsi"/>
                <w:bCs/>
                <w:sz w:val="22"/>
                <w:szCs w:val="22"/>
              </w:rPr>
            </w:pPr>
            <w:r w:rsidRPr="00A81EFC">
              <w:rPr>
                <w:rFonts w:asciiTheme="minorHAnsi" w:hAnsiTheme="minorHAnsi" w:cstheme="minorHAnsi"/>
                <w:bCs/>
                <w:sz w:val="22"/>
                <w:szCs w:val="22"/>
              </w:rPr>
              <w:t>Contract Period</w:t>
            </w:r>
          </w:p>
        </w:tc>
        <w:tc>
          <w:tcPr>
            <w:tcW w:w="7301" w:type="dxa"/>
          </w:tcPr>
          <w:p w14:paraId="788218A0"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A81EFC" w14:paraId="06DADFD9" w14:textId="77777777" w:rsidTr="00DF0FC1">
        <w:trPr>
          <w:trHeight w:val="84"/>
        </w:trPr>
        <w:tc>
          <w:tcPr>
            <w:tcW w:w="2338" w:type="dxa"/>
          </w:tcPr>
          <w:p w14:paraId="02E37BE9"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Value ($)</w:t>
            </w:r>
          </w:p>
        </w:tc>
        <w:tc>
          <w:tcPr>
            <w:tcW w:w="7301" w:type="dxa"/>
          </w:tcPr>
          <w:p w14:paraId="6C1543E7" w14:textId="77777777" w:rsidR="00FC52C8" w:rsidRPr="00A81EFC" w:rsidRDefault="00FC52C8" w:rsidP="008E0DD2">
            <w:pPr>
              <w:spacing w:after="60"/>
              <w:rPr>
                <w:rFonts w:asciiTheme="minorHAnsi" w:hAnsiTheme="minorHAnsi" w:cstheme="minorHAnsi"/>
                <w:sz w:val="22"/>
                <w:szCs w:val="22"/>
                <w:lang w:eastAsia="en-AU"/>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bl>
    <w:p w14:paraId="15CA33AB" w14:textId="77777777" w:rsidR="00FC52C8" w:rsidRPr="00FA1A7B" w:rsidRDefault="00FC52C8" w:rsidP="00FC52C8">
      <w:pPr>
        <w:rPr>
          <w:sz w:val="12"/>
          <w:szCs w:val="12"/>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301"/>
      </w:tblGrid>
      <w:tr w:rsidR="00FC52C8" w:rsidRPr="002773CB" w14:paraId="072B2777" w14:textId="77777777" w:rsidTr="00DF0FC1">
        <w:trPr>
          <w:trHeight w:val="84"/>
        </w:trPr>
        <w:tc>
          <w:tcPr>
            <w:tcW w:w="2338" w:type="dxa"/>
            <w:shd w:val="clear" w:color="auto" w:fill="F2F2F2" w:themeFill="background1" w:themeFillShade="F2"/>
          </w:tcPr>
          <w:p w14:paraId="092CE491" w14:textId="7419E77D"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 xml:space="preserve">Relevant </w:t>
            </w:r>
            <w:r w:rsidR="00447CE7">
              <w:rPr>
                <w:rFonts w:asciiTheme="minorHAnsi" w:hAnsiTheme="minorHAnsi" w:cstheme="minorHAnsi"/>
                <w:bCs/>
                <w:sz w:val="22"/>
                <w:szCs w:val="22"/>
              </w:rPr>
              <w:t>Contract</w:t>
            </w:r>
            <w:r w:rsidRPr="00A81EFC">
              <w:rPr>
                <w:rFonts w:asciiTheme="minorHAnsi" w:hAnsiTheme="minorHAnsi" w:cstheme="minorHAnsi"/>
                <w:bCs/>
                <w:sz w:val="22"/>
                <w:szCs w:val="22"/>
              </w:rPr>
              <w:t xml:space="preserve"> 2</w:t>
            </w:r>
          </w:p>
        </w:tc>
        <w:tc>
          <w:tcPr>
            <w:tcW w:w="7301" w:type="dxa"/>
          </w:tcPr>
          <w:p w14:paraId="1A49400E"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56897334" w14:textId="77777777" w:rsidTr="00DF0FC1">
        <w:trPr>
          <w:trHeight w:val="84"/>
        </w:trPr>
        <w:tc>
          <w:tcPr>
            <w:tcW w:w="2338" w:type="dxa"/>
          </w:tcPr>
          <w:p w14:paraId="1D95B38F"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Dates</w:t>
            </w:r>
          </w:p>
        </w:tc>
        <w:tc>
          <w:tcPr>
            <w:tcW w:w="7301" w:type="dxa"/>
          </w:tcPr>
          <w:p w14:paraId="131638B0"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3A25B9D5" w14:textId="77777777" w:rsidTr="00DF0FC1">
        <w:trPr>
          <w:trHeight w:val="84"/>
        </w:trPr>
        <w:tc>
          <w:tcPr>
            <w:tcW w:w="2338" w:type="dxa"/>
          </w:tcPr>
          <w:p w14:paraId="721585BA"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Referee Name and Role</w:t>
            </w:r>
          </w:p>
        </w:tc>
        <w:tc>
          <w:tcPr>
            <w:tcW w:w="7301" w:type="dxa"/>
          </w:tcPr>
          <w:p w14:paraId="3EB829BB"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105105DE" w14:textId="77777777" w:rsidTr="00DF0FC1">
        <w:trPr>
          <w:trHeight w:val="84"/>
        </w:trPr>
        <w:tc>
          <w:tcPr>
            <w:tcW w:w="2338" w:type="dxa"/>
          </w:tcPr>
          <w:p w14:paraId="5457047B"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Organisation</w:t>
            </w:r>
          </w:p>
        </w:tc>
        <w:tc>
          <w:tcPr>
            <w:tcW w:w="7301" w:type="dxa"/>
          </w:tcPr>
          <w:p w14:paraId="2953D64D"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5A6C8908" w14:textId="77777777" w:rsidTr="00DF0FC1">
        <w:trPr>
          <w:trHeight w:val="84"/>
        </w:trPr>
        <w:tc>
          <w:tcPr>
            <w:tcW w:w="2338" w:type="dxa"/>
          </w:tcPr>
          <w:p w14:paraId="0F5ACA7A"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Contact Phone Number</w:t>
            </w:r>
          </w:p>
        </w:tc>
        <w:tc>
          <w:tcPr>
            <w:tcW w:w="7301" w:type="dxa"/>
          </w:tcPr>
          <w:p w14:paraId="29165FF8"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2B0C5BF2" w14:textId="77777777" w:rsidTr="00DF0FC1">
        <w:trPr>
          <w:trHeight w:val="84"/>
        </w:trPr>
        <w:tc>
          <w:tcPr>
            <w:tcW w:w="2338" w:type="dxa"/>
          </w:tcPr>
          <w:p w14:paraId="10D1CCE1"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Email address</w:t>
            </w:r>
          </w:p>
        </w:tc>
        <w:tc>
          <w:tcPr>
            <w:tcW w:w="7301" w:type="dxa"/>
          </w:tcPr>
          <w:p w14:paraId="5BAD8677"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327E69E9" w14:textId="77777777" w:rsidTr="00DF0FC1">
        <w:trPr>
          <w:trHeight w:val="84"/>
        </w:trPr>
        <w:tc>
          <w:tcPr>
            <w:tcW w:w="2338" w:type="dxa"/>
          </w:tcPr>
          <w:p w14:paraId="14302F27"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lastRenderedPageBreak/>
              <w:t xml:space="preserve">Project Overview </w:t>
            </w:r>
          </w:p>
        </w:tc>
        <w:tc>
          <w:tcPr>
            <w:tcW w:w="7301" w:type="dxa"/>
          </w:tcPr>
          <w:p w14:paraId="178DB5A6"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67C97CAF" w14:textId="77777777" w:rsidTr="00DF0FC1">
        <w:trPr>
          <w:trHeight w:val="84"/>
        </w:trPr>
        <w:tc>
          <w:tcPr>
            <w:tcW w:w="2338" w:type="dxa"/>
          </w:tcPr>
          <w:p w14:paraId="36B1E9DC"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Contract Period</w:t>
            </w:r>
          </w:p>
        </w:tc>
        <w:tc>
          <w:tcPr>
            <w:tcW w:w="7301" w:type="dxa"/>
          </w:tcPr>
          <w:p w14:paraId="62656B12"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r w:rsidR="00FC52C8" w:rsidRPr="002773CB" w14:paraId="3FCF7B56" w14:textId="77777777" w:rsidTr="00DF0FC1">
        <w:trPr>
          <w:trHeight w:val="84"/>
        </w:trPr>
        <w:tc>
          <w:tcPr>
            <w:tcW w:w="2338" w:type="dxa"/>
          </w:tcPr>
          <w:p w14:paraId="37C13C09"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Value ($)</w:t>
            </w:r>
          </w:p>
        </w:tc>
        <w:tc>
          <w:tcPr>
            <w:tcW w:w="7301" w:type="dxa"/>
          </w:tcPr>
          <w:p w14:paraId="0B2905C8"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noProof/>
                <w:sz w:val="22"/>
                <w:szCs w:val="22"/>
              </w:rPr>
              <w:t> </w:t>
            </w:r>
            <w:r w:rsidRPr="00A81EFC">
              <w:rPr>
                <w:rFonts w:asciiTheme="minorHAnsi" w:hAnsiTheme="minorHAnsi" w:cstheme="minorHAnsi"/>
                <w:sz w:val="22"/>
                <w:szCs w:val="22"/>
              </w:rPr>
              <w:fldChar w:fldCharType="end"/>
            </w:r>
          </w:p>
        </w:tc>
      </w:tr>
    </w:tbl>
    <w:p w14:paraId="15BB5621" w14:textId="77777777" w:rsidR="00FC52C8" w:rsidRPr="00FA1A7B" w:rsidRDefault="00FC52C8" w:rsidP="00FC52C8">
      <w:pPr>
        <w:rPr>
          <w:sz w:val="12"/>
          <w:szCs w:val="12"/>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301"/>
      </w:tblGrid>
      <w:tr w:rsidR="00FC52C8" w:rsidRPr="00331F5C" w14:paraId="7A3DF499" w14:textId="77777777" w:rsidTr="00DF0FC1">
        <w:trPr>
          <w:trHeight w:val="84"/>
        </w:trPr>
        <w:tc>
          <w:tcPr>
            <w:tcW w:w="2338" w:type="dxa"/>
            <w:shd w:val="clear" w:color="auto" w:fill="F2F2F2" w:themeFill="background1" w:themeFillShade="F2"/>
          </w:tcPr>
          <w:p w14:paraId="4EE3F931" w14:textId="3481DB46"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Relevant</w:t>
            </w:r>
            <w:r w:rsidR="004A105B">
              <w:rPr>
                <w:rFonts w:asciiTheme="minorHAnsi" w:hAnsiTheme="minorHAnsi" w:cstheme="minorHAnsi"/>
                <w:bCs/>
                <w:sz w:val="22"/>
                <w:szCs w:val="22"/>
              </w:rPr>
              <w:t xml:space="preserve"> </w:t>
            </w:r>
            <w:r w:rsidR="00447CE7">
              <w:rPr>
                <w:rFonts w:asciiTheme="minorHAnsi" w:hAnsiTheme="minorHAnsi" w:cstheme="minorHAnsi"/>
                <w:bCs/>
                <w:sz w:val="22"/>
                <w:szCs w:val="22"/>
              </w:rPr>
              <w:t>Contract</w:t>
            </w:r>
            <w:r w:rsidR="004A105B">
              <w:rPr>
                <w:rFonts w:asciiTheme="minorHAnsi" w:hAnsiTheme="minorHAnsi" w:cstheme="minorHAnsi"/>
                <w:bCs/>
                <w:sz w:val="22"/>
                <w:szCs w:val="22"/>
              </w:rPr>
              <w:t xml:space="preserve"> 3</w:t>
            </w:r>
          </w:p>
        </w:tc>
        <w:tc>
          <w:tcPr>
            <w:tcW w:w="7301" w:type="dxa"/>
          </w:tcPr>
          <w:p w14:paraId="1ADBB867"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172078C9" w14:textId="77777777" w:rsidTr="00DF0FC1">
        <w:trPr>
          <w:trHeight w:val="84"/>
        </w:trPr>
        <w:tc>
          <w:tcPr>
            <w:tcW w:w="2338" w:type="dxa"/>
          </w:tcPr>
          <w:p w14:paraId="35DD7FBA"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Dates</w:t>
            </w:r>
          </w:p>
        </w:tc>
        <w:tc>
          <w:tcPr>
            <w:tcW w:w="7301" w:type="dxa"/>
          </w:tcPr>
          <w:p w14:paraId="0D79DD03"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77263A5F" w14:textId="77777777" w:rsidTr="00DF0FC1">
        <w:trPr>
          <w:trHeight w:val="84"/>
        </w:trPr>
        <w:tc>
          <w:tcPr>
            <w:tcW w:w="2338" w:type="dxa"/>
          </w:tcPr>
          <w:p w14:paraId="53C66F71"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Referee Name and Role</w:t>
            </w:r>
          </w:p>
        </w:tc>
        <w:tc>
          <w:tcPr>
            <w:tcW w:w="7301" w:type="dxa"/>
          </w:tcPr>
          <w:p w14:paraId="7EAE1345"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5C3A5A2A" w14:textId="77777777" w:rsidTr="00DF0FC1">
        <w:trPr>
          <w:trHeight w:val="84"/>
        </w:trPr>
        <w:tc>
          <w:tcPr>
            <w:tcW w:w="2338" w:type="dxa"/>
          </w:tcPr>
          <w:p w14:paraId="109A358B"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Organisation</w:t>
            </w:r>
          </w:p>
        </w:tc>
        <w:tc>
          <w:tcPr>
            <w:tcW w:w="7301" w:type="dxa"/>
          </w:tcPr>
          <w:p w14:paraId="0704BFAF"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05D03F3B" w14:textId="77777777" w:rsidTr="00DF0FC1">
        <w:trPr>
          <w:trHeight w:val="84"/>
        </w:trPr>
        <w:tc>
          <w:tcPr>
            <w:tcW w:w="2338" w:type="dxa"/>
          </w:tcPr>
          <w:p w14:paraId="45A1E2EF"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Contact Phone Number</w:t>
            </w:r>
          </w:p>
        </w:tc>
        <w:tc>
          <w:tcPr>
            <w:tcW w:w="7301" w:type="dxa"/>
          </w:tcPr>
          <w:p w14:paraId="6E8BD751"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57882842" w14:textId="77777777" w:rsidTr="00DF0FC1">
        <w:trPr>
          <w:trHeight w:val="84"/>
        </w:trPr>
        <w:tc>
          <w:tcPr>
            <w:tcW w:w="2338" w:type="dxa"/>
          </w:tcPr>
          <w:p w14:paraId="21167734"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Email address</w:t>
            </w:r>
          </w:p>
        </w:tc>
        <w:tc>
          <w:tcPr>
            <w:tcW w:w="7301" w:type="dxa"/>
          </w:tcPr>
          <w:p w14:paraId="75E7C547"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5503A400" w14:textId="77777777" w:rsidTr="00DF0FC1">
        <w:trPr>
          <w:trHeight w:val="84"/>
        </w:trPr>
        <w:tc>
          <w:tcPr>
            <w:tcW w:w="2338" w:type="dxa"/>
          </w:tcPr>
          <w:p w14:paraId="1D7D425F"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 xml:space="preserve">Project Overview </w:t>
            </w:r>
          </w:p>
        </w:tc>
        <w:tc>
          <w:tcPr>
            <w:tcW w:w="7301" w:type="dxa"/>
          </w:tcPr>
          <w:p w14:paraId="6967FA8B"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2C490DCC" w14:textId="77777777" w:rsidTr="00DF0FC1">
        <w:trPr>
          <w:trHeight w:val="84"/>
        </w:trPr>
        <w:tc>
          <w:tcPr>
            <w:tcW w:w="2338" w:type="dxa"/>
          </w:tcPr>
          <w:p w14:paraId="07B7775C"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Contract Period</w:t>
            </w:r>
          </w:p>
        </w:tc>
        <w:tc>
          <w:tcPr>
            <w:tcW w:w="7301" w:type="dxa"/>
          </w:tcPr>
          <w:p w14:paraId="246AB25B"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r w:rsidR="00FC52C8" w:rsidRPr="00331F5C" w14:paraId="60B3BA2A" w14:textId="77777777" w:rsidTr="00DF0FC1">
        <w:trPr>
          <w:trHeight w:val="84"/>
        </w:trPr>
        <w:tc>
          <w:tcPr>
            <w:tcW w:w="2338" w:type="dxa"/>
          </w:tcPr>
          <w:p w14:paraId="09A3228E" w14:textId="77777777" w:rsidR="00FC52C8" w:rsidRPr="00A81EFC" w:rsidRDefault="00FC52C8" w:rsidP="008E0DD2">
            <w:pPr>
              <w:spacing w:after="60"/>
              <w:jc w:val="left"/>
              <w:rPr>
                <w:rFonts w:asciiTheme="minorHAnsi" w:hAnsiTheme="minorHAnsi" w:cstheme="minorHAnsi"/>
                <w:bCs/>
                <w:sz w:val="22"/>
                <w:szCs w:val="22"/>
              </w:rPr>
            </w:pPr>
            <w:r w:rsidRPr="00A81EFC">
              <w:rPr>
                <w:rFonts w:asciiTheme="minorHAnsi" w:hAnsiTheme="minorHAnsi" w:cstheme="minorHAnsi"/>
                <w:bCs/>
                <w:sz w:val="22"/>
                <w:szCs w:val="22"/>
              </w:rPr>
              <w:t>Value ($)</w:t>
            </w:r>
          </w:p>
        </w:tc>
        <w:tc>
          <w:tcPr>
            <w:tcW w:w="7301" w:type="dxa"/>
          </w:tcPr>
          <w:p w14:paraId="52715416" w14:textId="77777777" w:rsidR="00FC52C8" w:rsidRPr="00A81EFC" w:rsidRDefault="00FC52C8" w:rsidP="008E0DD2">
            <w:pPr>
              <w:spacing w:after="60"/>
              <w:rPr>
                <w:rFonts w:asciiTheme="minorHAnsi" w:hAnsiTheme="minorHAnsi" w:cstheme="minorHAnsi"/>
                <w:sz w:val="22"/>
                <w:szCs w:val="22"/>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bl>
    <w:p w14:paraId="09628E88" w14:textId="3177D90A" w:rsidR="00044E99" w:rsidRDefault="00447CE7" w:rsidP="00044E99">
      <w:pPr>
        <w:pStyle w:val="BodyTextSCC"/>
        <w:jc w:val="center"/>
      </w:pPr>
      <w:bookmarkStart w:id="23" w:name="_Toc192579335"/>
      <w:r>
        <w:drawing>
          <wp:inline distT="0" distB="0" distL="0" distR="0" wp14:anchorId="4178DCD9" wp14:editId="54BD59A8">
            <wp:extent cx="2894400" cy="507600"/>
            <wp:effectExtent l="0" t="0" r="1270" b="6985"/>
            <wp:docPr id="16009799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79925"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894400" cy="507600"/>
                    </a:xfrm>
                    <a:prstGeom prst="rect">
                      <a:avLst/>
                    </a:prstGeom>
                  </pic:spPr>
                </pic:pic>
              </a:graphicData>
            </a:graphic>
          </wp:inline>
        </w:drawing>
      </w:r>
    </w:p>
    <w:p w14:paraId="1BBD6681" w14:textId="3CFB94C6" w:rsidR="00891AD1" w:rsidRPr="00C968AF" w:rsidRDefault="00891AD1" w:rsidP="00DC51E1">
      <w:pPr>
        <w:pStyle w:val="RFPHeading"/>
      </w:pPr>
      <w:r w:rsidRPr="00C968AF">
        <w:t xml:space="preserve">SCHEDULE </w:t>
      </w:r>
      <w:r w:rsidR="00F843E0">
        <w:t>1</w:t>
      </w:r>
      <w:r w:rsidR="00785BE1">
        <w:t>1</w:t>
      </w:r>
      <w:r w:rsidRPr="00C968AF">
        <w:t xml:space="preserve"> – </w:t>
      </w:r>
      <w:r w:rsidR="0003645E">
        <w:t>VALUE</w:t>
      </w:r>
      <w:r w:rsidR="00106CAF">
        <w:t>-</w:t>
      </w:r>
      <w:r w:rsidR="0003645E">
        <w:t>ADDING</w:t>
      </w:r>
      <w:bookmarkEnd w:id="23"/>
    </w:p>
    <w:tbl>
      <w:tblPr>
        <w:tblStyle w:val="TableGrid"/>
        <w:tblW w:w="9639" w:type="dxa"/>
        <w:tblInd w:w="421" w:type="dxa"/>
        <w:tblLook w:val="04A0" w:firstRow="1" w:lastRow="0" w:firstColumn="1" w:lastColumn="0" w:noHBand="0" w:noVBand="1"/>
      </w:tblPr>
      <w:tblGrid>
        <w:gridCol w:w="9639"/>
      </w:tblGrid>
      <w:tr w:rsidR="0003645E" w:rsidRPr="002773CB" w14:paraId="3D7AAF10" w14:textId="77777777" w:rsidTr="00DF0FC1">
        <w:tc>
          <w:tcPr>
            <w:tcW w:w="9639" w:type="dxa"/>
            <w:tcBorders>
              <w:bottom w:val="single" w:sz="4" w:space="0" w:color="auto"/>
            </w:tcBorders>
            <w:shd w:val="clear" w:color="auto" w:fill="F2F2F2" w:themeFill="background1" w:themeFillShade="F2"/>
          </w:tcPr>
          <w:p w14:paraId="34DAAD42" w14:textId="5D4BCD93" w:rsidR="0003645E" w:rsidRPr="00A81EFC" w:rsidRDefault="0003645E" w:rsidP="00DA1F4C">
            <w:pPr>
              <w:pStyle w:val="BodyText20"/>
            </w:pPr>
            <w:r w:rsidRPr="00A81EFC">
              <w:t xml:space="preserve">Provide a brief overview of any additional value which you believe you will bring to this </w:t>
            </w:r>
            <w:r w:rsidR="006B239D">
              <w:t>Contract</w:t>
            </w:r>
            <w:r w:rsidR="00F736B3">
              <w:t>.</w:t>
            </w:r>
          </w:p>
          <w:p w14:paraId="187A322E" w14:textId="77777777" w:rsidR="007A669D" w:rsidRPr="00A81EFC" w:rsidRDefault="007A669D" w:rsidP="00DA1F4C">
            <w:pPr>
              <w:pStyle w:val="BodyText20"/>
            </w:pPr>
            <w:r w:rsidRPr="00A81EFC">
              <w:t>This may include, but is not limited to:</w:t>
            </w:r>
          </w:p>
          <w:p w14:paraId="59456D94" w14:textId="0648CA71" w:rsidR="00852214" w:rsidRPr="00A81EFC" w:rsidRDefault="00852214" w:rsidP="00DA1F4C">
            <w:pPr>
              <w:pStyle w:val="BodyText20"/>
              <w:numPr>
                <w:ilvl w:val="0"/>
                <w:numId w:val="37"/>
              </w:numPr>
              <w:rPr>
                <w:snapToGrid w:val="0"/>
              </w:rPr>
            </w:pPr>
            <w:r w:rsidRPr="00A81EFC">
              <w:t>A summary of any cost saving</w:t>
            </w:r>
            <w:r w:rsidR="00116ABB" w:rsidRPr="00A81EFC">
              <w:t xml:space="preserve"> initiatives or opportunities that you have identified or </w:t>
            </w:r>
            <w:proofErr w:type="gramStart"/>
            <w:r w:rsidR="00116ABB" w:rsidRPr="00A81EFC">
              <w:t>recommend</w:t>
            </w:r>
            <w:r w:rsidR="0062297F">
              <w:t>;</w:t>
            </w:r>
            <w:proofErr w:type="gramEnd"/>
          </w:p>
          <w:p w14:paraId="7DAEB2E3" w14:textId="3BF1CF75" w:rsidR="00B06C8B" w:rsidRDefault="00701E44" w:rsidP="006B239D">
            <w:pPr>
              <w:pStyle w:val="BodyText20"/>
              <w:numPr>
                <w:ilvl w:val="0"/>
                <w:numId w:val="37"/>
              </w:numPr>
              <w:rPr>
                <w:snapToGrid w:val="0"/>
              </w:rPr>
            </w:pPr>
            <w:r w:rsidRPr="00A81EFC">
              <w:rPr>
                <w:snapToGrid w:val="0"/>
              </w:rPr>
              <w:t xml:space="preserve">Describe any additional features or capabilities included within this </w:t>
            </w:r>
            <w:r w:rsidR="00F536D0">
              <w:rPr>
                <w:snapToGrid w:val="0"/>
              </w:rPr>
              <w:t>Tender Response</w:t>
            </w:r>
            <w:r w:rsidRPr="00A81EFC">
              <w:rPr>
                <w:snapToGrid w:val="0"/>
              </w:rPr>
              <w:t xml:space="preserve"> that go beyond Council’s specified </w:t>
            </w:r>
            <w:proofErr w:type="gramStart"/>
            <w:r w:rsidRPr="00A81EFC">
              <w:rPr>
                <w:snapToGrid w:val="0"/>
              </w:rPr>
              <w:t>requirements</w:t>
            </w:r>
            <w:r w:rsidR="0062297F">
              <w:rPr>
                <w:snapToGrid w:val="0"/>
              </w:rPr>
              <w:t>;</w:t>
            </w:r>
            <w:proofErr w:type="gramEnd"/>
          </w:p>
          <w:p w14:paraId="419D927B" w14:textId="00B71320" w:rsidR="00B52279" w:rsidRPr="00A81EFC" w:rsidRDefault="00B52279" w:rsidP="00DA1F4C">
            <w:pPr>
              <w:pStyle w:val="BodyText20"/>
              <w:numPr>
                <w:ilvl w:val="0"/>
                <w:numId w:val="37"/>
              </w:numPr>
              <w:rPr>
                <w:snapToGrid w:val="0"/>
              </w:rPr>
            </w:pPr>
            <w:r>
              <w:rPr>
                <w:snapToGrid w:val="0"/>
              </w:rPr>
              <w:t xml:space="preserve">Extensive and </w:t>
            </w:r>
            <w:r w:rsidR="001032FF">
              <w:rPr>
                <w:snapToGrid w:val="0"/>
              </w:rPr>
              <w:t>high-quality</w:t>
            </w:r>
            <w:r>
              <w:rPr>
                <w:snapToGrid w:val="0"/>
              </w:rPr>
              <w:t xml:space="preserve"> products, services, and support </w:t>
            </w:r>
            <w:proofErr w:type="gramStart"/>
            <w:r>
              <w:rPr>
                <w:snapToGrid w:val="0"/>
              </w:rPr>
              <w:t>materials</w:t>
            </w:r>
            <w:r w:rsidR="0062297F">
              <w:rPr>
                <w:snapToGrid w:val="0"/>
              </w:rPr>
              <w:t>;</w:t>
            </w:r>
            <w:proofErr w:type="gramEnd"/>
          </w:p>
          <w:p w14:paraId="7DB2552E" w14:textId="493496C4" w:rsidR="0003645E" w:rsidRPr="00A90C99" w:rsidRDefault="004547E8" w:rsidP="00DA1F4C">
            <w:pPr>
              <w:pStyle w:val="BodyText20"/>
              <w:numPr>
                <w:ilvl w:val="0"/>
                <w:numId w:val="37"/>
              </w:numPr>
              <w:rPr>
                <w:rFonts w:cs="Arial"/>
                <w:snapToGrid w:val="0"/>
                <w:sz w:val="16"/>
                <w:szCs w:val="16"/>
              </w:rPr>
            </w:pPr>
            <w:r w:rsidRPr="00A81EFC">
              <w:rPr>
                <w:snapToGrid w:val="0"/>
              </w:rPr>
              <w:t>B</w:t>
            </w:r>
            <w:r w:rsidR="00FE3661" w:rsidRPr="00A81EFC">
              <w:rPr>
                <w:snapToGrid w:val="0"/>
              </w:rPr>
              <w:t>usiness</w:t>
            </w:r>
            <w:r w:rsidR="00BD7D8A" w:rsidRPr="00A81EFC">
              <w:rPr>
                <w:snapToGrid w:val="0"/>
              </w:rPr>
              <w:t xml:space="preserve"> philosophies or undertakings which align with the </w:t>
            </w:r>
            <w:r w:rsidR="000933EB" w:rsidRPr="00A81EFC">
              <w:rPr>
                <w:snapToGrid w:val="0"/>
              </w:rPr>
              <w:t>values</w:t>
            </w:r>
            <w:r w:rsidR="001A7001" w:rsidRPr="00A81EFC">
              <w:rPr>
                <w:snapToGrid w:val="0"/>
              </w:rPr>
              <w:t xml:space="preserve"> </w:t>
            </w:r>
            <w:r w:rsidR="00A90C99" w:rsidRPr="00A81EFC">
              <w:rPr>
                <w:snapToGrid w:val="0"/>
              </w:rPr>
              <w:t>of Katherine Town Council</w:t>
            </w:r>
            <w:r w:rsidR="00295A18" w:rsidRPr="00A81EFC">
              <w:rPr>
                <w:snapToGrid w:val="0"/>
              </w:rPr>
              <w:t>.</w:t>
            </w:r>
          </w:p>
        </w:tc>
      </w:tr>
      <w:tr w:rsidR="0003645E" w:rsidRPr="002773CB" w14:paraId="7AB12F1B" w14:textId="77777777" w:rsidTr="00DF0FC1">
        <w:trPr>
          <w:trHeight w:val="4629"/>
        </w:trPr>
        <w:tc>
          <w:tcPr>
            <w:tcW w:w="9639" w:type="dxa"/>
          </w:tcPr>
          <w:p w14:paraId="190F4AB1" w14:textId="575571CE" w:rsidR="0003645E" w:rsidRPr="003726E4" w:rsidRDefault="004E0EED">
            <w:pPr>
              <w:pStyle w:val="BodyText0"/>
              <w:spacing w:before="0" w:after="60" w:line="240" w:lineRule="auto"/>
              <w:ind w:left="0"/>
              <w:rPr>
                <w:rFonts w:ascii="Arial" w:hAnsi="Arial" w:cs="Arial"/>
                <w:szCs w:val="20"/>
              </w:rPr>
            </w:pPr>
            <w:r w:rsidRPr="00A81EFC">
              <w:rPr>
                <w:rFonts w:asciiTheme="minorHAnsi" w:hAnsiTheme="minorHAnsi" w:cstheme="minorHAnsi"/>
                <w:sz w:val="22"/>
                <w:szCs w:val="22"/>
              </w:rPr>
              <w:fldChar w:fldCharType="begin">
                <w:ffData>
                  <w:name w:val="Text82"/>
                  <w:enabled/>
                  <w:calcOnExit w:val="0"/>
                  <w:textInput/>
                </w:ffData>
              </w:fldChar>
            </w:r>
            <w:r w:rsidRPr="00A81EFC">
              <w:rPr>
                <w:rFonts w:asciiTheme="minorHAnsi" w:hAnsiTheme="minorHAnsi" w:cstheme="minorHAnsi"/>
                <w:sz w:val="22"/>
                <w:szCs w:val="22"/>
              </w:rPr>
              <w:instrText xml:space="preserve"> FORMTEXT </w:instrText>
            </w:r>
            <w:r w:rsidRPr="00A81EFC">
              <w:rPr>
                <w:rFonts w:asciiTheme="minorHAnsi" w:hAnsiTheme="minorHAnsi" w:cstheme="minorHAnsi"/>
                <w:sz w:val="22"/>
                <w:szCs w:val="22"/>
              </w:rPr>
            </w:r>
            <w:r w:rsidRPr="00A81EFC">
              <w:rPr>
                <w:rFonts w:asciiTheme="minorHAnsi" w:hAnsiTheme="minorHAnsi" w:cstheme="minorHAnsi"/>
                <w:sz w:val="22"/>
                <w:szCs w:val="22"/>
              </w:rPr>
              <w:fldChar w:fldCharType="separate"/>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t> </w:t>
            </w:r>
            <w:r w:rsidRPr="00A81EFC">
              <w:rPr>
                <w:rFonts w:asciiTheme="minorHAnsi" w:hAnsiTheme="minorHAnsi" w:cstheme="minorHAnsi"/>
                <w:sz w:val="22"/>
                <w:szCs w:val="22"/>
              </w:rPr>
              <w:fldChar w:fldCharType="end"/>
            </w:r>
          </w:p>
        </w:tc>
      </w:tr>
    </w:tbl>
    <w:p w14:paraId="64207FA1" w14:textId="1019A4CF" w:rsidR="0057150B" w:rsidRDefault="00447CE7" w:rsidP="003B5454">
      <w:pPr>
        <w:pStyle w:val="BodyTextSCC"/>
        <w:jc w:val="center"/>
        <w:rPr>
          <w:sz w:val="32"/>
          <w:szCs w:val="22"/>
        </w:rPr>
      </w:pPr>
      <w:bookmarkStart w:id="24" w:name="_Toc192579336"/>
      <w:r>
        <w:drawing>
          <wp:inline distT="0" distB="0" distL="0" distR="0" wp14:anchorId="52BE1AF7" wp14:editId="621D51AA">
            <wp:extent cx="2894400" cy="507600"/>
            <wp:effectExtent l="0" t="0" r="1270" b="6985"/>
            <wp:docPr id="789897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9756"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894400" cy="507600"/>
                    </a:xfrm>
                    <a:prstGeom prst="rect">
                      <a:avLst/>
                    </a:prstGeom>
                  </pic:spPr>
                </pic:pic>
              </a:graphicData>
            </a:graphic>
          </wp:inline>
        </w:drawing>
      </w:r>
    </w:p>
    <w:bookmarkEnd w:id="24"/>
    <w:sectPr w:rsidR="0057150B" w:rsidSect="007613CB">
      <w:headerReference w:type="default" r:id="rId30"/>
      <w:footerReference w:type="default" r:id="rId31"/>
      <w:pgSz w:w="11907" w:h="16840" w:code="9"/>
      <w:pgMar w:top="1418" w:right="992" w:bottom="709" w:left="851" w:header="425" w:footer="283"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A6C77" w14:textId="77777777" w:rsidR="009E64E3" w:rsidRDefault="009E64E3">
      <w:r>
        <w:separator/>
      </w:r>
    </w:p>
  </w:endnote>
  <w:endnote w:type="continuationSeparator" w:id="0">
    <w:p w14:paraId="34EB7975" w14:textId="77777777" w:rsidR="009E64E3" w:rsidRDefault="009E64E3">
      <w:r>
        <w:continuationSeparator/>
      </w:r>
    </w:p>
  </w:endnote>
  <w:endnote w:type="continuationNotice" w:id="1">
    <w:p w14:paraId="20D30014" w14:textId="77777777" w:rsidR="009E64E3" w:rsidRDefault="009E6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altName w:val="Calibri"/>
    <w:charset w:val="00"/>
    <w:family w:val="swiss"/>
    <w:pitch w:val="variable"/>
    <w:sig w:usb0="800000AF"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7371"/>
      <w:gridCol w:w="1418"/>
    </w:tblGrid>
    <w:tr w:rsidR="007068BF" w14:paraId="749C55B2" w14:textId="77777777">
      <w:tc>
        <w:tcPr>
          <w:tcW w:w="7371" w:type="dxa"/>
        </w:tcPr>
        <w:p w14:paraId="2B8C1CB7" w14:textId="77777777" w:rsidR="007068BF" w:rsidRDefault="007068BF">
          <w:pPr>
            <w:pStyle w:val="Footer"/>
          </w:pPr>
        </w:p>
      </w:tc>
      <w:tc>
        <w:tcPr>
          <w:tcW w:w="1418" w:type="dxa"/>
        </w:tcPr>
        <w:p w14:paraId="3936565F" w14:textId="77777777" w:rsidR="007068BF" w:rsidRDefault="007068BF">
          <w:pPr>
            <w:pStyle w:val="Footer"/>
            <w:jc w:val="right"/>
          </w:pPr>
        </w:p>
      </w:tc>
    </w:tr>
  </w:tbl>
  <w:p w14:paraId="2C90900A" w14:textId="77777777" w:rsidR="007068BF" w:rsidRDefault="0070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C6DDB" w14:textId="4EFC4F2A" w:rsidR="008935FB" w:rsidRPr="00547075" w:rsidRDefault="00873A8B" w:rsidP="003B5454">
    <w:pPr>
      <w:pStyle w:val="Footer"/>
      <w:jc w:val="right"/>
    </w:pPr>
    <w:sdt>
      <w:sdtPr>
        <w:id w:val="-2065790296"/>
        <w:docPartObj>
          <w:docPartGallery w:val="Page Numbers (Bottom of Page)"/>
          <w:docPartUnique/>
        </w:docPartObj>
      </w:sdtPr>
      <w:sdtEndPr/>
      <w:sdtContent>
        <w:sdt>
          <w:sdtPr>
            <w:id w:val="-1769616900"/>
            <w:docPartObj>
              <w:docPartGallery w:val="Page Numbers (Top of Page)"/>
              <w:docPartUnique/>
            </w:docPartObj>
          </w:sdtPr>
          <w:sdtEndPr/>
          <w:sdtContent>
            <w:r w:rsidR="002D53B6">
              <w:t xml:space="preserve">Page </w:t>
            </w:r>
            <w:r w:rsidR="002D53B6">
              <w:rPr>
                <w:b/>
                <w:bCs/>
                <w:sz w:val="24"/>
                <w:szCs w:val="24"/>
              </w:rPr>
              <w:fldChar w:fldCharType="begin"/>
            </w:r>
            <w:r w:rsidR="002D53B6">
              <w:rPr>
                <w:b/>
                <w:bCs/>
              </w:rPr>
              <w:instrText xml:space="preserve"> PAGE </w:instrText>
            </w:r>
            <w:r w:rsidR="002D53B6">
              <w:rPr>
                <w:b/>
                <w:bCs/>
                <w:sz w:val="24"/>
                <w:szCs w:val="24"/>
              </w:rPr>
              <w:fldChar w:fldCharType="separate"/>
            </w:r>
            <w:r w:rsidR="002D53B6">
              <w:rPr>
                <w:b/>
                <w:bCs/>
              </w:rPr>
              <w:t>2</w:t>
            </w:r>
            <w:r w:rsidR="002D53B6">
              <w:rPr>
                <w:b/>
                <w:bCs/>
                <w:sz w:val="24"/>
                <w:szCs w:val="24"/>
              </w:rPr>
              <w:fldChar w:fldCharType="end"/>
            </w:r>
            <w:r w:rsidR="002D53B6">
              <w:t xml:space="preserve"> of </w:t>
            </w:r>
            <w:r w:rsidR="002D53B6">
              <w:rPr>
                <w:b/>
                <w:bCs/>
                <w:sz w:val="24"/>
                <w:szCs w:val="24"/>
              </w:rPr>
              <w:fldChar w:fldCharType="begin"/>
            </w:r>
            <w:r w:rsidR="002D53B6">
              <w:rPr>
                <w:b/>
                <w:bCs/>
              </w:rPr>
              <w:instrText xml:space="preserve"> NUMPAGES  </w:instrText>
            </w:r>
            <w:r w:rsidR="002D53B6">
              <w:rPr>
                <w:b/>
                <w:bCs/>
                <w:sz w:val="24"/>
                <w:szCs w:val="24"/>
              </w:rPr>
              <w:fldChar w:fldCharType="separate"/>
            </w:r>
            <w:r w:rsidR="002D53B6">
              <w:rPr>
                <w:b/>
                <w:bCs/>
              </w:rPr>
              <w:t>20</w:t>
            </w:r>
            <w:r w:rsidR="002D53B6">
              <w:rPr>
                <w:b/>
                <w:bCs/>
                <w:sz w:val="24"/>
                <w:szCs w:val="24"/>
              </w:rPr>
              <w:fldChar w:fldCharType="end"/>
            </w:r>
          </w:sdtContent>
        </w:sdt>
      </w:sdtContent>
    </w:sdt>
    <w:r w:rsidR="002D53B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8500B" w14:textId="77777777" w:rsidR="009E64E3" w:rsidRDefault="009E64E3">
      <w:r>
        <w:separator/>
      </w:r>
    </w:p>
  </w:footnote>
  <w:footnote w:type="continuationSeparator" w:id="0">
    <w:p w14:paraId="747C88A5" w14:textId="77777777" w:rsidR="009E64E3" w:rsidRDefault="009E64E3">
      <w:r>
        <w:continuationSeparator/>
      </w:r>
    </w:p>
  </w:footnote>
  <w:footnote w:type="continuationNotice" w:id="1">
    <w:p w14:paraId="70580E30" w14:textId="77777777" w:rsidR="009E64E3" w:rsidRDefault="009E6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9710E" w14:textId="77777777" w:rsidR="007068BF" w:rsidRDefault="007068BF"/>
  <w:p w14:paraId="04374B99" w14:textId="77777777" w:rsidR="007068BF" w:rsidRDefault="007068BF" w:rsidP="00384625">
    <w:pPr>
      <w:pStyle w:val="Header"/>
      <w:jc w:val="center"/>
    </w:pPr>
    <w:r>
      <w:rPr>
        <w:noProof/>
      </w:rPr>
      <w:drawing>
        <wp:inline distT="0" distB="0" distL="0" distR="0" wp14:anchorId="38ACD502" wp14:editId="597486D1">
          <wp:extent cx="2143125" cy="2143125"/>
          <wp:effectExtent l="0" t="0" r="9525" b="9525"/>
          <wp:docPr id="2114278893" name="Picture 2114278893" descr="A logo with a snak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nake and flow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tbl>
    <w:tblPr>
      <w:tblStyle w:val="TableGrid"/>
      <w:tblW w:w="0" w:type="auto"/>
      <w:tblInd w:w="425" w:type="dxa"/>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65226C" w14:paraId="1C6F3589" w14:textId="77777777" w:rsidTr="0065226C">
      <w:tc>
        <w:tcPr>
          <w:tcW w:w="9062" w:type="dxa"/>
        </w:tcPr>
        <w:p w14:paraId="723CAABE" w14:textId="77777777" w:rsidR="0065226C" w:rsidRDefault="0065226C" w:rsidP="0047172A">
          <w:pPr>
            <w:pStyle w:val="Header"/>
          </w:pPr>
        </w:p>
      </w:tc>
    </w:tr>
  </w:tbl>
  <w:p w14:paraId="585BE7ED" w14:textId="77777777" w:rsidR="007068BF" w:rsidRPr="00D17C61" w:rsidRDefault="007068BF" w:rsidP="00471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7" w:type="dxa"/>
      <w:tblInd w:w="426" w:type="dxa"/>
      <w:tblBorders>
        <w:bottom w:val="single" w:sz="4" w:space="0" w:color="auto"/>
      </w:tblBorders>
      <w:tblLook w:val="0000" w:firstRow="0" w:lastRow="0" w:firstColumn="0" w:lastColumn="0" w:noHBand="0" w:noVBand="0"/>
    </w:tblPr>
    <w:tblGrid>
      <w:gridCol w:w="7802"/>
      <w:gridCol w:w="1955"/>
    </w:tblGrid>
    <w:tr w:rsidR="00FB27C0" w14:paraId="00BAFB7F" w14:textId="77777777" w:rsidTr="125D3BC8">
      <w:trPr>
        <w:trHeight w:val="799"/>
      </w:trPr>
      <w:tc>
        <w:tcPr>
          <w:tcW w:w="7802" w:type="dxa"/>
        </w:tcPr>
        <w:p w14:paraId="4B83AFAE" w14:textId="33822A05" w:rsidR="00A20006" w:rsidRPr="003D1773" w:rsidRDefault="00684669" w:rsidP="00A20006">
          <w:pPr>
            <w:pStyle w:val="HeaderTitle"/>
            <w:spacing w:before="0"/>
            <w:ind w:right="-6233"/>
            <w:rPr>
              <w:rFonts w:cs="Arial"/>
              <w:bCs/>
              <w:sz w:val="16"/>
              <w:szCs w:val="16"/>
            </w:rPr>
          </w:pPr>
          <w:r w:rsidRPr="003D1773">
            <w:rPr>
              <w:rFonts w:cs="Arial"/>
              <w:bCs/>
              <w:sz w:val="16"/>
              <w:szCs w:val="16"/>
            </w:rPr>
            <w:t xml:space="preserve">Katherine Town </w:t>
          </w:r>
          <w:r w:rsidR="00A20006" w:rsidRPr="003D1773">
            <w:rPr>
              <w:rFonts w:cs="Arial"/>
              <w:bCs/>
              <w:sz w:val="16"/>
              <w:szCs w:val="16"/>
            </w:rPr>
            <w:t xml:space="preserve">Council </w:t>
          </w:r>
          <w:r w:rsidR="003D1773">
            <w:rPr>
              <w:rFonts w:cs="Arial"/>
              <w:bCs/>
              <w:sz w:val="16"/>
              <w:szCs w:val="16"/>
            </w:rPr>
            <w:t>–</w:t>
          </w:r>
          <w:r w:rsidR="00A20006" w:rsidRPr="003D1773">
            <w:rPr>
              <w:rFonts w:cs="Arial"/>
              <w:bCs/>
              <w:sz w:val="16"/>
              <w:szCs w:val="16"/>
            </w:rPr>
            <w:t xml:space="preserve"> </w:t>
          </w:r>
          <w:r w:rsidR="009072EA">
            <w:rPr>
              <w:rFonts w:cs="Arial"/>
              <w:bCs/>
              <w:sz w:val="16"/>
              <w:szCs w:val="16"/>
            </w:rPr>
            <w:t>Request for Tender</w:t>
          </w:r>
        </w:p>
        <w:p w14:paraId="3A20490D" w14:textId="30271B7E" w:rsidR="003D1773" w:rsidRPr="00FB7412" w:rsidRDefault="00873A8B" w:rsidP="00A20006">
          <w:pPr>
            <w:pStyle w:val="HeaderTitle"/>
            <w:spacing w:before="0"/>
            <w:rPr>
              <w:rFonts w:asciiTheme="minorHAnsi" w:hAnsiTheme="minorHAnsi" w:cstheme="minorHAnsi"/>
              <w:bCs/>
              <w:sz w:val="18"/>
              <w:szCs w:val="18"/>
            </w:rPr>
          </w:pPr>
          <w:sdt>
            <w:sdtPr>
              <w:rPr>
                <w:rFonts w:asciiTheme="minorHAnsi" w:hAnsiTheme="minorHAnsi" w:cstheme="minorHAnsi"/>
                <w:bCs/>
                <w:sz w:val="18"/>
                <w:szCs w:val="18"/>
              </w:rPr>
              <w:alias w:val="Subject"/>
              <w:tag w:val=""/>
              <w:id w:val="1281534917"/>
              <w:placeholder>
                <w:docPart w:val="CDB5716DC21149EB944A5ECA277A489D"/>
              </w:placeholder>
              <w:dataBinding w:prefixMappings="xmlns:ns0='http://purl.org/dc/elements/1.1/' xmlns:ns1='http://schemas.openxmlformats.org/package/2006/metadata/core-properties' " w:xpath="/ns1:coreProperties[1]/ns0:subject[1]" w:storeItemID="{6C3C8BC8-F283-45AE-878A-BAB7291924A1}"/>
              <w:text/>
            </w:sdtPr>
            <w:sdtEndPr/>
            <w:sdtContent>
              <w:r>
                <w:rPr>
                  <w:rFonts w:asciiTheme="minorHAnsi" w:hAnsiTheme="minorHAnsi" w:cstheme="minorHAnsi"/>
                  <w:bCs/>
                  <w:sz w:val="18"/>
                  <w:szCs w:val="18"/>
                </w:rPr>
                <w:t>T25-13 Supply of Cleaning Services to All Locations</w:t>
              </w:r>
            </w:sdtContent>
          </w:sdt>
        </w:p>
        <w:p w14:paraId="5D7D593A" w14:textId="01B93B30" w:rsidR="00FB27C0" w:rsidRPr="00986C59" w:rsidRDefault="00A20006" w:rsidP="00A20006">
          <w:pPr>
            <w:pStyle w:val="HeaderTitle"/>
            <w:spacing w:before="0"/>
            <w:rPr>
              <w:rFonts w:ascii="Century Gothic" w:hAnsi="Century Gothic"/>
              <w:bCs/>
              <w:sz w:val="15"/>
              <w:szCs w:val="15"/>
            </w:rPr>
          </w:pPr>
          <w:r w:rsidRPr="003D1773">
            <w:rPr>
              <w:rFonts w:cs="Arial"/>
              <w:bCs/>
              <w:sz w:val="16"/>
              <w:szCs w:val="16"/>
            </w:rPr>
            <w:t>Part D – Return Schedules</w:t>
          </w:r>
          <w:r w:rsidRPr="003D1773">
            <w:rPr>
              <w:rFonts w:ascii="Century Gothic" w:hAnsi="Century Gothic"/>
              <w:bCs/>
              <w:sz w:val="15"/>
              <w:szCs w:val="15"/>
            </w:rPr>
            <w:t xml:space="preserve"> </w:t>
          </w:r>
        </w:p>
      </w:tc>
      <w:tc>
        <w:tcPr>
          <w:tcW w:w="1955" w:type="dxa"/>
        </w:tcPr>
        <w:p w14:paraId="2CD4F4AA" w14:textId="0D8AFFEB" w:rsidR="00FB27C0" w:rsidRPr="00986C59" w:rsidRDefault="00684669" w:rsidP="0047172A">
          <w:pPr>
            <w:pStyle w:val="Header"/>
            <w:rPr>
              <w:sz w:val="4"/>
              <w:szCs w:val="4"/>
            </w:rPr>
          </w:pPr>
          <w:r>
            <w:rPr>
              <w:noProof/>
            </w:rPr>
            <w:drawing>
              <wp:anchor distT="0" distB="0" distL="114300" distR="114300" simplePos="0" relativeHeight="251658240" behindDoc="0" locked="0" layoutInCell="1" allowOverlap="1" wp14:anchorId="2888A201" wp14:editId="4F973ACC">
                <wp:simplePos x="0" y="0"/>
                <wp:positionH relativeFrom="column">
                  <wp:posOffset>91567</wp:posOffset>
                </wp:positionH>
                <wp:positionV relativeFrom="paragraph">
                  <wp:posOffset>-94310</wp:posOffset>
                </wp:positionV>
                <wp:extent cx="1012682" cy="468173"/>
                <wp:effectExtent l="0" t="0" r="0" b="8255"/>
                <wp:wrapNone/>
                <wp:docPr id="1395461972" name="Picture 1395461972">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4884" cy="469191"/>
                        </a:xfrm>
                        <a:prstGeom prst="rect">
                          <a:avLst/>
                        </a:prstGeom>
                      </pic:spPr>
                    </pic:pic>
                  </a:graphicData>
                </a:graphic>
                <wp14:sizeRelV relativeFrom="margin">
                  <wp14:pctHeight>0</wp14:pctHeight>
                </wp14:sizeRelV>
              </wp:anchor>
            </w:drawing>
          </w:r>
          <w:r w:rsidR="00FB27C0">
            <w:t xml:space="preserve">                                </w:t>
          </w:r>
        </w:p>
      </w:tc>
    </w:tr>
  </w:tbl>
  <w:p w14:paraId="0BB46CED" w14:textId="77777777" w:rsidR="008935FB" w:rsidRPr="006C0735" w:rsidRDefault="008935FB" w:rsidP="005D618A">
    <w:pPr>
      <w:pStyle w:val="BodyTextSCC"/>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F9008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BED5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50CAC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AEC2C15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52ECF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7F8E1F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1B245C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94E144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138F7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b/>
        <w:sz w:val="20"/>
      </w:rPr>
    </w:lvl>
    <w:lvl w:ilvl="1">
      <w:start w:val="1"/>
      <w:numFmt w:val="decimal"/>
      <w:pStyle w:val="Level2"/>
      <w:lvlText w:val="%1.%2"/>
      <w:lvlJc w:val="left"/>
      <w:pPr>
        <w:tabs>
          <w:tab w:val="num" w:pos="1440"/>
        </w:tabs>
        <w:ind w:left="1440" w:hanging="720"/>
      </w:pPr>
    </w:lvl>
    <w:lvl w:ilvl="2">
      <w:start w:val="1"/>
      <w:numFmt w:val="lowerLetter"/>
      <w:pStyle w:val="Level3"/>
      <w:lvlText w:val="(%3)"/>
      <w:lvlJc w:val="left"/>
      <w:pPr>
        <w:tabs>
          <w:tab w:val="num" w:pos="2160"/>
        </w:tabs>
        <w:ind w:left="2160" w:hanging="720"/>
      </w:pPr>
    </w:lvl>
    <w:lvl w:ilvl="3">
      <w:start w:val="1"/>
      <w:numFmt w:val="lowerRoman"/>
      <w:pStyle w:val="Level4"/>
      <w:lvlText w:val="(%4)"/>
      <w:lvlJc w:val="left"/>
      <w:pPr>
        <w:tabs>
          <w:tab w:val="num" w:pos="2880"/>
        </w:tabs>
        <w:ind w:left="2880" w:hanging="720"/>
      </w:pPr>
      <w:rPr>
        <w:i/>
      </w:rPr>
    </w:lvl>
    <w:lvl w:ilvl="4">
      <w:start w:val="1"/>
      <w:numFmt w:val="upp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6E23CE5"/>
    <w:multiLevelType w:val="hybridMultilevel"/>
    <w:tmpl w:val="C130E6EA"/>
    <w:lvl w:ilvl="0" w:tplc="B2DE7A3E">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8170F6D"/>
    <w:multiLevelType w:val="hybridMultilevel"/>
    <w:tmpl w:val="45147C98"/>
    <w:lvl w:ilvl="0" w:tplc="98C2D684">
      <w:start w:val="1"/>
      <w:numFmt w:val="low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12" w15:restartNumberingAfterBreak="0">
    <w:nsid w:val="14830891"/>
    <w:multiLevelType w:val="hybridMultilevel"/>
    <w:tmpl w:val="8E526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FC402E"/>
    <w:multiLevelType w:val="multilevel"/>
    <w:tmpl w:val="1592D348"/>
    <w:lvl w:ilvl="0">
      <w:start w:val="1"/>
      <w:numFmt w:val="decimal"/>
      <w:pStyle w:val="AARHeading1"/>
      <w:lvlText w:val="%1."/>
      <w:lvlJc w:val="left"/>
      <w:pPr>
        <w:tabs>
          <w:tab w:val="num" w:pos="709"/>
        </w:tabs>
        <w:ind w:left="709" w:hanging="709"/>
      </w:pPr>
    </w:lvl>
    <w:lvl w:ilvl="1">
      <w:start w:val="1"/>
      <w:numFmt w:val="decimal"/>
      <w:pStyle w:val="AARHeading2"/>
      <w:lvlText w:val="%1.%2"/>
      <w:lvlJc w:val="left"/>
      <w:pPr>
        <w:tabs>
          <w:tab w:val="num" w:pos="709"/>
        </w:tabs>
        <w:ind w:left="709" w:hanging="709"/>
      </w:pPr>
    </w:lvl>
    <w:lvl w:ilvl="2">
      <w:start w:val="1"/>
      <w:numFmt w:val="lowerLetter"/>
      <w:pStyle w:val="AARHeading3"/>
      <w:lvlText w:val="(%3)"/>
      <w:lvlJc w:val="left"/>
      <w:pPr>
        <w:tabs>
          <w:tab w:val="num" w:pos="1418"/>
        </w:tabs>
        <w:ind w:left="1418" w:hanging="709"/>
      </w:pPr>
    </w:lvl>
    <w:lvl w:ilvl="3">
      <w:start w:val="1"/>
      <w:numFmt w:val="lowerRoman"/>
      <w:pStyle w:val="AARHeading4"/>
      <w:lvlText w:val="(%4)"/>
      <w:lvlJc w:val="left"/>
      <w:pPr>
        <w:tabs>
          <w:tab w:val="num" w:pos="2126"/>
        </w:tabs>
        <w:ind w:left="2126" w:hanging="708"/>
      </w:pPr>
    </w:lvl>
    <w:lvl w:ilvl="4">
      <w:start w:val="1"/>
      <w:numFmt w:val="upperLetter"/>
      <w:pStyle w:val="AARHeading5"/>
      <w:lvlText w:val="(%5)"/>
      <w:lvlJc w:val="left"/>
      <w:pPr>
        <w:tabs>
          <w:tab w:val="num" w:pos="2835"/>
        </w:tabs>
        <w:ind w:left="2835" w:hanging="709"/>
      </w:pPr>
    </w:lvl>
    <w:lvl w:ilvl="5">
      <w:start w:val="1"/>
      <w:numFmt w:val="decimal"/>
      <w:pStyle w:val="AARHeading6"/>
      <w:lvlText w:val="(%6)"/>
      <w:lvlJc w:val="left"/>
      <w:pPr>
        <w:tabs>
          <w:tab w:val="num" w:pos="3544"/>
        </w:tabs>
        <w:ind w:left="3544" w:hanging="709"/>
      </w:pPr>
    </w:lvl>
    <w:lvl w:ilvl="6">
      <w:start w:val="1"/>
      <w:numFmt w:val="decimal"/>
      <w:lvlText w:val="%7."/>
      <w:lvlJc w:val="left"/>
      <w:pPr>
        <w:tabs>
          <w:tab w:val="num" w:pos="360"/>
        </w:tabs>
        <w:ind w:left="360" w:hanging="360"/>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14" w15:restartNumberingAfterBreak="0">
    <w:nsid w:val="1BD4446D"/>
    <w:multiLevelType w:val="singleLevel"/>
    <w:tmpl w:val="A6082CB6"/>
    <w:lvl w:ilvl="0">
      <w:start w:val="1"/>
      <w:numFmt w:val="bullet"/>
      <w:pStyle w:val="ContractBullets"/>
      <w:lvlText w:val=""/>
      <w:lvlJc w:val="left"/>
      <w:pPr>
        <w:tabs>
          <w:tab w:val="num" w:pos="360"/>
        </w:tabs>
        <w:ind w:left="113" w:hanging="113"/>
      </w:pPr>
      <w:rPr>
        <w:rFonts w:ascii="Symbol" w:hAnsi="Symbol" w:hint="default"/>
      </w:rPr>
    </w:lvl>
  </w:abstractNum>
  <w:abstractNum w:abstractNumId="15" w15:restartNumberingAfterBreak="0">
    <w:nsid w:val="1DF27B53"/>
    <w:multiLevelType w:val="multilevel"/>
    <w:tmpl w:val="E5907122"/>
    <w:lvl w:ilvl="0">
      <w:start w:val="8"/>
      <w:numFmt w:val="decimal"/>
      <w:lvlText w:val="%1"/>
      <w:lvlJc w:val="left"/>
      <w:pPr>
        <w:tabs>
          <w:tab w:val="num" w:pos="870"/>
        </w:tabs>
        <w:ind w:left="870" w:hanging="870"/>
      </w:pPr>
      <w:rPr>
        <w:rFonts w:hint="default"/>
      </w:rPr>
    </w:lvl>
    <w:lvl w:ilvl="1">
      <w:start w:val="1"/>
      <w:numFmt w:val="decimal"/>
      <w:pStyle w:val="Style1"/>
      <w:lvlText w:val="%1.%2"/>
      <w:lvlJc w:val="left"/>
      <w:pPr>
        <w:tabs>
          <w:tab w:val="num" w:pos="1437"/>
        </w:tabs>
        <w:ind w:left="1437" w:hanging="870"/>
      </w:pPr>
      <w:rPr>
        <w:rFonts w:hint="default"/>
      </w:rPr>
    </w:lvl>
    <w:lvl w:ilvl="2">
      <w:start w:val="1"/>
      <w:numFmt w:val="decimal"/>
      <w:lvlText w:val="%1.%2.%3"/>
      <w:lvlJc w:val="left"/>
      <w:pPr>
        <w:tabs>
          <w:tab w:val="num" w:pos="2004"/>
        </w:tabs>
        <w:ind w:left="2004" w:hanging="870"/>
      </w:pPr>
      <w:rPr>
        <w:rFonts w:hint="default"/>
      </w:rPr>
    </w:lvl>
    <w:lvl w:ilvl="3">
      <w:start w:val="1"/>
      <w:numFmt w:val="decimal"/>
      <w:lvlText w:val="%1.%2.%3.%4"/>
      <w:lvlJc w:val="left"/>
      <w:pPr>
        <w:tabs>
          <w:tab w:val="num" w:pos="2571"/>
        </w:tabs>
        <w:ind w:left="2571" w:hanging="87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6" w15:restartNumberingAfterBreak="0">
    <w:nsid w:val="1EC34430"/>
    <w:multiLevelType w:val="hybridMultilevel"/>
    <w:tmpl w:val="13A854C8"/>
    <w:lvl w:ilvl="0" w:tplc="F7984254">
      <w:start w:val="1"/>
      <w:numFmt w:val="lowerLetter"/>
      <w:lvlText w:val="(%1)"/>
      <w:lvlJc w:val="left"/>
      <w:pPr>
        <w:ind w:left="360" w:hanging="360"/>
      </w:pPr>
      <w:rPr>
        <w:rFonts w:ascii="Arial" w:eastAsia="Times New Roman" w:hAnsi="Arial" w:cs="Arial"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7" w15:restartNumberingAfterBreak="0">
    <w:nsid w:val="1ED3458D"/>
    <w:multiLevelType w:val="hybridMultilevel"/>
    <w:tmpl w:val="7B0CE8DA"/>
    <w:lvl w:ilvl="0" w:tplc="FFFFFFFF">
      <w:start w:val="1"/>
      <w:numFmt w:val="lowerLetter"/>
      <w:lvlText w:val="(%1)"/>
      <w:lvlJc w:val="left"/>
      <w:pPr>
        <w:ind w:left="777" w:hanging="360"/>
      </w:pPr>
      <w:rPr>
        <w:rFonts w:ascii="Arial" w:eastAsia="Times New Roman" w:hAnsi="Arial" w:cs="Arial" w:hint="default"/>
        <w:sz w:val="16"/>
        <w:szCs w:val="14"/>
      </w:rPr>
    </w:lvl>
    <w:lvl w:ilvl="1" w:tplc="FFFFFFFF" w:tentative="1">
      <w:start w:val="1"/>
      <w:numFmt w:val="bullet"/>
      <w:lvlText w:val="o"/>
      <w:lvlJc w:val="left"/>
      <w:pPr>
        <w:ind w:left="1497" w:hanging="360"/>
      </w:pPr>
      <w:rPr>
        <w:rFonts w:ascii="Courier New" w:hAnsi="Courier New" w:cs="Courier New" w:hint="default"/>
      </w:rPr>
    </w:lvl>
    <w:lvl w:ilvl="2" w:tplc="FFFFFFFF" w:tentative="1">
      <w:start w:val="1"/>
      <w:numFmt w:val="bullet"/>
      <w:lvlText w:val=""/>
      <w:lvlJc w:val="left"/>
      <w:pPr>
        <w:ind w:left="2217" w:hanging="360"/>
      </w:pPr>
      <w:rPr>
        <w:rFonts w:ascii="Wingdings" w:hAnsi="Wingdings" w:hint="default"/>
      </w:rPr>
    </w:lvl>
    <w:lvl w:ilvl="3" w:tplc="FFFFFFFF" w:tentative="1">
      <w:start w:val="1"/>
      <w:numFmt w:val="bullet"/>
      <w:lvlText w:val=""/>
      <w:lvlJc w:val="left"/>
      <w:pPr>
        <w:ind w:left="2937" w:hanging="360"/>
      </w:pPr>
      <w:rPr>
        <w:rFonts w:ascii="Symbol" w:hAnsi="Symbol" w:hint="default"/>
      </w:rPr>
    </w:lvl>
    <w:lvl w:ilvl="4" w:tplc="FFFFFFFF" w:tentative="1">
      <w:start w:val="1"/>
      <w:numFmt w:val="bullet"/>
      <w:lvlText w:val="o"/>
      <w:lvlJc w:val="left"/>
      <w:pPr>
        <w:ind w:left="3657" w:hanging="360"/>
      </w:pPr>
      <w:rPr>
        <w:rFonts w:ascii="Courier New" w:hAnsi="Courier New" w:cs="Courier New" w:hint="default"/>
      </w:rPr>
    </w:lvl>
    <w:lvl w:ilvl="5" w:tplc="FFFFFFFF" w:tentative="1">
      <w:start w:val="1"/>
      <w:numFmt w:val="bullet"/>
      <w:lvlText w:val=""/>
      <w:lvlJc w:val="left"/>
      <w:pPr>
        <w:ind w:left="4377" w:hanging="360"/>
      </w:pPr>
      <w:rPr>
        <w:rFonts w:ascii="Wingdings" w:hAnsi="Wingdings" w:hint="default"/>
      </w:rPr>
    </w:lvl>
    <w:lvl w:ilvl="6" w:tplc="FFFFFFFF" w:tentative="1">
      <w:start w:val="1"/>
      <w:numFmt w:val="bullet"/>
      <w:lvlText w:val=""/>
      <w:lvlJc w:val="left"/>
      <w:pPr>
        <w:ind w:left="5097" w:hanging="360"/>
      </w:pPr>
      <w:rPr>
        <w:rFonts w:ascii="Symbol" w:hAnsi="Symbol" w:hint="default"/>
      </w:rPr>
    </w:lvl>
    <w:lvl w:ilvl="7" w:tplc="FFFFFFFF" w:tentative="1">
      <w:start w:val="1"/>
      <w:numFmt w:val="bullet"/>
      <w:lvlText w:val="o"/>
      <w:lvlJc w:val="left"/>
      <w:pPr>
        <w:ind w:left="5817" w:hanging="360"/>
      </w:pPr>
      <w:rPr>
        <w:rFonts w:ascii="Courier New" w:hAnsi="Courier New" w:cs="Courier New" w:hint="default"/>
      </w:rPr>
    </w:lvl>
    <w:lvl w:ilvl="8" w:tplc="FFFFFFFF" w:tentative="1">
      <w:start w:val="1"/>
      <w:numFmt w:val="bullet"/>
      <w:lvlText w:val=""/>
      <w:lvlJc w:val="left"/>
      <w:pPr>
        <w:ind w:left="6537" w:hanging="360"/>
      </w:pPr>
      <w:rPr>
        <w:rFonts w:ascii="Wingdings" w:hAnsi="Wingdings" w:hint="default"/>
      </w:rPr>
    </w:lvl>
  </w:abstractNum>
  <w:abstractNum w:abstractNumId="18" w15:restartNumberingAfterBreak="0">
    <w:nsid w:val="1FBE7BF1"/>
    <w:multiLevelType w:val="hybridMultilevel"/>
    <w:tmpl w:val="7B0CE8DA"/>
    <w:lvl w:ilvl="0" w:tplc="F7984254">
      <w:start w:val="1"/>
      <w:numFmt w:val="lowerLetter"/>
      <w:lvlText w:val="(%1)"/>
      <w:lvlJc w:val="left"/>
      <w:pPr>
        <w:ind w:left="777" w:hanging="360"/>
      </w:pPr>
      <w:rPr>
        <w:rFonts w:ascii="Arial" w:eastAsia="Times New Roman" w:hAnsi="Arial" w:cs="Arial" w:hint="default"/>
        <w:sz w:val="16"/>
        <w:szCs w:val="14"/>
      </w:rPr>
    </w:lvl>
    <w:lvl w:ilvl="1" w:tplc="FFFFFFFF" w:tentative="1">
      <w:start w:val="1"/>
      <w:numFmt w:val="bullet"/>
      <w:lvlText w:val="o"/>
      <w:lvlJc w:val="left"/>
      <w:pPr>
        <w:ind w:left="1497" w:hanging="360"/>
      </w:pPr>
      <w:rPr>
        <w:rFonts w:ascii="Courier New" w:hAnsi="Courier New" w:cs="Courier New" w:hint="default"/>
      </w:rPr>
    </w:lvl>
    <w:lvl w:ilvl="2" w:tplc="FFFFFFFF" w:tentative="1">
      <w:start w:val="1"/>
      <w:numFmt w:val="bullet"/>
      <w:lvlText w:val=""/>
      <w:lvlJc w:val="left"/>
      <w:pPr>
        <w:ind w:left="2217" w:hanging="360"/>
      </w:pPr>
      <w:rPr>
        <w:rFonts w:ascii="Wingdings" w:hAnsi="Wingdings" w:hint="default"/>
      </w:rPr>
    </w:lvl>
    <w:lvl w:ilvl="3" w:tplc="FFFFFFFF" w:tentative="1">
      <w:start w:val="1"/>
      <w:numFmt w:val="bullet"/>
      <w:lvlText w:val=""/>
      <w:lvlJc w:val="left"/>
      <w:pPr>
        <w:ind w:left="2937" w:hanging="360"/>
      </w:pPr>
      <w:rPr>
        <w:rFonts w:ascii="Symbol" w:hAnsi="Symbol" w:hint="default"/>
      </w:rPr>
    </w:lvl>
    <w:lvl w:ilvl="4" w:tplc="FFFFFFFF" w:tentative="1">
      <w:start w:val="1"/>
      <w:numFmt w:val="bullet"/>
      <w:lvlText w:val="o"/>
      <w:lvlJc w:val="left"/>
      <w:pPr>
        <w:ind w:left="3657" w:hanging="360"/>
      </w:pPr>
      <w:rPr>
        <w:rFonts w:ascii="Courier New" w:hAnsi="Courier New" w:cs="Courier New" w:hint="default"/>
      </w:rPr>
    </w:lvl>
    <w:lvl w:ilvl="5" w:tplc="FFFFFFFF" w:tentative="1">
      <w:start w:val="1"/>
      <w:numFmt w:val="bullet"/>
      <w:lvlText w:val=""/>
      <w:lvlJc w:val="left"/>
      <w:pPr>
        <w:ind w:left="4377" w:hanging="360"/>
      </w:pPr>
      <w:rPr>
        <w:rFonts w:ascii="Wingdings" w:hAnsi="Wingdings" w:hint="default"/>
      </w:rPr>
    </w:lvl>
    <w:lvl w:ilvl="6" w:tplc="FFFFFFFF" w:tentative="1">
      <w:start w:val="1"/>
      <w:numFmt w:val="bullet"/>
      <w:lvlText w:val=""/>
      <w:lvlJc w:val="left"/>
      <w:pPr>
        <w:ind w:left="5097" w:hanging="360"/>
      </w:pPr>
      <w:rPr>
        <w:rFonts w:ascii="Symbol" w:hAnsi="Symbol" w:hint="default"/>
      </w:rPr>
    </w:lvl>
    <w:lvl w:ilvl="7" w:tplc="FFFFFFFF" w:tentative="1">
      <w:start w:val="1"/>
      <w:numFmt w:val="bullet"/>
      <w:lvlText w:val="o"/>
      <w:lvlJc w:val="left"/>
      <w:pPr>
        <w:ind w:left="5817" w:hanging="360"/>
      </w:pPr>
      <w:rPr>
        <w:rFonts w:ascii="Courier New" w:hAnsi="Courier New" w:cs="Courier New" w:hint="default"/>
      </w:rPr>
    </w:lvl>
    <w:lvl w:ilvl="8" w:tplc="FFFFFFFF" w:tentative="1">
      <w:start w:val="1"/>
      <w:numFmt w:val="bullet"/>
      <w:lvlText w:val=""/>
      <w:lvlJc w:val="left"/>
      <w:pPr>
        <w:ind w:left="6537" w:hanging="360"/>
      </w:pPr>
      <w:rPr>
        <w:rFonts w:ascii="Wingdings" w:hAnsi="Wingdings" w:hint="default"/>
      </w:rPr>
    </w:lvl>
  </w:abstractNum>
  <w:abstractNum w:abstractNumId="19" w15:restartNumberingAfterBreak="0">
    <w:nsid w:val="28144C82"/>
    <w:multiLevelType w:val="hybridMultilevel"/>
    <w:tmpl w:val="ABD48FCC"/>
    <w:lvl w:ilvl="0" w:tplc="C1AEE072">
      <w:start w:val="1"/>
      <w:numFmt w:val="bullet"/>
      <w:lvlText w:val=""/>
      <w:lvlJc w:val="left"/>
      <w:pPr>
        <w:ind w:left="953" w:hanging="360"/>
      </w:pPr>
      <w:rPr>
        <w:rFonts w:ascii="Symbol" w:hAnsi="Symbol" w:hint="default"/>
        <w:sz w:val="16"/>
        <w:szCs w:val="14"/>
      </w:rPr>
    </w:lvl>
    <w:lvl w:ilvl="1" w:tplc="0C090003" w:tentative="1">
      <w:start w:val="1"/>
      <w:numFmt w:val="bullet"/>
      <w:lvlText w:val="o"/>
      <w:lvlJc w:val="left"/>
      <w:pPr>
        <w:ind w:left="1673" w:hanging="360"/>
      </w:pPr>
      <w:rPr>
        <w:rFonts w:ascii="Courier New" w:hAnsi="Courier New" w:cs="Courier New" w:hint="default"/>
      </w:rPr>
    </w:lvl>
    <w:lvl w:ilvl="2" w:tplc="0C090005" w:tentative="1">
      <w:start w:val="1"/>
      <w:numFmt w:val="bullet"/>
      <w:lvlText w:val=""/>
      <w:lvlJc w:val="left"/>
      <w:pPr>
        <w:ind w:left="2393" w:hanging="360"/>
      </w:pPr>
      <w:rPr>
        <w:rFonts w:ascii="Wingdings" w:hAnsi="Wingdings" w:hint="default"/>
      </w:rPr>
    </w:lvl>
    <w:lvl w:ilvl="3" w:tplc="0C090001" w:tentative="1">
      <w:start w:val="1"/>
      <w:numFmt w:val="bullet"/>
      <w:lvlText w:val=""/>
      <w:lvlJc w:val="left"/>
      <w:pPr>
        <w:ind w:left="3113" w:hanging="360"/>
      </w:pPr>
      <w:rPr>
        <w:rFonts w:ascii="Symbol" w:hAnsi="Symbol" w:hint="default"/>
      </w:rPr>
    </w:lvl>
    <w:lvl w:ilvl="4" w:tplc="0C090003" w:tentative="1">
      <w:start w:val="1"/>
      <w:numFmt w:val="bullet"/>
      <w:lvlText w:val="o"/>
      <w:lvlJc w:val="left"/>
      <w:pPr>
        <w:ind w:left="3833" w:hanging="360"/>
      </w:pPr>
      <w:rPr>
        <w:rFonts w:ascii="Courier New" w:hAnsi="Courier New" w:cs="Courier New" w:hint="default"/>
      </w:rPr>
    </w:lvl>
    <w:lvl w:ilvl="5" w:tplc="0C090005" w:tentative="1">
      <w:start w:val="1"/>
      <w:numFmt w:val="bullet"/>
      <w:lvlText w:val=""/>
      <w:lvlJc w:val="left"/>
      <w:pPr>
        <w:ind w:left="4553" w:hanging="360"/>
      </w:pPr>
      <w:rPr>
        <w:rFonts w:ascii="Wingdings" w:hAnsi="Wingdings" w:hint="default"/>
      </w:rPr>
    </w:lvl>
    <w:lvl w:ilvl="6" w:tplc="0C090001" w:tentative="1">
      <w:start w:val="1"/>
      <w:numFmt w:val="bullet"/>
      <w:lvlText w:val=""/>
      <w:lvlJc w:val="left"/>
      <w:pPr>
        <w:ind w:left="5273" w:hanging="360"/>
      </w:pPr>
      <w:rPr>
        <w:rFonts w:ascii="Symbol" w:hAnsi="Symbol" w:hint="default"/>
      </w:rPr>
    </w:lvl>
    <w:lvl w:ilvl="7" w:tplc="0C090003" w:tentative="1">
      <w:start w:val="1"/>
      <w:numFmt w:val="bullet"/>
      <w:lvlText w:val="o"/>
      <w:lvlJc w:val="left"/>
      <w:pPr>
        <w:ind w:left="5993" w:hanging="360"/>
      </w:pPr>
      <w:rPr>
        <w:rFonts w:ascii="Courier New" w:hAnsi="Courier New" w:cs="Courier New" w:hint="default"/>
      </w:rPr>
    </w:lvl>
    <w:lvl w:ilvl="8" w:tplc="0C090005" w:tentative="1">
      <w:start w:val="1"/>
      <w:numFmt w:val="bullet"/>
      <w:lvlText w:val=""/>
      <w:lvlJc w:val="left"/>
      <w:pPr>
        <w:ind w:left="6713" w:hanging="360"/>
      </w:pPr>
      <w:rPr>
        <w:rFonts w:ascii="Wingdings" w:hAnsi="Wingdings" w:hint="default"/>
      </w:rPr>
    </w:lvl>
  </w:abstractNum>
  <w:abstractNum w:abstractNumId="20" w15:restartNumberingAfterBreak="0">
    <w:nsid w:val="2DA66292"/>
    <w:multiLevelType w:val="hybridMultilevel"/>
    <w:tmpl w:val="49F82196"/>
    <w:lvl w:ilvl="0" w:tplc="C1AEE072">
      <w:start w:val="1"/>
      <w:numFmt w:val="bullet"/>
      <w:lvlText w:val=""/>
      <w:lvlJc w:val="left"/>
      <w:pPr>
        <w:ind w:left="777" w:hanging="360"/>
      </w:pPr>
      <w:rPr>
        <w:rFonts w:ascii="Symbol" w:hAnsi="Symbol" w:hint="default"/>
        <w:sz w:val="16"/>
        <w:szCs w:val="14"/>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21" w15:restartNumberingAfterBreak="0">
    <w:nsid w:val="2F9E7528"/>
    <w:multiLevelType w:val="multilevel"/>
    <w:tmpl w:val="F2FC7692"/>
    <w:lvl w:ilvl="0">
      <w:start w:val="1"/>
      <w:numFmt w:val="decimal"/>
      <w:pStyle w:val="Heading1numbered"/>
      <w:lvlText w:val="Schedule %1   "/>
      <w:lvlJc w:val="left"/>
      <w:pPr>
        <w:tabs>
          <w:tab w:val="num" w:pos="5954"/>
        </w:tabs>
        <w:ind w:left="6351" w:hanging="2098"/>
      </w:pPr>
      <w:rPr>
        <w:rFonts w:ascii="Arial" w:hAnsi="Arial" w:hint="default"/>
        <w:b/>
        <w:i w:val="0"/>
        <w:color w:val="808080" w:themeColor="background1" w:themeShade="80"/>
        <w:sz w:val="24"/>
      </w:rPr>
    </w:lvl>
    <w:lvl w:ilvl="1">
      <w:start w:val="1"/>
      <w:numFmt w:val="decimal"/>
      <w:pStyle w:val="Heading2numbered"/>
      <w:lvlText w:val="%1.%2"/>
      <w:lvlJc w:val="left"/>
      <w:pPr>
        <w:tabs>
          <w:tab w:val="num" w:pos="567"/>
        </w:tabs>
        <w:ind w:left="567" w:hanging="567"/>
      </w:pPr>
      <w:rPr>
        <w:rFonts w:cs="Times New Roman"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567"/>
        </w:tabs>
        <w:ind w:left="567" w:hanging="567"/>
      </w:pPr>
      <w:rPr>
        <w:rFonts w:ascii="Arial" w:hAnsi="Arial" w:cs="Arial" w:hint="default"/>
        <w:b/>
        <w:color w:val="808080"/>
        <w:sz w:val="22"/>
        <w:szCs w:val="22"/>
      </w:rPr>
    </w:lvl>
    <w:lvl w:ilvl="3">
      <w:start w:val="1"/>
      <w:numFmt w:val="decimal"/>
      <w:pStyle w:val="Heading4numbered"/>
      <w:lvlText w:val="%1.%2.%3.%4"/>
      <w:lvlJc w:val="left"/>
      <w:pPr>
        <w:tabs>
          <w:tab w:val="num" w:pos="567"/>
        </w:tabs>
        <w:ind w:left="567" w:firstLine="0"/>
      </w:pPr>
      <w:rPr>
        <w:rFonts w:hint="default"/>
      </w:rPr>
    </w:lvl>
    <w:lvl w:ilvl="4">
      <w:start w:val="1"/>
      <w:numFmt w:val="decimal"/>
      <w:pStyle w:val="Heading5numbered"/>
      <w:lvlText w:val="%1.%2.%3.%4.%5"/>
      <w:lvlJc w:val="left"/>
      <w:pPr>
        <w:tabs>
          <w:tab w:val="num" w:pos="1701"/>
        </w:tabs>
        <w:ind w:left="567" w:firstLine="0"/>
      </w:pPr>
      <w:rPr>
        <w:rFonts w:hint="default"/>
      </w:rPr>
    </w:lvl>
    <w:lvl w:ilvl="5">
      <w:start w:val="1"/>
      <w:numFmt w:val="decimal"/>
      <w:pStyle w:val="Heading6numbered"/>
      <w:lvlText w:val="%1.%2.%3.%4.%5.%6"/>
      <w:lvlJc w:val="left"/>
      <w:pPr>
        <w:tabs>
          <w:tab w:val="num" w:pos="1701"/>
        </w:tabs>
        <w:ind w:left="567" w:firstLine="0"/>
      </w:pPr>
      <w:rPr>
        <w:rFonts w:hint="default"/>
      </w:rPr>
    </w:lvl>
    <w:lvl w:ilvl="6">
      <w:start w:val="1"/>
      <w:numFmt w:val="decimal"/>
      <w:lvlText w:val="%1.%2.%3.%4.%5.%6.%7"/>
      <w:lvlJc w:val="left"/>
      <w:pPr>
        <w:tabs>
          <w:tab w:val="num" w:pos="2402"/>
        </w:tabs>
        <w:ind w:left="2402" w:hanging="1296"/>
      </w:pPr>
      <w:rPr>
        <w:rFonts w:hint="default"/>
      </w:rPr>
    </w:lvl>
    <w:lvl w:ilvl="7">
      <w:start w:val="1"/>
      <w:numFmt w:val="decimal"/>
      <w:lvlText w:val="%1.%2.%3.%4.%5.%6.%7.%8"/>
      <w:lvlJc w:val="left"/>
      <w:pPr>
        <w:tabs>
          <w:tab w:val="num" w:pos="2546"/>
        </w:tabs>
        <w:ind w:left="2546" w:hanging="1440"/>
      </w:pPr>
      <w:rPr>
        <w:rFonts w:hint="default"/>
      </w:rPr>
    </w:lvl>
    <w:lvl w:ilvl="8">
      <w:start w:val="1"/>
      <w:numFmt w:val="decimal"/>
      <w:lvlText w:val="%1.%2.%3.%4.%5.%6.%7.%8.%9"/>
      <w:lvlJc w:val="left"/>
      <w:pPr>
        <w:tabs>
          <w:tab w:val="num" w:pos="2690"/>
        </w:tabs>
        <w:ind w:left="2690" w:hanging="1584"/>
      </w:pPr>
      <w:rPr>
        <w:rFonts w:hint="default"/>
      </w:rPr>
    </w:lvl>
  </w:abstractNum>
  <w:abstractNum w:abstractNumId="22" w15:restartNumberingAfterBreak="0">
    <w:nsid w:val="33C70900"/>
    <w:multiLevelType w:val="multilevel"/>
    <w:tmpl w:val="2D28A476"/>
    <w:lvl w:ilvl="0">
      <w:start w:val="3"/>
      <w:numFmt w:val="decimal"/>
      <w:lvlText w:val="%1"/>
      <w:lvlJc w:val="left"/>
      <w:pPr>
        <w:tabs>
          <w:tab w:val="num" w:pos="432"/>
        </w:tabs>
        <w:ind w:left="432" w:hanging="432"/>
      </w:p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3DAC2CEB"/>
    <w:multiLevelType w:val="hybridMultilevel"/>
    <w:tmpl w:val="170EF75C"/>
    <w:lvl w:ilvl="0" w:tplc="74DEEC04">
      <w:start w:val="1"/>
      <w:numFmt w:val="bullet"/>
      <w:pStyle w:val="Bullet"/>
      <w:lvlText w:val=""/>
      <w:lvlJc w:val="left"/>
      <w:pPr>
        <w:tabs>
          <w:tab w:val="num" w:pos="680"/>
        </w:tabs>
        <w:ind w:left="680" w:hanging="680"/>
      </w:pPr>
      <w:rPr>
        <w:rFonts w:ascii="Symbol" w:hAnsi="Symbol"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E677A5"/>
    <w:multiLevelType w:val="hybridMultilevel"/>
    <w:tmpl w:val="A320B048"/>
    <w:lvl w:ilvl="0" w:tplc="B2DE7A3E">
      <w:start w:val="1"/>
      <w:numFmt w:val="lowerLetter"/>
      <w:lvlText w:val="(%1)"/>
      <w:lvlJc w:val="left"/>
      <w:pPr>
        <w:tabs>
          <w:tab w:val="num" w:pos="720"/>
        </w:tabs>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tabs>
          <w:tab w:val="num" w:pos="2160"/>
        </w:tabs>
        <w:ind w:left="2160" w:hanging="180"/>
      </w:pPr>
    </w:lvl>
    <w:lvl w:ilvl="3" w:tplc="120A8C96">
      <w:start w:val="1"/>
      <w:numFmt w:val="decimal"/>
      <w:lvlText w:val="%4."/>
      <w:lvlJc w:val="left"/>
      <w:pPr>
        <w:ind w:left="2880" w:hanging="360"/>
      </w:pPr>
      <w:rPr>
        <w:rFonts w:hint="default"/>
      </w:rPr>
    </w:lvl>
    <w:lvl w:ilvl="4" w:tplc="AC443A80">
      <w:start w:val="3"/>
      <w:numFmt w:val="decimal"/>
      <w:lvlText w:val="(%5)"/>
      <w:lvlJc w:val="left"/>
      <w:pPr>
        <w:ind w:left="3600" w:hanging="360"/>
      </w:pPr>
      <w:rPr>
        <w:rFonts w:hint="default"/>
      </w:rPr>
    </w:lvl>
    <w:lvl w:ilvl="5" w:tplc="451C99B2">
      <w:start w:val="1"/>
      <w:numFmt w:val="lowerLetter"/>
      <w:lvlText w:val="%6)"/>
      <w:lvlJc w:val="left"/>
      <w:pPr>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563C24"/>
    <w:multiLevelType w:val="hybridMultilevel"/>
    <w:tmpl w:val="E4F2B6F6"/>
    <w:lvl w:ilvl="0" w:tplc="FFFFFFFF">
      <w:start w:val="1"/>
      <w:numFmt w:val="lowerLetter"/>
      <w:lvlText w:val="%1)"/>
      <w:lvlJc w:val="left"/>
      <w:pPr>
        <w:ind w:left="450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A22B98"/>
    <w:multiLevelType w:val="hybridMultilevel"/>
    <w:tmpl w:val="3DA2FF34"/>
    <w:lvl w:ilvl="0" w:tplc="F4A855FA">
      <w:start w:val="1"/>
      <w:numFmt w:val="lowerLetter"/>
      <w:lvlText w:val="%1)"/>
      <w:lvlJc w:val="left"/>
      <w:pPr>
        <w:ind w:left="1440" w:hanging="360"/>
      </w:pPr>
    </w:lvl>
    <w:lvl w:ilvl="1" w:tplc="B91E5524">
      <w:start w:val="1"/>
      <w:numFmt w:val="lowerLetter"/>
      <w:lvlText w:val="%2)"/>
      <w:lvlJc w:val="left"/>
      <w:pPr>
        <w:ind w:left="1440" w:hanging="360"/>
      </w:pPr>
    </w:lvl>
    <w:lvl w:ilvl="2" w:tplc="D6480428">
      <w:start w:val="1"/>
      <w:numFmt w:val="lowerLetter"/>
      <w:lvlText w:val="%3)"/>
      <w:lvlJc w:val="left"/>
      <w:pPr>
        <w:ind w:left="1440" w:hanging="360"/>
      </w:pPr>
    </w:lvl>
    <w:lvl w:ilvl="3" w:tplc="ECA283FA">
      <w:start w:val="1"/>
      <w:numFmt w:val="lowerLetter"/>
      <w:lvlText w:val="%4)"/>
      <w:lvlJc w:val="left"/>
      <w:pPr>
        <w:ind w:left="1440" w:hanging="360"/>
      </w:pPr>
    </w:lvl>
    <w:lvl w:ilvl="4" w:tplc="AC66344A">
      <w:start w:val="1"/>
      <w:numFmt w:val="lowerLetter"/>
      <w:lvlText w:val="%5)"/>
      <w:lvlJc w:val="left"/>
      <w:pPr>
        <w:ind w:left="1440" w:hanging="360"/>
      </w:pPr>
    </w:lvl>
    <w:lvl w:ilvl="5" w:tplc="4B3CCE74">
      <w:start w:val="1"/>
      <w:numFmt w:val="lowerLetter"/>
      <w:lvlText w:val="%6)"/>
      <w:lvlJc w:val="left"/>
      <w:pPr>
        <w:ind w:left="1440" w:hanging="360"/>
      </w:pPr>
    </w:lvl>
    <w:lvl w:ilvl="6" w:tplc="F156343E">
      <w:start w:val="1"/>
      <w:numFmt w:val="lowerLetter"/>
      <w:lvlText w:val="%7)"/>
      <w:lvlJc w:val="left"/>
      <w:pPr>
        <w:ind w:left="1440" w:hanging="360"/>
      </w:pPr>
    </w:lvl>
    <w:lvl w:ilvl="7" w:tplc="88A0058C">
      <w:start w:val="1"/>
      <w:numFmt w:val="lowerLetter"/>
      <w:lvlText w:val="%8)"/>
      <w:lvlJc w:val="left"/>
      <w:pPr>
        <w:ind w:left="1440" w:hanging="360"/>
      </w:pPr>
    </w:lvl>
    <w:lvl w:ilvl="8" w:tplc="3CD07F18">
      <w:start w:val="1"/>
      <w:numFmt w:val="lowerLetter"/>
      <w:lvlText w:val="%9)"/>
      <w:lvlJc w:val="left"/>
      <w:pPr>
        <w:ind w:left="1440" w:hanging="360"/>
      </w:pPr>
    </w:lvl>
  </w:abstractNum>
  <w:abstractNum w:abstractNumId="27" w15:restartNumberingAfterBreak="0">
    <w:nsid w:val="4A6A08D7"/>
    <w:multiLevelType w:val="hybridMultilevel"/>
    <w:tmpl w:val="AC745D3A"/>
    <w:lvl w:ilvl="0" w:tplc="C1AEE072">
      <w:start w:val="1"/>
      <w:numFmt w:val="bullet"/>
      <w:lvlText w:val=""/>
      <w:lvlJc w:val="left"/>
      <w:pPr>
        <w:ind w:left="777" w:hanging="360"/>
      </w:pPr>
      <w:rPr>
        <w:rFonts w:ascii="Symbol" w:hAnsi="Symbol" w:hint="default"/>
        <w:sz w:val="16"/>
        <w:szCs w:val="14"/>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28" w15:restartNumberingAfterBreak="0">
    <w:nsid w:val="4A740E0E"/>
    <w:multiLevelType w:val="multilevel"/>
    <w:tmpl w:val="2E1AF634"/>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b w:val="0"/>
        <w:bCs w:val="0"/>
        <w:i w:val="0"/>
        <w:iCs/>
      </w:rPr>
    </w:lvl>
    <w:lvl w:ilvl="3">
      <w:start w:val="1"/>
      <w:numFmt w:val="lowerRoman"/>
      <w:pStyle w:val="MELegal4"/>
      <w:lvlText w:val="(%4)"/>
      <w:lvlJc w:val="left"/>
      <w:pPr>
        <w:tabs>
          <w:tab w:val="num" w:pos="2098"/>
        </w:tabs>
        <w:ind w:left="2098"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9" w15:restartNumberingAfterBreak="0">
    <w:nsid w:val="4B500128"/>
    <w:multiLevelType w:val="hybridMultilevel"/>
    <w:tmpl w:val="081432B4"/>
    <w:lvl w:ilvl="0" w:tplc="FFFFFFFF">
      <w:start w:val="1"/>
      <w:numFmt w:val="lowerLetter"/>
      <w:lvlText w:val="(%1)"/>
      <w:lvlJc w:val="left"/>
      <w:pPr>
        <w:ind w:left="777" w:hanging="360"/>
      </w:pPr>
      <w:rPr>
        <w:rFonts w:hint="default"/>
      </w:r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30" w15:restartNumberingAfterBreak="0">
    <w:nsid w:val="4B7171C5"/>
    <w:multiLevelType w:val="hybridMultilevel"/>
    <w:tmpl w:val="B90A3A8C"/>
    <w:lvl w:ilvl="0" w:tplc="1C80DEA8">
      <w:start w:val="2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32" w15:restartNumberingAfterBreak="0">
    <w:nsid w:val="569D1768"/>
    <w:multiLevelType w:val="multilevel"/>
    <w:tmpl w:val="4E0EECA2"/>
    <w:styleLink w:val="StyleNumbered"/>
    <w:lvl w:ilvl="0">
      <w:start w:val="1"/>
      <w:numFmt w:val="lowerLetter"/>
      <w:lvlText w:val="%1)"/>
      <w:lvlJc w:val="left"/>
      <w:pPr>
        <w:tabs>
          <w:tab w:val="num" w:pos="1854"/>
        </w:tabs>
        <w:ind w:left="1854"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7162F8F"/>
    <w:multiLevelType w:val="hybridMultilevel"/>
    <w:tmpl w:val="821CF0C4"/>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34" w15:restartNumberingAfterBreak="0">
    <w:nsid w:val="57192CEC"/>
    <w:multiLevelType w:val="hybridMultilevel"/>
    <w:tmpl w:val="10E0D5E2"/>
    <w:lvl w:ilvl="0" w:tplc="B2DE7A3E">
      <w:start w:val="1"/>
      <w:numFmt w:val="lowerLetter"/>
      <w:lvlText w:val="(%1)"/>
      <w:lvlJc w:val="left"/>
      <w:pPr>
        <w:ind w:left="777" w:hanging="360"/>
      </w:pPr>
      <w:rPr>
        <w:rFonts w:hint="default"/>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5" w15:restartNumberingAfterBreak="0">
    <w:nsid w:val="5B4E0978"/>
    <w:multiLevelType w:val="multilevel"/>
    <w:tmpl w:val="9F505420"/>
    <w:lvl w:ilvl="0">
      <w:start w:val="1"/>
      <w:numFmt w:val="decimal"/>
      <w:pStyle w:val="ListNumber2"/>
      <w:lvlText w:val="%1"/>
      <w:lvlJc w:val="left"/>
      <w:pPr>
        <w:tabs>
          <w:tab w:val="num" w:pos="715"/>
        </w:tabs>
        <w:ind w:left="715" w:hanging="432"/>
      </w:pPr>
      <w:rPr>
        <w:rFonts w:hint="default"/>
      </w:rPr>
    </w:lvl>
    <w:lvl w:ilvl="1">
      <w:start w:val="1"/>
      <w:numFmt w:val="decimal"/>
      <w:lvlText w:val="%1.%2"/>
      <w:lvlJc w:val="left"/>
      <w:pPr>
        <w:tabs>
          <w:tab w:val="num" w:pos="859"/>
        </w:tabs>
        <w:ind w:left="859" w:hanging="576"/>
      </w:pPr>
      <w:rPr>
        <w:rFonts w:hint="default"/>
      </w:rPr>
    </w:lvl>
    <w:lvl w:ilvl="2">
      <w:start w:val="1"/>
      <w:numFmt w:val="decimal"/>
      <w:lvlRestart w:val="1"/>
      <w:lvlText w:val="%3%1.%2."/>
      <w:lvlJc w:val="left"/>
      <w:pPr>
        <w:tabs>
          <w:tab w:val="num" w:pos="1003"/>
        </w:tabs>
        <w:ind w:left="1003" w:hanging="720"/>
      </w:pPr>
      <w:rPr>
        <w:rFonts w:ascii="Arial" w:hAnsi="Arial" w:hint="default"/>
        <w:b w:val="0"/>
        <w:i w:val="0"/>
        <w:sz w:val="22"/>
      </w:rPr>
    </w:lvl>
    <w:lvl w:ilvl="3">
      <w:start w:val="1"/>
      <w:numFmt w:val="decimal"/>
      <w:lvlText w:val="%1.%2.%3.%4"/>
      <w:lvlJc w:val="left"/>
      <w:pPr>
        <w:tabs>
          <w:tab w:val="num" w:pos="1147"/>
        </w:tabs>
        <w:ind w:left="1147" w:hanging="864"/>
      </w:pPr>
      <w:rPr>
        <w:rFonts w:hint="default"/>
      </w:rPr>
    </w:lvl>
    <w:lvl w:ilvl="4">
      <w:start w:val="1"/>
      <w:numFmt w:val="decimal"/>
      <w:lvlText w:val="%1.%2.%3.%4.%5"/>
      <w:lvlJc w:val="left"/>
      <w:pPr>
        <w:tabs>
          <w:tab w:val="num" w:pos="1291"/>
        </w:tabs>
        <w:ind w:left="1291" w:hanging="1008"/>
      </w:pPr>
      <w:rPr>
        <w:rFonts w:hint="default"/>
      </w:rPr>
    </w:lvl>
    <w:lvl w:ilvl="5">
      <w:numFmt w:val="none"/>
      <w:lvlText w:val=""/>
      <w:lvlJc w:val="left"/>
      <w:pPr>
        <w:tabs>
          <w:tab w:val="num" w:pos="360"/>
        </w:tabs>
      </w:pPr>
    </w:lvl>
    <w:lvl w:ilvl="6">
      <w:start w:val="1"/>
      <w:numFmt w:val="decimal"/>
      <w:lvlText w:val="%1.%2.%3.%4.%5.%6.%7"/>
      <w:lvlJc w:val="left"/>
      <w:pPr>
        <w:tabs>
          <w:tab w:val="num" w:pos="1579"/>
        </w:tabs>
        <w:ind w:left="1579" w:hanging="1296"/>
      </w:pPr>
      <w:rPr>
        <w:rFonts w:hint="default"/>
      </w:rPr>
    </w:lvl>
    <w:lvl w:ilvl="7">
      <w:start w:val="1"/>
      <w:numFmt w:val="decimal"/>
      <w:lvlText w:val="%1.%2.%3.%4.%5.%6.%7.%8"/>
      <w:lvlJc w:val="left"/>
      <w:pPr>
        <w:tabs>
          <w:tab w:val="num" w:pos="1723"/>
        </w:tabs>
        <w:ind w:left="1723" w:hanging="1440"/>
      </w:pPr>
      <w:rPr>
        <w:rFonts w:hint="default"/>
      </w:rPr>
    </w:lvl>
    <w:lvl w:ilvl="8">
      <w:start w:val="1"/>
      <w:numFmt w:val="decimal"/>
      <w:lvlText w:val="%1.%2.%3.%4.%5.%6.%7.%8.%9"/>
      <w:lvlJc w:val="left"/>
      <w:pPr>
        <w:tabs>
          <w:tab w:val="num" w:pos="1867"/>
        </w:tabs>
        <w:ind w:left="1867" w:hanging="1584"/>
      </w:pPr>
      <w:rPr>
        <w:rFonts w:hint="default"/>
      </w:rPr>
    </w:lvl>
  </w:abstractNum>
  <w:abstractNum w:abstractNumId="36" w15:restartNumberingAfterBreak="0">
    <w:nsid w:val="5D2A5239"/>
    <w:multiLevelType w:val="hybridMultilevel"/>
    <w:tmpl w:val="58A2D9F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7" w15:restartNumberingAfterBreak="0">
    <w:nsid w:val="5FE81AC1"/>
    <w:multiLevelType w:val="multilevel"/>
    <w:tmpl w:val="37CCD91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60"/>
        </w:tabs>
        <w:ind w:left="860" w:hanging="576"/>
      </w:pPr>
      <w:rPr>
        <w:rFonts w:ascii="Arial Bold" w:hAnsi="Arial Bold" w:hint="default"/>
        <w:b/>
        <w:i w:val="0"/>
        <w:sz w:val="22"/>
      </w:rPr>
    </w:lvl>
    <w:lvl w:ilvl="2">
      <w:start w:val="1"/>
      <w:numFmt w:val="decimal"/>
      <w:pStyle w:val="Heading3"/>
      <w:lvlText w:val="%1.%2.%3"/>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ascii="Arial" w:hAnsi="Arial" w:hint="default"/>
        <w:b w:val="0"/>
        <w:i w:val="0"/>
        <w:sz w:val="20"/>
      </w:rPr>
    </w:lvl>
  </w:abstractNum>
  <w:abstractNum w:abstractNumId="38" w15:restartNumberingAfterBreak="0">
    <w:nsid w:val="613276B3"/>
    <w:multiLevelType w:val="hybridMultilevel"/>
    <w:tmpl w:val="77E86EBA"/>
    <w:lvl w:ilvl="0" w:tplc="FFFFFFFF">
      <w:start w:val="1"/>
      <w:numFmt w:val="lowerLetter"/>
      <w:lvlText w:val="(%1)"/>
      <w:lvlJc w:val="left"/>
      <w:pPr>
        <w:tabs>
          <w:tab w:val="num" w:pos="720"/>
        </w:tabs>
        <w:ind w:left="720" w:hanging="360"/>
      </w:pPr>
      <w:rPr>
        <w:rFonts w:hint="default"/>
      </w:rPr>
    </w:lvl>
    <w:lvl w:ilvl="1" w:tplc="0C09000F">
      <w:start w:val="1"/>
      <w:numFmt w:val="decimal"/>
      <w:lvlText w:val="%2."/>
      <w:lvlJc w:val="left"/>
      <w:pPr>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rPr>
        <w:rFonts w:hint="default"/>
      </w:rPr>
    </w:lvl>
    <w:lvl w:ilvl="4" w:tplc="FFFFFFFF">
      <w:start w:val="3"/>
      <w:numFmt w:val="decimal"/>
      <w:lvlText w:val="(%5)"/>
      <w:lvlJc w:val="left"/>
      <w:pPr>
        <w:ind w:left="3600" w:hanging="360"/>
      </w:pPr>
      <w:rPr>
        <w:rFonts w:hint="default"/>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3410934"/>
    <w:multiLevelType w:val="hybridMultilevel"/>
    <w:tmpl w:val="C302C6F4"/>
    <w:lvl w:ilvl="0" w:tplc="0C090001">
      <w:start w:val="1"/>
      <w:numFmt w:val="bullet"/>
      <w:lvlText w:val=""/>
      <w:lvlJc w:val="left"/>
      <w:pPr>
        <w:ind w:left="780" w:hanging="360"/>
      </w:pPr>
      <w:rPr>
        <w:rFonts w:ascii="Symbol" w:hAnsi="Symbol" w:cs="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0" w15:restartNumberingAfterBreak="0">
    <w:nsid w:val="66017996"/>
    <w:multiLevelType w:val="hybridMultilevel"/>
    <w:tmpl w:val="C1F67F34"/>
    <w:lvl w:ilvl="0" w:tplc="0C09000F">
      <w:start w:val="1"/>
      <w:numFmt w:val="decimal"/>
      <w:lvlText w:val="%1."/>
      <w:lvlJc w:val="left"/>
      <w:pPr>
        <w:ind w:left="360" w:hanging="360"/>
      </w:pPr>
    </w:lvl>
    <w:lvl w:ilvl="1" w:tplc="76B464EC">
      <w:start w:val="1"/>
      <w:numFmt w:val="lowerLetter"/>
      <w:lvlText w:val="(%2)"/>
      <w:lvlJc w:val="left"/>
      <w:pPr>
        <w:ind w:left="1305" w:hanging="585"/>
      </w:pPr>
      <w:rPr>
        <w:rFonts w:ascii="Arial" w:hAnsi="Arial" w:cs="Times New Roman" w:hint="default"/>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679464D8"/>
    <w:multiLevelType w:val="hybridMultilevel"/>
    <w:tmpl w:val="24FE97A8"/>
    <w:lvl w:ilvl="0" w:tplc="72B61DAA">
      <w:start w:val="1"/>
      <w:numFmt w:val="bullet"/>
      <w:lvlText w:val=""/>
      <w:lvlJc w:val="left"/>
      <w:pPr>
        <w:ind w:left="360" w:hanging="360"/>
      </w:pPr>
      <w:rPr>
        <w:rFonts w:ascii="Symbol" w:hAnsi="Symbol" w:hint="default"/>
        <w:sz w:val="18"/>
        <w:szCs w:val="18"/>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85E333C"/>
    <w:multiLevelType w:val="hybridMultilevel"/>
    <w:tmpl w:val="6AD605AE"/>
    <w:lvl w:ilvl="0" w:tplc="C1AEE072">
      <w:start w:val="1"/>
      <w:numFmt w:val="bullet"/>
      <w:lvlText w:val=""/>
      <w:lvlJc w:val="left"/>
      <w:pPr>
        <w:ind w:left="834" w:hanging="360"/>
      </w:pPr>
      <w:rPr>
        <w:rFonts w:ascii="Symbol" w:hAnsi="Symbol" w:hint="default"/>
        <w:sz w:val="16"/>
        <w:szCs w:val="14"/>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3" w15:restartNumberingAfterBreak="0">
    <w:nsid w:val="6B1420C2"/>
    <w:multiLevelType w:val="multilevel"/>
    <w:tmpl w:val="25522C3E"/>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4" w15:restartNumberingAfterBreak="0">
    <w:nsid w:val="760A3C50"/>
    <w:multiLevelType w:val="hybridMultilevel"/>
    <w:tmpl w:val="13A854C8"/>
    <w:lvl w:ilvl="0" w:tplc="FFFFFFFF">
      <w:start w:val="1"/>
      <w:numFmt w:val="lowerLetter"/>
      <w:lvlText w:val="(%1)"/>
      <w:lvlJc w:val="left"/>
      <w:pPr>
        <w:ind w:left="360" w:hanging="360"/>
      </w:pPr>
      <w:rPr>
        <w:rFonts w:ascii="Arial" w:eastAsia="Times New Roman" w:hAnsi="Arial" w:cs="Arial"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5" w15:restartNumberingAfterBreak="0">
    <w:nsid w:val="7AAE4072"/>
    <w:multiLevelType w:val="hybridMultilevel"/>
    <w:tmpl w:val="081432B4"/>
    <w:lvl w:ilvl="0" w:tplc="B2DE7A3E">
      <w:start w:val="1"/>
      <w:numFmt w:val="lowerLetter"/>
      <w:lvlText w:val="(%1)"/>
      <w:lvlJc w:val="left"/>
      <w:pPr>
        <w:ind w:left="777" w:hanging="360"/>
      </w:pPr>
      <w:rPr>
        <w:rFonts w:hint="default"/>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6" w15:restartNumberingAfterBreak="0">
    <w:nsid w:val="7B681DC7"/>
    <w:multiLevelType w:val="hybridMultilevel"/>
    <w:tmpl w:val="13A854C8"/>
    <w:lvl w:ilvl="0" w:tplc="FFFFFFFF">
      <w:start w:val="1"/>
      <w:numFmt w:val="lowerLetter"/>
      <w:lvlText w:val="(%1)"/>
      <w:lvlJc w:val="left"/>
      <w:pPr>
        <w:ind w:left="360" w:hanging="360"/>
      </w:pPr>
      <w:rPr>
        <w:rFonts w:ascii="Arial" w:eastAsia="Times New Roman" w:hAnsi="Arial" w:cs="Arial"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7" w15:restartNumberingAfterBreak="0">
    <w:nsid w:val="7C495113"/>
    <w:multiLevelType w:val="hybridMultilevel"/>
    <w:tmpl w:val="A320B048"/>
    <w:lvl w:ilvl="0" w:tplc="FFFFFFFF">
      <w:start w:val="1"/>
      <w:numFmt w:val="lowerLetter"/>
      <w:lvlText w:val="(%1)"/>
      <w:lvlJc w:val="left"/>
      <w:pPr>
        <w:tabs>
          <w:tab w:val="num" w:pos="720"/>
        </w:tabs>
        <w:ind w:left="720" w:hanging="360"/>
      </w:pPr>
      <w:rPr>
        <w:rFonts w:hint="default"/>
      </w:rPr>
    </w:lvl>
    <w:lvl w:ilvl="1" w:tplc="FFFFFFFF">
      <w:start w:val="1"/>
      <w:numFmt w:val="lowerRoman"/>
      <w:lvlText w:val="%2."/>
      <w:lvlJc w:val="right"/>
      <w:pPr>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rPr>
        <w:rFonts w:hint="default"/>
      </w:rPr>
    </w:lvl>
    <w:lvl w:ilvl="4" w:tplc="FFFFFFFF">
      <w:start w:val="3"/>
      <w:numFmt w:val="decimal"/>
      <w:lvlText w:val="(%5)"/>
      <w:lvlJc w:val="left"/>
      <w:pPr>
        <w:ind w:left="3600" w:hanging="360"/>
      </w:pPr>
      <w:rPr>
        <w:rFonts w:hint="default"/>
      </w:rPr>
    </w:lvl>
    <w:lvl w:ilvl="5" w:tplc="FFFFFFFF">
      <w:start w:val="1"/>
      <w:numFmt w:val="lowerLetter"/>
      <w:lvlText w:val="%6)"/>
      <w:lvlJc w:val="left"/>
      <w:pPr>
        <w:ind w:left="4500" w:hanging="360"/>
      </w:pPr>
      <w:rPr>
        <w:rFonts w:hint="default"/>
      </w:r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295919681">
    <w:abstractNumId w:val="15"/>
  </w:num>
  <w:num w:numId="2" w16cid:durableId="1793404348">
    <w:abstractNumId w:val="22"/>
  </w:num>
  <w:num w:numId="3" w16cid:durableId="1105659305">
    <w:abstractNumId w:val="37"/>
  </w:num>
  <w:num w:numId="4" w16cid:durableId="1522551212">
    <w:abstractNumId w:val="14"/>
  </w:num>
  <w:num w:numId="5" w16cid:durableId="1199781580">
    <w:abstractNumId w:val="8"/>
  </w:num>
  <w:num w:numId="6" w16cid:durableId="638849470">
    <w:abstractNumId w:val="6"/>
  </w:num>
  <w:num w:numId="7" w16cid:durableId="280381245">
    <w:abstractNumId w:val="5"/>
  </w:num>
  <w:num w:numId="8" w16cid:durableId="2141456736">
    <w:abstractNumId w:val="4"/>
  </w:num>
  <w:num w:numId="9" w16cid:durableId="1195386449">
    <w:abstractNumId w:val="3"/>
  </w:num>
  <w:num w:numId="10" w16cid:durableId="492915334">
    <w:abstractNumId w:val="7"/>
  </w:num>
  <w:num w:numId="11" w16cid:durableId="294868997">
    <w:abstractNumId w:val="35"/>
  </w:num>
  <w:num w:numId="12" w16cid:durableId="1949047309">
    <w:abstractNumId w:val="2"/>
  </w:num>
  <w:num w:numId="13" w16cid:durableId="1472865541">
    <w:abstractNumId w:val="1"/>
  </w:num>
  <w:num w:numId="14" w16cid:durableId="1487546958">
    <w:abstractNumId w:val="0"/>
  </w:num>
  <w:num w:numId="15" w16cid:durableId="3869977">
    <w:abstractNumId w:val="32"/>
  </w:num>
  <w:num w:numId="16" w16cid:durableId="334190496">
    <w:abstractNumId w:val="10"/>
  </w:num>
  <w:num w:numId="17" w16cid:durableId="761684841">
    <w:abstractNumId w:val="9"/>
  </w:num>
  <w:num w:numId="18" w16cid:durableId="1345285425">
    <w:abstractNumId w:val="21"/>
  </w:num>
  <w:num w:numId="19" w16cid:durableId="2093116950">
    <w:abstractNumId w:val="43"/>
  </w:num>
  <w:num w:numId="20" w16cid:durableId="666246410">
    <w:abstractNumId w:val="23"/>
  </w:num>
  <w:num w:numId="21" w16cid:durableId="946429880">
    <w:abstractNumId w:val="28"/>
  </w:num>
  <w:num w:numId="22" w16cid:durableId="77484152">
    <w:abstractNumId w:val="31"/>
  </w:num>
  <w:num w:numId="23" w16cid:durableId="1526939133">
    <w:abstractNumId w:val="13"/>
  </w:num>
  <w:num w:numId="24" w16cid:durableId="2052488982">
    <w:abstractNumId w:val="24"/>
  </w:num>
  <w:num w:numId="25" w16cid:durableId="509877687">
    <w:abstractNumId w:val="40"/>
  </w:num>
  <w:num w:numId="26" w16cid:durableId="880482101">
    <w:abstractNumId w:val="30"/>
  </w:num>
  <w:num w:numId="27" w16cid:durableId="1173687083">
    <w:abstractNumId w:val="41"/>
  </w:num>
  <w:num w:numId="28" w16cid:durableId="1552883057">
    <w:abstractNumId w:val="16"/>
  </w:num>
  <w:num w:numId="29" w16cid:durableId="1411079651">
    <w:abstractNumId w:val="12"/>
  </w:num>
  <w:num w:numId="30" w16cid:durableId="2080008787">
    <w:abstractNumId w:val="38"/>
  </w:num>
  <w:num w:numId="31" w16cid:durableId="729886231">
    <w:abstractNumId w:val="36"/>
  </w:num>
  <w:num w:numId="32" w16cid:durableId="281307430">
    <w:abstractNumId w:val="46"/>
  </w:num>
  <w:num w:numId="33" w16cid:durableId="59595182">
    <w:abstractNumId w:val="44"/>
  </w:num>
  <w:num w:numId="34" w16cid:durableId="331417777">
    <w:abstractNumId w:val="20"/>
  </w:num>
  <w:num w:numId="35" w16cid:durableId="178858072">
    <w:abstractNumId w:val="42"/>
  </w:num>
  <w:num w:numId="36" w16cid:durableId="720862734">
    <w:abstractNumId w:val="18"/>
  </w:num>
  <w:num w:numId="37" w16cid:durableId="1780295336">
    <w:abstractNumId w:val="19"/>
  </w:num>
  <w:num w:numId="38" w16cid:durableId="390664464">
    <w:abstractNumId w:val="27"/>
  </w:num>
  <w:num w:numId="39" w16cid:durableId="272522013">
    <w:abstractNumId w:val="26"/>
  </w:num>
  <w:num w:numId="40" w16cid:durableId="1998266511">
    <w:abstractNumId w:val="39"/>
  </w:num>
  <w:num w:numId="41" w16cid:durableId="1380277486">
    <w:abstractNumId w:val="33"/>
  </w:num>
  <w:num w:numId="42" w16cid:durableId="2089228659">
    <w:abstractNumId w:val="17"/>
  </w:num>
  <w:num w:numId="43" w16cid:durableId="1906649172">
    <w:abstractNumId w:val="11"/>
  </w:num>
  <w:num w:numId="44" w16cid:durableId="185365385">
    <w:abstractNumId w:val="47"/>
  </w:num>
  <w:num w:numId="45" w16cid:durableId="1847666698">
    <w:abstractNumId w:val="25"/>
  </w:num>
  <w:num w:numId="46" w16cid:durableId="2126464534">
    <w:abstractNumId w:val="45"/>
  </w:num>
  <w:num w:numId="47" w16cid:durableId="431629192">
    <w:abstractNumId w:val="29"/>
  </w:num>
  <w:num w:numId="48" w16cid:durableId="597569477">
    <w:abstractNumId w:val="3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DE3NzQ1sjCxsDRU0lEKTi0uzszPAykwqgUAnt/jcSwAAAA="/>
  </w:docVars>
  <w:rsids>
    <w:rsidRoot w:val="00891AD1"/>
    <w:rsid w:val="000001C4"/>
    <w:rsid w:val="000014AE"/>
    <w:rsid w:val="000014F1"/>
    <w:rsid w:val="00001881"/>
    <w:rsid w:val="00002130"/>
    <w:rsid w:val="00002D72"/>
    <w:rsid w:val="00002EE2"/>
    <w:rsid w:val="000030E0"/>
    <w:rsid w:val="00004CE6"/>
    <w:rsid w:val="000051E3"/>
    <w:rsid w:val="00005CE3"/>
    <w:rsid w:val="00005CEB"/>
    <w:rsid w:val="00006A1A"/>
    <w:rsid w:val="000104CD"/>
    <w:rsid w:val="00012686"/>
    <w:rsid w:val="00014B0B"/>
    <w:rsid w:val="000154EA"/>
    <w:rsid w:val="00015705"/>
    <w:rsid w:val="00015B83"/>
    <w:rsid w:val="000162EB"/>
    <w:rsid w:val="000168FB"/>
    <w:rsid w:val="0001708A"/>
    <w:rsid w:val="000172C9"/>
    <w:rsid w:val="000207F5"/>
    <w:rsid w:val="0002122C"/>
    <w:rsid w:val="000225B8"/>
    <w:rsid w:val="00023719"/>
    <w:rsid w:val="00024162"/>
    <w:rsid w:val="00025BF5"/>
    <w:rsid w:val="00026BA6"/>
    <w:rsid w:val="00026DA5"/>
    <w:rsid w:val="00027C8F"/>
    <w:rsid w:val="00027FBD"/>
    <w:rsid w:val="00030458"/>
    <w:rsid w:val="00031A01"/>
    <w:rsid w:val="000322E2"/>
    <w:rsid w:val="00032F04"/>
    <w:rsid w:val="000337DC"/>
    <w:rsid w:val="0003519E"/>
    <w:rsid w:val="0003645E"/>
    <w:rsid w:val="00036EA1"/>
    <w:rsid w:val="00037AE2"/>
    <w:rsid w:val="00041BC5"/>
    <w:rsid w:val="00041D75"/>
    <w:rsid w:val="00042225"/>
    <w:rsid w:val="000430A2"/>
    <w:rsid w:val="0004334E"/>
    <w:rsid w:val="00043F24"/>
    <w:rsid w:val="000443E3"/>
    <w:rsid w:val="00044E99"/>
    <w:rsid w:val="000461B7"/>
    <w:rsid w:val="00046AAF"/>
    <w:rsid w:val="00046F0F"/>
    <w:rsid w:val="00047F76"/>
    <w:rsid w:val="0004EE19"/>
    <w:rsid w:val="000504DC"/>
    <w:rsid w:val="00050EAC"/>
    <w:rsid w:val="000532C6"/>
    <w:rsid w:val="00054DF7"/>
    <w:rsid w:val="000606A4"/>
    <w:rsid w:val="000607A4"/>
    <w:rsid w:val="00060B89"/>
    <w:rsid w:val="00062BED"/>
    <w:rsid w:val="00063A03"/>
    <w:rsid w:val="00065028"/>
    <w:rsid w:val="00065327"/>
    <w:rsid w:val="00065543"/>
    <w:rsid w:val="0006566A"/>
    <w:rsid w:val="00066305"/>
    <w:rsid w:val="00070B8C"/>
    <w:rsid w:val="00070FB4"/>
    <w:rsid w:val="00071402"/>
    <w:rsid w:val="00071EA1"/>
    <w:rsid w:val="000722D0"/>
    <w:rsid w:val="00072669"/>
    <w:rsid w:val="00073F3D"/>
    <w:rsid w:val="0008050C"/>
    <w:rsid w:val="00082B5F"/>
    <w:rsid w:val="00082F7A"/>
    <w:rsid w:val="00082F9F"/>
    <w:rsid w:val="000835AC"/>
    <w:rsid w:val="000852B0"/>
    <w:rsid w:val="000853C3"/>
    <w:rsid w:val="00085709"/>
    <w:rsid w:val="00087F06"/>
    <w:rsid w:val="00090A7C"/>
    <w:rsid w:val="0009132F"/>
    <w:rsid w:val="00091D10"/>
    <w:rsid w:val="000926EE"/>
    <w:rsid w:val="000929A7"/>
    <w:rsid w:val="00092CA9"/>
    <w:rsid w:val="000933EB"/>
    <w:rsid w:val="000934B7"/>
    <w:rsid w:val="00093FD6"/>
    <w:rsid w:val="00095840"/>
    <w:rsid w:val="000959DF"/>
    <w:rsid w:val="000A0BDC"/>
    <w:rsid w:val="000A1803"/>
    <w:rsid w:val="000A1C2F"/>
    <w:rsid w:val="000A2BEC"/>
    <w:rsid w:val="000A3993"/>
    <w:rsid w:val="000A4FA7"/>
    <w:rsid w:val="000A7291"/>
    <w:rsid w:val="000B0403"/>
    <w:rsid w:val="000B05A4"/>
    <w:rsid w:val="000B1BF8"/>
    <w:rsid w:val="000B2C0A"/>
    <w:rsid w:val="000B2DE0"/>
    <w:rsid w:val="000B462B"/>
    <w:rsid w:val="000B4C0B"/>
    <w:rsid w:val="000B515E"/>
    <w:rsid w:val="000B5B6C"/>
    <w:rsid w:val="000B791C"/>
    <w:rsid w:val="000C0037"/>
    <w:rsid w:val="000C0A6A"/>
    <w:rsid w:val="000C2D1D"/>
    <w:rsid w:val="000C2D58"/>
    <w:rsid w:val="000C39D6"/>
    <w:rsid w:val="000C3C45"/>
    <w:rsid w:val="000C4696"/>
    <w:rsid w:val="000C5D48"/>
    <w:rsid w:val="000C5D94"/>
    <w:rsid w:val="000C5EAC"/>
    <w:rsid w:val="000C7173"/>
    <w:rsid w:val="000C7534"/>
    <w:rsid w:val="000D0090"/>
    <w:rsid w:val="000D033F"/>
    <w:rsid w:val="000D1D2A"/>
    <w:rsid w:val="000D4122"/>
    <w:rsid w:val="000D50F2"/>
    <w:rsid w:val="000D5148"/>
    <w:rsid w:val="000D58F7"/>
    <w:rsid w:val="000D59EC"/>
    <w:rsid w:val="000D5D64"/>
    <w:rsid w:val="000D6890"/>
    <w:rsid w:val="000D715A"/>
    <w:rsid w:val="000D7CB1"/>
    <w:rsid w:val="000D7EDA"/>
    <w:rsid w:val="000E04CC"/>
    <w:rsid w:val="000E0E33"/>
    <w:rsid w:val="000E11E9"/>
    <w:rsid w:val="000E1D19"/>
    <w:rsid w:val="000E3C00"/>
    <w:rsid w:val="000E4305"/>
    <w:rsid w:val="000E58D9"/>
    <w:rsid w:val="000E7109"/>
    <w:rsid w:val="000F1044"/>
    <w:rsid w:val="000F1B44"/>
    <w:rsid w:val="000F1D2C"/>
    <w:rsid w:val="000F2831"/>
    <w:rsid w:val="000F2A20"/>
    <w:rsid w:val="000F44D3"/>
    <w:rsid w:val="000F4B43"/>
    <w:rsid w:val="000F506A"/>
    <w:rsid w:val="000F5119"/>
    <w:rsid w:val="000F5471"/>
    <w:rsid w:val="000F5695"/>
    <w:rsid w:val="000F62F5"/>
    <w:rsid w:val="000F6DD1"/>
    <w:rsid w:val="000F7123"/>
    <w:rsid w:val="000F712D"/>
    <w:rsid w:val="000F7407"/>
    <w:rsid w:val="00100605"/>
    <w:rsid w:val="0010155F"/>
    <w:rsid w:val="0010174C"/>
    <w:rsid w:val="001028DB"/>
    <w:rsid w:val="001029B6"/>
    <w:rsid w:val="001032FF"/>
    <w:rsid w:val="00106CAF"/>
    <w:rsid w:val="00107651"/>
    <w:rsid w:val="00110EE5"/>
    <w:rsid w:val="00111495"/>
    <w:rsid w:val="00113032"/>
    <w:rsid w:val="00113525"/>
    <w:rsid w:val="001138E8"/>
    <w:rsid w:val="00113ABF"/>
    <w:rsid w:val="00113CF9"/>
    <w:rsid w:val="00113E8D"/>
    <w:rsid w:val="00113F5F"/>
    <w:rsid w:val="00114DA1"/>
    <w:rsid w:val="00116256"/>
    <w:rsid w:val="00116913"/>
    <w:rsid w:val="00116ABB"/>
    <w:rsid w:val="00116D76"/>
    <w:rsid w:val="001170A2"/>
    <w:rsid w:val="001174D6"/>
    <w:rsid w:val="00117FB8"/>
    <w:rsid w:val="001201CD"/>
    <w:rsid w:val="0012084C"/>
    <w:rsid w:val="001212C6"/>
    <w:rsid w:val="001215F9"/>
    <w:rsid w:val="0012276C"/>
    <w:rsid w:val="001236D7"/>
    <w:rsid w:val="00124540"/>
    <w:rsid w:val="0012606C"/>
    <w:rsid w:val="00127363"/>
    <w:rsid w:val="00127CCE"/>
    <w:rsid w:val="0013060D"/>
    <w:rsid w:val="00131DFD"/>
    <w:rsid w:val="00132C10"/>
    <w:rsid w:val="001331E1"/>
    <w:rsid w:val="0013366B"/>
    <w:rsid w:val="00133D43"/>
    <w:rsid w:val="001352A6"/>
    <w:rsid w:val="001379A7"/>
    <w:rsid w:val="001379E0"/>
    <w:rsid w:val="00137F27"/>
    <w:rsid w:val="00141525"/>
    <w:rsid w:val="00143C89"/>
    <w:rsid w:val="00144FF9"/>
    <w:rsid w:val="001454F7"/>
    <w:rsid w:val="001500DF"/>
    <w:rsid w:val="0015011B"/>
    <w:rsid w:val="00150278"/>
    <w:rsid w:val="0015063F"/>
    <w:rsid w:val="001507D9"/>
    <w:rsid w:val="00150AF0"/>
    <w:rsid w:val="001510FC"/>
    <w:rsid w:val="0015290D"/>
    <w:rsid w:val="001529F7"/>
    <w:rsid w:val="00154429"/>
    <w:rsid w:val="001547C2"/>
    <w:rsid w:val="00154CA4"/>
    <w:rsid w:val="001555CC"/>
    <w:rsid w:val="00155835"/>
    <w:rsid w:val="00155DE5"/>
    <w:rsid w:val="0015613F"/>
    <w:rsid w:val="00156A6D"/>
    <w:rsid w:val="00156E10"/>
    <w:rsid w:val="00157921"/>
    <w:rsid w:val="00157E70"/>
    <w:rsid w:val="00160034"/>
    <w:rsid w:val="001601C3"/>
    <w:rsid w:val="0016165E"/>
    <w:rsid w:val="00161EB2"/>
    <w:rsid w:val="00163A1A"/>
    <w:rsid w:val="001701AF"/>
    <w:rsid w:val="00170567"/>
    <w:rsid w:val="00173280"/>
    <w:rsid w:val="00173BC0"/>
    <w:rsid w:val="00173FE2"/>
    <w:rsid w:val="0017516A"/>
    <w:rsid w:val="00175451"/>
    <w:rsid w:val="0017697A"/>
    <w:rsid w:val="00180686"/>
    <w:rsid w:val="00185907"/>
    <w:rsid w:val="00185A60"/>
    <w:rsid w:val="00194AA4"/>
    <w:rsid w:val="00194ADB"/>
    <w:rsid w:val="00194BBE"/>
    <w:rsid w:val="001952F7"/>
    <w:rsid w:val="00195C20"/>
    <w:rsid w:val="0019675F"/>
    <w:rsid w:val="00197014"/>
    <w:rsid w:val="001A07EC"/>
    <w:rsid w:val="001A0F7C"/>
    <w:rsid w:val="001A0FE3"/>
    <w:rsid w:val="001A18FE"/>
    <w:rsid w:val="001A1C31"/>
    <w:rsid w:val="001A243C"/>
    <w:rsid w:val="001A3522"/>
    <w:rsid w:val="001A50CA"/>
    <w:rsid w:val="001A56DA"/>
    <w:rsid w:val="001A7001"/>
    <w:rsid w:val="001B02A1"/>
    <w:rsid w:val="001B2125"/>
    <w:rsid w:val="001B2A13"/>
    <w:rsid w:val="001B43CA"/>
    <w:rsid w:val="001B44FF"/>
    <w:rsid w:val="001B4F2C"/>
    <w:rsid w:val="001B6796"/>
    <w:rsid w:val="001B70CE"/>
    <w:rsid w:val="001C0CE7"/>
    <w:rsid w:val="001C0EFE"/>
    <w:rsid w:val="001C2E24"/>
    <w:rsid w:val="001C2F8C"/>
    <w:rsid w:val="001C47E7"/>
    <w:rsid w:val="001C6010"/>
    <w:rsid w:val="001C614B"/>
    <w:rsid w:val="001C695A"/>
    <w:rsid w:val="001C7082"/>
    <w:rsid w:val="001D044B"/>
    <w:rsid w:val="001D242D"/>
    <w:rsid w:val="001D2560"/>
    <w:rsid w:val="001D2B43"/>
    <w:rsid w:val="001D4401"/>
    <w:rsid w:val="001D4461"/>
    <w:rsid w:val="001D479A"/>
    <w:rsid w:val="001D4E46"/>
    <w:rsid w:val="001D585B"/>
    <w:rsid w:val="001D5D91"/>
    <w:rsid w:val="001D6206"/>
    <w:rsid w:val="001D67BC"/>
    <w:rsid w:val="001D6955"/>
    <w:rsid w:val="001D6F57"/>
    <w:rsid w:val="001D7052"/>
    <w:rsid w:val="001D719F"/>
    <w:rsid w:val="001D74F5"/>
    <w:rsid w:val="001D7DB1"/>
    <w:rsid w:val="001D7FEB"/>
    <w:rsid w:val="001E0194"/>
    <w:rsid w:val="001E03D6"/>
    <w:rsid w:val="001E077B"/>
    <w:rsid w:val="001E1D3D"/>
    <w:rsid w:val="001E2F11"/>
    <w:rsid w:val="001E31BC"/>
    <w:rsid w:val="001E38F4"/>
    <w:rsid w:val="001E4ABD"/>
    <w:rsid w:val="001E4E5D"/>
    <w:rsid w:val="001F05A6"/>
    <w:rsid w:val="001F1016"/>
    <w:rsid w:val="001F1823"/>
    <w:rsid w:val="001F1F86"/>
    <w:rsid w:val="001F2F7A"/>
    <w:rsid w:val="001F436C"/>
    <w:rsid w:val="001F479E"/>
    <w:rsid w:val="001F51E0"/>
    <w:rsid w:val="001F5814"/>
    <w:rsid w:val="001F589A"/>
    <w:rsid w:val="001F76D4"/>
    <w:rsid w:val="00200F87"/>
    <w:rsid w:val="00201577"/>
    <w:rsid w:val="00201AB8"/>
    <w:rsid w:val="00202F63"/>
    <w:rsid w:val="002032B9"/>
    <w:rsid w:val="00203337"/>
    <w:rsid w:val="00203AD3"/>
    <w:rsid w:val="002040BF"/>
    <w:rsid w:val="002045F8"/>
    <w:rsid w:val="00204FBD"/>
    <w:rsid w:val="0020582E"/>
    <w:rsid w:val="00210935"/>
    <w:rsid w:val="00210D50"/>
    <w:rsid w:val="00211056"/>
    <w:rsid w:val="002111CC"/>
    <w:rsid w:val="002127FC"/>
    <w:rsid w:val="00213899"/>
    <w:rsid w:val="00213A72"/>
    <w:rsid w:val="002140B6"/>
    <w:rsid w:val="002146B6"/>
    <w:rsid w:val="00215AA1"/>
    <w:rsid w:val="00216621"/>
    <w:rsid w:val="0021738B"/>
    <w:rsid w:val="00217FF8"/>
    <w:rsid w:val="00220195"/>
    <w:rsid w:val="00221274"/>
    <w:rsid w:val="00222000"/>
    <w:rsid w:val="00222350"/>
    <w:rsid w:val="002225DC"/>
    <w:rsid w:val="00222EB4"/>
    <w:rsid w:val="00223882"/>
    <w:rsid w:val="00223F93"/>
    <w:rsid w:val="0022412D"/>
    <w:rsid w:val="00224641"/>
    <w:rsid w:val="00225393"/>
    <w:rsid w:val="00226E4D"/>
    <w:rsid w:val="00230AB1"/>
    <w:rsid w:val="00231D7A"/>
    <w:rsid w:val="00232237"/>
    <w:rsid w:val="00232596"/>
    <w:rsid w:val="00232C11"/>
    <w:rsid w:val="00233432"/>
    <w:rsid w:val="00233561"/>
    <w:rsid w:val="0023668D"/>
    <w:rsid w:val="002369E3"/>
    <w:rsid w:val="00240176"/>
    <w:rsid w:val="002407D9"/>
    <w:rsid w:val="00240B3A"/>
    <w:rsid w:val="00241190"/>
    <w:rsid w:val="002418C7"/>
    <w:rsid w:val="00241D01"/>
    <w:rsid w:val="00242E1C"/>
    <w:rsid w:val="00243193"/>
    <w:rsid w:val="00243D79"/>
    <w:rsid w:val="002440CD"/>
    <w:rsid w:val="00244137"/>
    <w:rsid w:val="00245B3D"/>
    <w:rsid w:val="00245CDF"/>
    <w:rsid w:val="002463DA"/>
    <w:rsid w:val="002503D1"/>
    <w:rsid w:val="00252348"/>
    <w:rsid w:val="002555A2"/>
    <w:rsid w:val="00256288"/>
    <w:rsid w:val="00257C86"/>
    <w:rsid w:val="00260D81"/>
    <w:rsid w:val="0026185F"/>
    <w:rsid w:val="0026318A"/>
    <w:rsid w:val="002634E8"/>
    <w:rsid w:val="0026445E"/>
    <w:rsid w:val="00265F76"/>
    <w:rsid w:val="0026638B"/>
    <w:rsid w:val="002663CA"/>
    <w:rsid w:val="00267DDD"/>
    <w:rsid w:val="002715C6"/>
    <w:rsid w:val="002717F9"/>
    <w:rsid w:val="00271A05"/>
    <w:rsid w:val="0027269D"/>
    <w:rsid w:val="00272F23"/>
    <w:rsid w:val="00274189"/>
    <w:rsid w:val="00274322"/>
    <w:rsid w:val="00274717"/>
    <w:rsid w:val="00274926"/>
    <w:rsid w:val="00274B18"/>
    <w:rsid w:val="00275B25"/>
    <w:rsid w:val="00276002"/>
    <w:rsid w:val="002763AB"/>
    <w:rsid w:val="002773CB"/>
    <w:rsid w:val="00277FB4"/>
    <w:rsid w:val="00280E31"/>
    <w:rsid w:val="00281681"/>
    <w:rsid w:val="00281DD4"/>
    <w:rsid w:val="00283ABF"/>
    <w:rsid w:val="00285CA0"/>
    <w:rsid w:val="00285EDC"/>
    <w:rsid w:val="002869A8"/>
    <w:rsid w:val="0029014F"/>
    <w:rsid w:val="0029053D"/>
    <w:rsid w:val="00290E2C"/>
    <w:rsid w:val="00290F87"/>
    <w:rsid w:val="00291BC1"/>
    <w:rsid w:val="00291C5E"/>
    <w:rsid w:val="00291E40"/>
    <w:rsid w:val="0029202E"/>
    <w:rsid w:val="00293C25"/>
    <w:rsid w:val="00294060"/>
    <w:rsid w:val="002952A6"/>
    <w:rsid w:val="002953FF"/>
    <w:rsid w:val="00295A18"/>
    <w:rsid w:val="002A3071"/>
    <w:rsid w:val="002A4AA8"/>
    <w:rsid w:val="002A5466"/>
    <w:rsid w:val="002A578F"/>
    <w:rsid w:val="002A7708"/>
    <w:rsid w:val="002A7A99"/>
    <w:rsid w:val="002A7E7E"/>
    <w:rsid w:val="002B0D57"/>
    <w:rsid w:val="002B10BE"/>
    <w:rsid w:val="002B1641"/>
    <w:rsid w:val="002B226A"/>
    <w:rsid w:val="002B449E"/>
    <w:rsid w:val="002B4EE9"/>
    <w:rsid w:val="002B51D0"/>
    <w:rsid w:val="002B64DD"/>
    <w:rsid w:val="002B6C2B"/>
    <w:rsid w:val="002B754F"/>
    <w:rsid w:val="002B7E18"/>
    <w:rsid w:val="002C00F8"/>
    <w:rsid w:val="002C09C2"/>
    <w:rsid w:val="002C1052"/>
    <w:rsid w:val="002C12F3"/>
    <w:rsid w:val="002C1BDF"/>
    <w:rsid w:val="002C1F83"/>
    <w:rsid w:val="002C3699"/>
    <w:rsid w:val="002C5BAE"/>
    <w:rsid w:val="002C6289"/>
    <w:rsid w:val="002D07FD"/>
    <w:rsid w:val="002D1B6E"/>
    <w:rsid w:val="002D2060"/>
    <w:rsid w:val="002D20B8"/>
    <w:rsid w:val="002D3436"/>
    <w:rsid w:val="002D4AA0"/>
    <w:rsid w:val="002D4D67"/>
    <w:rsid w:val="002D53B6"/>
    <w:rsid w:val="002D55CD"/>
    <w:rsid w:val="002D5913"/>
    <w:rsid w:val="002D59DD"/>
    <w:rsid w:val="002D623B"/>
    <w:rsid w:val="002D688A"/>
    <w:rsid w:val="002E036D"/>
    <w:rsid w:val="002E1BB0"/>
    <w:rsid w:val="002E2249"/>
    <w:rsid w:val="002E2571"/>
    <w:rsid w:val="002E33C2"/>
    <w:rsid w:val="002E3B4E"/>
    <w:rsid w:val="002E3C57"/>
    <w:rsid w:val="002E3C58"/>
    <w:rsid w:val="002E3F11"/>
    <w:rsid w:val="002E42A3"/>
    <w:rsid w:val="002E5104"/>
    <w:rsid w:val="002E7536"/>
    <w:rsid w:val="002F1E1F"/>
    <w:rsid w:val="002F1F02"/>
    <w:rsid w:val="002F2B18"/>
    <w:rsid w:val="002F3C07"/>
    <w:rsid w:val="002F480B"/>
    <w:rsid w:val="002F4B03"/>
    <w:rsid w:val="002F65AA"/>
    <w:rsid w:val="00302BBA"/>
    <w:rsid w:val="00303C12"/>
    <w:rsid w:val="00304A43"/>
    <w:rsid w:val="0030581B"/>
    <w:rsid w:val="0030607F"/>
    <w:rsid w:val="003069D0"/>
    <w:rsid w:val="003069E8"/>
    <w:rsid w:val="00306E76"/>
    <w:rsid w:val="00307851"/>
    <w:rsid w:val="00310927"/>
    <w:rsid w:val="003121A5"/>
    <w:rsid w:val="0031443F"/>
    <w:rsid w:val="00314D00"/>
    <w:rsid w:val="00314D3A"/>
    <w:rsid w:val="00314FE3"/>
    <w:rsid w:val="0031530A"/>
    <w:rsid w:val="00315F67"/>
    <w:rsid w:val="00316AEA"/>
    <w:rsid w:val="00320068"/>
    <w:rsid w:val="003210C6"/>
    <w:rsid w:val="003240F6"/>
    <w:rsid w:val="00324BC9"/>
    <w:rsid w:val="00325557"/>
    <w:rsid w:val="00326E44"/>
    <w:rsid w:val="00326F62"/>
    <w:rsid w:val="00327B5C"/>
    <w:rsid w:val="00327C48"/>
    <w:rsid w:val="003301CB"/>
    <w:rsid w:val="003301CF"/>
    <w:rsid w:val="00330B2E"/>
    <w:rsid w:val="00330CA4"/>
    <w:rsid w:val="003318FA"/>
    <w:rsid w:val="00331F5C"/>
    <w:rsid w:val="00333CA2"/>
    <w:rsid w:val="003343F1"/>
    <w:rsid w:val="00334482"/>
    <w:rsid w:val="003354A2"/>
    <w:rsid w:val="00336D32"/>
    <w:rsid w:val="00337124"/>
    <w:rsid w:val="003400D0"/>
    <w:rsid w:val="003409BE"/>
    <w:rsid w:val="00340E2C"/>
    <w:rsid w:val="00341F7B"/>
    <w:rsid w:val="00342B8E"/>
    <w:rsid w:val="00342DD0"/>
    <w:rsid w:val="00344B19"/>
    <w:rsid w:val="00345E7F"/>
    <w:rsid w:val="00346EE5"/>
    <w:rsid w:val="00350499"/>
    <w:rsid w:val="003508AE"/>
    <w:rsid w:val="003512E6"/>
    <w:rsid w:val="00352A86"/>
    <w:rsid w:val="00353A26"/>
    <w:rsid w:val="003542D3"/>
    <w:rsid w:val="00354F48"/>
    <w:rsid w:val="00357083"/>
    <w:rsid w:val="00357E57"/>
    <w:rsid w:val="00360096"/>
    <w:rsid w:val="003606D3"/>
    <w:rsid w:val="003624C0"/>
    <w:rsid w:val="003638E1"/>
    <w:rsid w:val="003642C6"/>
    <w:rsid w:val="00364457"/>
    <w:rsid w:val="00364B33"/>
    <w:rsid w:val="003656B9"/>
    <w:rsid w:val="0036572B"/>
    <w:rsid w:val="003667C2"/>
    <w:rsid w:val="0037037A"/>
    <w:rsid w:val="003706C9"/>
    <w:rsid w:val="00371263"/>
    <w:rsid w:val="00371C92"/>
    <w:rsid w:val="003726E4"/>
    <w:rsid w:val="00372CD4"/>
    <w:rsid w:val="00374898"/>
    <w:rsid w:val="00374D7A"/>
    <w:rsid w:val="00374DA4"/>
    <w:rsid w:val="00375D81"/>
    <w:rsid w:val="00376333"/>
    <w:rsid w:val="00376898"/>
    <w:rsid w:val="00376C1B"/>
    <w:rsid w:val="00376CD1"/>
    <w:rsid w:val="00377544"/>
    <w:rsid w:val="00381AEC"/>
    <w:rsid w:val="00383989"/>
    <w:rsid w:val="00384625"/>
    <w:rsid w:val="0038488B"/>
    <w:rsid w:val="00386C10"/>
    <w:rsid w:val="00390104"/>
    <w:rsid w:val="003906DA"/>
    <w:rsid w:val="0039268E"/>
    <w:rsid w:val="00393511"/>
    <w:rsid w:val="0039403E"/>
    <w:rsid w:val="00395411"/>
    <w:rsid w:val="003956C8"/>
    <w:rsid w:val="00397A9E"/>
    <w:rsid w:val="003A0058"/>
    <w:rsid w:val="003A04B6"/>
    <w:rsid w:val="003A2C2D"/>
    <w:rsid w:val="003A3B6B"/>
    <w:rsid w:val="003A5B2D"/>
    <w:rsid w:val="003A624B"/>
    <w:rsid w:val="003A68E4"/>
    <w:rsid w:val="003A6A0C"/>
    <w:rsid w:val="003A6E96"/>
    <w:rsid w:val="003B04B4"/>
    <w:rsid w:val="003B09C4"/>
    <w:rsid w:val="003B0BF7"/>
    <w:rsid w:val="003B0FE5"/>
    <w:rsid w:val="003B103B"/>
    <w:rsid w:val="003B2114"/>
    <w:rsid w:val="003B216F"/>
    <w:rsid w:val="003B2AB7"/>
    <w:rsid w:val="003B3F22"/>
    <w:rsid w:val="003B4384"/>
    <w:rsid w:val="003B51FF"/>
    <w:rsid w:val="003B5454"/>
    <w:rsid w:val="003B5C73"/>
    <w:rsid w:val="003B6B62"/>
    <w:rsid w:val="003B7464"/>
    <w:rsid w:val="003B7C4A"/>
    <w:rsid w:val="003C0778"/>
    <w:rsid w:val="003C14CD"/>
    <w:rsid w:val="003C160F"/>
    <w:rsid w:val="003C2FD2"/>
    <w:rsid w:val="003C3BE9"/>
    <w:rsid w:val="003C48AA"/>
    <w:rsid w:val="003C56B9"/>
    <w:rsid w:val="003C7372"/>
    <w:rsid w:val="003C7443"/>
    <w:rsid w:val="003C7829"/>
    <w:rsid w:val="003C7DE3"/>
    <w:rsid w:val="003D041F"/>
    <w:rsid w:val="003D0F0C"/>
    <w:rsid w:val="003D145D"/>
    <w:rsid w:val="003D1773"/>
    <w:rsid w:val="003D17A3"/>
    <w:rsid w:val="003D2A3B"/>
    <w:rsid w:val="003D2CDE"/>
    <w:rsid w:val="003D3314"/>
    <w:rsid w:val="003D39BE"/>
    <w:rsid w:val="003D632E"/>
    <w:rsid w:val="003D6A09"/>
    <w:rsid w:val="003D7830"/>
    <w:rsid w:val="003E093E"/>
    <w:rsid w:val="003E38D2"/>
    <w:rsid w:val="003E4708"/>
    <w:rsid w:val="003E4727"/>
    <w:rsid w:val="003E4AFF"/>
    <w:rsid w:val="003E4C7C"/>
    <w:rsid w:val="003E4EDE"/>
    <w:rsid w:val="003E6043"/>
    <w:rsid w:val="003E715C"/>
    <w:rsid w:val="003E7EA0"/>
    <w:rsid w:val="003E7F6F"/>
    <w:rsid w:val="003E7FB9"/>
    <w:rsid w:val="003F0B41"/>
    <w:rsid w:val="003F130F"/>
    <w:rsid w:val="003F252A"/>
    <w:rsid w:val="003F2AC0"/>
    <w:rsid w:val="003F42C4"/>
    <w:rsid w:val="003F4BC0"/>
    <w:rsid w:val="003F4CCD"/>
    <w:rsid w:val="003F5745"/>
    <w:rsid w:val="003F6111"/>
    <w:rsid w:val="003F78B8"/>
    <w:rsid w:val="004002D1"/>
    <w:rsid w:val="00400849"/>
    <w:rsid w:val="004010E3"/>
    <w:rsid w:val="004017BE"/>
    <w:rsid w:val="00401AA2"/>
    <w:rsid w:val="004028E3"/>
    <w:rsid w:val="00403F24"/>
    <w:rsid w:val="00405BDD"/>
    <w:rsid w:val="00410CE1"/>
    <w:rsid w:val="0041178A"/>
    <w:rsid w:val="004119B7"/>
    <w:rsid w:val="00411B3F"/>
    <w:rsid w:val="00411C8D"/>
    <w:rsid w:val="00412327"/>
    <w:rsid w:val="00414442"/>
    <w:rsid w:val="0041556A"/>
    <w:rsid w:val="004165D0"/>
    <w:rsid w:val="0041690B"/>
    <w:rsid w:val="0041736B"/>
    <w:rsid w:val="00420B16"/>
    <w:rsid w:val="00420E84"/>
    <w:rsid w:val="00421FCD"/>
    <w:rsid w:val="00422AF1"/>
    <w:rsid w:val="004232E7"/>
    <w:rsid w:val="0042379F"/>
    <w:rsid w:val="004243D0"/>
    <w:rsid w:val="00425840"/>
    <w:rsid w:val="00430085"/>
    <w:rsid w:val="00430466"/>
    <w:rsid w:val="00430516"/>
    <w:rsid w:val="00433EFF"/>
    <w:rsid w:val="00434278"/>
    <w:rsid w:val="00434510"/>
    <w:rsid w:val="004349F9"/>
    <w:rsid w:val="00435329"/>
    <w:rsid w:val="004357D8"/>
    <w:rsid w:val="004358A9"/>
    <w:rsid w:val="0043612D"/>
    <w:rsid w:val="00436291"/>
    <w:rsid w:val="004378E5"/>
    <w:rsid w:val="0044213A"/>
    <w:rsid w:val="00443C89"/>
    <w:rsid w:val="00444A29"/>
    <w:rsid w:val="004456BA"/>
    <w:rsid w:val="0044689B"/>
    <w:rsid w:val="00447CE7"/>
    <w:rsid w:val="00450312"/>
    <w:rsid w:val="0045103B"/>
    <w:rsid w:val="00452D39"/>
    <w:rsid w:val="00452F93"/>
    <w:rsid w:val="00452FAF"/>
    <w:rsid w:val="00453C64"/>
    <w:rsid w:val="004541D5"/>
    <w:rsid w:val="004547E8"/>
    <w:rsid w:val="00455A24"/>
    <w:rsid w:val="00461314"/>
    <w:rsid w:val="00461897"/>
    <w:rsid w:val="00462CDB"/>
    <w:rsid w:val="00463BA2"/>
    <w:rsid w:val="00464F9C"/>
    <w:rsid w:val="00466579"/>
    <w:rsid w:val="004671F8"/>
    <w:rsid w:val="0046720A"/>
    <w:rsid w:val="0046759E"/>
    <w:rsid w:val="0047049F"/>
    <w:rsid w:val="0047171D"/>
    <w:rsid w:val="0047172A"/>
    <w:rsid w:val="004718D4"/>
    <w:rsid w:val="0047409F"/>
    <w:rsid w:val="00474A19"/>
    <w:rsid w:val="00475055"/>
    <w:rsid w:val="0047557F"/>
    <w:rsid w:val="00480F56"/>
    <w:rsid w:val="0048184D"/>
    <w:rsid w:val="004818B1"/>
    <w:rsid w:val="00484EAC"/>
    <w:rsid w:val="00485B27"/>
    <w:rsid w:val="0048613D"/>
    <w:rsid w:val="00486388"/>
    <w:rsid w:val="00486D97"/>
    <w:rsid w:val="00486EB4"/>
    <w:rsid w:val="004874A0"/>
    <w:rsid w:val="00487604"/>
    <w:rsid w:val="004916B9"/>
    <w:rsid w:val="004948FB"/>
    <w:rsid w:val="00494DB4"/>
    <w:rsid w:val="004966E4"/>
    <w:rsid w:val="004974ED"/>
    <w:rsid w:val="004A105B"/>
    <w:rsid w:val="004A27DA"/>
    <w:rsid w:val="004A2BDF"/>
    <w:rsid w:val="004A2E6D"/>
    <w:rsid w:val="004A37C0"/>
    <w:rsid w:val="004A3921"/>
    <w:rsid w:val="004A3A3B"/>
    <w:rsid w:val="004A3F84"/>
    <w:rsid w:val="004A4FB9"/>
    <w:rsid w:val="004A5374"/>
    <w:rsid w:val="004A60E8"/>
    <w:rsid w:val="004B0821"/>
    <w:rsid w:val="004B124D"/>
    <w:rsid w:val="004B16B1"/>
    <w:rsid w:val="004B1D5B"/>
    <w:rsid w:val="004B308E"/>
    <w:rsid w:val="004B30A1"/>
    <w:rsid w:val="004B362D"/>
    <w:rsid w:val="004B48CA"/>
    <w:rsid w:val="004B4AC3"/>
    <w:rsid w:val="004B4E46"/>
    <w:rsid w:val="004B6071"/>
    <w:rsid w:val="004B650C"/>
    <w:rsid w:val="004B6B2A"/>
    <w:rsid w:val="004B7389"/>
    <w:rsid w:val="004B7C5E"/>
    <w:rsid w:val="004B7E56"/>
    <w:rsid w:val="004C001C"/>
    <w:rsid w:val="004C106A"/>
    <w:rsid w:val="004C23F8"/>
    <w:rsid w:val="004C45E0"/>
    <w:rsid w:val="004C47E4"/>
    <w:rsid w:val="004C4E80"/>
    <w:rsid w:val="004C645B"/>
    <w:rsid w:val="004C7E4E"/>
    <w:rsid w:val="004D088C"/>
    <w:rsid w:val="004D0BF0"/>
    <w:rsid w:val="004D1E6C"/>
    <w:rsid w:val="004D22A0"/>
    <w:rsid w:val="004D27FB"/>
    <w:rsid w:val="004D375F"/>
    <w:rsid w:val="004D3AE8"/>
    <w:rsid w:val="004D4328"/>
    <w:rsid w:val="004E0230"/>
    <w:rsid w:val="004E075C"/>
    <w:rsid w:val="004E0EED"/>
    <w:rsid w:val="004E14BB"/>
    <w:rsid w:val="004E15F4"/>
    <w:rsid w:val="004E268B"/>
    <w:rsid w:val="004E3047"/>
    <w:rsid w:val="004E3651"/>
    <w:rsid w:val="004E400E"/>
    <w:rsid w:val="004E454C"/>
    <w:rsid w:val="004E7682"/>
    <w:rsid w:val="004F0DC1"/>
    <w:rsid w:val="004F1CA1"/>
    <w:rsid w:val="004F28D5"/>
    <w:rsid w:val="004F3111"/>
    <w:rsid w:val="004F4B63"/>
    <w:rsid w:val="004F7453"/>
    <w:rsid w:val="004F74AF"/>
    <w:rsid w:val="004F75C6"/>
    <w:rsid w:val="004F7EEE"/>
    <w:rsid w:val="004F7F53"/>
    <w:rsid w:val="00500123"/>
    <w:rsid w:val="00501347"/>
    <w:rsid w:val="005015AA"/>
    <w:rsid w:val="00501952"/>
    <w:rsid w:val="00501954"/>
    <w:rsid w:val="00501F14"/>
    <w:rsid w:val="005020F8"/>
    <w:rsid w:val="00502568"/>
    <w:rsid w:val="005027D6"/>
    <w:rsid w:val="00505A41"/>
    <w:rsid w:val="00506140"/>
    <w:rsid w:val="0050639F"/>
    <w:rsid w:val="0050707E"/>
    <w:rsid w:val="00510C28"/>
    <w:rsid w:val="00510C39"/>
    <w:rsid w:val="00511B21"/>
    <w:rsid w:val="00511E50"/>
    <w:rsid w:val="0051283E"/>
    <w:rsid w:val="00512D25"/>
    <w:rsid w:val="00514106"/>
    <w:rsid w:val="00514649"/>
    <w:rsid w:val="00515BC9"/>
    <w:rsid w:val="00515D4D"/>
    <w:rsid w:val="00516472"/>
    <w:rsid w:val="00516605"/>
    <w:rsid w:val="005175A8"/>
    <w:rsid w:val="00517C6D"/>
    <w:rsid w:val="00517F0A"/>
    <w:rsid w:val="0052085A"/>
    <w:rsid w:val="00521B95"/>
    <w:rsid w:val="0052280D"/>
    <w:rsid w:val="00522AF6"/>
    <w:rsid w:val="005230AA"/>
    <w:rsid w:val="00523B7F"/>
    <w:rsid w:val="00524897"/>
    <w:rsid w:val="005250F1"/>
    <w:rsid w:val="0052526E"/>
    <w:rsid w:val="00526AA3"/>
    <w:rsid w:val="00527465"/>
    <w:rsid w:val="00530096"/>
    <w:rsid w:val="00530D49"/>
    <w:rsid w:val="005316C8"/>
    <w:rsid w:val="005317B7"/>
    <w:rsid w:val="0053185D"/>
    <w:rsid w:val="00531C3F"/>
    <w:rsid w:val="00531ED0"/>
    <w:rsid w:val="0053376B"/>
    <w:rsid w:val="00533778"/>
    <w:rsid w:val="00535E97"/>
    <w:rsid w:val="005375E6"/>
    <w:rsid w:val="00540350"/>
    <w:rsid w:val="005413F2"/>
    <w:rsid w:val="00543E7E"/>
    <w:rsid w:val="005440C0"/>
    <w:rsid w:val="00544AF3"/>
    <w:rsid w:val="00545F81"/>
    <w:rsid w:val="00546B99"/>
    <w:rsid w:val="00546BD6"/>
    <w:rsid w:val="00546CD8"/>
    <w:rsid w:val="00547075"/>
    <w:rsid w:val="0055150C"/>
    <w:rsid w:val="0055153D"/>
    <w:rsid w:val="00551786"/>
    <w:rsid w:val="005518BA"/>
    <w:rsid w:val="00551A38"/>
    <w:rsid w:val="00551AA6"/>
    <w:rsid w:val="005547C1"/>
    <w:rsid w:val="00556794"/>
    <w:rsid w:val="00556DD0"/>
    <w:rsid w:val="00556FF2"/>
    <w:rsid w:val="005570BC"/>
    <w:rsid w:val="00557C49"/>
    <w:rsid w:val="00561627"/>
    <w:rsid w:val="00562B95"/>
    <w:rsid w:val="00564388"/>
    <w:rsid w:val="0056506C"/>
    <w:rsid w:val="005662E5"/>
    <w:rsid w:val="005677EC"/>
    <w:rsid w:val="0056798F"/>
    <w:rsid w:val="00567E9A"/>
    <w:rsid w:val="00567F96"/>
    <w:rsid w:val="00570788"/>
    <w:rsid w:val="00570877"/>
    <w:rsid w:val="005711C0"/>
    <w:rsid w:val="0057150B"/>
    <w:rsid w:val="00573885"/>
    <w:rsid w:val="00573920"/>
    <w:rsid w:val="00574065"/>
    <w:rsid w:val="00575D67"/>
    <w:rsid w:val="00576D3A"/>
    <w:rsid w:val="00576FA9"/>
    <w:rsid w:val="005829DD"/>
    <w:rsid w:val="00582E7A"/>
    <w:rsid w:val="00582FCC"/>
    <w:rsid w:val="00583383"/>
    <w:rsid w:val="005834C0"/>
    <w:rsid w:val="00585112"/>
    <w:rsid w:val="00585265"/>
    <w:rsid w:val="00586C0D"/>
    <w:rsid w:val="00587068"/>
    <w:rsid w:val="00590156"/>
    <w:rsid w:val="005904E1"/>
    <w:rsid w:val="0059060A"/>
    <w:rsid w:val="005909D8"/>
    <w:rsid w:val="00590C73"/>
    <w:rsid w:val="00591626"/>
    <w:rsid w:val="0059167E"/>
    <w:rsid w:val="00594006"/>
    <w:rsid w:val="00594DF0"/>
    <w:rsid w:val="005955A4"/>
    <w:rsid w:val="00596671"/>
    <w:rsid w:val="00596F17"/>
    <w:rsid w:val="005972FB"/>
    <w:rsid w:val="005A0602"/>
    <w:rsid w:val="005A0FF2"/>
    <w:rsid w:val="005A109A"/>
    <w:rsid w:val="005A128C"/>
    <w:rsid w:val="005A1F1B"/>
    <w:rsid w:val="005A21A8"/>
    <w:rsid w:val="005A2E09"/>
    <w:rsid w:val="005A375A"/>
    <w:rsid w:val="005A3CE5"/>
    <w:rsid w:val="005A3F88"/>
    <w:rsid w:val="005A4454"/>
    <w:rsid w:val="005A558B"/>
    <w:rsid w:val="005A5B48"/>
    <w:rsid w:val="005A638F"/>
    <w:rsid w:val="005A723B"/>
    <w:rsid w:val="005B02DA"/>
    <w:rsid w:val="005B1B4A"/>
    <w:rsid w:val="005B1D0C"/>
    <w:rsid w:val="005B2153"/>
    <w:rsid w:val="005B2870"/>
    <w:rsid w:val="005B2B85"/>
    <w:rsid w:val="005B37FA"/>
    <w:rsid w:val="005B4D7A"/>
    <w:rsid w:val="005B540B"/>
    <w:rsid w:val="005B54FF"/>
    <w:rsid w:val="005C0165"/>
    <w:rsid w:val="005C212B"/>
    <w:rsid w:val="005C3665"/>
    <w:rsid w:val="005C3A1A"/>
    <w:rsid w:val="005C57F2"/>
    <w:rsid w:val="005D0B64"/>
    <w:rsid w:val="005D1012"/>
    <w:rsid w:val="005D1262"/>
    <w:rsid w:val="005D1D16"/>
    <w:rsid w:val="005D2E40"/>
    <w:rsid w:val="005D3591"/>
    <w:rsid w:val="005D440E"/>
    <w:rsid w:val="005D498C"/>
    <w:rsid w:val="005D4CBC"/>
    <w:rsid w:val="005D4F5A"/>
    <w:rsid w:val="005D5DE1"/>
    <w:rsid w:val="005D6024"/>
    <w:rsid w:val="005D618A"/>
    <w:rsid w:val="005D61E1"/>
    <w:rsid w:val="005D64FC"/>
    <w:rsid w:val="005D6AD3"/>
    <w:rsid w:val="005E1976"/>
    <w:rsid w:val="005E1ECE"/>
    <w:rsid w:val="005E213D"/>
    <w:rsid w:val="005E4BBC"/>
    <w:rsid w:val="005E5392"/>
    <w:rsid w:val="005E5D06"/>
    <w:rsid w:val="005E6105"/>
    <w:rsid w:val="005E6377"/>
    <w:rsid w:val="005E7DC9"/>
    <w:rsid w:val="005F4194"/>
    <w:rsid w:val="005F485B"/>
    <w:rsid w:val="005F4929"/>
    <w:rsid w:val="005F6D79"/>
    <w:rsid w:val="005F7BF1"/>
    <w:rsid w:val="006006C7"/>
    <w:rsid w:val="00601CCE"/>
    <w:rsid w:val="0060226A"/>
    <w:rsid w:val="00602B32"/>
    <w:rsid w:val="006036DB"/>
    <w:rsid w:val="006044A1"/>
    <w:rsid w:val="006045F8"/>
    <w:rsid w:val="006068FB"/>
    <w:rsid w:val="00606D1C"/>
    <w:rsid w:val="00606D5C"/>
    <w:rsid w:val="0061064F"/>
    <w:rsid w:val="00610B53"/>
    <w:rsid w:val="00610B84"/>
    <w:rsid w:val="00610BE9"/>
    <w:rsid w:val="00610D46"/>
    <w:rsid w:val="00610EB8"/>
    <w:rsid w:val="00611AF3"/>
    <w:rsid w:val="00611CD8"/>
    <w:rsid w:val="006125C1"/>
    <w:rsid w:val="006125DC"/>
    <w:rsid w:val="006126E3"/>
    <w:rsid w:val="00612C42"/>
    <w:rsid w:val="00614200"/>
    <w:rsid w:val="00614BBC"/>
    <w:rsid w:val="006158BD"/>
    <w:rsid w:val="00615E4C"/>
    <w:rsid w:val="00616A82"/>
    <w:rsid w:val="00616E1B"/>
    <w:rsid w:val="006172ED"/>
    <w:rsid w:val="00620511"/>
    <w:rsid w:val="0062139E"/>
    <w:rsid w:val="00622763"/>
    <w:rsid w:val="0062297F"/>
    <w:rsid w:val="00623BAE"/>
    <w:rsid w:val="00623C8B"/>
    <w:rsid w:val="00624DAE"/>
    <w:rsid w:val="00624FCE"/>
    <w:rsid w:val="00625816"/>
    <w:rsid w:val="006269DE"/>
    <w:rsid w:val="00626C84"/>
    <w:rsid w:val="00627BB9"/>
    <w:rsid w:val="0063030B"/>
    <w:rsid w:val="00630498"/>
    <w:rsid w:val="00631637"/>
    <w:rsid w:val="0063175E"/>
    <w:rsid w:val="006323BD"/>
    <w:rsid w:val="00632A79"/>
    <w:rsid w:val="00633EB6"/>
    <w:rsid w:val="00634C17"/>
    <w:rsid w:val="0063520C"/>
    <w:rsid w:val="006366C9"/>
    <w:rsid w:val="00636BB1"/>
    <w:rsid w:val="00637781"/>
    <w:rsid w:val="00643B0B"/>
    <w:rsid w:val="00644FB3"/>
    <w:rsid w:val="00645573"/>
    <w:rsid w:val="00645B70"/>
    <w:rsid w:val="006460A0"/>
    <w:rsid w:val="00646795"/>
    <w:rsid w:val="006467C8"/>
    <w:rsid w:val="00647234"/>
    <w:rsid w:val="00647A2E"/>
    <w:rsid w:val="0065023D"/>
    <w:rsid w:val="00650514"/>
    <w:rsid w:val="00650D22"/>
    <w:rsid w:val="006515CD"/>
    <w:rsid w:val="0065226C"/>
    <w:rsid w:val="00652798"/>
    <w:rsid w:val="00652EE4"/>
    <w:rsid w:val="00652F2B"/>
    <w:rsid w:val="00654DFF"/>
    <w:rsid w:val="006559D9"/>
    <w:rsid w:val="0065651E"/>
    <w:rsid w:val="006571EB"/>
    <w:rsid w:val="00657B47"/>
    <w:rsid w:val="00657C38"/>
    <w:rsid w:val="00660490"/>
    <w:rsid w:val="0066060E"/>
    <w:rsid w:val="00660DE5"/>
    <w:rsid w:val="00661620"/>
    <w:rsid w:val="00661855"/>
    <w:rsid w:val="00661BB1"/>
    <w:rsid w:val="00662D9E"/>
    <w:rsid w:val="00662FD8"/>
    <w:rsid w:val="00663B85"/>
    <w:rsid w:val="00664155"/>
    <w:rsid w:val="00664C41"/>
    <w:rsid w:val="00664F56"/>
    <w:rsid w:val="00665B6A"/>
    <w:rsid w:val="00666530"/>
    <w:rsid w:val="006677F2"/>
    <w:rsid w:val="006716E5"/>
    <w:rsid w:val="006716EE"/>
    <w:rsid w:val="00672FCA"/>
    <w:rsid w:val="0067322C"/>
    <w:rsid w:val="00675617"/>
    <w:rsid w:val="00676685"/>
    <w:rsid w:val="00677546"/>
    <w:rsid w:val="0068022D"/>
    <w:rsid w:val="006807A0"/>
    <w:rsid w:val="00682E3A"/>
    <w:rsid w:val="00684669"/>
    <w:rsid w:val="00684FA6"/>
    <w:rsid w:val="00685134"/>
    <w:rsid w:val="00687142"/>
    <w:rsid w:val="00687847"/>
    <w:rsid w:val="006900D8"/>
    <w:rsid w:val="0069027E"/>
    <w:rsid w:val="00691F89"/>
    <w:rsid w:val="006926F2"/>
    <w:rsid w:val="00692FE6"/>
    <w:rsid w:val="00693574"/>
    <w:rsid w:val="00693874"/>
    <w:rsid w:val="00693ADA"/>
    <w:rsid w:val="006943F5"/>
    <w:rsid w:val="00695104"/>
    <w:rsid w:val="00695D28"/>
    <w:rsid w:val="00696355"/>
    <w:rsid w:val="006964C7"/>
    <w:rsid w:val="00697190"/>
    <w:rsid w:val="006971EE"/>
    <w:rsid w:val="00697C67"/>
    <w:rsid w:val="006A0F89"/>
    <w:rsid w:val="006A262F"/>
    <w:rsid w:val="006A2725"/>
    <w:rsid w:val="006A2920"/>
    <w:rsid w:val="006A296D"/>
    <w:rsid w:val="006A30B3"/>
    <w:rsid w:val="006A398F"/>
    <w:rsid w:val="006A3C7D"/>
    <w:rsid w:val="006A3E15"/>
    <w:rsid w:val="006A4133"/>
    <w:rsid w:val="006A4F1D"/>
    <w:rsid w:val="006A7B78"/>
    <w:rsid w:val="006B0E8A"/>
    <w:rsid w:val="006B239D"/>
    <w:rsid w:val="006B355F"/>
    <w:rsid w:val="006B41BA"/>
    <w:rsid w:val="006B4447"/>
    <w:rsid w:val="006B4594"/>
    <w:rsid w:val="006B4F0C"/>
    <w:rsid w:val="006B4FD2"/>
    <w:rsid w:val="006B5ECC"/>
    <w:rsid w:val="006B6C33"/>
    <w:rsid w:val="006B799A"/>
    <w:rsid w:val="006C0735"/>
    <w:rsid w:val="006C2484"/>
    <w:rsid w:val="006C39B5"/>
    <w:rsid w:val="006C3AEE"/>
    <w:rsid w:val="006C61BB"/>
    <w:rsid w:val="006C6743"/>
    <w:rsid w:val="006C6B4C"/>
    <w:rsid w:val="006C73BE"/>
    <w:rsid w:val="006D0126"/>
    <w:rsid w:val="006D1577"/>
    <w:rsid w:val="006D1CC7"/>
    <w:rsid w:val="006D2CE5"/>
    <w:rsid w:val="006D3D85"/>
    <w:rsid w:val="006D48DD"/>
    <w:rsid w:val="006D68AF"/>
    <w:rsid w:val="006E0B2E"/>
    <w:rsid w:val="006E1108"/>
    <w:rsid w:val="006E2C44"/>
    <w:rsid w:val="006E388C"/>
    <w:rsid w:val="006E3CD6"/>
    <w:rsid w:val="006E4072"/>
    <w:rsid w:val="006E4D02"/>
    <w:rsid w:val="006F0E9A"/>
    <w:rsid w:val="006F1CFE"/>
    <w:rsid w:val="006F21D3"/>
    <w:rsid w:val="006F232C"/>
    <w:rsid w:val="006F30B0"/>
    <w:rsid w:val="0070016B"/>
    <w:rsid w:val="00700298"/>
    <w:rsid w:val="00700ABC"/>
    <w:rsid w:val="00701372"/>
    <w:rsid w:val="00701511"/>
    <w:rsid w:val="00701E44"/>
    <w:rsid w:val="00702A83"/>
    <w:rsid w:val="00703B68"/>
    <w:rsid w:val="0070480A"/>
    <w:rsid w:val="007053B3"/>
    <w:rsid w:val="0070571D"/>
    <w:rsid w:val="007068BF"/>
    <w:rsid w:val="00706C59"/>
    <w:rsid w:val="0070750A"/>
    <w:rsid w:val="00707F6B"/>
    <w:rsid w:val="00707FA6"/>
    <w:rsid w:val="00710395"/>
    <w:rsid w:val="00711023"/>
    <w:rsid w:val="0071130E"/>
    <w:rsid w:val="00711322"/>
    <w:rsid w:val="0071207D"/>
    <w:rsid w:val="0071279A"/>
    <w:rsid w:val="00713BAF"/>
    <w:rsid w:val="0071403A"/>
    <w:rsid w:val="007148CE"/>
    <w:rsid w:val="00714E20"/>
    <w:rsid w:val="0071510E"/>
    <w:rsid w:val="00715A9D"/>
    <w:rsid w:val="00717BBB"/>
    <w:rsid w:val="00717ED7"/>
    <w:rsid w:val="00717F20"/>
    <w:rsid w:val="00717FC3"/>
    <w:rsid w:val="00720AA0"/>
    <w:rsid w:val="00720D4A"/>
    <w:rsid w:val="0072101E"/>
    <w:rsid w:val="00722E02"/>
    <w:rsid w:val="00722F8F"/>
    <w:rsid w:val="00722FA6"/>
    <w:rsid w:val="0072350C"/>
    <w:rsid w:val="0072401F"/>
    <w:rsid w:val="00724796"/>
    <w:rsid w:val="0072513A"/>
    <w:rsid w:val="0072559B"/>
    <w:rsid w:val="00725A69"/>
    <w:rsid w:val="00726000"/>
    <w:rsid w:val="007260D1"/>
    <w:rsid w:val="00730B0E"/>
    <w:rsid w:val="00731B4E"/>
    <w:rsid w:val="00734168"/>
    <w:rsid w:val="0073646E"/>
    <w:rsid w:val="00736711"/>
    <w:rsid w:val="007377D8"/>
    <w:rsid w:val="00737BC9"/>
    <w:rsid w:val="00740F66"/>
    <w:rsid w:val="007411C4"/>
    <w:rsid w:val="00741420"/>
    <w:rsid w:val="00741541"/>
    <w:rsid w:val="00741C10"/>
    <w:rsid w:val="00741CD4"/>
    <w:rsid w:val="00741D4C"/>
    <w:rsid w:val="00742832"/>
    <w:rsid w:val="00742AA9"/>
    <w:rsid w:val="00742EB3"/>
    <w:rsid w:val="00743B1F"/>
    <w:rsid w:val="00744C6F"/>
    <w:rsid w:val="007464AB"/>
    <w:rsid w:val="00746EC8"/>
    <w:rsid w:val="00747820"/>
    <w:rsid w:val="00747965"/>
    <w:rsid w:val="0075001C"/>
    <w:rsid w:val="0075222E"/>
    <w:rsid w:val="00752DD3"/>
    <w:rsid w:val="00752E2A"/>
    <w:rsid w:val="00753CE1"/>
    <w:rsid w:val="00755BB2"/>
    <w:rsid w:val="00756DF4"/>
    <w:rsid w:val="00756F11"/>
    <w:rsid w:val="007571BE"/>
    <w:rsid w:val="007576E2"/>
    <w:rsid w:val="007577B9"/>
    <w:rsid w:val="007579B3"/>
    <w:rsid w:val="00760D0E"/>
    <w:rsid w:val="00760F43"/>
    <w:rsid w:val="007613CB"/>
    <w:rsid w:val="007615CA"/>
    <w:rsid w:val="007622D4"/>
    <w:rsid w:val="00762830"/>
    <w:rsid w:val="007635E4"/>
    <w:rsid w:val="007635FF"/>
    <w:rsid w:val="00765C30"/>
    <w:rsid w:val="00765F12"/>
    <w:rsid w:val="00766676"/>
    <w:rsid w:val="00766F31"/>
    <w:rsid w:val="00767273"/>
    <w:rsid w:val="0077080B"/>
    <w:rsid w:val="0077254D"/>
    <w:rsid w:val="00772F23"/>
    <w:rsid w:val="00773904"/>
    <w:rsid w:val="007739D8"/>
    <w:rsid w:val="00774265"/>
    <w:rsid w:val="007745AE"/>
    <w:rsid w:val="007745DE"/>
    <w:rsid w:val="00774B68"/>
    <w:rsid w:val="007757BB"/>
    <w:rsid w:val="00775BC2"/>
    <w:rsid w:val="00776773"/>
    <w:rsid w:val="00776BC5"/>
    <w:rsid w:val="00776F31"/>
    <w:rsid w:val="0077711E"/>
    <w:rsid w:val="007773B6"/>
    <w:rsid w:val="00777B83"/>
    <w:rsid w:val="00780CA9"/>
    <w:rsid w:val="0078119F"/>
    <w:rsid w:val="00781381"/>
    <w:rsid w:val="007827BE"/>
    <w:rsid w:val="00782C25"/>
    <w:rsid w:val="00782C45"/>
    <w:rsid w:val="0078395D"/>
    <w:rsid w:val="00784469"/>
    <w:rsid w:val="0078453C"/>
    <w:rsid w:val="0078454F"/>
    <w:rsid w:val="007845E9"/>
    <w:rsid w:val="00784A18"/>
    <w:rsid w:val="00785BE1"/>
    <w:rsid w:val="007878D3"/>
    <w:rsid w:val="00787A53"/>
    <w:rsid w:val="0079131C"/>
    <w:rsid w:val="007914A8"/>
    <w:rsid w:val="0079294B"/>
    <w:rsid w:val="00792B56"/>
    <w:rsid w:val="00793371"/>
    <w:rsid w:val="00793457"/>
    <w:rsid w:val="007949FE"/>
    <w:rsid w:val="00795065"/>
    <w:rsid w:val="00795280"/>
    <w:rsid w:val="00797A62"/>
    <w:rsid w:val="007A0A14"/>
    <w:rsid w:val="007A0D6B"/>
    <w:rsid w:val="007A1C81"/>
    <w:rsid w:val="007A35F5"/>
    <w:rsid w:val="007A394C"/>
    <w:rsid w:val="007A4153"/>
    <w:rsid w:val="007A42B1"/>
    <w:rsid w:val="007A45FB"/>
    <w:rsid w:val="007A48AE"/>
    <w:rsid w:val="007A669D"/>
    <w:rsid w:val="007B1047"/>
    <w:rsid w:val="007B1800"/>
    <w:rsid w:val="007B33E2"/>
    <w:rsid w:val="007B3D2A"/>
    <w:rsid w:val="007B42A9"/>
    <w:rsid w:val="007B4661"/>
    <w:rsid w:val="007B65F6"/>
    <w:rsid w:val="007B6EEB"/>
    <w:rsid w:val="007B7D3A"/>
    <w:rsid w:val="007B7F47"/>
    <w:rsid w:val="007C107C"/>
    <w:rsid w:val="007C10F9"/>
    <w:rsid w:val="007C172F"/>
    <w:rsid w:val="007C3698"/>
    <w:rsid w:val="007C53F9"/>
    <w:rsid w:val="007C5C34"/>
    <w:rsid w:val="007C61BB"/>
    <w:rsid w:val="007C67DC"/>
    <w:rsid w:val="007C6A45"/>
    <w:rsid w:val="007C721A"/>
    <w:rsid w:val="007D051B"/>
    <w:rsid w:val="007D1891"/>
    <w:rsid w:val="007D1939"/>
    <w:rsid w:val="007D1FA3"/>
    <w:rsid w:val="007D1FF0"/>
    <w:rsid w:val="007D28D6"/>
    <w:rsid w:val="007D43AD"/>
    <w:rsid w:val="007D49C9"/>
    <w:rsid w:val="007D5549"/>
    <w:rsid w:val="007D5E0A"/>
    <w:rsid w:val="007D6238"/>
    <w:rsid w:val="007D67B4"/>
    <w:rsid w:val="007D6FE3"/>
    <w:rsid w:val="007D7769"/>
    <w:rsid w:val="007D7C64"/>
    <w:rsid w:val="007E1B36"/>
    <w:rsid w:val="007E1EFA"/>
    <w:rsid w:val="007E37BC"/>
    <w:rsid w:val="007E3879"/>
    <w:rsid w:val="007E4123"/>
    <w:rsid w:val="007E6641"/>
    <w:rsid w:val="007E768B"/>
    <w:rsid w:val="007E7E69"/>
    <w:rsid w:val="007F0EB6"/>
    <w:rsid w:val="007F0F94"/>
    <w:rsid w:val="007F13DF"/>
    <w:rsid w:val="007F2544"/>
    <w:rsid w:val="007F3518"/>
    <w:rsid w:val="007F54F8"/>
    <w:rsid w:val="007F55C8"/>
    <w:rsid w:val="007F5D08"/>
    <w:rsid w:val="007F6A12"/>
    <w:rsid w:val="007F6D26"/>
    <w:rsid w:val="007F79E7"/>
    <w:rsid w:val="007F7F61"/>
    <w:rsid w:val="00801735"/>
    <w:rsid w:val="0080181B"/>
    <w:rsid w:val="008021AC"/>
    <w:rsid w:val="008021E1"/>
    <w:rsid w:val="00804062"/>
    <w:rsid w:val="0080416B"/>
    <w:rsid w:val="008042B4"/>
    <w:rsid w:val="008045E5"/>
    <w:rsid w:val="00805894"/>
    <w:rsid w:val="00805CD0"/>
    <w:rsid w:val="008068DE"/>
    <w:rsid w:val="00806A98"/>
    <w:rsid w:val="008074A4"/>
    <w:rsid w:val="00807EF7"/>
    <w:rsid w:val="00810909"/>
    <w:rsid w:val="00810D00"/>
    <w:rsid w:val="008112C4"/>
    <w:rsid w:val="00811E24"/>
    <w:rsid w:val="008127AB"/>
    <w:rsid w:val="008138A2"/>
    <w:rsid w:val="00813940"/>
    <w:rsid w:val="00814796"/>
    <w:rsid w:val="00815098"/>
    <w:rsid w:val="008155B8"/>
    <w:rsid w:val="00815927"/>
    <w:rsid w:val="00815D3E"/>
    <w:rsid w:val="0081684C"/>
    <w:rsid w:val="00817119"/>
    <w:rsid w:val="008176B6"/>
    <w:rsid w:val="0082173C"/>
    <w:rsid w:val="008226A2"/>
    <w:rsid w:val="00824499"/>
    <w:rsid w:val="0082456E"/>
    <w:rsid w:val="0082498E"/>
    <w:rsid w:val="0082529D"/>
    <w:rsid w:val="00825692"/>
    <w:rsid w:val="0082633F"/>
    <w:rsid w:val="008307A4"/>
    <w:rsid w:val="0083294E"/>
    <w:rsid w:val="00832DB8"/>
    <w:rsid w:val="0083373A"/>
    <w:rsid w:val="00833BD6"/>
    <w:rsid w:val="0083449D"/>
    <w:rsid w:val="008361A4"/>
    <w:rsid w:val="008371E7"/>
    <w:rsid w:val="00837A35"/>
    <w:rsid w:val="00840306"/>
    <w:rsid w:val="00841DEB"/>
    <w:rsid w:val="00841EE0"/>
    <w:rsid w:val="008432BF"/>
    <w:rsid w:val="00846D85"/>
    <w:rsid w:val="008472CE"/>
    <w:rsid w:val="008473E5"/>
    <w:rsid w:val="00847672"/>
    <w:rsid w:val="00847999"/>
    <w:rsid w:val="00847C90"/>
    <w:rsid w:val="00850454"/>
    <w:rsid w:val="00852214"/>
    <w:rsid w:val="00852C35"/>
    <w:rsid w:val="00852F5D"/>
    <w:rsid w:val="00853ABD"/>
    <w:rsid w:val="00854186"/>
    <w:rsid w:val="008552F3"/>
    <w:rsid w:val="00855707"/>
    <w:rsid w:val="00855FF3"/>
    <w:rsid w:val="00856A77"/>
    <w:rsid w:val="00856B9A"/>
    <w:rsid w:val="00857266"/>
    <w:rsid w:val="00857B9C"/>
    <w:rsid w:val="00857E40"/>
    <w:rsid w:val="00861CA8"/>
    <w:rsid w:val="00863FFA"/>
    <w:rsid w:val="008667B8"/>
    <w:rsid w:val="00867D27"/>
    <w:rsid w:val="00867F6E"/>
    <w:rsid w:val="00870008"/>
    <w:rsid w:val="0087244E"/>
    <w:rsid w:val="00873A8B"/>
    <w:rsid w:val="00873EB6"/>
    <w:rsid w:val="00874882"/>
    <w:rsid w:val="0087498A"/>
    <w:rsid w:val="0087590F"/>
    <w:rsid w:val="00876013"/>
    <w:rsid w:val="008763F3"/>
    <w:rsid w:val="0087687F"/>
    <w:rsid w:val="0087721A"/>
    <w:rsid w:val="00881216"/>
    <w:rsid w:val="008814B4"/>
    <w:rsid w:val="0088256A"/>
    <w:rsid w:val="00884490"/>
    <w:rsid w:val="00884864"/>
    <w:rsid w:val="00885926"/>
    <w:rsid w:val="00886CDA"/>
    <w:rsid w:val="00887ED5"/>
    <w:rsid w:val="00890010"/>
    <w:rsid w:val="00890AC0"/>
    <w:rsid w:val="00890AF6"/>
    <w:rsid w:val="00890E52"/>
    <w:rsid w:val="00891422"/>
    <w:rsid w:val="00891867"/>
    <w:rsid w:val="00891AD1"/>
    <w:rsid w:val="00892D45"/>
    <w:rsid w:val="00893160"/>
    <w:rsid w:val="008935FB"/>
    <w:rsid w:val="008953D3"/>
    <w:rsid w:val="008956A9"/>
    <w:rsid w:val="00895A92"/>
    <w:rsid w:val="008961DD"/>
    <w:rsid w:val="0089765F"/>
    <w:rsid w:val="008977AD"/>
    <w:rsid w:val="00897918"/>
    <w:rsid w:val="00897BF3"/>
    <w:rsid w:val="008A054E"/>
    <w:rsid w:val="008A0B7F"/>
    <w:rsid w:val="008A0F38"/>
    <w:rsid w:val="008A1A41"/>
    <w:rsid w:val="008A2E1C"/>
    <w:rsid w:val="008A2EF1"/>
    <w:rsid w:val="008A3D80"/>
    <w:rsid w:val="008A3FB3"/>
    <w:rsid w:val="008A46E7"/>
    <w:rsid w:val="008A4E34"/>
    <w:rsid w:val="008A5651"/>
    <w:rsid w:val="008A6BE1"/>
    <w:rsid w:val="008A707F"/>
    <w:rsid w:val="008A7B8D"/>
    <w:rsid w:val="008B066E"/>
    <w:rsid w:val="008B2DC7"/>
    <w:rsid w:val="008B3542"/>
    <w:rsid w:val="008B4740"/>
    <w:rsid w:val="008B48BC"/>
    <w:rsid w:val="008B49C5"/>
    <w:rsid w:val="008B5EF4"/>
    <w:rsid w:val="008B6179"/>
    <w:rsid w:val="008B6B00"/>
    <w:rsid w:val="008B6D65"/>
    <w:rsid w:val="008C02E6"/>
    <w:rsid w:val="008C2143"/>
    <w:rsid w:val="008C2195"/>
    <w:rsid w:val="008C21DE"/>
    <w:rsid w:val="008C2F05"/>
    <w:rsid w:val="008C3593"/>
    <w:rsid w:val="008C4791"/>
    <w:rsid w:val="008C557C"/>
    <w:rsid w:val="008C595C"/>
    <w:rsid w:val="008C6BF6"/>
    <w:rsid w:val="008C7DA7"/>
    <w:rsid w:val="008D1D8E"/>
    <w:rsid w:val="008D2639"/>
    <w:rsid w:val="008D282F"/>
    <w:rsid w:val="008D4160"/>
    <w:rsid w:val="008D4407"/>
    <w:rsid w:val="008D44D1"/>
    <w:rsid w:val="008D5092"/>
    <w:rsid w:val="008D58B3"/>
    <w:rsid w:val="008D6739"/>
    <w:rsid w:val="008D6D76"/>
    <w:rsid w:val="008D7B43"/>
    <w:rsid w:val="008D7EB0"/>
    <w:rsid w:val="008E0252"/>
    <w:rsid w:val="008E0DD2"/>
    <w:rsid w:val="008E1630"/>
    <w:rsid w:val="008E1B95"/>
    <w:rsid w:val="008E1F4F"/>
    <w:rsid w:val="008E2051"/>
    <w:rsid w:val="008E3DFF"/>
    <w:rsid w:val="008E4667"/>
    <w:rsid w:val="008E4E93"/>
    <w:rsid w:val="008E58B6"/>
    <w:rsid w:val="008E68EC"/>
    <w:rsid w:val="008E6DD9"/>
    <w:rsid w:val="008F03C2"/>
    <w:rsid w:val="008F0C4F"/>
    <w:rsid w:val="008F1655"/>
    <w:rsid w:val="008F2316"/>
    <w:rsid w:val="008F25D2"/>
    <w:rsid w:val="008F2D1A"/>
    <w:rsid w:val="008F35F4"/>
    <w:rsid w:val="008F375E"/>
    <w:rsid w:val="008F3E15"/>
    <w:rsid w:val="008F4686"/>
    <w:rsid w:val="008F4B72"/>
    <w:rsid w:val="008F68B4"/>
    <w:rsid w:val="008F6DC3"/>
    <w:rsid w:val="008F738C"/>
    <w:rsid w:val="008F74A0"/>
    <w:rsid w:val="009002B2"/>
    <w:rsid w:val="00901E91"/>
    <w:rsid w:val="00902F73"/>
    <w:rsid w:val="00903D13"/>
    <w:rsid w:val="009045D7"/>
    <w:rsid w:val="00904A0D"/>
    <w:rsid w:val="00904F73"/>
    <w:rsid w:val="009057DD"/>
    <w:rsid w:val="00905933"/>
    <w:rsid w:val="00905C4D"/>
    <w:rsid w:val="00905CD3"/>
    <w:rsid w:val="0090693A"/>
    <w:rsid w:val="009072EA"/>
    <w:rsid w:val="00910B09"/>
    <w:rsid w:val="00910E8D"/>
    <w:rsid w:val="009116C8"/>
    <w:rsid w:val="0091256B"/>
    <w:rsid w:val="0091279F"/>
    <w:rsid w:val="00913952"/>
    <w:rsid w:val="00913D4B"/>
    <w:rsid w:val="00913D93"/>
    <w:rsid w:val="00914546"/>
    <w:rsid w:val="00916C2D"/>
    <w:rsid w:val="0092006C"/>
    <w:rsid w:val="0092062E"/>
    <w:rsid w:val="0092077E"/>
    <w:rsid w:val="0092254B"/>
    <w:rsid w:val="00922869"/>
    <w:rsid w:val="00923371"/>
    <w:rsid w:val="0092383A"/>
    <w:rsid w:val="00923FBC"/>
    <w:rsid w:val="009247D5"/>
    <w:rsid w:val="00925B8C"/>
    <w:rsid w:val="009271AC"/>
    <w:rsid w:val="009278D0"/>
    <w:rsid w:val="009278E9"/>
    <w:rsid w:val="00933149"/>
    <w:rsid w:val="009333C6"/>
    <w:rsid w:val="00934575"/>
    <w:rsid w:val="009354FC"/>
    <w:rsid w:val="009356D2"/>
    <w:rsid w:val="00936EE0"/>
    <w:rsid w:val="009373CE"/>
    <w:rsid w:val="00940071"/>
    <w:rsid w:val="00940872"/>
    <w:rsid w:val="00941141"/>
    <w:rsid w:val="00942D68"/>
    <w:rsid w:val="00943182"/>
    <w:rsid w:val="0094338D"/>
    <w:rsid w:val="00943A24"/>
    <w:rsid w:val="00946093"/>
    <w:rsid w:val="009465D9"/>
    <w:rsid w:val="00951564"/>
    <w:rsid w:val="00951D17"/>
    <w:rsid w:val="00951FEA"/>
    <w:rsid w:val="00952141"/>
    <w:rsid w:val="00952EAF"/>
    <w:rsid w:val="00952EE6"/>
    <w:rsid w:val="00954BE8"/>
    <w:rsid w:val="00956CAF"/>
    <w:rsid w:val="00956CE8"/>
    <w:rsid w:val="00957BCD"/>
    <w:rsid w:val="009603F9"/>
    <w:rsid w:val="00960CCF"/>
    <w:rsid w:val="00960D3F"/>
    <w:rsid w:val="009619D5"/>
    <w:rsid w:val="00961B71"/>
    <w:rsid w:val="00961ED1"/>
    <w:rsid w:val="00962875"/>
    <w:rsid w:val="009634D1"/>
    <w:rsid w:val="00963558"/>
    <w:rsid w:val="00964401"/>
    <w:rsid w:val="00965510"/>
    <w:rsid w:val="00966DBF"/>
    <w:rsid w:val="0097383E"/>
    <w:rsid w:val="00974214"/>
    <w:rsid w:val="00974785"/>
    <w:rsid w:val="00974B0B"/>
    <w:rsid w:val="00975ED4"/>
    <w:rsid w:val="00976B8E"/>
    <w:rsid w:val="0097781C"/>
    <w:rsid w:val="00977992"/>
    <w:rsid w:val="00980842"/>
    <w:rsid w:val="00980B44"/>
    <w:rsid w:val="00981041"/>
    <w:rsid w:val="009821DE"/>
    <w:rsid w:val="0098243C"/>
    <w:rsid w:val="00982AAF"/>
    <w:rsid w:val="009830AB"/>
    <w:rsid w:val="00984218"/>
    <w:rsid w:val="009843FF"/>
    <w:rsid w:val="00984B59"/>
    <w:rsid w:val="00984EAD"/>
    <w:rsid w:val="009850CE"/>
    <w:rsid w:val="00985B70"/>
    <w:rsid w:val="00985DAC"/>
    <w:rsid w:val="0098699D"/>
    <w:rsid w:val="00986C59"/>
    <w:rsid w:val="0098701C"/>
    <w:rsid w:val="009871AD"/>
    <w:rsid w:val="009874B7"/>
    <w:rsid w:val="009900D0"/>
    <w:rsid w:val="009900D9"/>
    <w:rsid w:val="00990626"/>
    <w:rsid w:val="0099074A"/>
    <w:rsid w:val="00990896"/>
    <w:rsid w:val="0099119C"/>
    <w:rsid w:val="00991893"/>
    <w:rsid w:val="009918CD"/>
    <w:rsid w:val="009935E7"/>
    <w:rsid w:val="0099371F"/>
    <w:rsid w:val="00993F46"/>
    <w:rsid w:val="009947CE"/>
    <w:rsid w:val="00994865"/>
    <w:rsid w:val="00995DCE"/>
    <w:rsid w:val="0099674D"/>
    <w:rsid w:val="009973F1"/>
    <w:rsid w:val="0099798C"/>
    <w:rsid w:val="009A0941"/>
    <w:rsid w:val="009A0C25"/>
    <w:rsid w:val="009A2018"/>
    <w:rsid w:val="009A269D"/>
    <w:rsid w:val="009A2D95"/>
    <w:rsid w:val="009A2F30"/>
    <w:rsid w:val="009A3950"/>
    <w:rsid w:val="009A4CF9"/>
    <w:rsid w:val="009A4D19"/>
    <w:rsid w:val="009A5C07"/>
    <w:rsid w:val="009A62E0"/>
    <w:rsid w:val="009A7340"/>
    <w:rsid w:val="009B0848"/>
    <w:rsid w:val="009B3200"/>
    <w:rsid w:val="009B4F8C"/>
    <w:rsid w:val="009B558E"/>
    <w:rsid w:val="009B5E2D"/>
    <w:rsid w:val="009B7516"/>
    <w:rsid w:val="009B758D"/>
    <w:rsid w:val="009C0B75"/>
    <w:rsid w:val="009C0C98"/>
    <w:rsid w:val="009C2472"/>
    <w:rsid w:val="009C2E86"/>
    <w:rsid w:val="009C31A3"/>
    <w:rsid w:val="009C52D8"/>
    <w:rsid w:val="009C5805"/>
    <w:rsid w:val="009C59A6"/>
    <w:rsid w:val="009C7C16"/>
    <w:rsid w:val="009D123A"/>
    <w:rsid w:val="009D2CCA"/>
    <w:rsid w:val="009D311C"/>
    <w:rsid w:val="009D326E"/>
    <w:rsid w:val="009D366B"/>
    <w:rsid w:val="009D5619"/>
    <w:rsid w:val="009D5A88"/>
    <w:rsid w:val="009D6BA6"/>
    <w:rsid w:val="009D72A8"/>
    <w:rsid w:val="009E11D1"/>
    <w:rsid w:val="009E156F"/>
    <w:rsid w:val="009E27A1"/>
    <w:rsid w:val="009E2A42"/>
    <w:rsid w:val="009E2C2D"/>
    <w:rsid w:val="009E4CBA"/>
    <w:rsid w:val="009E4E54"/>
    <w:rsid w:val="009E4FAE"/>
    <w:rsid w:val="009E4FE9"/>
    <w:rsid w:val="009E513F"/>
    <w:rsid w:val="009E5DBB"/>
    <w:rsid w:val="009E5E9B"/>
    <w:rsid w:val="009E64E3"/>
    <w:rsid w:val="009F0CD6"/>
    <w:rsid w:val="009F2BE2"/>
    <w:rsid w:val="009F305B"/>
    <w:rsid w:val="009F31B3"/>
    <w:rsid w:val="009F3F6E"/>
    <w:rsid w:val="009F46FE"/>
    <w:rsid w:val="009F4DAC"/>
    <w:rsid w:val="009F5046"/>
    <w:rsid w:val="009F5075"/>
    <w:rsid w:val="009F55D4"/>
    <w:rsid w:val="009F6705"/>
    <w:rsid w:val="009F6C3B"/>
    <w:rsid w:val="00A0173F"/>
    <w:rsid w:val="00A01757"/>
    <w:rsid w:val="00A02B64"/>
    <w:rsid w:val="00A03548"/>
    <w:rsid w:val="00A03783"/>
    <w:rsid w:val="00A043DE"/>
    <w:rsid w:val="00A06C02"/>
    <w:rsid w:val="00A06D3B"/>
    <w:rsid w:val="00A107E7"/>
    <w:rsid w:val="00A11002"/>
    <w:rsid w:val="00A1255F"/>
    <w:rsid w:val="00A13187"/>
    <w:rsid w:val="00A1385F"/>
    <w:rsid w:val="00A139F9"/>
    <w:rsid w:val="00A20006"/>
    <w:rsid w:val="00A20796"/>
    <w:rsid w:val="00A2172E"/>
    <w:rsid w:val="00A22E25"/>
    <w:rsid w:val="00A2301D"/>
    <w:rsid w:val="00A236E4"/>
    <w:rsid w:val="00A23B4F"/>
    <w:rsid w:val="00A255CC"/>
    <w:rsid w:val="00A26C94"/>
    <w:rsid w:val="00A313F8"/>
    <w:rsid w:val="00A31897"/>
    <w:rsid w:val="00A32927"/>
    <w:rsid w:val="00A331BE"/>
    <w:rsid w:val="00A33526"/>
    <w:rsid w:val="00A33597"/>
    <w:rsid w:val="00A33A8B"/>
    <w:rsid w:val="00A342C4"/>
    <w:rsid w:val="00A347D7"/>
    <w:rsid w:val="00A351E3"/>
    <w:rsid w:val="00A3530D"/>
    <w:rsid w:val="00A35704"/>
    <w:rsid w:val="00A35ADE"/>
    <w:rsid w:val="00A36B74"/>
    <w:rsid w:val="00A374EF"/>
    <w:rsid w:val="00A37555"/>
    <w:rsid w:val="00A37AB7"/>
    <w:rsid w:val="00A427F5"/>
    <w:rsid w:val="00A451D2"/>
    <w:rsid w:val="00A45244"/>
    <w:rsid w:val="00A452BB"/>
    <w:rsid w:val="00A45703"/>
    <w:rsid w:val="00A4695C"/>
    <w:rsid w:val="00A46BAC"/>
    <w:rsid w:val="00A50861"/>
    <w:rsid w:val="00A509E2"/>
    <w:rsid w:val="00A52B30"/>
    <w:rsid w:val="00A532C1"/>
    <w:rsid w:val="00A53AD4"/>
    <w:rsid w:val="00A53CCF"/>
    <w:rsid w:val="00A56A8A"/>
    <w:rsid w:val="00A613BE"/>
    <w:rsid w:val="00A6169F"/>
    <w:rsid w:val="00A61E04"/>
    <w:rsid w:val="00A624AF"/>
    <w:rsid w:val="00A628EC"/>
    <w:rsid w:val="00A62980"/>
    <w:rsid w:val="00A631C4"/>
    <w:rsid w:val="00A631D4"/>
    <w:rsid w:val="00A63497"/>
    <w:rsid w:val="00A63511"/>
    <w:rsid w:val="00A653F3"/>
    <w:rsid w:val="00A654FF"/>
    <w:rsid w:val="00A656F1"/>
    <w:rsid w:val="00A65A4B"/>
    <w:rsid w:val="00A669AE"/>
    <w:rsid w:val="00A67171"/>
    <w:rsid w:val="00A701BD"/>
    <w:rsid w:val="00A703DB"/>
    <w:rsid w:val="00A7149A"/>
    <w:rsid w:val="00A71C93"/>
    <w:rsid w:val="00A7242D"/>
    <w:rsid w:val="00A7309D"/>
    <w:rsid w:val="00A73266"/>
    <w:rsid w:val="00A740F6"/>
    <w:rsid w:val="00A74DF8"/>
    <w:rsid w:val="00A75AD8"/>
    <w:rsid w:val="00A75CE5"/>
    <w:rsid w:val="00A75D3B"/>
    <w:rsid w:val="00A7680E"/>
    <w:rsid w:val="00A76993"/>
    <w:rsid w:val="00A76BFE"/>
    <w:rsid w:val="00A76EB7"/>
    <w:rsid w:val="00A7708D"/>
    <w:rsid w:val="00A77CE2"/>
    <w:rsid w:val="00A80579"/>
    <w:rsid w:val="00A809CF"/>
    <w:rsid w:val="00A81EFC"/>
    <w:rsid w:val="00A84473"/>
    <w:rsid w:val="00A844DA"/>
    <w:rsid w:val="00A846F4"/>
    <w:rsid w:val="00A84CD4"/>
    <w:rsid w:val="00A8649B"/>
    <w:rsid w:val="00A90812"/>
    <w:rsid w:val="00A90C99"/>
    <w:rsid w:val="00A91546"/>
    <w:rsid w:val="00A93F3C"/>
    <w:rsid w:val="00A947CD"/>
    <w:rsid w:val="00A949D6"/>
    <w:rsid w:val="00A95653"/>
    <w:rsid w:val="00AA04D9"/>
    <w:rsid w:val="00AA0B7C"/>
    <w:rsid w:val="00AA1052"/>
    <w:rsid w:val="00AA110F"/>
    <w:rsid w:val="00AA16BA"/>
    <w:rsid w:val="00AA1A6D"/>
    <w:rsid w:val="00AA2B84"/>
    <w:rsid w:val="00AA2C60"/>
    <w:rsid w:val="00AA3048"/>
    <w:rsid w:val="00AA3590"/>
    <w:rsid w:val="00AA3EB4"/>
    <w:rsid w:val="00AA4578"/>
    <w:rsid w:val="00AA63A9"/>
    <w:rsid w:val="00AA71B0"/>
    <w:rsid w:val="00AA7966"/>
    <w:rsid w:val="00AB0EDE"/>
    <w:rsid w:val="00AB2135"/>
    <w:rsid w:val="00AB22C2"/>
    <w:rsid w:val="00AB285A"/>
    <w:rsid w:val="00AB28D5"/>
    <w:rsid w:val="00AB2A5F"/>
    <w:rsid w:val="00AB2CFD"/>
    <w:rsid w:val="00AB2E11"/>
    <w:rsid w:val="00AB3469"/>
    <w:rsid w:val="00AB4F1B"/>
    <w:rsid w:val="00AB4FB5"/>
    <w:rsid w:val="00AB5C4A"/>
    <w:rsid w:val="00AB5D05"/>
    <w:rsid w:val="00AB5EB9"/>
    <w:rsid w:val="00AB61A6"/>
    <w:rsid w:val="00AB6268"/>
    <w:rsid w:val="00AB7130"/>
    <w:rsid w:val="00AB781B"/>
    <w:rsid w:val="00AC06F5"/>
    <w:rsid w:val="00AC0C6F"/>
    <w:rsid w:val="00AC294D"/>
    <w:rsid w:val="00AC4683"/>
    <w:rsid w:val="00AC62AC"/>
    <w:rsid w:val="00AD0888"/>
    <w:rsid w:val="00AD2E91"/>
    <w:rsid w:val="00AD4090"/>
    <w:rsid w:val="00AD509F"/>
    <w:rsid w:val="00AD57FB"/>
    <w:rsid w:val="00AD5827"/>
    <w:rsid w:val="00AD60E7"/>
    <w:rsid w:val="00AD712C"/>
    <w:rsid w:val="00AD7356"/>
    <w:rsid w:val="00AD7547"/>
    <w:rsid w:val="00AD75F6"/>
    <w:rsid w:val="00AD7A3A"/>
    <w:rsid w:val="00AD7BD8"/>
    <w:rsid w:val="00AD7D08"/>
    <w:rsid w:val="00AE09D7"/>
    <w:rsid w:val="00AE124E"/>
    <w:rsid w:val="00AE316F"/>
    <w:rsid w:val="00AE36D2"/>
    <w:rsid w:val="00AE504F"/>
    <w:rsid w:val="00AE5328"/>
    <w:rsid w:val="00AE5DD6"/>
    <w:rsid w:val="00AE639F"/>
    <w:rsid w:val="00AF03A4"/>
    <w:rsid w:val="00AF15CF"/>
    <w:rsid w:val="00AF3251"/>
    <w:rsid w:val="00AF3A2C"/>
    <w:rsid w:val="00AF4B50"/>
    <w:rsid w:val="00AF4DC8"/>
    <w:rsid w:val="00AF70AD"/>
    <w:rsid w:val="00AF7E78"/>
    <w:rsid w:val="00B00405"/>
    <w:rsid w:val="00B0164F"/>
    <w:rsid w:val="00B01C80"/>
    <w:rsid w:val="00B01F9F"/>
    <w:rsid w:val="00B02671"/>
    <w:rsid w:val="00B02CEB"/>
    <w:rsid w:val="00B03736"/>
    <w:rsid w:val="00B045D6"/>
    <w:rsid w:val="00B047A5"/>
    <w:rsid w:val="00B04F61"/>
    <w:rsid w:val="00B0509B"/>
    <w:rsid w:val="00B06C8B"/>
    <w:rsid w:val="00B07248"/>
    <w:rsid w:val="00B11449"/>
    <w:rsid w:val="00B11F4E"/>
    <w:rsid w:val="00B12CBB"/>
    <w:rsid w:val="00B13D07"/>
    <w:rsid w:val="00B144AB"/>
    <w:rsid w:val="00B167BD"/>
    <w:rsid w:val="00B20E7B"/>
    <w:rsid w:val="00B21B04"/>
    <w:rsid w:val="00B2300A"/>
    <w:rsid w:val="00B23C04"/>
    <w:rsid w:val="00B24D30"/>
    <w:rsid w:val="00B257C0"/>
    <w:rsid w:val="00B2606D"/>
    <w:rsid w:val="00B267C9"/>
    <w:rsid w:val="00B27600"/>
    <w:rsid w:val="00B30611"/>
    <w:rsid w:val="00B3122E"/>
    <w:rsid w:val="00B31F86"/>
    <w:rsid w:val="00B32D5C"/>
    <w:rsid w:val="00B34664"/>
    <w:rsid w:val="00B34CAB"/>
    <w:rsid w:val="00B34D30"/>
    <w:rsid w:val="00B351A6"/>
    <w:rsid w:val="00B35BF7"/>
    <w:rsid w:val="00B366A7"/>
    <w:rsid w:val="00B424F9"/>
    <w:rsid w:val="00B4409E"/>
    <w:rsid w:val="00B44521"/>
    <w:rsid w:val="00B44525"/>
    <w:rsid w:val="00B44672"/>
    <w:rsid w:val="00B44B72"/>
    <w:rsid w:val="00B45C7F"/>
    <w:rsid w:val="00B46D7A"/>
    <w:rsid w:val="00B47230"/>
    <w:rsid w:val="00B51B93"/>
    <w:rsid w:val="00B51C2B"/>
    <w:rsid w:val="00B52279"/>
    <w:rsid w:val="00B526CB"/>
    <w:rsid w:val="00B52C3E"/>
    <w:rsid w:val="00B531E2"/>
    <w:rsid w:val="00B54156"/>
    <w:rsid w:val="00B5586C"/>
    <w:rsid w:val="00B5653D"/>
    <w:rsid w:val="00B56B07"/>
    <w:rsid w:val="00B57ED4"/>
    <w:rsid w:val="00B6009C"/>
    <w:rsid w:val="00B6174D"/>
    <w:rsid w:val="00B6188C"/>
    <w:rsid w:val="00B61E7C"/>
    <w:rsid w:val="00B61FD2"/>
    <w:rsid w:val="00B62272"/>
    <w:rsid w:val="00B63516"/>
    <w:rsid w:val="00B65E30"/>
    <w:rsid w:val="00B66117"/>
    <w:rsid w:val="00B66E44"/>
    <w:rsid w:val="00B70762"/>
    <w:rsid w:val="00B710AD"/>
    <w:rsid w:val="00B72229"/>
    <w:rsid w:val="00B724E6"/>
    <w:rsid w:val="00B72BED"/>
    <w:rsid w:val="00B7556B"/>
    <w:rsid w:val="00B76C2D"/>
    <w:rsid w:val="00B77B7D"/>
    <w:rsid w:val="00B803E5"/>
    <w:rsid w:val="00B80B7B"/>
    <w:rsid w:val="00B84EFB"/>
    <w:rsid w:val="00B85EBB"/>
    <w:rsid w:val="00B8654A"/>
    <w:rsid w:val="00B86E44"/>
    <w:rsid w:val="00B8729E"/>
    <w:rsid w:val="00B8734A"/>
    <w:rsid w:val="00B87375"/>
    <w:rsid w:val="00B90856"/>
    <w:rsid w:val="00B91345"/>
    <w:rsid w:val="00B91625"/>
    <w:rsid w:val="00B91665"/>
    <w:rsid w:val="00B91946"/>
    <w:rsid w:val="00B9381B"/>
    <w:rsid w:val="00B94004"/>
    <w:rsid w:val="00B96619"/>
    <w:rsid w:val="00B967CD"/>
    <w:rsid w:val="00B96B6A"/>
    <w:rsid w:val="00BA00E1"/>
    <w:rsid w:val="00BA0BB9"/>
    <w:rsid w:val="00BA1411"/>
    <w:rsid w:val="00BA24B5"/>
    <w:rsid w:val="00BA25AF"/>
    <w:rsid w:val="00BA30AD"/>
    <w:rsid w:val="00BA35D0"/>
    <w:rsid w:val="00BA37AD"/>
    <w:rsid w:val="00BA381B"/>
    <w:rsid w:val="00BA46AD"/>
    <w:rsid w:val="00BA49A9"/>
    <w:rsid w:val="00BA5948"/>
    <w:rsid w:val="00BA5D0E"/>
    <w:rsid w:val="00BA5D2A"/>
    <w:rsid w:val="00BA5F5D"/>
    <w:rsid w:val="00BA6CCB"/>
    <w:rsid w:val="00BA7D81"/>
    <w:rsid w:val="00BB058C"/>
    <w:rsid w:val="00BB1614"/>
    <w:rsid w:val="00BB27E1"/>
    <w:rsid w:val="00BB27FC"/>
    <w:rsid w:val="00BB2EF3"/>
    <w:rsid w:val="00BB3D78"/>
    <w:rsid w:val="00BB465E"/>
    <w:rsid w:val="00BB4744"/>
    <w:rsid w:val="00BB4C61"/>
    <w:rsid w:val="00BB4F9A"/>
    <w:rsid w:val="00BB6254"/>
    <w:rsid w:val="00BB7010"/>
    <w:rsid w:val="00BB7F59"/>
    <w:rsid w:val="00BC0AC6"/>
    <w:rsid w:val="00BC1218"/>
    <w:rsid w:val="00BC1CB7"/>
    <w:rsid w:val="00BC3130"/>
    <w:rsid w:val="00BC3766"/>
    <w:rsid w:val="00BC37EF"/>
    <w:rsid w:val="00BC50AE"/>
    <w:rsid w:val="00BC52B9"/>
    <w:rsid w:val="00BC55C0"/>
    <w:rsid w:val="00BC5664"/>
    <w:rsid w:val="00BC65B1"/>
    <w:rsid w:val="00BD0384"/>
    <w:rsid w:val="00BD058E"/>
    <w:rsid w:val="00BD1A07"/>
    <w:rsid w:val="00BD3AC0"/>
    <w:rsid w:val="00BD6FE0"/>
    <w:rsid w:val="00BD7744"/>
    <w:rsid w:val="00BD79C5"/>
    <w:rsid w:val="00BD7D8A"/>
    <w:rsid w:val="00BE1C44"/>
    <w:rsid w:val="00BE4105"/>
    <w:rsid w:val="00BE42D1"/>
    <w:rsid w:val="00BE6C58"/>
    <w:rsid w:val="00BF1655"/>
    <w:rsid w:val="00BF2168"/>
    <w:rsid w:val="00BF3526"/>
    <w:rsid w:val="00BF3A99"/>
    <w:rsid w:val="00C00EAF"/>
    <w:rsid w:val="00C01A54"/>
    <w:rsid w:val="00C03B22"/>
    <w:rsid w:val="00C05595"/>
    <w:rsid w:val="00C059AB"/>
    <w:rsid w:val="00C065C4"/>
    <w:rsid w:val="00C100A7"/>
    <w:rsid w:val="00C10131"/>
    <w:rsid w:val="00C10A50"/>
    <w:rsid w:val="00C10DB3"/>
    <w:rsid w:val="00C11627"/>
    <w:rsid w:val="00C12538"/>
    <w:rsid w:val="00C141DF"/>
    <w:rsid w:val="00C15495"/>
    <w:rsid w:val="00C1614C"/>
    <w:rsid w:val="00C16184"/>
    <w:rsid w:val="00C169A2"/>
    <w:rsid w:val="00C16D99"/>
    <w:rsid w:val="00C17994"/>
    <w:rsid w:val="00C20FF4"/>
    <w:rsid w:val="00C214DE"/>
    <w:rsid w:val="00C21D5D"/>
    <w:rsid w:val="00C23DAD"/>
    <w:rsid w:val="00C24088"/>
    <w:rsid w:val="00C240EE"/>
    <w:rsid w:val="00C2466B"/>
    <w:rsid w:val="00C25D7F"/>
    <w:rsid w:val="00C2684F"/>
    <w:rsid w:val="00C3220A"/>
    <w:rsid w:val="00C329A4"/>
    <w:rsid w:val="00C33BED"/>
    <w:rsid w:val="00C33DC2"/>
    <w:rsid w:val="00C34C7D"/>
    <w:rsid w:val="00C34E7E"/>
    <w:rsid w:val="00C353EF"/>
    <w:rsid w:val="00C35BA7"/>
    <w:rsid w:val="00C35CF5"/>
    <w:rsid w:val="00C3706B"/>
    <w:rsid w:val="00C37DF8"/>
    <w:rsid w:val="00C412C2"/>
    <w:rsid w:val="00C4178A"/>
    <w:rsid w:val="00C42480"/>
    <w:rsid w:val="00C45100"/>
    <w:rsid w:val="00C45162"/>
    <w:rsid w:val="00C45D14"/>
    <w:rsid w:val="00C4645C"/>
    <w:rsid w:val="00C4675A"/>
    <w:rsid w:val="00C46E49"/>
    <w:rsid w:val="00C5001A"/>
    <w:rsid w:val="00C500EA"/>
    <w:rsid w:val="00C50B54"/>
    <w:rsid w:val="00C54F60"/>
    <w:rsid w:val="00C55CA4"/>
    <w:rsid w:val="00C575B0"/>
    <w:rsid w:val="00C57907"/>
    <w:rsid w:val="00C61C92"/>
    <w:rsid w:val="00C61F93"/>
    <w:rsid w:val="00C646D4"/>
    <w:rsid w:val="00C64D91"/>
    <w:rsid w:val="00C670D7"/>
    <w:rsid w:val="00C678EB"/>
    <w:rsid w:val="00C67E52"/>
    <w:rsid w:val="00C716DB"/>
    <w:rsid w:val="00C71F5E"/>
    <w:rsid w:val="00C71FF8"/>
    <w:rsid w:val="00C72828"/>
    <w:rsid w:val="00C7293C"/>
    <w:rsid w:val="00C72CBA"/>
    <w:rsid w:val="00C73E05"/>
    <w:rsid w:val="00C73E27"/>
    <w:rsid w:val="00C74A3A"/>
    <w:rsid w:val="00C75535"/>
    <w:rsid w:val="00C760FC"/>
    <w:rsid w:val="00C77353"/>
    <w:rsid w:val="00C77868"/>
    <w:rsid w:val="00C80EC6"/>
    <w:rsid w:val="00C81B1D"/>
    <w:rsid w:val="00C8202A"/>
    <w:rsid w:val="00C82850"/>
    <w:rsid w:val="00C828A3"/>
    <w:rsid w:val="00C82A26"/>
    <w:rsid w:val="00C8485B"/>
    <w:rsid w:val="00C84C89"/>
    <w:rsid w:val="00C86C3D"/>
    <w:rsid w:val="00C872F4"/>
    <w:rsid w:val="00C87782"/>
    <w:rsid w:val="00C9256D"/>
    <w:rsid w:val="00C92A2E"/>
    <w:rsid w:val="00C9340E"/>
    <w:rsid w:val="00C93714"/>
    <w:rsid w:val="00C95A0A"/>
    <w:rsid w:val="00C968AF"/>
    <w:rsid w:val="00C97487"/>
    <w:rsid w:val="00CA01B1"/>
    <w:rsid w:val="00CA0316"/>
    <w:rsid w:val="00CA0AC0"/>
    <w:rsid w:val="00CA1397"/>
    <w:rsid w:val="00CA2520"/>
    <w:rsid w:val="00CA293E"/>
    <w:rsid w:val="00CA2C5E"/>
    <w:rsid w:val="00CA4914"/>
    <w:rsid w:val="00CA54F6"/>
    <w:rsid w:val="00CA646E"/>
    <w:rsid w:val="00CA6C16"/>
    <w:rsid w:val="00CA7844"/>
    <w:rsid w:val="00CA7C58"/>
    <w:rsid w:val="00CB00C3"/>
    <w:rsid w:val="00CB0E5D"/>
    <w:rsid w:val="00CB186F"/>
    <w:rsid w:val="00CB23CC"/>
    <w:rsid w:val="00CB3296"/>
    <w:rsid w:val="00CB3F8E"/>
    <w:rsid w:val="00CB548C"/>
    <w:rsid w:val="00CB6ADF"/>
    <w:rsid w:val="00CB7CEE"/>
    <w:rsid w:val="00CC064D"/>
    <w:rsid w:val="00CC09FE"/>
    <w:rsid w:val="00CC13A2"/>
    <w:rsid w:val="00CC2594"/>
    <w:rsid w:val="00CC32FA"/>
    <w:rsid w:val="00CC366F"/>
    <w:rsid w:val="00CC367F"/>
    <w:rsid w:val="00CC4C63"/>
    <w:rsid w:val="00CC697D"/>
    <w:rsid w:val="00CC75FA"/>
    <w:rsid w:val="00CC7EB9"/>
    <w:rsid w:val="00CD042E"/>
    <w:rsid w:val="00CD07B6"/>
    <w:rsid w:val="00CD12D6"/>
    <w:rsid w:val="00CD1C91"/>
    <w:rsid w:val="00CD2655"/>
    <w:rsid w:val="00CD3B95"/>
    <w:rsid w:val="00CD460B"/>
    <w:rsid w:val="00CD5022"/>
    <w:rsid w:val="00CD5F95"/>
    <w:rsid w:val="00CD6F5A"/>
    <w:rsid w:val="00CD6F6B"/>
    <w:rsid w:val="00CD7600"/>
    <w:rsid w:val="00CE062A"/>
    <w:rsid w:val="00CE1B4E"/>
    <w:rsid w:val="00CE2072"/>
    <w:rsid w:val="00CE2F1C"/>
    <w:rsid w:val="00CE3458"/>
    <w:rsid w:val="00CE35BB"/>
    <w:rsid w:val="00CE39BA"/>
    <w:rsid w:val="00CE3C27"/>
    <w:rsid w:val="00CE60F3"/>
    <w:rsid w:val="00CE6462"/>
    <w:rsid w:val="00CE71A3"/>
    <w:rsid w:val="00CF08D6"/>
    <w:rsid w:val="00CF10E1"/>
    <w:rsid w:val="00CF18FB"/>
    <w:rsid w:val="00CF1D89"/>
    <w:rsid w:val="00CF39B2"/>
    <w:rsid w:val="00CF3C6F"/>
    <w:rsid w:val="00CF3E78"/>
    <w:rsid w:val="00CF4739"/>
    <w:rsid w:val="00CF4A14"/>
    <w:rsid w:val="00CF50DD"/>
    <w:rsid w:val="00CF5C30"/>
    <w:rsid w:val="00CF6A0C"/>
    <w:rsid w:val="00D00812"/>
    <w:rsid w:val="00D015CC"/>
    <w:rsid w:val="00D015D8"/>
    <w:rsid w:val="00D02216"/>
    <w:rsid w:val="00D02E90"/>
    <w:rsid w:val="00D02FA0"/>
    <w:rsid w:val="00D0335A"/>
    <w:rsid w:val="00D04062"/>
    <w:rsid w:val="00D04104"/>
    <w:rsid w:val="00D05B40"/>
    <w:rsid w:val="00D05BA5"/>
    <w:rsid w:val="00D07333"/>
    <w:rsid w:val="00D07F1F"/>
    <w:rsid w:val="00D11BFB"/>
    <w:rsid w:val="00D12885"/>
    <w:rsid w:val="00D12B0D"/>
    <w:rsid w:val="00D1328D"/>
    <w:rsid w:val="00D1381B"/>
    <w:rsid w:val="00D1436A"/>
    <w:rsid w:val="00D143D6"/>
    <w:rsid w:val="00D15BA3"/>
    <w:rsid w:val="00D15FF8"/>
    <w:rsid w:val="00D1636A"/>
    <w:rsid w:val="00D1647F"/>
    <w:rsid w:val="00D1669B"/>
    <w:rsid w:val="00D17DA1"/>
    <w:rsid w:val="00D17DE4"/>
    <w:rsid w:val="00D17F04"/>
    <w:rsid w:val="00D200B7"/>
    <w:rsid w:val="00D20156"/>
    <w:rsid w:val="00D202FB"/>
    <w:rsid w:val="00D2339F"/>
    <w:rsid w:val="00D23E63"/>
    <w:rsid w:val="00D24631"/>
    <w:rsid w:val="00D2465C"/>
    <w:rsid w:val="00D24A82"/>
    <w:rsid w:val="00D24D12"/>
    <w:rsid w:val="00D24D86"/>
    <w:rsid w:val="00D25F5A"/>
    <w:rsid w:val="00D26425"/>
    <w:rsid w:val="00D2754A"/>
    <w:rsid w:val="00D30831"/>
    <w:rsid w:val="00D30C51"/>
    <w:rsid w:val="00D329EC"/>
    <w:rsid w:val="00D330C5"/>
    <w:rsid w:val="00D3397D"/>
    <w:rsid w:val="00D33E61"/>
    <w:rsid w:val="00D33E63"/>
    <w:rsid w:val="00D34850"/>
    <w:rsid w:val="00D361A3"/>
    <w:rsid w:val="00D36AEA"/>
    <w:rsid w:val="00D37D4C"/>
    <w:rsid w:val="00D40268"/>
    <w:rsid w:val="00D40600"/>
    <w:rsid w:val="00D40DC1"/>
    <w:rsid w:val="00D42FD2"/>
    <w:rsid w:val="00D43047"/>
    <w:rsid w:val="00D442BB"/>
    <w:rsid w:val="00D46228"/>
    <w:rsid w:val="00D471FE"/>
    <w:rsid w:val="00D472BE"/>
    <w:rsid w:val="00D50032"/>
    <w:rsid w:val="00D50490"/>
    <w:rsid w:val="00D51B7E"/>
    <w:rsid w:val="00D53BEA"/>
    <w:rsid w:val="00D545DA"/>
    <w:rsid w:val="00D546CB"/>
    <w:rsid w:val="00D55ED8"/>
    <w:rsid w:val="00D576C0"/>
    <w:rsid w:val="00D57EFD"/>
    <w:rsid w:val="00D60336"/>
    <w:rsid w:val="00D60D53"/>
    <w:rsid w:val="00D618D7"/>
    <w:rsid w:val="00D61A25"/>
    <w:rsid w:val="00D6233B"/>
    <w:rsid w:val="00D62463"/>
    <w:rsid w:val="00D625DF"/>
    <w:rsid w:val="00D62E18"/>
    <w:rsid w:val="00D63A91"/>
    <w:rsid w:val="00D64F4D"/>
    <w:rsid w:val="00D65658"/>
    <w:rsid w:val="00D65797"/>
    <w:rsid w:val="00D6585E"/>
    <w:rsid w:val="00D65C1D"/>
    <w:rsid w:val="00D65EA1"/>
    <w:rsid w:val="00D71187"/>
    <w:rsid w:val="00D71C7A"/>
    <w:rsid w:val="00D721F6"/>
    <w:rsid w:val="00D72845"/>
    <w:rsid w:val="00D73C1B"/>
    <w:rsid w:val="00D74EBC"/>
    <w:rsid w:val="00D75B3E"/>
    <w:rsid w:val="00D768A5"/>
    <w:rsid w:val="00D76924"/>
    <w:rsid w:val="00D76E66"/>
    <w:rsid w:val="00D7738B"/>
    <w:rsid w:val="00D803A5"/>
    <w:rsid w:val="00D80D58"/>
    <w:rsid w:val="00D80F5D"/>
    <w:rsid w:val="00D81672"/>
    <w:rsid w:val="00D81994"/>
    <w:rsid w:val="00D81D56"/>
    <w:rsid w:val="00D82F98"/>
    <w:rsid w:val="00D84AC8"/>
    <w:rsid w:val="00D85043"/>
    <w:rsid w:val="00D85771"/>
    <w:rsid w:val="00D8659A"/>
    <w:rsid w:val="00D865A0"/>
    <w:rsid w:val="00D87048"/>
    <w:rsid w:val="00D87A3B"/>
    <w:rsid w:val="00D9041F"/>
    <w:rsid w:val="00D907F0"/>
    <w:rsid w:val="00D91020"/>
    <w:rsid w:val="00D9171F"/>
    <w:rsid w:val="00D91DF3"/>
    <w:rsid w:val="00D91EF5"/>
    <w:rsid w:val="00D92296"/>
    <w:rsid w:val="00D92748"/>
    <w:rsid w:val="00D9281E"/>
    <w:rsid w:val="00D92E05"/>
    <w:rsid w:val="00D93D28"/>
    <w:rsid w:val="00D94190"/>
    <w:rsid w:val="00D9546F"/>
    <w:rsid w:val="00D96198"/>
    <w:rsid w:val="00D96A9C"/>
    <w:rsid w:val="00D96CA4"/>
    <w:rsid w:val="00D96EAF"/>
    <w:rsid w:val="00D978C5"/>
    <w:rsid w:val="00D97F49"/>
    <w:rsid w:val="00DA00C9"/>
    <w:rsid w:val="00DA023E"/>
    <w:rsid w:val="00DA1F4C"/>
    <w:rsid w:val="00DA28CE"/>
    <w:rsid w:val="00DA5675"/>
    <w:rsid w:val="00DA693B"/>
    <w:rsid w:val="00DA6A78"/>
    <w:rsid w:val="00DA7D67"/>
    <w:rsid w:val="00DB197E"/>
    <w:rsid w:val="00DB1CCD"/>
    <w:rsid w:val="00DB1FA2"/>
    <w:rsid w:val="00DB2F47"/>
    <w:rsid w:val="00DB33AF"/>
    <w:rsid w:val="00DB4055"/>
    <w:rsid w:val="00DB4E72"/>
    <w:rsid w:val="00DB5005"/>
    <w:rsid w:val="00DC0419"/>
    <w:rsid w:val="00DC1CBE"/>
    <w:rsid w:val="00DC283A"/>
    <w:rsid w:val="00DC2F7C"/>
    <w:rsid w:val="00DC350A"/>
    <w:rsid w:val="00DC37AA"/>
    <w:rsid w:val="00DC3B45"/>
    <w:rsid w:val="00DC4160"/>
    <w:rsid w:val="00DC51E1"/>
    <w:rsid w:val="00DC56DB"/>
    <w:rsid w:val="00DC6BBF"/>
    <w:rsid w:val="00DC6FBF"/>
    <w:rsid w:val="00DD069E"/>
    <w:rsid w:val="00DD5BFA"/>
    <w:rsid w:val="00DD5EDB"/>
    <w:rsid w:val="00DD62D7"/>
    <w:rsid w:val="00DD667A"/>
    <w:rsid w:val="00DD6D55"/>
    <w:rsid w:val="00DE03AE"/>
    <w:rsid w:val="00DE0969"/>
    <w:rsid w:val="00DE0A7E"/>
    <w:rsid w:val="00DE1075"/>
    <w:rsid w:val="00DE2D7D"/>
    <w:rsid w:val="00DE47F4"/>
    <w:rsid w:val="00DE4A25"/>
    <w:rsid w:val="00DE4BBC"/>
    <w:rsid w:val="00DE5016"/>
    <w:rsid w:val="00DE51A0"/>
    <w:rsid w:val="00DE6E72"/>
    <w:rsid w:val="00DF0FC1"/>
    <w:rsid w:val="00DF256C"/>
    <w:rsid w:val="00DF2773"/>
    <w:rsid w:val="00DF28D7"/>
    <w:rsid w:val="00DF3F0F"/>
    <w:rsid w:val="00DF68D5"/>
    <w:rsid w:val="00E007CA"/>
    <w:rsid w:val="00E01DEC"/>
    <w:rsid w:val="00E0208C"/>
    <w:rsid w:val="00E02B38"/>
    <w:rsid w:val="00E039F0"/>
    <w:rsid w:val="00E04DDF"/>
    <w:rsid w:val="00E10106"/>
    <w:rsid w:val="00E1014C"/>
    <w:rsid w:val="00E11A2B"/>
    <w:rsid w:val="00E144D9"/>
    <w:rsid w:val="00E14FAC"/>
    <w:rsid w:val="00E153BB"/>
    <w:rsid w:val="00E154E2"/>
    <w:rsid w:val="00E160F5"/>
    <w:rsid w:val="00E16DD9"/>
    <w:rsid w:val="00E1786F"/>
    <w:rsid w:val="00E17F85"/>
    <w:rsid w:val="00E20A60"/>
    <w:rsid w:val="00E21A4C"/>
    <w:rsid w:val="00E239B3"/>
    <w:rsid w:val="00E23E7A"/>
    <w:rsid w:val="00E244BC"/>
    <w:rsid w:val="00E246C3"/>
    <w:rsid w:val="00E2630C"/>
    <w:rsid w:val="00E26CBD"/>
    <w:rsid w:val="00E270A1"/>
    <w:rsid w:val="00E310FB"/>
    <w:rsid w:val="00E321E6"/>
    <w:rsid w:val="00E33484"/>
    <w:rsid w:val="00E33DF6"/>
    <w:rsid w:val="00E34250"/>
    <w:rsid w:val="00E35018"/>
    <w:rsid w:val="00E4028E"/>
    <w:rsid w:val="00E407D3"/>
    <w:rsid w:val="00E42403"/>
    <w:rsid w:val="00E44127"/>
    <w:rsid w:val="00E4499F"/>
    <w:rsid w:val="00E44A0A"/>
    <w:rsid w:val="00E4550F"/>
    <w:rsid w:val="00E46008"/>
    <w:rsid w:val="00E47B8A"/>
    <w:rsid w:val="00E47BCE"/>
    <w:rsid w:val="00E50649"/>
    <w:rsid w:val="00E50E96"/>
    <w:rsid w:val="00E51E4A"/>
    <w:rsid w:val="00E51F11"/>
    <w:rsid w:val="00E5226F"/>
    <w:rsid w:val="00E523F0"/>
    <w:rsid w:val="00E5387B"/>
    <w:rsid w:val="00E53CEA"/>
    <w:rsid w:val="00E54A03"/>
    <w:rsid w:val="00E54AD6"/>
    <w:rsid w:val="00E54AF5"/>
    <w:rsid w:val="00E55DAA"/>
    <w:rsid w:val="00E55FD3"/>
    <w:rsid w:val="00E576AD"/>
    <w:rsid w:val="00E57905"/>
    <w:rsid w:val="00E60414"/>
    <w:rsid w:val="00E60A0A"/>
    <w:rsid w:val="00E61C43"/>
    <w:rsid w:val="00E6206B"/>
    <w:rsid w:val="00E6291E"/>
    <w:rsid w:val="00E64D6C"/>
    <w:rsid w:val="00E64F40"/>
    <w:rsid w:val="00E6502F"/>
    <w:rsid w:val="00E65D73"/>
    <w:rsid w:val="00E70904"/>
    <w:rsid w:val="00E71DF6"/>
    <w:rsid w:val="00E72384"/>
    <w:rsid w:val="00E72DD0"/>
    <w:rsid w:val="00E7436B"/>
    <w:rsid w:val="00E749E7"/>
    <w:rsid w:val="00E753D8"/>
    <w:rsid w:val="00E75FD6"/>
    <w:rsid w:val="00E76497"/>
    <w:rsid w:val="00E76F04"/>
    <w:rsid w:val="00E8066C"/>
    <w:rsid w:val="00E810B4"/>
    <w:rsid w:val="00E81C1D"/>
    <w:rsid w:val="00E81DCF"/>
    <w:rsid w:val="00E85305"/>
    <w:rsid w:val="00E8597C"/>
    <w:rsid w:val="00E8597F"/>
    <w:rsid w:val="00E8608F"/>
    <w:rsid w:val="00E8657B"/>
    <w:rsid w:val="00E86B85"/>
    <w:rsid w:val="00E86EE3"/>
    <w:rsid w:val="00E879CD"/>
    <w:rsid w:val="00E90DD3"/>
    <w:rsid w:val="00E912FF"/>
    <w:rsid w:val="00E91F17"/>
    <w:rsid w:val="00E925E0"/>
    <w:rsid w:val="00E927AD"/>
    <w:rsid w:val="00E92A9A"/>
    <w:rsid w:val="00E93201"/>
    <w:rsid w:val="00E932AD"/>
    <w:rsid w:val="00E9360B"/>
    <w:rsid w:val="00E9459C"/>
    <w:rsid w:val="00E9462F"/>
    <w:rsid w:val="00E946B1"/>
    <w:rsid w:val="00E95379"/>
    <w:rsid w:val="00E95601"/>
    <w:rsid w:val="00E956E3"/>
    <w:rsid w:val="00E95DFF"/>
    <w:rsid w:val="00E9670D"/>
    <w:rsid w:val="00E9673B"/>
    <w:rsid w:val="00E96AF0"/>
    <w:rsid w:val="00E9747E"/>
    <w:rsid w:val="00EA03CC"/>
    <w:rsid w:val="00EA147B"/>
    <w:rsid w:val="00EA3837"/>
    <w:rsid w:val="00EA41A2"/>
    <w:rsid w:val="00EA5597"/>
    <w:rsid w:val="00EA55E6"/>
    <w:rsid w:val="00EA5BA0"/>
    <w:rsid w:val="00EA5F94"/>
    <w:rsid w:val="00EA68B5"/>
    <w:rsid w:val="00EA6F5A"/>
    <w:rsid w:val="00EA750C"/>
    <w:rsid w:val="00EA7A2B"/>
    <w:rsid w:val="00EA7C44"/>
    <w:rsid w:val="00EB0513"/>
    <w:rsid w:val="00EB1CAF"/>
    <w:rsid w:val="00EB1E59"/>
    <w:rsid w:val="00EB2BC6"/>
    <w:rsid w:val="00EB30FC"/>
    <w:rsid w:val="00EB674F"/>
    <w:rsid w:val="00EB683F"/>
    <w:rsid w:val="00EB7EEF"/>
    <w:rsid w:val="00EC0BF8"/>
    <w:rsid w:val="00EC14F5"/>
    <w:rsid w:val="00EC191C"/>
    <w:rsid w:val="00EC2C89"/>
    <w:rsid w:val="00EC3904"/>
    <w:rsid w:val="00EC393B"/>
    <w:rsid w:val="00EC5A0D"/>
    <w:rsid w:val="00EC60E2"/>
    <w:rsid w:val="00EC6A9F"/>
    <w:rsid w:val="00EC7032"/>
    <w:rsid w:val="00ED00B9"/>
    <w:rsid w:val="00ED1711"/>
    <w:rsid w:val="00ED1A47"/>
    <w:rsid w:val="00ED226A"/>
    <w:rsid w:val="00ED22B5"/>
    <w:rsid w:val="00ED2B1E"/>
    <w:rsid w:val="00ED2CDE"/>
    <w:rsid w:val="00ED34E1"/>
    <w:rsid w:val="00ED4DCC"/>
    <w:rsid w:val="00ED505E"/>
    <w:rsid w:val="00ED5243"/>
    <w:rsid w:val="00ED6323"/>
    <w:rsid w:val="00ED63A5"/>
    <w:rsid w:val="00ED73CF"/>
    <w:rsid w:val="00EE009F"/>
    <w:rsid w:val="00EE0431"/>
    <w:rsid w:val="00EE0558"/>
    <w:rsid w:val="00EE1ABF"/>
    <w:rsid w:val="00EE1E6A"/>
    <w:rsid w:val="00EE2533"/>
    <w:rsid w:val="00EE2764"/>
    <w:rsid w:val="00EE2AB6"/>
    <w:rsid w:val="00EE30AA"/>
    <w:rsid w:val="00EE3A83"/>
    <w:rsid w:val="00EE3E19"/>
    <w:rsid w:val="00EE5944"/>
    <w:rsid w:val="00EE5FE5"/>
    <w:rsid w:val="00EE68A5"/>
    <w:rsid w:val="00EE7255"/>
    <w:rsid w:val="00EE7AE9"/>
    <w:rsid w:val="00EE7DA2"/>
    <w:rsid w:val="00EF1B07"/>
    <w:rsid w:val="00EF25CA"/>
    <w:rsid w:val="00EF2A1A"/>
    <w:rsid w:val="00EF4A9C"/>
    <w:rsid w:val="00EF4F35"/>
    <w:rsid w:val="00EF5300"/>
    <w:rsid w:val="00EF54CE"/>
    <w:rsid w:val="00EF56C2"/>
    <w:rsid w:val="00EF7AF6"/>
    <w:rsid w:val="00F01846"/>
    <w:rsid w:val="00F02107"/>
    <w:rsid w:val="00F02393"/>
    <w:rsid w:val="00F02EF3"/>
    <w:rsid w:val="00F033E5"/>
    <w:rsid w:val="00F035F2"/>
    <w:rsid w:val="00F03C44"/>
    <w:rsid w:val="00F049ED"/>
    <w:rsid w:val="00F04E32"/>
    <w:rsid w:val="00F061AC"/>
    <w:rsid w:val="00F065C1"/>
    <w:rsid w:val="00F11322"/>
    <w:rsid w:val="00F1140F"/>
    <w:rsid w:val="00F1217D"/>
    <w:rsid w:val="00F12615"/>
    <w:rsid w:val="00F1473A"/>
    <w:rsid w:val="00F1648F"/>
    <w:rsid w:val="00F168B9"/>
    <w:rsid w:val="00F17F34"/>
    <w:rsid w:val="00F2081A"/>
    <w:rsid w:val="00F22EEA"/>
    <w:rsid w:val="00F23567"/>
    <w:rsid w:val="00F24D3E"/>
    <w:rsid w:val="00F26696"/>
    <w:rsid w:val="00F26A92"/>
    <w:rsid w:val="00F3485B"/>
    <w:rsid w:val="00F349C2"/>
    <w:rsid w:val="00F34D01"/>
    <w:rsid w:val="00F34FC7"/>
    <w:rsid w:val="00F367A4"/>
    <w:rsid w:val="00F36F9B"/>
    <w:rsid w:val="00F373C3"/>
    <w:rsid w:val="00F41A09"/>
    <w:rsid w:val="00F46EC6"/>
    <w:rsid w:val="00F4724B"/>
    <w:rsid w:val="00F47CC8"/>
    <w:rsid w:val="00F47F7F"/>
    <w:rsid w:val="00F50705"/>
    <w:rsid w:val="00F536D0"/>
    <w:rsid w:val="00F53ED6"/>
    <w:rsid w:val="00F56990"/>
    <w:rsid w:val="00F56BAE"/>
    <w:rsid w:val="00F570B0"/>
    <w:rsid w:val="00F5714F"/>
    <w:rsid w:val="00F6114A"/>
    <w:rsid w:val="00F6118C"/>
    <w:rsid w:val="00F61386"/>
    <w:rsid w:val="00F621BF"/>
    <w:rsid w:val="00F62D5E"/>
    <w:rsid w:val="00F63203"/>
    <w:rsid w:val="00F6411C"/>
    <w:rsid w:val="00F641BB"/>
    <w:rsid w:val="00F64710"/>
    <w:rsid w:val="00F64B0C"/>
    <w:rsid w:val="00F64E62"/>
    <w:rsid w:val="00F66DE8"/>
    <w:rsid w:val="00F7007D"/>
    <w:rsid w:val="00F70A18"/>
    <w:rsid w:val="00F7180F"/>
    <w:rsid w:val="00F723FC"/>
    <w:rsid w:val="00F736B3"/>
    <w:rsid w:val="00F74B72"/>
    <w:rsid w:val="00F74C06"/>
    <w:rsid w:val="00F74EA2"/>
    <w:rsid w:val="00F754DE"/>
    <w:rsid w:val="00F760EB"/>
    <w:rsid w:val="00F8007B"/>
    <w:rsid w:val="00F815F9"/>
    <w:rsid w:val="00F81D58"/>
    <w:rsid w:val="00F8267A"/>
    <w:rsid w:val="00F8353B"/>
    <w:rsid w:val="00F83596"/>
    <w:rsid w:val="00F843E0"/>
    <w:rsid w:val="00F84BD1"/>
    <w:rsid w:val="00F8532B"/>
    <w:rsid w:val="00F85699"/>
    <w:rsid w:val="00F911E7"/>
    <w:rsid w:val="00F94135"/>
    <w:rsid w:val="00F94BC6"/>
    <w:rsid w:val="00F955B2"/>
    <w:rsid w:val="00F957C2"/>
    <w:rsid w:val="00F965B6"/>
    <w:rsid w:val="00FA08EB"/>
    <w:rsid w:val="00FA0D4F"/>
    <w:rsid w:val="00FA1672"/>
    <w:rsid w:val="00FA1A7B"/>
    <w:rsid w:val="00FA2A0E"/>
    <w:rsid w:val="00FA2A8D"/>
    <w:rsid w:val="00FA65D6"/>
    <w:rsid w:val="00FA7A95"/>
    <w:rsid w:val="00FA7F47"/>
    <w:rsid w:val="00FB0076"/>
    <w:rsid w:val="00FB16F8"/>
    <w:rsid w:val="00FB27C0"/>
    <w:rsid w:val="00FB53EF"/>
    <w:rsid w:val="00FB5495"/>
    <w:rsid w:val="00FB65FD"/>
    <w:rsid w:val="00FB73E0"/>
    <w:rsid w:val="00FB7412"/>
    <w:rsid w:val="00FB766F"/>
    <w:rsid w:val="00FB76DC"/>
    <w:rsid w:val="00FC021C"/>
    <w:rsid w:val="00FC0324"/>
    <w:rsid w:val="00FC108A"/>
    <w:rsid w:val="00FC1A23"/>
    <w:rsid w:val="00FC2336"/>
    <w:rsid w:val="00FC2D23"/>
    <w:rsid w:val="00FC42FD"/>
    <w:rsid w:val="00FC52C8"/>
    <w:rsid w:val="00FD04B5"/>
    <w:rsid w:val="00FD082D"/>
    <w:rsid w:val="00FD1368"/>
    <w:rsid w:val="00FD381D"/>
    <w:rsid w:val="00FD38F6"/>
    <w:rsid w:val="00FD3ACA"/>
    <w:rsid w:val="00FD420B"/>
    <w:rsid w:val="00FD5EC3"/>
    <w:rsid w:val="00FD68ED"/>
    <w:rsid w:val="00FD6983"/>
    <w:rsid w:val="00FD7515"/>
    <w:rsid w:val="00FE0CEF"/>
    <w:rsid w:val="00FE18D9"/>
    <w:rsid w:val="00FE2724"/>
    <w:rsid w:val="00FE28C4"/>
    <w:rsid w:val="00FE2C7D"/>
    <w:rsid w:val="00FE34E7"/>
    <w:rsid w:val="00FE3661"/>
    <w:rsid w:val="00FE3C86"/>
    <w:rsid w:val="00FE5C27"/>
    <w:rsid w:val="00FE6BA4"/>
    <w:rsid w:val="00FE70D8"/>
    <w:rsid w:val="00FE7373"/>
    <w:rsid w:val="00FF3239"/>
    <w:rsid w:val="00FF3B8D"/>
    <w:rsid w:val="00FF3DC4"/>
    <w:rsid w:val="00FF3E2C"/>
    <w:rsid w:val="00FF5852"/>
    <w:rsid w:val="00FF61A9"/>
    <w:rsid w:val="00FF6810"/>
    <w:rsid w:val="01072A2A"/>
    <w:rsid w:val="011A4876"/>
    <w:rsid w:val="01752C7A"/>
    <w:rsid w:val="01DBEEE7"/>
    <w:rsid w:val="03F19B1E"/>
    <w:rsid w:val="03FAA90F"/>
    <w:rsid w:val="0600FCC5"/>
    <w:rsid w:val="06C0817A"/>
    <w:rsid w:val="06E23586"/>
    <w:rsid w:val="0858BC06"/>
    <w:rsid w:val="08E86B13"/>
    <w:rsid w:val="0B5E1FE8"/>
    <w:rsid w:val="0BCD0AC5"/>
    <w:rsid w:val="0C4639F0"/>
    <w:rsid w:val="0C52E7EC"/>
    <w:rsid w:val="0CA19C47"/>
    <w:rsid w:val="103BEAD3"/>
    <w:rsid w:val="116774AB"/>
    <w:rsid w:val="116C6307"/>
    <w:rsid w:val="11D17E14"/>
    <w:rsid w:val="125D3BC8"/>
    <w:rsid w:val="12ADFC8B"/>
    <w:rsid w:val="12F1823F"/>
    <w:rsid w:val="1377E9C8"/>
    <w:rsid w:val="1403679C"/>
    <w:rsid w:val="15F40C02"/>
    <w:rsid w:val="1919C082"/>
    <w:rsid w:val="1974122E"/>
    <w:rsid w:val="197B2F06"/>
    <w:rsid w:val="19D53EAE"/>
    <w:rsid w:val="1B29629E"/>
    <w:rsid w:val="1C447C4B"/>
    <w:rsid w:val="1D9F19AE"/>
    <w:rsid w:val="1EFC4009"/>
    <w:rsid w:val="1F36DB7A"/>
    <w:rsid w:val="22014A59"/>
    <w:rsid w:val="22AD710F"/>
    <w:rsid w:val="23A8D6B7"/>
    <w:rsid w:val="23F27CCB"/>
    <w:rsid w:val="24A51ED5"/>
    <w:rsid w:val="24C47648"/>
    <w:rsid w:val="24FA7D68"/>
    <w:rsid w:val="257AC981"/>
    <w:rsid w:val="27E2C118"/>
    <w:rsid w:val="27F62393"/>
    <w:rsid w:val="296F224E"/>
    <w:rsid w:val="2AB6E291"/>
    <w:rsid w:val="2CBFA83C"/>
    <w:rsid w:val="2CC494AF"/>
    <w:rsid w:val="2DBF3ECA"/>
    <w:rsid w:val="2E2A05F1"/>
    <w:rsid w:val="2EE8D8D2"/>
    <w:rsid w:val="314CE38B"/>
    <w:rsid w:val="314FB757"/>
    <w:rsid w:val="376F0470"/>
    <w:rsid w:val="37E84704"/>
    <w:rsid w:val="3971E3C5"/>
    <w:rsid w:val="3AEFA422"/>
    <w:rsid w:val="3BB4AEB9"/>
    <w:rsid w:val="3BFDCA27"/>
    <w:rsid w:val="3C9C00F9"/>
    <w:rsid w:val="3D1A91CB"/>
    <w:rsid w:val="418A66C3"/>
    <w:rsid w:val="41D51879"/>
    <w:rsid w:val="44387A0B"/>
    <w:rsid w:val="44941254"/>
    <w:rsid w:val="44A20F3B"/>
    <w:rsid w:val="44D12637"/>
    <w:rsid w:val="4642D409"/>
    <w:rsid w:val="468D51F6"/>
    <w:rsid w:val="48A748A1"/>
    <w:rsid w:val="4995987A"/>
    <w:rsid w:val="49AA8C65"/>
    <w:rsid w:val="4E466F20"/>
    <w:rsid w:val="4E5BC0F7"/>
    <w:rsid w:val="4EC0228F"/>
    <w:rsid w:val="50A632D5"/>
    <w:rsid w:val="52191254"/>
    <w:rsid w:val="5338ED5B"/>
    <w:rsid w:val="5470A138"/>
    <w:rsid w:val="54A3561E"/>
    <w:rsid w:val="56E8D0CF"/>
    <w:rsid w:val="58C3D17C"/>
    <w:rsid w:val="58FD67F1"/>
    <w:rsid w:val="593863C5"/>
    <w:rsid w:val="5A212CA1"/>
    <w:rsid w:val="5A68F9D2"/>
    <w:rsid w:val="5A737E49"/>
    <w:rsid w:val="5AAC7BED"/>
    <w:rsid w:val="5C439597"/>
    <w:rsid w:val="5E7D800D"/>
    <w:rsid w:val="5F15ABA1"/>
    <w:rsid w:val="608A98F0"/>
    <w:rsid w:val="6176F0B3"/>
    <w:rsid w:val="6325C6AE"/>
    <w:rsid w:val="632B2587"/>
    <w:rsid w:val="63629AEB"/>
    <w:rsid w:val="63790068"/>
    <w:rsid w:val="63D81287"/>
    <w:rsid w:val="63E477E3"/>
    <w:rsid w:val="6453B5BD"/>
    <w:rsid w:val="66540540"/>
    <w:rsid w:val="68ED2C4A"/>
    <w:rsid w:val="69876328"/>
    <w:rsid w:val="69ACFFD3"/>
    <w:rsid w:val="69B2D027"/>
    <w:rsid w:val="6A3BBD28"/>
    <w:rsid w:val="6C01B49C"/>
    <w:rsid w:val="6C7B7818"/>
    <w:rsid w:val="6D29D059"/>
    <w:rsid w:val="6DA80BCD"/>
    <w:rsid w:val="6E21345C"/>
    <w:rsid w:val="6FF4B0E3"/>
    <w:rsid w:val="7024B0C4"/>
    <w:rsid w:val="702D1621"/>
    <w:rsid w:val="7034C8F6"/>
    <w:rsid w:val="72312684"/>
    <w:rsid w:val="72372539"/>
    <w:rsid w:val="730A20C1"/>
    <w:rsid w:val="73E16418"/>
    <w:rsid w:val="7462E897"/>
    <w:rsid w:val="74653A2D"/>
    <w:rsid w:val="74737AA9"/>
    <w:rsid w:val="74E0CFCC"/>
    <w:rsid w:val="762166EF"/>
    <w:rsid w:val="7844488C"/>
    <w:rsid w:val="78622138"/>
    <w:rsid w:val="79748659"/>
    <w:rsid w:val="79E9B493"/>
    <w:rsid w:val="7A54D6A3"/>
    <w:rsid w:val="7B218F15"/>
    <w:rsid w:val="7D33823A"/>
    <w:rsid w:val="7D39FA10"/>
    <w:rsid w:val="7E2B9F70"/>
    <w:rsid w:val="7EE54E93"/>
    <w:rsid w:val="7F4BD8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4671"/>
  <w15:docId w15:val="{ECB8F49C-D39E-4C8A-970B-06C4E125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91AD1"/>
    <w:pPr>
      <w:spacing w:after="0" w:line="240" w:lineRule="auto"/>
      <w:jc w:val="both"/>
    </w:pPr>
    <w:rPr>
      <w:rFonts w:ascii="Arial" w:eastAsia="Times New Roman" w:hAnsi="Arial" w:cs="Times New Roman"/>
      <w:sz w:val="20"/>
      <w:szCs w:val="20"/>
    </w:rPr>
  </w:style>
  <w:style w:type="paragraph" w:styleId="Heading1">
    <w:name w:val="heading 1"/>
    <w:aliases w:val="1.,Head 1,Section Heading,H1,h1 chapter heading,h1,Main Heading,T&amp;C Header 1"/>
    <w:basedOn w:val="Normal"/>
    <w:next w:val="Heading2"/>
    <w:link w:val="Heading1Char"/>
    <w:uiPriority w:val="9"/>
    <w:qFormat/>
    <w:rsid w:val="00CA646E"/>
    <w:pPr>
      <w:keepNext/>
      <w:numPr>
        <w:numId w:val="3"/>
      </w:numPr>
      <w:overflowPunct w:val="0"/>
      <w:autoSpaceDE w:val="0"/>
      <w:autoSpaceDN w:val="0"/>
      <w:adjustRightInd w:val="0"/>
      <w:spacing w:before="240" w:after="120"/>
      <w:textAlignment w:val="baseline"/>
      <w:outlineLvl w:val="0"/>
    </w:pPr>
    <w:rPr>
      <w:rFonts w:cs="Arial"/>
      <w:b/>
      <w:color w:val="000000"/>
      <w:sz w:val="22"/>
    </w:rPr>
  </w:style>
  <w:style w:type="paragraph" w:styleId="Heading2">
    <w:name w:val="heading 2"/>
    <w:aliases w:val="not Kinhill,1.1,Reset numbering,H2,h2 main heading,h2,Sub-heading,Sub-heading +..."/>
    <w:basedOn w:val="Normal"/>
    <w:link w:val="Heading2Char"/>
    <w:uiPriority w:val="9"/>
    <w:qFormat/>
    <w:rsid w:val="00891AD1"/>
    <w:pPr>
      <w:keepLines/>
      <w:numPr>
        <w:ilvl w:val="1"/>
        <w:numId w:val="3"/>
      </w:numPr>
      <w:spacing w:before="120" w:after="120"/>
      <w:outlineLvl w:val="1"/>
    </w:pPr>
    <w:rPr>
      <w:rFonts w:ascii="Arial Bold" w:hAnsi="Arial Bold"/>
      <w:b/>
      <w:sz w:val="22"/>
    </w:rPr>
  </w:style>
  <w:style w:type="paragraph" w:styleId="Heading3">
    <w:name w:val="heading 3"/>
    <w:aliases w:val="(a),1.1.1,h3,Level 1 - 1,H3,h3 sub heading,1st sub-clause + After: ...,1st sub-clause + Left,B....,1st sub-clause"/>
    <w:basedOn w:val="Normal"/>
    <w:next w:val="Normal"/>
    <w:link w:val="Heading3Char"/>
    <w:uiPriority w:val="9"/>
    <w:qFormat/>
    <w:rsid w:val="00891AD1"/>
    <w:pPr>
      <w:keepNext/>
      <w:numPr>
        <w:ilvl w:val="2"/>
        <w:numId w:val="3"/>
      </w:numPr>
      <w:tabs>
        <w:tab w:val="left" w:pos="1134"/>
      </w:tabs>
      <w:spacing w:before="60" w:after="60"/>
      <w:outlineLvl w:val="2"/>
    </w:pPr>
  </w:style>
  <w:style w:type="paragraph" w:styleId="Heading4">
    <w:name w:val="heading 4"/>
    <w:aliases w:val="(i),Level 2 - a,H4,h4 sub sub heading,h4,2nd sub-clause"/>
    <w:basedOn w:val="Normal"/>
    <w:next w:val="Normal"/>
    <w:link w:val="Heading4Char"/>
    <w:uiPriority w:val="9"/>
    <w:qFormat/>
    <w:rsid w:val="00891AD1"/>
    <w:pPr>
      <w:keepNext/>
      <w:numPr>
        <w:ilvl w:val="3"/>
        <w:numId w:val="3"/>
      </w:numPr>
      <w:tabs>
        <w:tab w:val="left" w:pos="2410"/>
      </w:tabs>
      <w:spacing w:before="60" w:after="60"/>
      <w:outlineLvl w:val="3"/>
    </w:pPr>
  </w:style>
  <w:style w:type="paragraph" w:styleId="Heading5">
    <w:name w:val="heading 5"/>
    <w:basedOn w:val="Normal"/>
    <w:next w:val="Normal"/>
    <w:link w:val="Heading5Char"/>
    <w:uiPriority w:val="9"/>
    <w:qFormat/>
    <w:rsid w:val="00891AD1"/>
    <w:pPr>
      <w:keepNext/>
      <w:jc w:val="center"/>
      <w:outlineLvl w:val="4"/>
    </w:pPr>
    <w:rPr>
      <w:b/>
      <w:u w:val="single"/>
    </w:rPr>
  </w:style>
  <w:style w:type="paragraph" w:styleId="Heading6">
    <w:name w:val="heading 6"/>
    <w:basedOn w:val="Normal"/>
    <w:next w:val="Normal"/>
    <w:link w:val="Heading6Char"/>
    <w:uiPriority w:val="9"/>
    <w:qFormat/>
    <w:rsid w:val="00891AD1"/>
    <w:pPr>
      <w:keepNext/>
      <w:outlineLvl w:val="5"/>
    </w:pPr>
    <w:rPr>
      <w:b/>
    </w:rPr>
  </w:style>
  <w:style w:type="paragraph" w:styleId="Heading7">
    <w:name w:val="heading 7"/>
    <w:basedOn w:val="Normal"/>
    <w:next w:val="Normal"/>
    <w:link w:val="Heading7Char"/>
    <w:uiPriority w:val="9"/>
    <w:qFormat/>
    <w:rsid w:val="00891AD1"/>
    <w:pPr>
      <w:keepNext/>
      <w:jc w:val="left"/>
      <w:outlineLvl w:val="6"/>
    </w:pPr>
    <w:rPr>
      <w:sz w:val="23"/>
      <w:u w:val="single"/>
    </w:rPr>
  </w:style>
  <w:style w:type="paragraph" w:styleId="Heading8">
    <w:name w:val="heading 8"/>
    <w:basedOn w:val="Normal"/>
    <w:next w:val="Normal"/>
    <w:link w:val="Heading8Char"/>
    <w:uiPriority w:val="9"/>
    <w:qFormat/>
    <w:rsid w:val="00891AD1"/>
    <w:pPr>
      <w:keepNext/>
      <w:keepLines/>
      <w:widowControl w:val="0"/>
      <w:spacing w:before="240" w:after="60"/>
      <w:jc w:val="left"/>
      <w:outlineLvl w:val="7"/>
    </w:pPr>
    <w:rPr>
      <w:i/>
      <w:sz w:val="18"/>
    </w:rPr>
  </w:style>
  <w:style w:type="paragraph" w:styleId="Heading9">
    <w:name w:val="heading 9"/>
    <w:basedOn w:val="Normal"/>
    <w:next w:val="Normal"/>
    <w:link w:val="Heading9Char"/>
    <w:uiPriority w:val="9"/>
    <w:qFormat/>
    <w:rsid w:val="00891AD1"/>
    <w:pPr>
      <w:keepNext/>
      <w:keepLines/>
      <w:widowControl w:val="0"/>
      <w:numPr>
        <w:ilvl w:val="8"/>
        <w:numId w:val="3"/>
      </w:numPr>
      <w:spacing w:before="240" w:after="60"/>
      <w:jc w:val="left"/>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ead 1 Char,Section Heading Char,H1 Char,h1 chapter heading Char,h1 Char,Main Heading Char,T&amp;C Header 1 Char"/>
    <w:basedOn w:val="DefaultParagraphFont"/>
    <w:link w:val="Heading1"/>
    <w:uiPriority w:val="9"/>
    <w:rsid w:val="00CA646E"/>
    <w:rPr>
      <w:rFonts w:ascii="Arial" w:eastAsia="Times New Roman" w:hAnsi="Arial" w:cs="Arial"/>
      <w:b/>
      <w:color w:val="000000"/>
      <w:szCs w:val="20"/>
    </w:rPr>
  </w:style>
  <w:style w:type="character" w:customStyle="1" w:styleId="Heading2Char">
    <w:name w:val="Heading 2 Char"/>
    <w:aliases w:val="not Kinhill Char,1.1 Char,Reset numbering Char,H2 Char,h2 main heading Char,h2 Char,Sub-heading Char,Sub-heading +... Char"/>
    <w:basedOn w:val="DefaultParagraphFont"/>
    <w:link w:val="Heading2"/>
    <w:uiPriority w:val="9"/>
    <w:rsid w:val="00891AD1"/>
    <w:rPr>
      <w:rFonts w:ascii="Arial Bold" w:eastAsia="Times New Roman" w:hAnsi="Arial Bold" w:cs="Times New Roman"/>
      <w:b/>
      <w:szCs w:val="20"/>
    </w:rPr>
  </w:style>
  <w:style w:type="character" w:customStyle="1" w:styleId="Heading3Char">
    <w:name w:val="Heading 3 Char"/>
    <w:aliases w:val="(a) Char,1.1.1 Char,h3 Char,Level 1 - 1 Char,H3 Char,h3 sub heading Char,1st sub-clause + After: ... Char,1st sub-clause + Left Char,B.... Char,1st sub-clause Char"/>
    <w:basedOn w:val="DefaultParagraphFont"/>
    <w:link w:val="Heading3"/>
    <w:uiPriority w:val="9"/>
    <w:rsid w:val="00891AD1"/>
    <w:rPr>
      <w:rFonts w:ascii="Arial" w:eastAsia="Times New Roman" w:hAnsi="Arial" w:cs="Times New Roman"/>
      <w:sz w:val="20"/>
      <w:szCs w:val="20"/>
    </w:rPr>
  </w:style>
  <w:style w:type="character" w:customStyle="1" w:styleId="Heading4Char">
    <w:name w:val="Heading 4 Char"/>
    <w:aliases w:val="(i) Char,Level 2 - a Char,H4 Char,h4 sub sub heading Char,h4 Char,2nd sub-clause Char"/>
    <w:basedOn w:val="DefaultParagraphFont"/>
    <w:link w:val="Heading4"/>
    <w:uiPriority w:val="9"/>
    <w:rsid w:val="00891AD1"/>
    <w:rPr>
      <w:rFonts w:ascii="Arial" w:eastAsia="Times New Roman" w:hAnsi="Arial" w:cs="Times New Roman"/>
      <w:sz w:val="20"/>
      <w:szCs w:val="20"/>
    </w:rPr>
  </w:style>
  <w:style w:type="character" w:customStyle="1" w:styleId="Heading5Char">
    <w:name w:val="Heading 5 Char"/>
    <w:basedOn w:val="DefaultParagraphFont"/>
    <w:link w:val="Heading5"/>
    <w:rsid w:val="00891AD1"/>
    <w:rPr>
      <w:rFonts w:ascii="Arial" w:eastAsia="Times New Roman" w:hAnsi="Arial" w:cs="Times New Roman"/>
      <w:b/>
      <w:sz w:val="20"/>
      <w:szCs w:val="20"/>
      <w:u w:val="single"/>
    </w:rPr>
  </w:style>
  <w:style w:type="character" w:customStyle="1" w:styleId="Heading6Char">
    <w:name w:val="Heading 6 Char"/>
    <w:basedOn w:val="DefaultParagraphFont"/>
    <w:link w:val="Heading6"/>
    <w:rsid w:val="00891AD1"/>
    <w:rPr>
      <w:rFonts w:ascii="Arial" w:eastAsia="Times New Roman" w:hAnsi="Arial" w:cs="Times New Roman"/>
      <w:b/>
      <w:sz w:val="20"/>
      <w:szCs w:val="20"/>
    </w:rPr>
  </w:style>
  <w:style w:type="character" w:customStyle="1" w:styleId="Heading7Char">
    <w:name w:val="Heading 7 Char"/>
    <w:basedOn w:val="DefaultParagraphFont"/>
    <w:link w:val="Heading7"/>
    <w:rsid w:val="00891AD1"/>
    <w:rPr>
      <w:rFonts w:ascii="Arial" w:eastAsia="Times New Roman" w:hAnsi="Arial" w:cs="Times New Roman"/>
      <w:sz w:val="23"/>
      <w:szCs w:val="20"/>
      <w:u w:val="single"/>
    </w:rPr>
  </w:style>
  <w:style w:type="character" w:customStyle="1" w:styleId="Heading8Char">
    <w:name w:val="Heading 8 Char"/>
    <w:basedOn w:val="DefaultParagraphFont"/>
    <w:link w:val="Heading8"/>
    <w:rsid w:val="00891AD1"/>
    <w:rPr>
      <w:rFonts w:ascii="Arial" w:eastAsia="Times New Roman" w:hAnsi="Arial" w:cs="Times New Roman"/>
      <w:i/>
      <w:sz w:val="18"/>
      <w:szCs w:val="20"/>
    </w:rPr>
  </w:style>
  <w:style w:type="character" w:customStyle="1" w:styleId="Heading9Char">
    <w:name w:val="Heading 9 Char"/>
    <w:basedOn w:val="DefaultParagraphFont"/>
    <w:link w:val="Heading9"/>
    <w:uiPriority w:val="9"/>
    <w:rsid w:val="00891AD1"/>
    <w:rPr>
      <w:rFonts w:ascii="Arial" w:eastAsia="Times New Roman" w:hAnsi="Arial" w:cs="Times New Roman"/>
      <w:b/>
      <w:i/>
      <w:sz w:val="18"/>
      <w:szCs w:val="20"/>
    </w:rPr>
  </w:style>
  <w:style w:type="paragraph" w:styleId="BodyTextIndent">
    <w:name w:val="Body Text Indent"/>
    <w:basedOn w:val="Normal"/>
    <w:link w:val="BodyTextIndentChar"/>
    <w:rsid w:val="00891AD1"/>
    <w:pPr>
      <w:ind w:left="709" w:hanging="709"/>
      <w:jc w:val="left"/>
    </w:pPr>
  </w:style>
  <w:style w:type="character" w:customStyle="1" w:styleId="BodyTextIndentChar">
    <w:name w:val="Body Text Indent Char"/>
    <w:basedOn w:val="DefaultParagraphFont"/>
    <w:link w:val="BodyTextIndent"/>
    <w:rsid w:val="00891AD1"/>
    <w:rPr>
      <w:rFonts w:ascii="Arial" w:eastAsia="Times New Roman" w:hAnsi="Arial" w:cs="Times New Roman"/>
      <w:sz w:val="20"/>
      <w:szCs w:val="20"/>
    </w:rPr>
  </w:style>
  <w:style w:type="paragraph" w:styleId="BodyTextIndent2">
    <w:name w:val="Body Text Indent 2"/>
    <w:basedOn w:val="Normal"/>
    <w:link w:val="BodyTextIndent2Char"/>
    <w:rsid w:val="00891AD1"/>
    <w:pPr>
      <w:ind w:left="709"/>
      <w:jc w:val="left"/>
    </w:pPr>
  </w:style>
  <w:style w:type="character" w:customStyle="1" w:styleId="BodyTextIndent2Char">
    <w:name w:val="Body Text Indent 2 Char"/>
    <w:basedOn w:val="DefaultParagraphFont"/>
    <w:link w:val="BodyTextIndent2"/>
    <w:rsid w:val="00891AD1"/>
    <w:rPr>
      <w:rFonts w:ascii="Arial" w:eastAsia="Times New Roman" w:hAnsi="Arial" w:cs="Times New Roman"/>
      <w:sz w:val="20"/>
      <w:szCs w:val="20"/>
    </w:rPr>
  </w:style>
  <w:style w:type="paragraph" w:styleId="BodyTextIndent3">
    <w:name w:val="Body Text Indent 3"/>
    <w:basedOn w:val="Normal"/>
    <w:link w:val="BodyTextIndent3Char"/>
    <w:rsid w:val="00891AD1"/>
    <w:pPr>
      <w:spacing w:line="240" w:lineRule="atLeast"/>
      <w:ind w:left="720" w:hanging="33"/>
    </w:pPr>
  </w:style>
  <w:style w:type="character" w:customStyle="1" w:styleId="BodyTextIndent3Char">
    <w:name w:val="Body Text Indent 3 Char"/>
    <w:basedOn w:val="DefaultParagraphFont"/>
    <w:link w:val="BodyTextIndent3"/>
    <w:rsid w:val="00891AD1"/>
    <w:rPr>
      <w:rFonts w:ascii="Arial" w:eastAsia="Times New Roman" w:hAnsi="Arial" w:cs="Times New Roman"/>
      <w:sz w:val="20"/>
      <w:szCs w:val="20"/>
    </w:rPr>
  </w:style>
  <w:style w:type="paragraph" w:styleId="Title">
    <w:name w:val="Title"/>
    <w:basedOn w:val="Normal"/>
    <w:link w:val="TitleChar"/>
    <w:rsid w:val="00891AD1"/>
    <w:pPr>
      <w:jc w:val="center"/>
    </w:pPr>
    <w:rPr>
      <w:b/>
    </w:rPr>
  </w:style>
  <w:style w:type="character" w:customStyle="1" w:styleId="TitleChar">
    <w:name w:val="Title Char"/>
    <w:basedOn w:val="DefaultParagraphFont"/>
    <w:link w:val="Title"/>
    <w:rsid w:val="00891AD1"/>
    <w:rPr>
      <w:rFonts w:ascii="Arial" w:eastAsia="Times New Roman" w:hAnsi="Arial" w:cs="Times New Roman"/>
      <w:b/>
      <w:sz w:val="20"/>
      <w:szCs w:val="20"/>
    </w:rPr>
  </w:style>
  <w:style w:type="paragraph" w:styleId="BodyText">
    <w:name w:val="Body Text"/>
    <w:basedOn w:val="Normal"/>
    <w:link w:val="BodyTextChar"/>
    <w:rsid w:val="00891AD1"/>
    <w:pPr>
      <w:jc w:val="left"/>
    </w:pPr>
    <w:rPr>
      <w:b/>
    </w:rPr>
  </w:style>
  <w:style w:type="character" w:customStyle="1" w:styleId="BodyTextChar">
    <w:name w:val="Body Text Char"/>
    <w:basedOn w:val="DefaultParagraphFont"/>
    <w:link w:val="BodyText"/>
    <w:rsid w:val="00891AD1"/>
    <w:rPr>
      <w:rFonts w:ascii="Arial" w:eastAsia="Times New Roman" w:hAnsi="Arial" w:cs="Times New Roman"/>
      <w:b/>
      <w:sz w:val="20"/>
      <w:szCs w:val="20"/>
    </w:rPr>
  </w:style>
  <w:style w:type="paragraph" w:styleId="Header">
    <w:name w:val="header"/>
    <w:basedOn w:val="Normal"/>
    <w:link w:val="HeaderChar"/>
    <w:autoRedefine/>
    <w:qFormat/>
    <w:rsid w:val="0047172A"/>
    <w:pPr>
      <w:tabs>
        <w:tab w:val="center" w:pos="4153"/>
        <w:tab w:val="right" w:pos="8306"/>
      </w:tabs>
      <w:spacing w:before="100" w:after="200"/>
      <w:ind w:left="425"/>
    </w:pPr>
    <w:rPr>
      <w:rFonts w:asciiTheme="minorHAnsi" w:hAnsiTheme="minorHAnsi" w:cstheme="minorHAnsi"/>
      <w:b/>
      <w:sz w:val="24"/>
      <w:szCs w:val="24"/>
    </w:rPr>
  </w:style>
  <w:style w:type="character" w:customStyle="1" w:styleId="HeaderChar">
    <w:name w:val="Header Char"/>
    <w:basedOn w:val="DefaultParagraphFont"/>
    <w:link w:val="Header"/>
    <w:rsid w:val="0047172A"/>
    <w:rPr>
      <w:rFonts w:eastAsia="Times New Roman" w:cstheme="minorHAnsi"/>
      <w:b/>
      <w:sz w:val="24"/>
      <w:szCs w:val="24"/>
    </w:rPr>
  </w:style>
  <w:style w:type="paragraph" w:styleId="Footer">
    <w:name w:val="footer"/>
    <w:basedOn w:val="Normal"/>
    <w:link w:val="FooterChar"/>
    <w:uiPriority w:val="99"/>
    <w:rsid w:val="00891AD1"/>
    <w:pPr>
      <w:tabs>
        <w:tab w:val="center" w:pos="4153"/>
        <w:tab w:val="right" w:pos="8306"/>
      </w:tabs>
    </w:pPr>
  </w:style>
  <w:style w:type="character" w:customStyle="1" w:styleId="FooterChar">
    <w:name w:val="Footer Char"/>
    <w:basedOn w:val="DefaultParagraphFont"/>
    <w:link w:val="Footer"/>
    <w:uiPriority w:val="99"/>
    <w:rsid w:val="00891AD1"/>
    <w:rPr>
      <w:rFonts w:ascii="Arial" w:eastAsia="Times New Roman" w:hAnsi="Arial" w:cs="Times New Roman"/>
      <w:sz w:val="20"/>
      <w:szCs w:val="20"/>
    </w:rPr>
  </w:style>
  <w:style w:type="character" w:styleId="PageNumber">
    <w:name w:val="page number"/>
    <w:basedOn w:val="DefaultParagraphFont"/>
    <w:rsid w:val="00891AD1"/>
  </w:style>
  <w:style w:type="paragraph" w:styleId="DocumentMap">
    <w:name w:val="Document Map"/>
    <w:basedOn w:val="Normal"/>
    <w:link w:val="DocumentMapChar"/>
    <w:semiHidden/>
    <w:rsid w:val="00891AD1"/>
    <w:pPr>
      <w:shd w:val="clear" w:color="auto" w:fill="000080"/>
    </w:pPr>
    <w:rPr>
      <w:rFonts w:ascii="Tahoma" w:hAnsi="Tahoma"/>
    </w:rPr>
  </w:style>
  <w:style w:type="character" w:customStyle="1" w:styleId="DocumentMapChar">
    <w:name w:val="Document Map Char"/>
    <w:basedOn w:val="DefaultParagraphFont"/>
    <w:link w:val="DocumentMap"/>
    <w:semiHidden/>
    <w:rsid w:val="00891AD1"/>
    <w:rPr>
      <w:rFonts w:ascii="Tahoma" w:eastAsia="Times New Roman" w:hAnsi="Tahoma" w:cs="Times New Roman"/>
      <w:sz w:val="20"/>
      <w:szCs w:val="20"/>
      <w:shd w:val="clear" w:color="auto" w:fill="000080"/>
    </w:rPr>
  </w:style>
  <w:style w:type="paragraph" w:styleId="BodyText3">
    <w:name w:val="Body Text 3"/>
    <w:basedOn w:val="Normal"/>
    <w:link w:val="BodyText3Char"/>
    <w:rsid w:val="00891AD1"/>
    <w:pPr>
      <w:keepNext/>
      <w:keepLines/>
      <w:widowControl w:val="0"/>
      <w:jc w:val="left"/>
    </w:pPr>
    <w:rPr>
      <w:sz w:val="18"/>
    </w:rPr>
  </w:style>
  <w:style w:type="character" w:customStyle="1" w:styleId="BodyText3Char">
    <w:name w:val="Body Text 3 Char"/>
    <w:basedOn w:val="DefaultParagraphFont"/>
    <w:link w:val="BodyText3"/>
    <w:rsid w:val="00891AD1"/>
    <w:rPr>
      <w:rFonts w:ascii="Arial" w:eastAsia="Times New Roman" w:hAnsi="Arial" w:cs="Times New Roman"/>
      <w:sz w:val="18"/>
      <w:szCs w:val="20"/>
    </w:rPr>
  </w:style>
  <w:style w:type="paragraph" w:styleId="BodyText2">
    <w:name w:val="Body Text 2"/>
    <w:basedOn w:val="Normal"/>
    <w:link w:val="BodyText2Char"/>
    <w:rsid w:val="00891AD1"/>
    <w:pPr>
      <w:widowControl w:val="0"/>
      <w:jc w:val="left"/>
    </w:pPr>
    <w:rPr>
      <w:sz w:val="18"/>
    </w:rPr>
  </w:style>
  <w:style w:type="character" w:customStyle="1" w:styleId="BodyText2Char">
    <w:name w:val="Body Text 2 Char"/>
    <w:basedOn w:val="DefaultParagraphFont"/>
    <w:link w:val="BodyText2"/>
    <w:rsid w:val="00891AD1"/>
    <w:rPr>
      <w:rFonts w:ascii="Arial" w:eastAsia="Times New Roman" w:hAnsi="Arial" w:cs="Times New Roman"/>
      <w:sz w:val="18"/>
      <w:szCs w:val="20"/>
    </w:rPr>
  </w:style>
  <w:style w:type="paragraph" w:customStyle="1" w:styleId="Style1">
    <w:name w:val="Style1"/>
    <w:basedOn w:val="Heading2"/>
    <w:rsid w:val="00891AD1"/>
    <w:pPr>
      <w:numPr>
        <w:numId w:val="1"/>
      </w:numPr>
      <w:spacing w:before="240" w:after="60"/>
    </w:pPr>
    <w:rPr>
      <w:b w:val="0"/>
      <w:sz w:val="18"/>
    </w:rPr>
  </w:style>
  <w:style w:type="paragraph" w:customStyle="1" w:styleId="Style2">
    <w:name w:val="Style2"/>
    <w:basedOn w:val="Style1"/>
    <w:rsid w:val="00891AD1"/>
    <w:pPr>
      <w:numPr>
        <w:numId w:val="2"/>
      </w:numPr>
    </w:pPr>
  </w:style>
  <w:style w:type="character" w:styleId="Hyperlink">
    <w:name w:val="Hyperlink"/>
    <w:uiPriority w:val="99"/>
    <w:rsid w:val="00891AD1"/>
    <w:rPr>
      <w:color w:val="0000FF"/>
      <w:u w:val="single"/>
    </w:rPr>
  </w:style>
  <w:style w:type="character" w:styleId="FollowedHyperlink">
    <w:name w:val="FollowedHyperlink"/>
    <w:rsid w:val="00891AD1"/>
    <w:rPr>
      <w:color w:val="800080"/>
      <w:u w:val="single"/>
    </w:rPr>
  </w:style>
  <w:style w:type="paragraph" w:styleId="TOC1">
    <w:name w:val="toc 1"/>
    <w:basedOn w:val="Normal"/>
    <w:next w:val="Normal"/>
    <w:autoRedefine/>
    <w:uiPriority w:val="39"/>
    <w:rsid w:val="00C45100"/>
    <w:pPr>
      <w:tabs>
        <w:tab w:val="right" w:leader="dot" w:pos="9061"/>
      </w:tabs>
      <w:spacing w:before="120"/>
      <w:jc w:val="left"/>
    </w:pPr>
    <w:rPr>
      <w:bCs/>
      <w:iCs/>
      <w:caps/>
      <w:szCs w:val="28"/>
    </w:rPr>
  </w:style>
  <w:style w:type="paragraph" w:styleId="TOC2">
    <w:name w:val="toc 2"/>
    <w:basedOn w:val="Normal"/>
    <w:next w:val="Normal"/>
    <w:autoRedefine/>
    <w:uiPriority w:val="39"/>
    <w:rsid w:val="00891AD1"/>
    <w:pPr>
      <w:spacing w:before="120"/>
      <w:ind w:left="200"/>
      <w:jc w:val="left"/>
    </w:pPr>
    <w:rPr>
      <w:rFonts w:ascii="Times New Roman" w:hAnsi="Times New Roman"/>
      <w:b/>
      <w:bCs/>
      <w:szCs w:val="26"/>
    </w:rPr>
  </w:style>
  <w:style w:type="paragraph" w:styleId="TOC3">
    <w:name w:val="toc 3"/>
    <w:basedOn w:val="Normal"/>
    <w:next w:val="Normal"/>
    <w:autoRedefine/>
    <w:uiPriority w:val="39"/>
    <w:rsid w:val="00891AD1"/>
    <w:pPr>
      <w:ind w:left="400"/>
      <w:jc w:val="left"/>
    </w:pPr>
    <w:rPr>
      <w:rFonts w:ascii="Times New Roman" w:hAnsi="Times New Roman"/>
      <w:szCs w:val="24"/>
    </w:rPr>
  </w:style>
  <w:style w:type="paragraph" w:styleId="TOC4">
    <w:name w:val="toc 4"/>
    <w:basedOn w:val="Normal"/>
    <w:next w:val="Normal"/>
    <w:autoRedefine/>
    <w:semiHidden/>
    <w:rsid w:val="00891AD1"/>
    <w:pPr>
      <w:ind w:left="600"/>
      <w:jc w:val="left"/>
    </w:pPr>
    <w:rPr>
      <w:rFonts w:ascii="Times New Roman" w:hAnsi="Times New Roman"/>
      <w:szCs w:val="24"/>
    </w:rPr>
  </w:style>
  <w:style w:type="paragraph" w:styleId="TOC5">
    <w:name w:val="toc 5"/>
    <w:basedOn w:val="Normal"/>
    <w:next w:val="Normal"/>
    <w:autoRedefine/>
    <w:semiHidden/>
    <w:rsid w:val="00891AD1"/>
    <w:pPr>
      <w:ind w:left="800"/>
      <w:jc w:val="left"/>
    </w:pPr>
    <w:rPr>
      <w:rFonts w:ascii="Times New Roman" w:hAnsi="Times New Roman"/>
      <w:szCs w:val="24"/>
    </w:rPr>
  </w:style>
  <w:style w:type="paragraph" w:styleId="TOC6">
    <w:name w:val="toc 6"/>
    <w:basedOn w:val="Normal"/>
    <w:next w:val="Normal"/>
    <w:autoRedefine/>
    <w:semiHidden/>
    <w:rsid w:val="00891AD1"/>
    <w:pPr>
      <w:ind w:left="1000"/>
      <w:jc w:val="left"/>
    </w:pPr>
    <w:rPr>
      <w:rFonts w:ascii="Times New Roman" w:hAnsi="Times New Roman"/>
      <w:szCs w:val="24"/>
    </w:rPr>
  </w:style>
  <w:style w:type="paragraph" w:styleId="TOC7">
    <w:name w:val="toc 7"/>
    <w:basedOn w:val="Normal"/>
    <w:next w:val="Normal"/>
    <w:autoRedefine/>
    <w:semiHidden/>
    <w:rsid w:val="00891AD1"/>
    <w:pPr>
      <w:ind w:left="1200"/>
      <w:jc w:val="left"/>
    </w:pPr>
    <w:rPr>
      <w:rFonts w:ascii="Times New Roman" w:hAnsi="Times New Roman"/>
      <w:szCs w:val="24"/>
    </w:rPr>
  </w:style>
  <w:style w:type="paragraph" w:styleId="TOC8">
    <w:name w:val="toc 8"/>
    <w:basedOn w:val="Normal"/>
    <w:next w:val="Normal"/>
    <w:autoRedefine/>
    <w:semiHidden/>
    <w:rsid w:val="00891AD1"/>
    <w:pPr>
      <w:ind w:left="1400"/>
      <w:jc w:val="left"/>
    </w:pPr>
    <w:rPr>
      <w:rFonts w:ascii="Times New Roman" w:hAnsi="Times New Roman"/>
      <w:szCs w:val="24"/>
    </w:rPr>
  </w:style>
  <w:style w:type="paragraph" w:styleId="TOC9">
    <w:name w:val="toc 9"/>
    <w:basedOn w:val="Normal"/>
    <w:next w:val="Normal"/>
    <w:autoRedefine/>
    <w:semiHidden/>
    <w:rsid w:val="00891AD1"/>
    <w:pPr>
      <w:ind w:left="1600"/>
      <w:jc w:val="left"/>
    </w:pPr>
    <w:rPr>
      <w:rFonts w:ascii="Times New Roman" w:hAnsi="Times New Roman"/>
      <w:szCs w:val="24"/>
    </w:rPr>
  </w:style>
  <w:style w:type="paragraph" w:customStyle="1" w:styleId="ContractBullets">
    <w:name w:val="ContractBullets"/>
    <w:basedOn w:val="Normal"/>
    <w:rsid w:val="00891AD1"/>
    <w:pPr>
      <w:numPr>
        <w:numId w:val="4"/>
      </w:numPr>
    </w:pPr>
  </w:style>
  <w:style w:type="paragraph" w:customStyle="1" w:styleId="SectionHeadings">
    <w:name w:val="SectionHeadings"/>
    <w:basedOn w:val="Heading9"/>
    <w:rsid w:val="00891AD1"/>
    <w:pPr>
      <w:numPr>
        <w:ilvl w:val="0"/>
        <w:numId w:val="0"/>
      </w:numPr>
      <w:spacing w:before="120" w:after="120"/>
      <w:ind w:left="2268"/>
      <w:outlineLvl w:val="0"/>
    </w:pPr>
    <w:rPr>
      <w:i w:val="0"/>
      <w:caps/>
      <w:sz w:val="28"/>
    </w:rPr>
  </w:style>
  <w:style w:type="paragraph" w:styleId="BlockText">
    <w:name w:val="Block Text"/>
    <w:basedOn w:val="Normal"/>
    <w:rsid w:val="00891AD1"/>
    <w:pPr>
      <w:spacing w:after="120"/>
      <w:ind w:left="1440" w:right="1440"/>
    </w:pPr>
  </w:style>
  <w:style w:type="paragraph" w:styleId="BodyTextFirstIndent">
    <w:name w:val="Body Text First Indent"/>
    <w:basedOn w:val="BodyText"/>
    <w:link w:val="BodyTextFirstIndentChar"/>
    <w:rsid w:val="00891AD1"/>
    <w:pPr>
      <w:spacing w:after="120"/>
      <w:ind w:firstLine="210"/>
      <w:jc w:val="both"/>
    </w:pPr>
    <w:rPr>
      <w:b w:val="0"/>
      <w:sz w:val="18"/>
    </w:rPr>
  </w:style>
  <w:style w:type="character" w:customStyle="1" w:styleId="BodyTextFirstIndentChar">
    <w:name w:val="Body Text First Indent Char"/>
    <w:basedOn w:val="BodyTextChar"/>
    <w:link w:val="BodyTextFirstIndent"/>
    <w:rsid w:val="00891AD1"/>
    <w:rPr>
      <w:rFonts w:ascii="Arial" w:eastAsia="Times New Roman" w:hAnsi="Arial" w:cs="Times New Roman"/>
      <w:b w:val="0"/>
      <w:sz w:val="18"/>
      <w:szCs w:val="20"/>
    </w:rPr>
  </w:style>
  <w:style w:type="paragraph" w:styleId="BodyTextFirstIndent2">
    <w:name w:val="Body Text First Indent 2"/>
    <w:basedOn w:val="BodyTextIndent"/>
    <w:link w:val="BodyTextFirstIndent2Char"/>
    <w:rsid w:val="00891AD1"/>
    <w:pPr>
      <w:spacing w:after="120"/>
      <w:ind w:left="283" w:firstLine="210"/>
      <w:jc w:val="both"/>
    </w:pPr>
  </w:style>
  <w:style w:type="character" w:customStyle="1" w:styleId="BodyTextFirstIndent2Char">
    <w:name w:val="Body Text First Indent 2 Char"/>
    <w:basedOn w:val="BodyTextIndentChar"/>
    <w:link w:val="BodyTextFirstIndent2"/>
    <w:rsid w:val="00891AD1"/>
    <w:rPr>
      <w:rFonts w:ascii="Arial" w:eastAsia="Times New Roman" w:hAnsi="Arial" w:cs="Times New Roman"/>
      <w:sz w:val="20"/>
      <w:szCs w:val="20"/>
    </w:rPr>
  </w:style>
  <w:style w:type="paragraph" w:styleId="Caption">
    <w:name w:val="caption"/>
    <w:basedOn w:val="Normal"/>
    <w:next w:val="Normal"/>
    <w:rsid w:val="00891AD1"/>
    <w:pPr>
      <w:spacing w:before="120" w:after="120"/>
    </w:pPr>
    <w:rPr>
      <w:b/>
    </w:rPr>
  </w:style>
  <w:style w:type="paragraph" w:styleId="Closing">
    <w:name w:val="Closing"/>
    <w:basedOn w:val="Normal"/>
    <w:link w:val="ClosingChar"/>
    <w:rsid w:val="00891AD1"/>
    <w:pPr>
      <w:ind w:left="4252"/>
    </w:pPr>
  </w:style>
  <w:style w:type="character" w:customStyle="1" w:styleId="ClosingChar">
    <w:name w:val="Closing Char"/>
    <w:basedOn w:val="DefaultParagraphFont"/>
    <w:link w:val="Closing"/>
    <w:rsid w:val="00891AD1"/>
    <w:rPr>
      <w:rFonts w:ascii="Arial" w:eastAsia="Times New Roman" w:hAnsi="Arial" w:cs="Times New Roman"/>
      <w:sz w:val="20"/>
      <w:szCs w:val="20"/>
    </w:rPr>
  </w:style>
  <w:style w:type="paragraph" w:styleId="CommentText">
    <w:name w:val="annotation text"/>
    <w:basedOn w:val="Normal"/>
    <w:link w:val="CommentTextChar"/>
    <w:semiHidden/>
    <w:rsid w:val="00891AD1"/>
  </w:style>
  <w:style w:type="character" w:customStyle="1" w:styleId="CommentTextChar">
    <w:name w:val="Comment Text Char"/>
    <w:basedOn w:val="DefaultParagraphFont"/>
    <w:link w:val="CommentText"/>
    <w:semiHidden/>
    <w:rsid w:val="00891AD1"/>
    <w:rPr>
      <w:rFonts w:ascii="Arial" w:eastAsia="Times New Roman" w:hAnsi="Arial" w:cs="Times New Roman"/>
      <w:sz w:val="20"/>
      <w:szCs w:val="20"/>
    </w:rPr>
  </w:style>
  <w:style w:type="paragraph" w:styleId="Date">
    <w:name w:val="Date"/>
    <w:basedOn w:val="Normal"/>
    <w:next w:val="Normal"/>
    <w:link w:val="DateChar"/>
    <w:rsid w:val="00891AD1"/>
  </w:style>
  <w:style w:type="character" w:customStyle="1" w:styleId="DateChar">
    <w:name w:val="Date Char"/>
    <w:basedOn w:val="DefaultParagraphFont"/>
    <w:link w:val="Date"/>
    <w:rsid w:val="00891AD1"/>
    <w:rPr>
      <w:rFonts w:ascii="Arial" w:eastAsia="Times New Roman" w:hAnsi="Arial" w:cs="Times New Roman"/>
      <w:sz w:val="20"/>
      <w:szCs w:val="20"/>
    </w:rPr>
  </w:style>
  <w:style w:type="paragraph" w:styleId="EndnoteText">
    <w:name w:val="endnote text"/>
    <w:basedOn w:val="Normal"/>
    <w:link w:val="EndnoteTextChar"/>
    <w:semiHidden/>
    <w:rsid w:val="00891AD1"/>
  </w:style>
  <w:style w:type="character" w:customStyle="1" w:styleId="EndnoteTextChar">
    <w:name w:val="Endnote Text Char"/>
    <w:basedOn w:val="DefaultParagraphFont"/>
    <w:link w:val="EndnoteText"/>
    <w:semiHidden/>
    <w:rsid w:val="00891AD1"/>
    <w:rPr>
      <w:rFonts w:ascii="Arial" w:eastAsia="Times New Roman" w:hAnsi="Arial" w:cs="Times New Roman"/>
      <w:sz w:val="20"/>
      <w:szCs w:val="20"/>
    </w:rPr>
  </w:style>
  <w:style w:type="paragraph" w:styleId="EnvelopeAddress">
    <w:name w:val="envelope address"/>
    <w:basedOn w:val="Normal"/>
    <w:rsid w:val="00891AD1"/>
    <w:pPr>
      <w:framePr w:w="7920" w:h="1980" w:hRule="exact" w:hSpace="180" w:wrap="auto" w:hAnchor="page" w:xAlign="center" w:yAlign="bottom"/>
      <w:ind w:left="2880"/>
    </w:pPr>
    <w:rPr>
      <w:sz w:val="24"/>
    </w:rPr>
  </w:style>
  <w:style w:type="paragraph" w:styleId="EnvelopeReturn">
    <w:name w:val="envelope return"/>
    <w:basedOn w:val="Normal"/>
    <w:rsid w:val="00891AD1"/>
  </w:style>
  <w:style w:type="paragraph" w:styleId="FootnoteText">
    <w:name w:val="footnote text"/>
    <w:basedOn w:val="Normal"/>
    <w:link w:val="FootnoteTextChar"/>
    <w:semiHidden/>
    <w:rsid w:val="00891AD1"/>
  </w:style>
  <w:style w:type="character" w:customStyle="1" w:styleId="FootnoteTextChar">
    <w:name w:val="Footnote Text Char"/>
    <w:basedOn w:val="DefaultParagraphFont"/>
    <w:link w:val="FootnoteText"/>
    <w:semiHidden/>
    <w:rsid w:val="00891AD1"/>
    <w:rPr>
      <w:rFonts w:ascii="Arial" w:eastAsia="Times New Roman" w:hAnsi="Arial" w:cs="Times New Roman"/>
      <w:sz w:val="20"/>
      <w:szCs w:val="20"/>
    </w:rPr>
  </w:style>
  <w:style w:type="paragraph" w:styleId="Index1">
    <w:name w:val="index 1"/>
    <w:basedOn w:val="Normal"/>
    <w:next w:val="Normal"/>
    <w:autoRedefine/>
    <w:semiHidden/>
    <w:rsid w:val="00891AD1"/>
    <w:pPr>
      <w:ind w:left="180" w:hanging="180"/>
    </w:pPr>
  </w:style>
  <w:style w:type="paragraph" w:styleId="Index2">
    <w:name w:val="index 2"/>
    <w:basedOn w:val="Normal"/>
    <w:next w:val="Normal"/>
    <w:autoRedefine/>
    <w:semiHidden/>
    <w:rsid w:val="00891AD1"/>
    <w:pPr>
      <w:ind w:left="360" w:hanging="180"/>
    </w:pPr>
  </w:style>
  <w:style w:type="paragraph" w:styleId="Index3">
    <w:name w:val="index 3"/>
    <w:basedOn w:val="Normal"/>
    <w:next w:val="Normal"/>
    <w:autoRedefine/>
    <w:semiHidden/>
    <w:rsid w:val="00891AD1"/>
    <w:pPr>
      <w:ind w:left="540" w:hanging="180"/>
    </w:pPr>
  </w:style>
  <w:style w:type="paragraph" w:styleId="Index4">
    <w:name w:val="index 4"/>
    <w:basedOn w:val="Normal"/>
    <w:next w:val="Normal"/>
    <w:autoRedefine/>
    <w:semiHidden/>
    <w:rsid w:val="00891AD1"/>
    <w:pPr>
      <w:ind w:left="720" w:hanging="180"/>
    </w:pPr>
  </w:style>
  <w:style w:type="paragraph" w:styleId="Index5">
    <w:name w:val="index 5"/>
    <w:basedOn w:val="Normal"/>
    <w:next w:val="Normal"/>
    <w:autoRedefine/>
    <w:semiHidden/>
    <w:rsid w:val="00891AD1"/>
    <w:pPr>
      <w:ind w:left="900" w:hanging="180"/>
    </w:pPr>
  </w:style>
  <w:style w:type="paragraph" w:styleId="Index6">
    <w:name w:val="index 6"/>
    <w:basedOn w:val="Normal"/>
    <w:next w:val="Normal"/>
    <w:autoRedefine/>
    <w:semiHidden/>
    <w:rsid w:val="00891AD1"/>
    <w:pPr>
      <w:ind w:left="1080" w:hanging="180"/>
    </w:pPr>
  </w:style>
  <w:style w:type="paragraph" w:styleId="Index7">
    <w:name w:val="index 7"/>
    <w:basedOn w:val="Normal"/>
    <w:next w:val="Normal"/>
    <w:autoRedefine/>
    <w:semiHidden/>
    <w:rsid w:val="00891AD1"/>
    <w:pPr>
      <w:ind w:left="1260" w:hanging="180"/>
    </w:pPr>
  </w:style>
  <w:style w:type="paragraph" w:styleId="Index8">
    <w:name w:val="index 8"/>
    <w:basedOn w:val="Normal"/>
    <w:next w:val="Normal"/>
    <w:autoRedefine/>
    <w:semiHidden/>
    <w:rsid w:val="00891AD1"/>
    <w:pPr>
      <w:ind w:left="1440" w:hanging="180"/>
    </w:pPr>
  </w:style>
  <w:style w:type="paragraph" w:styleId="Index9">
    <w:name w:val="index 9"/>
    <w:basedOn w:val="Normal"/>
    <w:next w:val="Normal"/>
    <w:autoRedefine/>
    <w:semiHidden/>
    <w:rsid w:val="00891AD1"/>
    <w:pPr>
      <w:ind w:left="1620" w:hanging="180"/>
    </w:pPr>
  </w:style>
  <w:style w:type="paragraph" w:styleId="IndexHeading">
    <w:name w:val="index heading"/>
    <w:basedOn w:val="Normal"/>
    <w:next w:val="Index1"/>
    <w:semiHidden/>
    <w:rsid w:val="00891AD1"/>
    <w:rPr>
      <w:b/>
    </w:rPr>
  </w:style>
  <w:style w:type="paragraph" w:styleId="List">
    <w:name w:val="List"/>
    <w:basedOn w:val="Normal"/>
    <w:rsid w:val="00891AD1"/>
    <w:pPr>
      <w:ind w:left="283" w:hanging="283"/>
    </w:pPr>
  </w:style>
  <w:style w:type="paragraph" w:styleId="List2">
    <w:name w:val="List 2"/>
    <w:basedOn w:val="Normal"/>
    <w:rsid w:val="00891AD1"/>
    <w:pPr>
      <w:ind w:left="566" w:hanging="283"/>
    </w:pPr>
  </w:style>
  <w:style w:type="paragraph" w:styleId="List3">
    <w:name w:val="List 3"/>
    <w:basedOn w:val="Normal"/>
    <w:rsid w:val="00891AD1"/>
    <w:pPr>
      <w:ind w:left="849" w:hanging="283"/>
    </w:pPr>
  </w:style>
  <w:style w:type="paragraph" w:styleId="List4">
    <w:name w:val="List 4"/>
    <w:basedOn w:val="Normal"/>
    <w:rsid w:val="00891AD1"/>
    <w:pPr>
      <w:ind w:left="1132" w:hanging="283"/>
    </w:pPr>
  </w:style>
  <w:style w:type="paragraph" w:styleId="List5">
    <w:name w:val="List 5"/>
    <w:basedOn w:val="Normal"/>
    <w:rsid w:val="00891AD1"/>
    <w:pPr>
      <w:ind w:left="1415" w:hanging="283"/>
    </w:pPr>
  </w:style>
  <w:style w:type="paragraph" w:styleId="ListBullet">
    <w:name w:val="List Bullet"/>
    <w:basedOn w:val="Normal"/>
    <w:autoRedefine/>
    <w:rsid w:val="00891AD1"/>
    <w:pPr>
      <w:numPr>
        <w:numId w:val="5"/>
      </w:numPr>
      <w:tabs>
        <w:tab w:val="clear" w:pos="360"/>
        <w:tab w:val="num" w:pos="1800"/>
      </w:tabs>
      <w:ind w:left="1800"/>
    </w:pPr>
  </w:style>
  <w:style w:type="paragraph" w:styleId="ListBullet2">
    <w:name w:val="List Bullet 2"/>
    <w:basedOn w:val="Normal"/>
    <w:autoRedefine/>
    <w:rsid w:val="00891AD1"/>
    <w:pPr>
      <w:numPr>
        <w:numId w:val="6"/>
      </w:numPr>
    </w:pPr>
  </w:style>
  <w:style w:type="paragraph" w:styleId="ListBullet3">
    <w:name w:val="List Bullet 3"/>
    <w:basedOn w:val="Normal"/>
    <w:autoRedefine/>
    <w:rsid w:val="00891AD1"/>
    <w:pPr>
      <w:numPr>
        <w:numId w:val="7"/>
      </w:numPr>
    </w:pPr>
  </w:style>
  <w:style w:type="paragraph" w:styleId="ListBullet4">
    <w:name w:val="List Bullet 4"/>
    <w:basedOn w:val="Normal"/>
    <w:autoRedefine/>
    <w:rsid w:val="00891AD1"/>
    <w:pPr>
      <w:numPr>
        <w:numId w:val="8"/>
      </w:numPr>
    </w:pPr>
  </w:style>
  <w:style w:type="paragraph" w:styleId="ListBullet5">
    <w:name w:val="List Bullet 5"/>
    <w:basedOn w:val="Normal"/>
    <w:autoRedefine/>
    <w:rsid w:val="00891AD1"/>
    <w:pPr>
      <w:numPr>
        <w:numId w:val="9"/>
      </w:numPr>
    </w:pPr>
  </w:style>
  <w:style w:type="paragraph" w:styleId="ListContinue">
    <w:name w:val="List Continue"/>
    <w:basedOn w:val="Normal"/>
    <w:rsid w:val="00891AD1"/>
    <w:pPr>
      <w:spacing w:after="120"/>
      <w:ind w:left="283"/>
    </w:pPr>
  </w:style>
  <w:style w:type="paragraph" w:styleId="ListContinue2">
    <w:name w:val="List Continue 2"/>
    <w:basedOn w:val="Normal"/>
    <w:rsid w:val="00891AD1"/>
    <w:pPr>
      <w:spacing w:after="120"/>
      <w:ind w:left="566"/>
    </w:pPr>
  </w:style>
  <w:style w:type="paragraph" w:styleId="ListContinue3">
    <w:name w:val="List Continue 3"/>
    <w:basedOn w:val="Normal"/>
    <w:rsid w:val="00891AD1"/>
    <w:pPr>
      <w:spacing w:after="120"/>
      <w:ind w:left="849"/>
    </w:pPr>
  </w:style>
  <w:style w:type="paragraph" w:styleId="ListContinue4">
    <w:name w:val="List Continue 4"/>
    <w:basedOn w:val="Normal"/>
    <w:rsid w:val="00891AD1"/>
    <w:pPr>
      <w:spacing w:after="120"/>
      <w:ind w:left="1132"/>
    </w:pPr>
  </w:style>
  <w:style w:type="paragraph" w:styleId="ListContinue5">
    <w:name w:val="List Continue 5"/>
    <w:basedOn w:val="Normal"/>
    <w:rsid w:val="00891AD1"/>
    <w:pPr>
      <w:spacing w:after="120"/>
      <w:ind w:left="1415"/>
    </w:pPr>
  </w:style>
  <w:style w:type="paragraph" w:styleId="ListNumber">
    <w:name w:val="List Number"/>
    <w:basedOn w:val="Normal"/>
    <w:rsid w:val="00891AD1"/>
    <w:pPr>
      <w:numPr>
        <w:numId w:val="10"/>
      </w:numPr>
    </w:pPr>
  </w:style>
  <w:style w:type="paragraph" w:styleId="ListNumber2">
    <w:name w:val="List Number 2"/>
    <w:basedOn w:val="Normal"/>
    <w:rsid w:val="00891AD1"/>
    <w:pPr>
      <w:numPr>
        <w:numId w:val="11"/>
      </w:numPr>
      <w:tabs>
        <w:tab w:val="clear" w:pos="715"/>
      </w:tabs>
      <w:spacing w:after="120"/>
      <w:ind w:left="1418" w:hanging="709"/>
    </w:pPr>
  </w:style>
  <w:style w:type="paragraph" w:styleId="ListNumber3">
    <w:name w:val="List Number 3"/>
    <w:basedOn w:val="Normal"/>
    <w:rsid w:val="00891AD1"/>
    <w:pPr>
      <w:numPr>
        <w:numId w:val="12"/>
      </w:numPr>
    </w:pPr>
  </w:style>
  <w:style w:type="paragraph" w:styleId="ListNumber4">
    <w:name w:val="List Number 4"/>
    <w:basedOn w:val="Normal"/>
    <w:rsid w:val="00891AD1"/>
    <w:pPr>
      <w:numPr>
        <w:numId w:val="13"/>
      </w:numPr>
    </w:pPr>
  </w:style>
  <w:style w:type="paragraph" w:styleId="ListNumber5">
    <w:name w:val="List Number 5"/>
    <w:basedOn w:val="Normal"/>
    <w:rsid w:val="00891AD1"/>
    <w:pPr>
      <w:numPr>
        <w:numId w:val="14"/>
      </w:numPr>
    </w:pPr>
  </w:style>
  <w:style w:type="paragraph" w:styleId="MacroText">
    <w:name w:val="macro"/>
    <w:link w:val="MacroTextChar"/>
    <w:semiHidden/>
    <w:rsid w:val="00891AD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891AD1"/>
    <w:rPr>
      <w:rFonts w:ascii="Courier New" w:eastAsia="Times New Roman" w:hAnsi="Courier New" w:cs="Times New Roman"/>
      <w:sz w:val="20"/>
      <w:szCs w:val="20"/>
    </w:rPr>
  </w:style>
  <w:style w:type="paragraph" w:styleId="MessageHeader">
    <w:name w:val="Message Header"/>
    <w:basedOn w:val="Normal"/>
    <w:link w:val="MessageHeaderChar"/>
    <w:rsid w:val="00891AD1"/>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MessageHeaderChar">
    <w:name w:val="Message Header Char"/>
    <w:basedOn w:val="DefaultParagraphFont"/>
    <w:link w:val="MessageHeader"/>
    <w:rsid w:val="00891AD1"/>
    <w:rPr>
      <w:rFonts w:ascii="Arial" w:eastAsia="Times New Roman" w:hAnsi="Arial" w:cs="Times New Roman"/>
      <w:sz w:val="24"/>
      <w:szCs w:val="20"/>
      <w:shd w:val="pct20" w:color="auto" w:fill="auto"/>
    </w:rPr>
  </w:style>
  <w:style w:type="paragraph" w:styleId="NormalIndent">
    <w:name w:val="Normal Indent"/>
    <w:basedOn w:val="Normal"/>
    <w:link w:val="NormalIndentChar"/>
    <w:rsid w:val="00891AD1"/>
    <w:pPr>
      <w:ind w:left="1134"/>
    </w:pPr>
  </w:style>
  <w:style w:type="paragraph" w:styleId="NoteHeading">
    <w:name w:val="Note Heading"/>
    <w:basedOn w:val="Normal"/>
    <w:next w:val="Normal"/>
    <w:link w:val="NoteHeadingChar"/>
    <w:rsid w:val="00891AD1"/>
  </w:style>
  <w:style w:type="character" w:customStyle="1" w:styleId="NoteHeadingChar">
    <w:name w:val="Note Heading Char"/>
    <w:basedOn w:val="DefaultParagraphFont"/>
    <w:link w:val="NoteHeading"/>
    <w:rsid w:val="00891AD1"/>
    <w:rPr>
      <w:rFonts w:ascii="Arial" w:eastAsia="Times New Roman" w:hAnsi="Arial" w:cs="Times New Roman"/>
      <w:sz w:val="20"/>
      <w:szCs w:val="20"/>
    </w:rPr>
  </w:style>
  <w:style w:type="paragraph" w:styleId="PlainText">
    <w:name w:val="Plain Text"/>
    <w:basedOn w:val="Normal"/>
    <w:link w:val="PlainTextChar"/>
    <w:rsid w:val="00891AD1"/>
    <w:rPr>
      <w:rFonts w:ascii="Courier New" w:hAnsi="Courier New"/>
    </w:rPr>
  </w:style>
  <w:style w:type="character" w:customStyle="1" w:styleId="PlainTextChar">
    <w:name w:val="Plain Text Char"/>
    <w:basedOn w:val="DefaultParagraphFont"/>
    <w:link w:val="PlainText"/>
    <w:rsid w:val="00891AD1"/>
    <w:rPr>
      <w:rFonts w:ascii="Courier New" w:eastAsia="Times New Roman" w:hAnsi="Courier New" w:cs="Times New Roman"/>
      <w:sz w:val="20"/>
      <w:szCs w:val="20"/>
    </w:rPr>
  </w:style>
  <w:style w:type="paragraph" w:styleId="Salutation">
    <w:name w:val="Salutation"/>
    <w:basedOn w:val="Normal"/>
    <w:next w:val="Normal"/>
    <w:link w:val="SalutationChar"/>
    <w:rsid w:val="00891AD1"/>
  </w:style>
  <w:style w:type="character" w:customStyle="1" w:styleId="SalutationChar">
    <w:name w:val="Salutation Char"/>
    <w:basedOn w:val="DefaultParagraphFont"/>
    <w:link w:val="Salutation"/>
    <w:rsid w:val="00891AD1"/>
    <w:rPr>
      <w:rFonts w:ascii="Arial" w:eastAsia="Times New Roman" w:hAnsi="Arial" w:cs="Times New Roman"/>
      <w:sz w:val="20"/>
      <w:szCs w:val="20"/>
    </w:rPr>
  </w:style>
  <w:style w:type="paragraph" w:styleId="Signature">
    <w:name w:val="Signature"/>
    <w:basedOn w:val="Normal"/>
    <w:link w:val="SignatureChar"/>
    <w:rsid w:val="00891AD1"/>
    <w:pPr>
      <w:ind w:left="4252"/>
    </w:pPr>
  </w:style>
  <w:style w:type="character" w:customStyle="1" w:styleId="SignatureChar">
    <w:name w:val="Signature Char"/>
    <w:basedOn w:val="DefaultParagraphFont"/>
    <w:link w:val="Signature"/>
    <w:rsid w:val="00891AD1"/>
    <w:rPr>
      <w:rFonts w:ascii="Arial" w:eastAsia="Times New Roman" w:hAnsi="Arial" w:cs="Times New Roman"/>
      <w:sz w:val="20"/>
      <w:szCs w:val="20"/>
    </w:rPr>
  </w:style>
  <w:style w:type="paragraph" w:styleId="Subtitle">
    <w:name w:val="Subtitle"/>
    <w:basedOn w:val="Normal"/>
    <w:link w:val="SubtitleChar"/>
    <w:rsid w:val="00891AD1"/>
    <w:pPr>
      <w:spacing w:after="60"/>
      <w:jc w:val="center"/>
      <w:outlineLvl w:val="1"/>
    </w:pPr>
    <w:rPr>
      <w:sz w:val="24"/>
    </w:rPr>
  </w:style>
  <w:style w:type="character" w:customStyle="1" w:styleId="SubtitleChar">
    <w:name w:val="Subtitle Char"/>
    <w:basedOn w:val="DefaultParagraphFont"/>
    <w:link w:val="Subtitle"/>
    <w:rsid w:val="00891AD1"/>
    <w:rPr>
      <w:rFonts w:ascii="Arial" w:eastAsia="Times New Roman" w:hAnsi="Arial" w:cs="Times New Roman"/>
      <w:sz w:val="24"/>
      <w:szCs w:val="20"/>
    </w:rPr>
  </w:style>
  <w:style w:type="paragraph" w:styleId="TableofAuthorities">
    <w:name w:val="table of authorities"/>
    <w:basedOn w:val="Normal"/>
    <w:next w:val="Normal"/>
    <w:semiHidden/>
    <w:rsid w:val="00891AD1"/>
    <w:pPr>
      <w:ind w:left="180" w:hanging="180"/>
    </w:pPr>
  </w:style>
  <w:style w:type="paragraph" w:styleId="TableofFigures">
    <w:name w:val="table of figures"/>
    <w:basedOn w:val="Normal"/>
    <w:next w:val="Normal"/>
    <w:semiHidden/>
    <w:rsid w:val="00891AD1"/>
    <w:pPr>
      <w:ind w:left="360" w:hanging="360"/>
    </w:pPr>
  </w:style>
  <w:style w:type="paragraph" w:styleId="TOAHeading">
    <w:name w:val="toa heading"/>
    <w:basedOn w:val="Normal"/>
    <w:next w:val="Normal"/>
    <w:semiHidden/>
    <w:rsid w:val="00891AD1"/>
    <w:pPr>
      <w:spacing w:before="120"/>
    </w:pPr>
    <w:rPr>
      <w:b/>
      <w:sz w:val="24"/>
    </w:rPr>
  </w:style>
  <w:style w:type="paragraph" w:styleId="NormalWeb">
    <w:name w:val="Normal (Web)"/>
    <w:basedOn w:val="Normal"/>
    <w:uiPriority w:val="99"/>
    <w:rsid w:val="00891AD1"/>
    <w:pPr>
      <w:spacing w:before="100" w:beforeAutospacing="1" w:after="100" w:afterAutospacing="1"/>
      <w:jc w:val="left"/>
    </w:pPr>
    <w:rPr>
      <w:rFonts w:ascii="Arial Unicode MS" w:eastAsia="Arial Unicode MS" w:hAnsi="Arial Unicode MS" w:cs="Arial Unicode MS"/>
      <w:color w:val="000000"/>
      <w:sz w:val="24"/>
      <w:szCs w:val="24"/>
    </w:rPr>
  </w:style>
  <w:style w:type="paragraph" w:customStyle="1" w:styleId="TEXT">
    <w:name w:val="TEXT"/>
    <w:basedOn w:val="Normal"/>
    <w:rsid w:val="00891AD1"/>
    <w:pPr>
      <w:tabs>
        <w:tab w:val="left" w:pos="567"/>
      </w:tabs>
      <w:spacing w:before="60" w:after="60" w:line="300" w:lineRule="exact"/>
      <w:jc w:val="left"/>
    </w:pPr>
    <w:rPr>
      <w:sz w:val="22"/>
      <w:lang w:val="en-GB"/>
    </w:rPr>
  </w:style>
  <w:style w:type="paragraph" w:customStyle="1" w:styleId="Text0">
    <w:name w:val="Text"/>
    <w:basedOn w:val="Normal"/>
    <w:rsid w:val="00891AD1"/>
    <w:pPr>
      <w:overflowPunct w:val="0"/>
      <w:autoSpaceDE w:val="0"/>
      <w:autoSpaceDN w:val="0"/>
      <w:adjustRightInd w:val="0"/>
      <w:spacing w:before="220" w:line="300" w:lineRule="atLeast"/>
      <w:ind w:left="851"/>
      <w:textAlignment w:val="baseline"/>
    </w:pPr>
    <w:rPr>
      <w:rFonts w:ascii="Times New Roman" w:hAnsi="Times New Roman"/>
      <w:spacing w:val="-2"/>
      <w:sz w:val="22"/>
      <w:szCs w:val="22"/>
    </w:rPr>
  </w:style>
  <w:style w:type="paragraph" w:customStyle="1" w:styleId="Body">
    <w:name w:val="Body"/>
    <w:basedOn w:val="Normal"/>
    <w:rsid w:val="00891AD1"/>
    <w:pPr>
      <w:spacing w:after="120"/>
    </w:pPr>
    <w:rPr>
      <w:rFonts w:ascii="Arial Narrow" w:hAnsi="Arial Narrow"/>
      <w:sz w:val="22"/>
    </w:rPr>
  </w:style>
  <w:style w:type="paragraph" w:customStyle="1" w:styleId="xl24">
    <w:name w:val="xl24"/>
    <w:basedOn w:val="Normal"/>
    <w:rsid w:val="00891AD1"/>
    <w:pPr>
      <w:spacing w:before="100" w:beforeAutospacing="1" w:after="100" w:afterAutospacing="1"/>
      <w:jc w:val="right"/>
    </w:pPr>
    <w:rPr>
      <w:rFonts w:eastAsia="Arial Unicode MS" w:cs="Arial"/>
      <w:b/>
      <w:bCs/>
      <w:sz w:val="24"/>
      <w:szCs w:val="24"/>
    </w:rPr>
  </w:style>
  <w:style w:type="paragraph" w:customStyle="1" w:styleId="xl25">
    <w:name w:val="xl25"/>
    <w:basedOn w:val="Normal"/>
    <w:rsid w:val="00891AD1"/>
    <w:pPr>
      <w:spacing w:before="100" w:beforeAutospacing="1" w:after="100" w:afterAutospacing="1"/>
      <w:jc w:val="left"/>
    </w:pPr>
    <w:rPr>
      <w:rFonts w:eastAsia="Arial Unicode MS" w:cs="Arial"/>
      <w:b/>
      <w:bCs/>
      <w:sz w:val="24"/>
      <w:szCs w:val="24"/>
    </w:rPr>
  </w:style>
  <w:style w:type="paragraph" w:customStyle="1" w:styleId="xl26">
    <w:name w:val="xl26"/>
    <w:basedOn w:val="Normal"/>
    <w:rsid w:val="00891AD1"/>
    <w:pPr>
      <w:pBdr>
        <w:top w:val="single" w:sz="8" w:space="0" w:color="auto"/>
        <w:lef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7">
    <w:name w:val="xl27"/>
    <w:basedOn w:val="Normal"/>
    <w:rsid w:val="00891AD1"/>
    <w:pPr>
      <w:pBdr>
        <w:top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8">
    <w:name w:val="xl28"/>
    <w:basedOn w:val="Normal"/>
    <w:rsid w:val="00891AD1"/>
    <w:pPr>
      <w:pBdr>
        <w:top w:val="single" w:sz="8" w:space="0" w:color="auto"/>
        <w:righ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9">
    <w:name w:val="xl29"/>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30">
    <w:name w:val="xl30"/>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rPr>
  </w:style>
  <w:style w:type="paragraph" w:customStyle="1" w:styleId="xl31">
    <w:name w:val="xl31"/>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32">
    <w:name w:val="xl32"/>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eastAsia="Arial Unicode MS" w:cs="Arial"/>
      <w:color w:val="C0C0C0"/>
      <w:sz w:val="24"/>
      <w:szCs w:val="24"/>
    </w:rPr>
  </w:style>
  <w:style w:type="paragraph" w:customStyle="1" w:styleId="xl33">
    <w:name w:val="xl33"/>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eastAsia="Arial Unicode MS" w:cs="Arial"/>
      <w:color w:val="C0C0C0"/>
      <w:sz w:val="24"/>
      <w:szCs w:val="24"/>
    </w:rPr>
  </w:style>
  <w:style w:type="paragraph" w:customStyle="1" w:styleId="xl34">
    <w:name w:val="xl34"/>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Unicode MS" w:eastAsia="Arial Unicode MS" w:hAnsi="Arial Unicode MS" w:cs="Arial Unicode MS"/>
      <w:sz w:val="24"/>
      <w:szCs w:val="24"/>
    </w:rPr>
  </w:style>
  <w:style w:type="paragraph" w:customStyle="1" w:styleId="xl35">
    <w:name w:val="xl35"/>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ascii="Arial Unicode MS" w:eastAsia="Arial Unicode MS" w:hAnsi="Arial Unicode MS" w:cs="Arial Unicode MS"/>
      <w:sz w:val="24"/>
      <w:szCs w:val="24"/>
    </w:rPr>
  </w:style>
  <w:style w:type="paragraph" w:customStyle="1" w:styleId="xl36">
    <w:name w:val="xl36"/>
    <w:basedOn w:val="Normal"/>
    <w:rsid w:val="00891AD1"/>
    <w:pPr>
      <w:pBdr>
        <w:left w:val="single" w:sz="8" w:space="0" w:color="auto"/>
        <w:bottom w:val="single" w:sz="8" w:space="0" w:color="auto"/>
        <w:right w:val="single" w:sz="8" w:space="0" w:color="auto"/>
      </w:pBdr>
      <w:spacing w:before="100" w:beforeAutospacing="1" w:after="100" w:afterAutospacing="1"/>
      <w:jc w:val="right"/>
    </w:pPr>
    <w:rPr>
      <w:rFonts w:eastAsia="Arial Unicode MS" w:cs="Arial"/>
      <w:b/>
      <w:bCs/>
      <w:sz w:val="24"/>
      <w:szCs w:val="24"/>
    </w:rPr>
  </w:style>
  <w:style w:type="numbering" w:customStyle="1" w:styleId="StyleNumbered">
    <w:name w:val="Style Numbered"/>
    <w:basedOn w:val="NoList"/>
    <w:rsid w:val="00891AD1"/>
    <w:pPr>
      <w:numPr>
        <w:numId w:val="15"/>
      </w:numPr>
    </w:pPr>
  </w:style>
  <w:style w:type="paragraph" w:customStyle="1" w:styleId="MainText">
    <w:name w:val="Main Text"/>
    <w:rsid w:val="00891AD1"/>
    <w:pPr>
      <w:spacing w:before="240" w:after="0" w:line="240" w:lineRule="auto"/>
      <w:jc w:val="both"/>
    </w:pPr>
    <w:rPr>
      <w:rFonts w:ascii="Arial" w:eastAsia="Times New Roman" w:hAnsi="Arial" w:cs="Times New Roman"/>
      <w:sz w:val="20"/>
      <w:szCs w:val="20"/>
    </w:rPr>
  </w:style>
  <w:style w:type="paragraph" w:customStyle="1" w:styleId="SectionHeadings0">
    <w:name w:val="Section Headings"/>
    <w:basedOn w:val="Heading9"/>
    <w:link w:val="SectionHeadingsChar"/>
    <w:rsid w:val="00891AD1"/>
    <w:pPr>
      <w:numPr>
        <w:ilvl w:val="0"/>
        <w:numId w:val="0"/>
      </w:numPr>
      <w:spacing w:before="120" w:after="120"/>
      <w:ind w:left="851"/>
      <w:jc w:val="center"/>
      <w:outlineLvl w:val="0"/>
    </w:pPr>
    <w:rPr>
      <w:i w:val="0"/>
      <w:caps/>
      <w:sz w:val="28"/>
    </w:rPr>
  </w:style>
  <w:style w:type="paragraph" w:customStyle="1" w:styleId="B1">
    <w:name w:val="B1"/>
    <w:basedOn w:val="Normal"/>
    <w:rsid w:val="00891AD1"/>
    <w:pPr>
      <w:tabs>
        <w:tab w:val="left" w:pos="567"/>
        <w:tab w:val="left" w:pos="1247"/>
        <w:tab w:val="left" w:pos="1814"/>
        <w:tab w:val="left" w:pos="2268"/>
      </w:tabs>
      <w:suppressAutoHyphens/>
      <w:spacing w:before="120" w:line="260" w:lineRule="exact"/>
    </w:pPr>
    <w:rPr>
      <w:rFonts w:ascii="Times New Roman" w:hAnsi="Times New Roman"/>
      <w:color w:val="000000"/>
      <w:spacing w:val="6"/>
      <w:sz w:val="22"/>
    </w:rPr>
  </w:style>
  <w:style w:type="paragraph" w:customStyle="1" w:styleId="H">
    <w:name w:val="H&lt;"/>
    <w:basedOn w:val="B1"/>
    <w:rsid w:val="00891AD1"/>
    <w:pPr>
      <w:keepNext/>
      <w:spacing w:before="240" w:after="120"/>
      <w:jc w:val="left"/>
    </w:pPr>
    <w:rPr>
      <w:rFonts w:ascii="Arial" w:hAnsi="Arial"/>
      <w:b/>
    </w:rPr>
  </w:style>
  <w:style w:type="character" w:customStyle="1" w:styleId="35pt">
    <w:name w:val="35pt"/>
    <w:rsid w:val="00891AD1"/>
    <w:rPr>
      <w:rFonts w:ascii="Arial" w:hAnsi="Arial"/>
      <w:b/>
      <w:sz w:val="70"/>
    </w:rPr>
  </w:style>
  <w:style w:type="paragraph" w:customStyle="1" w:styleId="B1Anx">
    <w:name w:val="B1Anx"/>
    <w:basedOn w:val="B1"/>
    <w:rsid w:val="00891AD1"/>
    <w:pPr>
      <w:tabs>
        <w:tab w:val="clear" w:pos="567"/>
        <w:tab w:val="clear" w:pos="1247"/>
        <w:tab w:val="clear" w:pos="1814"/>
        <w:tab w:val="clear" w:pos="2268"/>
        <w:tab w:val="right" w:leader="dot" w:pos="8647"/>
      </w:tabs>
      <w:spacing w:before="240" w:line="400" w:lineRule="exact"/>
    </w:pPr>
    <w:rPr>
      <w:rFonts w:ascii="Arial" w:hAnsi="Arial"/>
      <w:sz w:val="20"/>
    </w:rPr>
  </w:style>
  <w:style w:type="paragraph" w:customStyle="1" w:styleId="BT">
    <w:name w:val="BT"/>
    <w:basedOn w:val="Normal"/>
    <w:rsid w:val="00891AD1"/>
    <w:pPr>
      <w:tabs>
        <w:tab w:val="left" w:pos="425"/>
        <w:tab w:val="right" w:leader="dot" w:pos="4326"/>
      </w:tabs>
      <w:suppressAutoHyphens/>
      <w:ind w:left="34"/>
    </w:pPr>
    <w:rPr>
      <w:spacing w:val="6"/>
    </w:rPr>
  </w:style>
  <w:style w:type="character" w:styleId="FootnoteReference">
    <w:name w:val="footnote reference"/>
    <w:semiHidden/>
    <w:rsid w:val="00891AD1"/>
    <w:rPr>
      <w:vertAlign w:val="baseline"/>
    </w:rPr>
  </w:style>
  <w:style w:type="paragraph" w:customStyle="1" w:styleId="BTHanging">
    <w:name w:val="BTHanging"/>
    <w:basedOn w:val="BT"/>
    <w:rsid w:val="00891AD1"/>
    <w:pPr>
      <w:ind w:left="425" w:hanging="391"/>
    </w:pPr>
  </w:style>
  <w:style w:type="paragraph" w:customStyle="1" w:styleId="BT0">
    <w:name w:val="BT&lt;&gt;"/>
    <w:basedOn w:val="B1"/>
    <w:rsid w:val="00891AD1"/>
    <w:pPr>
      <w:spacing w:before="0" w:line="220" w:lineRule="exact"/>
      <w:jc w:val="center"/>
    </w:pPr>
    <w:rPr>
      <w:rFonts w:ascii="Arial" w:hAnsi="Arial"/>
      <w:sz w:val="20"/>
      <w:u w:val="single"/>
    </w:rPr>
  </w:style>
  <w:style w:type="paragraph" w:customStyle="1" w:styleId="H0">
    <w:name w:val="H&lt;&gt;"/>
    <w:basedOn w:val="B1"/>
    <w:rsid w:val="00891AD1"/>
    <w:pPr>
      <w:keepNext/>
      <w:spacing w:before="240" w:after="120"/>
      <w:jc w:val="center"/>
    </w:pPr>
    <w:rPr>
      <w:rFonts w:ascii="Arial" w:hAnsi="Arial"/>
      <w:b/>
    </w:rPr>
  </w:style>
  <w:style w:type="paragraph" w:customStyle="1" w:styleId="indenta">
    <w:name w:val="indent(a)"/>
    <w:rsid w:val="00891AD1"/>
    <w:pPr>
      <w:tabs>
        <w:tab w:val="left" w:pos="720"/>
      </w:tabs>
      <w:spacing w:after="120" w:line="240" w:lineRule="auto"/>
      <w:ind w:left="1440" w:hanging="1440"/>
    </w:pPr>
    <w:rPr>
      <w:rFonts w:ascii="Arial" w:eastAsia="Times New Roman" w:hAnsi="Arial" w:cs="Times New Roman"/>
      <w:sz w:val="20"/>
      <w:szCs w:val="20"/>
    </w:rPr>
  </w:style>
  <w:style w:type="character" w:customStyle="1" w:styleId="SectionHeadingsChar">
    <w:name w:val="Section Headings Char"/>
    <w:link w:val="SectionHeadings0"/>
    <w:rsid w:val="00891AD1"/>
    <w:rPr>
      <w:rFonts w:ascii="Arial" w:eastAsia="Times New Roman" w:hAnsi="Arial" w:cs="Times New Roman"/>
      <w:b/>
      <w:caps/>
      <w:sz w:val="28"/>
      <w:szCs w:val="20"/>
    </w:rPr>
  </w:style>
  <w:style w:type="paragraph" w:customStyle="1" w:styleId="LetterBodyText">
    <w:name w:val="LetterBodyText"/>
    <w:basedOn w:val="Normal"/>
    <w:rsid w:val="00891AD1"/>
    <w:pPr>
      <w:spacing w:before="120"/>
      <w:jc w:val="left"/>
    </w:pPr>
    <w:rPr>
      <w:rFonts w:ascii="Times New Roman" w:hAnsi="Times New Roman"/>
      <w:sz w:val="22"/>
      <w:szCs w:val="24"/>
    </w:rPr>
  </w:style>
  <w:style w:type="paragraph" w:customStyle="1" w:styleId="LetterHeading">
    <w:name w:val="LetterHeading"/>
    <w:basedOn w:val="Normal"/>
    <w:next w:val="LetterBodyText"/>
    <w:rsid w:val="00891AD1"/>
    <w:pPr>
      <w:keepNext/>
      <w:spacing w:before="240"/>
      <w:jc w:val="left"/>
    </w:pPr>
    <w:rPr>
      <w:b/>
      <w:sz w:val="23"/>
      <w:szCs w:val="24"/>
    </w:rPr>
  </w:style>
  <w:style w:type="table" w:styleId="TableGrid">
    <w:name w:val="Table Grid"/>
    <w:basedOn w:val="TableNormal"/>
    <w:uiPriority w:val="39"/>
    <w:rsid w:val="00891AD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91AD1"/>
    <w:pPr>
      <w:widowControl w:val="0"/>
      <w:numPr>
        <w:numId w:val="17"/>
      </w:numPr>
      <w:spacing w:line="260" w:lineRule="atLeast"/>
      <w:jc w:val="left"/>
      <w:outlineLvl w:val="0"/>
    </w:pPr>
    <w:rPr>
      <w:snapToGrid w:val="0"/>
      <w:sz w:val="24"/>
      <w:lang w:val="en-US"/>
    </w:rPr>
  </w:style>
  <w:style w:type="paragraph" w:customStyle="1" w:styleId="Level2">
    <w:name w:val="Level 2"/>
    <w:basedOn w:val="Normal"/>
    <w:rsid w:val="00891AD1"/>
    <w:pPr>
      <w:widowControl w:val="0"/>
      <w:numPr>
        <w:ilvl w:val="1"/>
        <w:numId w:val="17"/>
      </w:numPr>
      <w:spacing w:line="260" w:lineRule="atLeast"/>
      <w:jc w:val="left"/>
      <w:outlineLvl w:val="1"/>
    </w:pPr>
    <w:rPr>
      <w:snapToGrid w:val="0"/>
      <w:sz w:val="24"/>
      <w:lang w:val="en-US"/>
    </w:rPr>
  </w:style>
  <w:style w:type="paragraph" w:customStyle="1" w:styleId="Level3">
    <w:name w:val="Level 3"/>
    <w:basedOn w:val="Normal"/>
    <w:rsid w:val="00891AD1"/>
    <w:pPr>
      <w:widowControl w:val="0"/>
      <w:numPr>
        <w:ilvl w:val="2"/>
        <w:numId w:val="17"/>
      </w:numPr>
      <w:spacing w:line="260" w:lineRule="atLeast"/>
      <w:jc w:val="left"/>
      <w:outlineLvl w:val="2"/>
    </w:pPr>
    <w:rPr>
      <w:snapToGrid w:val="0"/>
      <w:sz w:val="24"/>
      <w:lang w:val="en-US"/>
    </w:rPr>
  </w:style>
  <w:style w:type="paragraph" w:customStyle="1" w:styleId="Level4">
    <w:name w:val="Level 4"/>
    <w:basedOn w:val="Normal"/>
    <w:rsid w:val="00891AD1"/>
    <w:pPr>
      <w:widowControl w:val="0"/>
      <w:numPr>
        <w:ilvl w:val="3"/>
        <w:numId w:val="17"/>
      </w:numPr>
      <w:spacing w:line="260" w:lineRule="atLeast"/>
      <w:jc w:val="left"/>
      <w:outlineLvl w:val="3"/>
    </w:pPr>
    <w:rPr>
      <w:snapToGrid w:val="0"/>
      <w:sz w:val="24"/>
      <w:lang w:val="en-US"/>
    </w:rPr>
  </w:style>
  <w:style w:type="paragraph" w:customStyle="1" w:styleId="StyleBodyTextIndent2Left2cm">
    <w:name w:val="Style Body Text Indent 2 + Left:  2 cm"/>
    <w:basedOn w:val="BodyTextIndent2"/>
    <w:rsid w:val="00891AD1"/>
    <w:pPr>
      <w:spacing w:after="120"/>
      <w:ind w:left="1134"/>
    </w:pPr>
  </w:style>
  <w:style w:type="paragraph" w:customStyle="1" w:styleId="Default">
    <w:name w:val="Default"/>
    <w:rsid w:val="00891AD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paragraph" w:styleId="BalloonText">
    <w:name w:val="Balloon Text"/>
    <w:basedOn w:val="Normal"/>
    <w:link w:val="BalloonTextChar"/>
    <w:semiHidden/>
    <w:rsid w:val="00891AD1"/>
    <w:rPr>
      <w:rFonts w:ascii="Tahoma" w:hAnsi="Tahoma" w:cs="Tahoma"/>
      <w:sz w:val="16"/>
      <w:szCs w:val="16"/>
    </w:rPr>
  </w:style>
  <w:style w:type="character" w:customStyle="1" w:styleId="BalloonTextChar">
    <w:name w:val="Balloon Text Char"/>
    <w:basedOn w:val="DefaultParagraphFont"/>
    <w:link w:val="BalloonText"/>
    <w:semiHidden/>
    <w:rsid w:val="00891AD1"/>
    <w:rPr>
      <w:rFonts w:ascii="Tahoma" w:eastAsia="Times New Roman" w:hAnsi="Tahoma" w:cs="Tahoma"/>
      <w:sz w:val="16"/>
      <w:szCs w:val="16"/>
    </w:rPr>
  </w:style>
  <w:style w:type="paragraph" w:customStyle="1" w:styleId="TableText">
    <w:name w:val="Table Text"/>
    <w:basedOn w:val="Normal"/>
    <w:rsid w:val="00891AD1"/>
    <w:pPr>
      <w:spacing w:before="60" w:after="60"/>
      <w:jc w:val="left"/>
    </w:pPr>
    <w:rPr>
      <w:rFonts w:ascii="Tahoma" w:hAnsi="Tahoma"/>
      <w:bCs/>
      <w:szCs w:val="24"/>
    </w:rPr>
  </w:style>
  <w:style w:type="paragraph" w:styleId="Revision">
    <w:name w:val="Revision"/>
    <w:hidden/>
    <w:uiPriority w:val="99"/>
    <w:semiHidden/>
    <w:rsid w:val="00891AD1"/>
    <w:pPr>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626C84"/>
    <w:pPr>
      <w:spacing w:before="240"/>
      <w:ind w:left="720"/>
      <w:contextualSpacing/>
      <w:jc w:val="left"/>
    </w:pPr>
    <w:rPr>
      <w:rFonts w:eastAsia="SimSun"/>
      <w:lang w:eastAsia="zh-CN"/>
    </w:rPr>
  </w:style>
  <w:style w:type="character" w:customStyle="1" w:styleId="ListParagraphChar">
    <w:name w:val="List Paragraph Char"/>
    <w:basedOn w:val="DefaultParagraphFont"/>
    <w:link w:val="ListParagraph"/>
    <w:uiPriority w:val="34"/>
    <w:rsid w:val="00626C84"/>
    <w:rPr>
      <w:rFonts w:ascii="Arial" w:eastAsia="SimSun" w:hAnsi="Arial" w:cs="Times New Roman"/>
      <w:sz w:val="20"/>
      <w:szCs w:val="20"/>
      <w:lang w:eastAsia="zh-CN"/>
    </w:rPr>
  </w:style>
  <w:style w:type="character" w:customStyle="1" w:styleId="UnresolvedMention1">
    <w:name w:val="Unresolved Mention1"/>
    <w:basedOn w:val="DefaultParagraphFont"/>
    <w:uiPriority w:val="99"/>
    <w:semiHidden/>
    <w:unhideWhenUsed/>
    <w:rsid w:val="009E513F"/>
    <w:rPr>
      <w:color w:val="605E5C"/>
      <w:shd w:val="clear" w:color="auto" w:fill="E1DFDD"/>
    </w:rPr>
  </w:style>
  <w:style w:type="character" w:styleId="CommentReference">
    <w:name w:val="annotation reference"/>
    <w:basedOn w:val="DefaultParagraphFont"/>
    <w:uiPriority w:val="99"/>
    <w:semiHidden/>
    <w:unhideWhenUsed/>
    <w:rsid w:val="00E90DD3"/>
    <w:rPr>
      <w:sz w:val="16"/>
      <w:szCs w:val="16"/>
    </w:rPr>
  </w:style>
  <w:style w:type="paragraph" w:styleId="CommentSubject">
    <w:name w:val="annotation subject"/>
    <w:basedOn w:val="CommentText"/>
    <w:next w:val="CommentText"/>
    <w:link w:val="CommentSubjectChar"/>
    <w:uiPriority w:val="99"/>
    <w:semiHidden/>
    <w:unhideWhenUsed/>
    <w:rsid w:val="00E90DD3"/>
    <w:rPr>
      <w:b/>
      <w:bCs/>
    </w:rPr>
  </w:style>
  <w:style w:type="character" w:customStyle="1" w:styleId="CommentSubjectChar">
    <w:name w:val="Comment Subject Char"/>
    <w:basedOn w:val="CommentTextChar"/>
    <w:link w:val="CommentSubject"/>
    <w:uiPriority w:val="99"/>
    <w:semiHidden/>
    <w:rsid w:val="00E90DD3"/>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2E3B4E"/>
    <w:pPr>
      <w:keepLines/>
      <w:numPr>
        <w:numId w:val="0"/>
      </w:numPr>
      <w:spacing w:after="0"/>
      <w:outlineLvl w:val="9"/>
    </w:pPr>
    <w:rPr>
      <w:rFonts w:asciiTheme="majorHAnsi" w:eastAsiaTheme="majorEastAsia" w:hAnsiTheme="majorHAnsi" w:cstheme="majorBidi"/>
      <w:b w:val="0"/>
      <w:caps/>
      <w:color w:val="365F91" w:themeColor="accent1" w:themeShade="BF"/>
      <w:sz w:val="32"/>
      <w:szCs w:val="32"/>
    </w:rPr>
  </w:style>
  <w:style w:type="paragraph" w:customStyle="1" w:styleId="HeaderTitle">
    <w:name w:val="Header Title"/>
    <w:basedOn w:val="Normal"/>
    <w:rsid w:val="002E3B4E"/>
    <w:pPr>
      <w:spacing w:before="100"/>
      <w:jc w:val="left"/>
    </w:pPr>
    <w:rPr>
      <w:noProof/>
      <w:sz w:val="32"/>
    </w:rPr>
  </w:style>
  <w:style w:type="paragraph" w:customStyle="1" w:styleId="Heading">
    <w:name w:val="Heading"/>
    <w:basedOn w:val="Normal"/>
    <w:next w:val="Normal"/>
    <w:rsid w:val="002E3B4E"/>
    <w:pPr>
      <w:keepNext/>
      <w:pBdr>
        <w:bottom w:val="single" w:sz="4" w:space="3" w:color="auto"/>
      </w:pBdr>
      <w:spacing w:before="360" w:line="312" w:lineRule="auto"/>
      <w:jc w:val="left"/>
    </w:pPr>
    <w:rPr>
      <w:b/>
      <w:sz w:val="24"/>
    </w:rPr>
  </w:style>
  <w:style w:type="paragraph" w:customStyle="1" w:styleId="BodyText0">
    <w:name w:val="BodyText"/>
    <w:link w:val="BodyTextChar0"/>
    <w:rsid w:val="00644FB3"/>
    <w:pPr>
      <w:spacing w:before="80" w:after="120" w:line="264" w:lineRule="auto"/>
      <w:ind w:left="588"/>
    </w:pPr>
    <w:rPr>
      <w:rFonts w:ascii="Palatino Linotype" w:eastAsia="Times New Roman" w:hAnsi="Palatino Linotype" w:cs="Times New Roman"/>
      <w:sz w:val="20"/>
      <w:szCs w:val="24"/>
    </w:rPr>
  </w:style>
  <w:style w:type="character" w:customStyle="1" w:styleId="BodyTextChar0">
    <w:name w:val="BodyText Char"/>
    <w:link w:val="BodyText0"/>
    <w:rsid w:val="00644FB3"/>
    <w:rPr>
      <w:rFonts w:ascii="Palatino Linotype" w:eastAsia="Times New Roman" w:hAnsi="Palatino Linotype" w:cs="Times New Roman"/>
      <w:sz w:val="20"/>
      <w:szCs w:val="24"/>
    </w:rPr>
  </w:style>
  <w:style w:type="paragraph" w:customStyle="1" w:styleId="Heading1numbered">
    <w:name w:val="Heading 1 (numbered)"/>
    <w:next w:val="BodyText0"/>
    <w:rsid w:val="00CB3296"/>
    <w:pPr>
      <w:keepNext/>
      <w:numPr>
        <w:numId w:val="18"/>
      </w:numPr>
      <w:spacing w:before="480" w:after="240" w:line="240" w:lineRule="auto"/>
      <w:outlineLvl w:val="0"/>
    </w:pPr>
    <w:rPr>
      <w:rFonts w:ascii="Arial" w:eastAsia="Times New Roman" w:hAnsi="Arial" w:cs="Arial"/>
      <w:b/>
      <w:bCs/>
      <w:color w:val="808080"/>
      <w:kern w:val="32"/>
      <w:sz w:val="24"/>
      <w:szCs w:val="28"/>
      <w:lang w:eastAsia="en-AU"/>
    </w:rPr>
  </w:style>
  <w:style w:type="paragraph" w:customStyle="1" w:styleId="Heading2numbered">
    <w:name w:val="Heading 2 (numbered)"/>
    <w:next w:val="BodyText0"/>
    <w:link w:val="Heading2numberedChar"/>
    <w:rsid w:val="00CB3296"/>
    <w:pPr>
      <w:numPr>
        <w:ilvl w:val="1"/>
        <w:numId w:val="18"/>
      </w:numPr>
      <w:pBdr>
        <w:bottom w:val="single" w:sz="4" w:space="1" w:color="808080"/>
      </w:pBdr>
      <w:spacing w:before="480" w:after="240" w:line="240" w:lineRule="auto"/>
      <w:outlineLvl w:val="1"/>
    </w:pPr>
    <w:rPr>
      <w:rFonts w:ascii="Arial" w:eastAsia="Times New Roman" w:hAnsi="Arial" w:cs="Arial"/>
      <w:b/>
      <w:bCs/>
      <w:iCs/>
      <w:color w:val="808080"/>
      <w:lang w:eastAsia="en-AU"/>
    </w:rPr>
  </w:style>
  <w:style w:type="paragraph" w:customStyle="1" w:styleId="Heading3numbered">
    <w:name w:val="Heading 3 (numbered)"/>
    <w:next w:val="BodyText0"/>
    <w:rsid w:val="00CB3296"/>
    <w:pPr>
      <w:numPr>
        <w:ilvl w:val="2"/>
        <w:numId w:val="18"/>
      </w:numPr>
      <w:spacing w:before="480" w:after="240" w:line="240" w:lineRule="auto"/>
      <w:outlineLvl w:val="2"/>
    </w:pPr>
    <w:rPr>
      <w:rFonts w:ascii="Arial" w:eastAsia="Times New Roman" w:hAnsi="Arial" w:cs="Arial"/>
      <w:b/>
      <w:bCs/>
      <w:color w:val="808080"/>
      <w:lang w:eastAsia="en-AU"/>
    </w:rPr>
  </w:style>
  <w:style w:type="paragraph" w:customStyle="1" w:styleId="Heading4numbered">
    <w:name w:val="Heading 4 (numbered)"/>
    <w:next w:val="BodyText0"/>
    <w:rsid w:val="00CB3296"/>
    <w:pPr>
      <w:numPr>
        <w:ilvl w:val="3"/>
        <w:numId w:val="18"/>
      </w:numPr>
      <w:spacing w:before="480" w:after="240" w:line="240" w:lineRule="auto"/>
      <w:outlineLvl w:val="3"/>
    </w:pPr>
    <w:rPr>
      <w:rFonts w:ascii="Arial (W1)" w:eastAsia="Times New Roman" w:hAnsi="Arial (W1)" w:cs="Times New Roman"/>
      <w:b/>
      <w:bCs/>
      <w:lang w:eastAsia="en-AU"/>
    </w:rPr>
  </w:style>
  <w:style w:type="paragraph" w:customStyle="1" w:styleId="Heading5numbered">
    <w:name w:val="Heading 5 (numbered)"/>
    <w:next w:val="BodyText0"/>
    <w:rsid w:val="00CB3296"/>
    <w:pPr>
      <w:numPr>
        <w:ilvl w:val="4"/>
        <w:numId w:val="18"/>
      </w:numPr>
      <w:spacing w:before="480" w:after="240" w:line="240" w:lineRule="auto"/>
      <w:outlineLvl w:val="4"/>
    </w:pPr>
    <w:rPr>
      <w:rFonts w:ascii="Arial" w:eastAsia="Times New Roman" w:hAnsi="Arial" w:cs="Times New Roman"/>
      <w:b/>
      <w:bCs/>
      <w:iCs/>
      <w:color w:val="808080"/>
      <w:lang w:eastAsia="en-AU"/>
    </w:rPr>
  </w:style>
  <w:style w:type="paragraph" w:customStyle="1" w:styleId="Heading6numbered">
    <w:name w:val="Heading 6 (numbered)"/>
    <w:next w:val="BodyText0"/>
    <w:rsid w:val="00CB3296"/>
    <w:pPr>
      <w:numPr>
        <w:ilvl w:val="5"/>
        <w:numId w:val="18"/>
      </w:numPr>
      <w:spacing w:before="480" w:after="240" w:line="240" w:lineRule="auto"/>
      <w:outlineLvl w:val="5"/>
    </w:pPr>
    <w:rPr>
      <w:rFonts w:ascii="Palatino Linotype" w:eastAsia="Times New Roman" w:hAnsi="Palatino Linotype" w:cs="Times New Roman"/>
      <w:b/>
      <w:bCs/>
      <w:sz w:val="20"/>
      <w:szCs w:val="20"/>
      <w:lang w:eastAsia="en-AU"/>
    </w:rPr>
  </w:style>
  <w:style w:type="character" w:customStyle="1" w:styleId="Heading2numberedChar">
    <w:name w:val="Heading 2 (numbered) Char"/>
    <w:link w:val="Heading2numbered"/>
    <w:rsid w:val="00CB3296"/>
    <w:rPr>
      <w:rFonts w:ascii="Arial" w:eastAsia="Times New Roman" w:hAnsi="Arial" w:cs="Arial"/>
      <w:b/>
      <w:bCs/>
      <w:iCs/>
      <w:color w:val="808080"/>
      <w:lang w:eastAsia="en-AU"/>
    </w:rPr>
  </w:style>
  <w:style w:type="paragraph" w:styleId="NoSpacing">
    <w:name w:val="No Spacing"/>
    <w:uiPriority w:val="1"/>
    <w:rsid w:val="00087F06"/>
    <w:pPr>
      <w:spacing w:after="0" w:line="240" w:lineRule="auto"/>
      <w:jc w:val="both"/>
    </w:pPr>
    <w:rPr>
      <w:rFonts w:ascii="Arial" w:eastAsia="Times New Roman" w:hAnsi="Arial" w:cs="Times New Roman"/>
      <w:sz w:val="20"/>
      <w:szCs w:val="20"/>
    </w:rPr>
  </w:style>
  <w:style w:type="paragraph" w:customStyle="1" w:styleId="ScheduleL1">
    <w:name w:val="Schedule L1"/>
    <w:basedOn w:val="Normal"/>
    <w:next w:val="Normal"/>
    <w:rsid w:val="00942D68"/>
    <w:pPr>
      <w:numPr>
        <w:numId w:val="19"/>
      </w:numPr>
      <w:pBdr>
        <w:bottom w:val="single" w:sz="4" w:space="1" w:color="auto"/>
      </w:pBdr>
      <w:spacing w:before="140" w:after="480" w:line="480" w:lineRule="exact"/>
      <w:jc w:val="left"/>
      <w:outlineLvl w:val="0"/>
    </w:pPr>
    <w:rPr>
      <w:rFonts w:cs="Angsana New"/>
      <w:spacing w:val="-10"/>
      <w:w w:val="95"/>
      <w:sz w:val="48"/>
      <w:szCs w:val="48"/>
      <w:lang w:eastAsia="zh-CN" w:bidi="th-TH"/>
    </w:rPr>
  </w:style>
  <w:style w:type="paragraph" w:customStyle="1" w:styleId="ScheduleL2">
    <w:name w:val="Schedule L2"/>
    <w:basedOn w:val="Normal"/>
    <w:next w:val="Normal"/>
    <w:rsid w:val="00942D68"/>
    <w:pPr>
      <w:keepNext/>
      <w:numPr>
        <w:ilvl w:val="1"/>
        <w:numId w:val="19"/>
      </w:numPr>
      <w:spacing w:before="280" w:after="140" w:line="280" w:lineRule="atLeast"/>
      <w:jc w:val="left"/>
      <w:outlineLvl w:val="1"/>
    </w:pPr>
    <w:rPr>
      <w:rFonts w:cs="Angsana New"/>
      <w:spacing w:val="-10"/>
      <w:w w:val="95"/>
      <w:sz w:val="32"/>
      <w:szCs w:val="32"/>
      <w:lang w:eastAsia="zh-CN" w:bidi="th-TH"/>
    </w:rPr>
  </w:style>
  <w:style w:type="paragraph" w:customStyle="1" w:styleId="ScheduleL3">
    <w:name w:val="Schedule L3"/>
    <w:basedOn w:val="Normal"/>
    <w:next w:val="Normal"/>
    <w:rsid w:val="00942D68"/>
    <w:pPr>
      <w:keepNext/>
      <w:numPr>
        <w:ilvl w:val="2"/>
        <w:numId w:val="19"/>
      </w:numPr>
      <w:tabs>
        <w:tab w:val="clear" w:pos="680"/>
      </w:tabs>
      <w:spacing w:before="60" w:after="60" w:line="280" w:lineRule="atLeast"/>
      <w:jc w:val="left"/>
      <w:outlineLvl w:val="2"/>
    </w:pPr>
    <w:rPr>
      <w:rFonts w:cs="Angsana New"/>
      <w:b/>
      <w:bCs/>
      <w:w w:val="95"/>
      <w:sz w:val="24"/>
      <w:szCs w:val="24"/>
      <w:lang w:eastAsia="zh-CN" w:bidi="th-TH"/>
    </w:rPr>
  </w:style>
  <w:style w:type="paragraph" w:customStyle="1" w:styleId="ScheduleL4">
    <w:name w:val="Schedule L4"/>
    <w:basedOn w:val="Normal"/>
    <w:rsid w:val="00942D68"/>
    <w:pPr>
      <w:numPr>
        <w:ilvl w:val="3"/>
        <w:numId w:val="19"/>
      </w:numPr>
      <w:spacing w:after="140" w:line="280" w:lineRule="atLeast"/>
      <w:jc w:val="left"/>
      <w:outlineLvl w:val="3"/>
    </w:pPr>
    <w:rPr>
      <w:rFonts w:ascii="Times New Roman" w:hAnsi="Times New Roman" w:cs="Angsana New"/>
      <w:sz w:val="22"/>
      <w:szCs w:val="22"/>
      <w:lang w:eastAsia="zh-CN" w:bidi="th-TH"/>
    </w:rPr>
  </w:style>
  <w:style w:type="paragraph" w:customStyle="1" w:styleId="ScheduleL5">
    <w:name w:val="Schedule L5"/>
    <w:basedOn w:val="Normal"/>
    <w:rsid w:val="00942D68"/>
    <w:pPr>
      <w:numPr>
        <w:ilvl w:val="4"/>
        <w:numId w:val="19"/>
      </w:numPr>
      <w:spacing w:after="140" w:line="280" w:lineRule="atLeast"/>
      <w:jc w:val="left"/>
      <w:outlineLvl w:val="4"/>
    </w:pPr>
    <w:rPr>
      <w:rFonts w:ascii="Times New Roman" w:hAnsi="Times New Roman" w:cs="Angsana New"/>
      <w:sz w:val="22"/>
      <w:szCs w:val="22"/>
      <w:lang w:eastAsia="zh-CN" w:bidi="th-TH"/>
    </w:rPr>
  </w:style>
  <w:style w:type="paragraph" w:customStyle="1" w:styleId="ScheduleL6">
    <w:name w:val="Schedule L6"/>
    <w:basedOn w:val="Normal"/>
    <w:rsid w:val="00942D68"/>
    <w:pPr>
      <w:numPr>
        <w:ilvl w:val="5"/>
        <w:numId w:val="19"/>
      </w:numPr>
      <w:tabs>
        <w:tab w:val="clear" w:pos="2722"/>
      </w:tabs>
      <w:spacing w:after="140" w:line="280" w:lineRule="atLeast"/>
      <w:jc w:val="left"/>
      <w:outlineLvl w:val="5"/>
    </w:pPr>
    <w:rPr>
      <w:rFonts w:ascii="Times New Roman" w:hAnsi="Times New Roman" w:cs="Angsana New"/>
      <w:sz w:val="22"/>
      <w:szCs w:val="22"/>
      <w:lang w:eastAsia="zh-CN" w:bidi="th-TH"/>
    </w:rPr>
  </w:style>
  <w:style w:type="paragraph" w:customStyle="1" w:styleId="Bullet">
    <w:name w:val="Bullet"/>
    <w:basedOn w:val="Normal"/>
    <w:next w:val="Normal"/>
    <w:rsid w:val="00942D68"/>
    <w:pPr>
      <w:numPr>
        <w:numId w:val="20"/>
      </w:numPr>
      <w:spacing w:after="140" w:line="280" w:lineRule="atLeast"/>
      <w:jc w:val="left"/>
    </w:pPr>
    <w:rPr>
      <w:rFonts w:ascii="Times New Roman" w:hAnsi="Times New Roman" w:cs="Angsana New"/>
      <w:sz w:val="22"/>
      <w:szCs w:val="22"/>
      <w:lang w:eastAsia="zh-CN" w:bidi="th-TH"/>
    </w:rPr>
  </w:style>
  <w:style w:type="paragraph" w:customStyle="1" w:styleId="MEBasic1">
    <w:name w:val="ME Basic 1"/>
    <w:basedOn w:val="Normal"/>
    <w:link w:val="MEBasic1Char"/>
    <w:rsid w:val="00A844DA"/>
    <w:pPr>
      <w:spacing w:after="140" w:line="280" w:lineRule="atLeast"/>
      <w:jc w:val="left"/>
      <w:outlineLvl w:val="0"/>
    </w:pPr>
    <w:rPr>
      <w:rFonts w:ascii="Times New Roman" w:hAnsi="Times New Roman" w:cs="Angsana New"/>
      <w:sz w:val="22"/>
      <w:szCs w:val="22"/>
      <w:lang w:eastAsia="zh-CN" w:bidi="th-TH"/>
    </w:rPr>
  </w:style>
  <w:style w:type="paragraph" w:customStyle="1" w:styleId="MEBasic3">
    <w:name w:val="ME Basic 3"/>
    <w:basedOn w:val="Normal"/>
    <w:rsid w:val="00A844DA"/>
    <w:pPr>
      <w:spacing w:after="140" w:line="280" w:lineRule="atLeast"/>
      <w:jc w:val="left"/>
      <w:outlineLvl w:val="2"/>
    </w:pPr>
    <w:rPr>
      <w:rFonts w:ascii="Times New Roman" w:hAnsi="Times New Roman" w:cs="Angsana New"/>
      <w:sz w:val="22"/>
      <w:szCs w:val="22"/>
      <w:lang w:eastAsia="zh-CN" w:bidi="th-TH"/>
    </w:rPr>
  </w:style>
  <w:style w:type="character" w:customStyle="1" w:styleId="MEBasic1Char">
    <w:name w:val="ME Basic 1 Char"/>
    <w:link w:val="MEBasic1"/>
    <w:rsid w:val="00A844DA"/>
    <w:rPr>
      <w:rFonts w:ascii="Times New Roman" w:eastAsia="Times New Roman" w:hAnsi="Times New Roman" w:cs="Angsana New"/>
      <w:lang w:eastAsia="zh-CN" w:bidi="th-TH"/>
    </w:rPr>
  </w:style>
  <w:style w:type="paragraph" w:customStyle="1" w:styleId="MELegal1">
    <w:name w:val="ME Legal 1"/>
    <w:aliases w:val="l1"/>
    <w:basedOn w:val="Normal"/>
    <w:next w:val="Normal"/>
    <w:rsid w:val="00A844DA"/>
    <w:pPr>
      <w:keepNext/>
      <w:numPr>
        <w:numId w:val="21"/>
      </w:numPr>
      <w:spacing w:before="280" w:after="140" w:line="280" w:lineRule="atLeast"/>
      <w:jc w:val="left"/>
      <w:outlineLvl w:val="0"/>
    </w:pPr>
    <w:rPr>
      <w:rFonts w:cs="Angsana New"/>
      <w:spacing w:val="-10"/>
      <w:w w:val="95"/>
      <w:sz w:val="32"/>
      <w:szCs w:val="32"/>
      <w:lang w:eastAsia="zh-CN" w:bidi="th-TH"/>
    </w:rPr>
  </w:style>
  <w:style w:type="paragraph" w:customStyle="1" w:styleId="MELegal2">
    <w:name w:val="ME Legal 2"/>
    <w:aliases w:val="l2"/>
    <w:basedOn w:val="Normal"/>
    <w:next w:val="Normal"/>
    <w:rsid w:val="00A844DA"/>
    <w:pPr>
      <w:keepNext/>
      <w:numPr>
        <w:ilvl w:val="1"/>
        <w:numId w:val="21"/>
      </w:numPr>
      <w:spacing w:before="60" w:after="60" w:line="280" w:lineRule="atLeast"/>
      <w:jc w:val="left"/>
      <w:outlineLvl w:val="1"/>
    </w:pPr>
    <w:rPr>
      <w:rFonts w:cs="Angsana New"/>
      <w:b/>
      <w:bCs/>
      <w:w w:val="95"/>
      <w:sz w:val="24"/>
      <w:szCs w:val="24"/>
      <w:lang w:eastAsia="zh-CN" w:bidi="th-TH"/>
    </w:rPr>
  </w:style>
  <w:style w:type="paragraph" w:customStyle="1" w:styleId="MELegal3">
    <w:name w:val="ME Legal 3"/>
    <w:aliases w:val="l3"/>
    <w:basedOn w:val="Normal"/>
    <w:rsid w:val="00A844DA"/>
    <w:pPr>
      <w:numPr>
        <w:ilvl w:val="2"/>
        <w:numId w:val="21"/>
      </w:numPr>
      <w:spacing w:after="140" w:line="280" w:lineRule="atLeast"/>
      <w:jc w:val="left"/>
      <w:outlineLvl w:val="2"/>
    </w:pPr>
    <w:rPr>
      <w:rFonts w:ascii="Times New Roman" w:hAnsi="Times New Roman" w:cs="Angsana New"/>
      <w:sz w:val="22"/>
      <w:szCs w:val="22"/>
      <w:lang w:eastAsia="zh-CN" w:bidi="th-TH"/>
    </w:rPr>
  </w:style>
  <w:style w:type="paragraph" w:customStyle="1" w:styleId="MELegal4">
    <w:name w:val="ME Legal 4"/>
    <w:aliases w:val="l4"/>
    <w:basedOn w:val="Normal"/>
    <w:rsid w:val="00A844DA"/>
    <w:pPr>
      <w:numPr>
        <w:ilvl w:val="3"/>
        <w:numId w:val="21"/>
      </w:numPr>
      <w:spacing w:after="140" w:line="280" w:lineRule="atLeast"/>
      <w:jc w:val="left"/>
      <w:outlineLvl w:val="3"/>
    </w:pPr>
    <w:rPr>
      <w:rFonts w:ascii="Times New Roman" w:hAnsi="Times New Roman" w:cs="Angsana New"/>
      <w:sz w:val="22"/>
      <w:szCs w:val="22"/>
      <w:lang w:eastAsia="zh-CN" w:bidi="th-TH"/>
    </w:rPr>
  </w:style>
  <w:style w:type="paragraph" w:customStyle="1" w:styleId="MELegal5">
    <w:name w:val="ME Legal 5"/>
    <w:aliases w:val="l5"/>
    <w:basedOn w:val="Normal"/>
    <w:rsid w:val="00A844DA"/>
    <w:pPr>
      <w:numPr>
        <w:ilvl w:val="4"/>
        <w:numId w:val="21"/>
      </w:numPr>
      <w:spacing w:after="140" w:line="280" w:lineRule="atLeast"/>
      <w:jc w:val="left"/>
      <w:outlineLvl w:val="4"/>
    </w:pPr>
    <w:rPr>
      <w:rFonts w:ascii="Times New Roman" w:hAnsi="Times New Roman" w:cs="Angsana New"/>
      <w:sz w:val="22"/>
      <w:szCs w:val="22"/>
      <w:lang w:eastAsia="zh-CN" w:bidi="th-TH"/>
    </w:rPr>
  </w:style>
  <w:style w:type="paragraph" w:customStyle="1" w:styleId="MELegal6">
    <w:name w:val="ME Legal 6"/>
    <w:basedOn w:val="Normal"/>
    <w:rsid w:val="00A844DA"/>
    <w:pPr>
      <w:numPr>
        <w:ilvl w:val="5"/>
        <w:numId w:val="21"/>
      </w:numPr>
      <w:spacing w:after="140" w:line="280" w:lineRule="atLeast"/>
      <w:jc w:val="left"/>
      <w:outlineLvl w:val="5"/>
    </w:pPr>
    <w:rPr>
      <w:rFonts w:ascii="Times New Roman" w:hAnsi="Times New Roman" w:cs="Angsana New"/>
      <w:sz w:val="22"/>
      <w:szCs w:val="22"/>
      <w:lang w:eastAsia="zh-CN" w:bidi="th-TH"/>
    </w:rPr>
  </w:style>
  <w:style w:type="paragraph" w:customStyle="1" w:styleId="Bullet3">
    <w:name w:val="Bullet 3"/>
    <w:basedOn w:val="Normal"/>
    <w:rsid w:val="0099371F"/>
    <w:pPr>
      <w:numPr>
        <w:numId w:val="22"/>
      </w:numPr>
      <w:spacing w:before="100" w:line="312" w:lineRule="auto"/>
      <w:jc w:val="left"/>
    </w:pPr>
  </w:style>
  <w:style w:type="character" w:customStyle="1" w:styleId="NormalIndentChar">
    <w:name w:val="Normal Indent Char"/>
    <w:link w:val="NormalIndent"/>
    <w:locked/>
    <w:rsid w:val="0099371F"/>
    <w:rPr>
      <w:rFonts w:ascii="Arial" w:eastAsia="Times New Roman" w:hAnsi="Arial" w:cs="Times New Roman"/>
      <w:sz w:val="20"/>
      <w:szCs w:val="20"/>
    </w:rPr>
  </w:style>
  <w:style w:type="paragraph" w:customStyle="1" w:styleId="AARHeading1">
    <w:name w:val="AAR Heading 1"/>
    <w:basedOn w:val="Normal"/>
    <w:next w:val="AARHeading2"/>
    <w:rsid w:val="0099371F"/>
    <w:pPr>
      <w:keepNext/>
      <w:numPr>
        <w:numId w:val="23"/>
      </w:numPr>
      <w:pBdr>
        <w:bottom w:val="single" w:sz="4" w:space="3" w:color="auto"/>
      </w:pBdr>
      <w:spacing w:before="360" w:line="312" w:lineRule="auto"/>
      <w:jc w:val="left"/>
      <w:outlineLvl w:val="0"/>
    </w:pPr>
    <w:rPr>
      <w:b/>
      <w:sz w:val="24"/>
    </w:rPr>
  </w:style>
  <w:style w:type="paragraph" w:customStyle="1" w:styleId="AARHeading2">
    <w:name w:val="AAR Heading 2"/>
    <w:basedOn w:val="Normal"/>
    <w:next w:val="NormalIndent"/>
    <w:rsid w:val="0099371F"/>
    <w:pPr>
      <w:keepNext/>
      <w:numPr>
        <w:ilvl w:val="1"/>
        <w:numId w:val="23"/>
      </w:numPr>
      <w:spacing w:before="200" w:line="312" w:lineRule="auto"/>
      <w:jc w:val="left"/>
      <w:outlineLvl w:val="1"/>
    </w:pPr>
    <w:rPr>
      <w:b/>
    </w:rPr>
  </w:style>
  <w:style w:type="paragraph" w:customStyle="1" w:styleId="AARHeading3">
    <w:name w:val="AAR Heading 3"/>
    <w:basedOn w:val="Normal"/>
    <w:rsid w:val="0099371F"/>
    <w:pPr>
      <w:numPr>
        <w:ilvl w:val="2"/>
        <w:numId w:val="23"/>
      </w:numPr>
      <w:spacing w:before="100" w:line="312" w:lineRule="auto"/>
      <w:jc w:val="left"/>
      <w:outlineLvl w:val="2"/>
    </w:pPr>
  </w:style>
  <w:style w:type="paragraph" w:customStyle="1" w:styleId="AARHeading4">
    <w:name w:val="AAR Heading 4"/>
    <w:basedOn w:val="Normal"/>
    <w:rsid w:val="0099371F"/>
    <w:pPr>
      <w:numPr>
        <w:ilvl w:val="3"/>
        <w:numId w:val="23"/>
      </w:numPr>
      <w:spacing w:before="100" w:line="312" w:lineRule="auto"/>
      <w:jc w:val="left"/>
      <w:outlineLvl w:val="3"/>
    </w:pPr>
  </w:style>
  <w:style w:type="paragraph" w:customStyle="1" w:styleId="AARHeading5">
    <w:name w:val="AAR Heading 5"/>
    <w:basedOn w:val="Normal"/>
    <w:rsid w:val="0099371F"/>
    <w:pPr>
      <w:numPr>
        <w:ilvl w:val="4"/>
        <w:numId w:val="23"/>
      </w:numPr>
      <w:spacing w:before="100" w:line="312" w:lineRule="auto"/>
      <w:jc w:val="left"/>
      <w:outlineLvl w:val="4"/>
    </w:pPr>
  </w:style>
  <w:style w:type="paragraph" w:customStyle="1" w:styleId="AARHeading6">
    <w:name w:val="AAR Heading 6"/>
    <w:basedOn w:val="Normal"/>
    <w:rsid w:val="0099371F"/>
    <w:pPr>
      <w:numPr>
        <w:ilvl w:val="5"/>
        <w:numId w:val="23"/>
      </w:numPr>
      <w:spacing w:before="100" w:line="312" w:lineRule="auto"/>
      <w:jc w:val="left"/>
      <w:outlineLvl w:val="5"/>
    </w:pPr>
  </w:style>
  <w:style w:type="table" w:styleId="TableGridLight">
    <w:name w:val="Grid Table Light"/>
    <w:basedOn w:val="TableNormal"/>
    <w:uiPriority w:val="40"/>
    <w:rsid w:val="008724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24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0F2A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Tex">
    <w:name w:val="Ref Tex"/>
    <w:basedOn w:val="Normal"/>
    <w:autoRedefine/>
    <w:rsid w:val="00E321E6"/>
    <w:pPr>
      <w:ind w:left="588" w:firstLine="14"/>
      <w:jc w:val="left"/>
    </w:pPr>
    <w:rPr>
      <w:rFonts w:cs="Arial"/>
    </w:rPr>
  </w:style>
  <w:style w:type="paragraph" w:customStyle="1" w:styleId="RTPHeading2">
    <w:name w:val="RTP Heading 2"/>
    <w:basedOn w:val="Normal"/>
    <w:next w:val="NormalIndent"/>
    <w:link w:val="RTPHeading2CharChar"/>
    <w:autoRedefine/>
    <w:rsid w:val="002127FC"/>
    <w:pPr>
      <w:keepNext/>
      <w:ind w:left="567" w:hanging="567"/>
      <w:jc w:val="left"/>
      <w:outlineLvl w:val="1"/>
    </w:pPr>
    <w:rPr>
      <w:rFonts w:cs="Arial"/>
      <w:b/>
    </w:rPr>
  </w:style>
  <w:style w:type="character" w:customStyle="1" w:styleId="RTPHeading2CharChar">
    <w:name w:val="RTP Heading 2 Char Char"/>
    <w:link w:val="RTPHeading2"/>
    <w:locked/>
    <w:rsid w:val="002127FC"/>
    <w:rPr>
      <w:rFonts w:ascii="Arial" w:eastAsia="Times New Roman" w:hAnsi="Arial" w:cs="Arial"/>
      <w:b/>
      <w:sz w:val="20"/>
      <w:szCs w:val="20"/>
    </w:rPr>
  </w:style>
  <w:style w:type="paragraph" w:customStyle="1" w:styleId="RFPHeading">
    <w:name w:val="RFP Heading"/>
    <w:basedOn w:val="Normal"/>
    <w:next w:val="Normal"/>
    <w:autoRedefine/>
    <w:qFormat/>
    <w:rsid w:val="00DC51E1"/>
    <w:pPr>
      <w:keepNext/>
      <w:tabs>
        <w:tab w:val="num" w:pos="709"/>
      </w:tabs>
      <w:spacing w:before="360" w:line="312" w:lineRule="auto"/>
      <w:ind w:left="709" w:hanging="709"/>
      <w:jc w:val="center"/>
      <w:outlineLvl w:val="0"/>
    </w:pPr>
    <w:rPr>
      <w:rFonts w:asciiTheme="minorHAnsi" w:hAnsiTheme="minorHAnsi" w:cs="Arial"/>
      <w:b/>
      <w:caps/>
      <w:sz w:val="32"/>
      <w:szCs w:val="22"/>
    </w:rPr>
  </w:style>
  <w:style w:type="paragraph" w:customStyle="1" w:styleId="RTPHeading3">
    <w:name w:val="RTP Heading 3"/>
    <w:basedOn w:val="Normal"/>
    <w:rsid w:val="007D5E0A"/>
    <w:pPr>
      <w:spacing w:before="100" w:line="312" w:lineRule="auto"/>
      <w:ind w:left="1418" w:hanging="709"/>
      <w:outlineLvl w:val="2"/>
    </w:pPr>
    <w:rPr>
      <w:rFonts w:ascii="Century Gothic" w:hAnsi="Century Gothic"/>
      <w:sz w:val="21"/>
    </w:rPr>
  </w:style>
  <w:style w:type="paragraph" w:customStyle="1" w:styleId="RTPHeading4">
    <w:name w:val="RTP Heading 4"/>
    <w:basedOn w:val="Normal"/>
    <w:rsid w:val="007D5E0A"/>
    <w:pPr>
      <w:tabs>
        <w:tab w:val="num" w:pos="2126"/>
      </w:tabs>
      <w:spacing w:before="100" w:line="312" w:lineRule="auto"/>
      <w:ind w:left="2126" w:hanging="708"/>
      <w:outlineLvl w:val="3"/>
    </w:pPr>
    <w:rPr>
      <w:sz w:val="18"/>
      <w:szCs w:val="18"/>
    </w:rPr>
  </w:style>
  <w:style w:type="paragraph" w:customStyle="1" w:styleId="RTPHeading5">
    <w:name w:val="RTP Heading 5"/>
    <w:basedOn w:val="Normal"/>
    <w:rsid w:val="007D5E0A"/>
    <w:pPr>
      <w:tabs>
        <w:tab w:val="num" w:pos="2835"/>
      </w:tabs>
      <w:spacing w:before="100" w:line="312" w:lineRule="auto"/>
      <w:ind w:left="2835" w:hanging="709"/>
      <w:outlineLvl w:val="4"/>
    </w:pPr>
    <w:rPr>
      <w:sz w:val="18"/>
    </w:rPr>
  </w:style>
  <w:style w:type="paragraph" w:customStyle="1" w:styleId="RTPHeading6">
    <w:name w:val="RTP Heading 6"/>
    <w:basedOn w:val="Normal"/>
    <w:rsid w:val="007D5E0A"/>
    <w:pPr>
      <w:tabs>
        <w:tab w:val="num" w:pos="3544"/>
      </w:tabs>
      <w:spacing w:before="100" w:line="312" w:lineRule="auto"/>
      <w:ind w:left="3544" w:hanging="709"/>
      <w:outlineLvl w:val="5"/>
    </w:pPr>
    <w:rPr>
      <w:sz w:val="18"/>
    </w:rPr>
  </w:style>
  <w:style w:type="paragraph" w:customStyle="1" w:styleId="TableFont">
    <w:name w:val="TableFont"/>
    <w:basedOn w:val="Normal"/>
    <w:rsid w:val="00F8532B"/>
    <w:pPr>
      <w:spacing w:before="40" w:after="40"/>
      <w:jc w:val="left"/>
    </w:pPr>
    <w:rPr>
      <w:sz w:val="18"/>
      <w:szCs w:val="22"/>
      <w:lang w:val="en-GB"/>
    </w:rPr>
  </w:style>
  <w:style w:type="paragraph" w:customStyle="1" w:styleId="TableTextSCC">
    <w:name w:val="Table Text (SCC)"/>
    <w:basedOn w:val="BodyText"/>
    <w:rsid w:val="00195C20"/>
    <w:pPr>
      <w:spacing w:before="40" w:after="40"/>
    </w:pPr>
    <w:rPr>
      <w:b w:val="0"/>
      <w:szCs w:val="24"/>
      <w:lang w:eastAsia="en-AU"/>
    </w:rPr>
  </w:style>
  <w:style w:type="table" w:customStyle="1" w:styleId="TableStyle1SCCReversedHeader">
    <w:name w:val="Table Style 1 (SCC) Reversed Header"/>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cPr>
      <w:shd w:val="clear" w:color="auto" w:fill="FFFFFF" w:themeFill="background1"/>
    </w:tcPr>
    <w:tblStylePr w:type="firstRow">
      <w:rPr>
        <w:rFonts w:ascii="Arial" w:hAnsi="Arial" w:cs="Times New Roman"/>
        <w:b w:val="0"/>
        <w:color w:val="auto"/>
        <w:sz w:val="20"/>
      </w:rPr>
      <w:tblPr/>
      <w:tcPr>
        <w:shd w:val="clear" w:color="auto" w:fill="F2F2F2" w:themeFill="background1" w:themeFillShade="F2"/>
      </w:tcPr>
    </w:tblStylePr>
  </w:style>
  <w:style w:type="table" w:customStyle="1" w:styleId="TableStyle2SCCLeftColumnPullout">
    <w:name w:val="Table Style 2 (SCC) Left Column/Pullout"/>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ascii="Arial" w:hAnsi="Arial" w:cs="Times New Roman"/>
        <w:color w:val="auto"/>
        <w:sz w:val="20"/>
      </w:rPr>
    </w:tblStylePr>
    <w:tblStylePr w:type="firstCol">
      <w:rPr>
        <w:rFonts w:cs="Times New Roman"/>
      </w:rPr>
      <w:tblPr/>
      <w:tcPr>
        <w:shd w:val="clear" w:color="auto" w:fill="F2F2F2" w:themeFill="background1" w:themeFillShade="F2"/>
      </w:tcPr>
    </w:tblStylePr>
  </w:style>
  <w:style w:type="paragraph" w:customStyle="1" w:styleId="BodyTextSCC">
    <w:name w:val="Body Text (SCC)"/>
    <w:autoRedefine/>
    <w:qFormat/>
    <w:rsid w:val="005D618A"/>
    <w:pPr>
      <w:spacing w:before="100" w:after="100" w:line="240" w:lineRule="auto"/>
      <w:ind w:left="426"/>
      <w:jc w:val="both"/>
    </w:pPr>
    <w:rPr>
      <w:rFonts w:eastAsia="Times New Roman" w:cstheme="minorHAnsi"/>
      <w:noProof/>
      <w:szCs w:val="20"/>
      <w:lang w:eastAsia="en-AU"/>
    </w:rPr>
  </w:style>
  <w:style w:type="table" w:customStyle="1" w:styleId="TableStyle3SCCNoHeader">
    <w:name w:val="Table Style 3 (SCC) No Header"/>
    <w:basedOn w:val="TableNormal"/>
    <w:rsid w:val="009271AC"/>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cs="Times New Roman"/>
      </w:rPr>
      <w:tblPr/>
      <w:tcPr>
        <w:shd w:val="clear" w:color="auto" w:fill="F2F2F2" w:themeFill="background1" w:themeFillShade="F2"/>
      </w:tcPr>
    </w:tblStylePr>
  </w:style>
  <w:style w:type="paragraph" w:customStyle="1" w:styleId="Heading3SCC">
    <w:name w:val="Heading 3 (SCC)"/>
    <w:rsid w:val="009271AC"/>
    <w:pPr>
      <w:keepNext/>
      <w:spacing w:before="200" w:after="0" w:line="240" w:lineRule="auto"/>
    </w:pPr>
    <w:rPr>
      <w:rFonts w:ascii="Arial" w:eastAsia="Times New Roman" w:hAnsi="Arial" w:cs="Times New Roman"/>
      <w:color w:val="000000" w:themeColor="text1"/>
      <w:sz w:val="24"/>
      <w:szCs w:val="24"/>
      <w:lang w:eastAsia="en-AU"/>
    </w:rPr>
  </w:style>
  <w:style w:type="paragraph" w:customStyle="1" w:styleId="BodyText20">
    <w:name w:val="Body Text 2.0"/>
    <w:basedOn w:val="BodyText"/>
    <w:autoRedefine/>
    <w:qFormat/>
    <w:rsid w:val="00DA1F4C"/>
    <w:pPr>
      <w:spacing w:before="40"/>
      <w:ind w:left="57" w:right="57"/>
      <w:jc w:val="both"/>
    </w:pPr>
    <w:rPr>
      <w:rFonts w:asciiTheme="minorHAnsi" w:eastAsia="SimSun" w:hAnsiTheme="minorHAnsi"/>
      <w:b w:val="0"/>
      <w:bCs/>
      <w:sz w:val="22"/>
      <w:lang w:eastAsia="en-AU"/>
    </w:rPr>
  </w:style>
  <w:style w:type="character" w:styleId="PlaceholderText">
    <w:name w:val="Placeholder Text"/>
    <w:basedOn w:val="DefaultParagraphFont"/>
    <w:uiPriority w:val="99"/>
    <w:semiHidden/>
    <w:rsid w:val="007745D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537">
      <w:bodyDiv w:val="1"/>
      <w:marLeft w:val="0"/>
      <w:marRight w:val="0"/>
      <w:marTop w:val="0"/>
      <w:marBottom w:val="0"/>
      <w:divBdr>
        <w:top w:val="none" w:sz="0" w:space="0" w:color="auto"/>
        <w:left w:val="none" w:sz="0" w:space="0" w:color="auto"/>
        <w:bottom w:val="none" w:sz="0" w:space="0" w:color="auto"/>
        <w:right w:val="none" w:sz="0" w:space="0" w:color="auto"/>
      </w:divBdr>
    </w:div>
    <w:div w:id="107969144">
      <w:bodyDiv w:val="1"/>
      <w:marLeft w:val="0"/>
      <w:marRight w:val="0"/>
      <w:marTop w:val="0"/>
      <w:marBottom w:val="0"/>
      <w:divBdr>
        <w:top w:val="none" w:sz="0" w:space="0" w:color="auto"/>
        <w:left w:val="none" w:sz="0" w:space="0" w:color="auto"/>
        <w:bottom w:val="none" w:sz="0" w:space="0" w:color="auto"/>
        <w:right w:val="none" w:sz="0" w:space="0" w:color="auto"/>
      </w:divBdr>
      <w:divsChild>
        <w:div w:id="245579474">
          <w:marLeft w:val="0"/>
          <w:marRight w:val="0"/>
          <w:marTop w:val="0"/>
          <w:marBottom w:val="0"/>
          <w:divBdr>
            <w:top w:val="none" w:sz="0" w:space="0" w:color="auto"/>
            <w:left w:val="none" w:sz="0" w:space="0" w:color="auto"/>
            <w:bottom w:val="none" w:sz="0" w:space="0" w:color="auto"/>
            <w:right w:val="none" w:sz="0" w:space="0" w:color="auto"/>
          </w:divBdr>
          <w:divsChild>
            <w:div w:id="401685265">
              <w:marLeft w:val="0"/>
              <w:marRight w:val="0"/>
              <w:marTop w:val="0"/>
              <w:marBottom w:val="0"/>
              <w:divBdr>
                <w:top w:val="none" w:sz="0" w:space="0" w:color="auto"/>
                <w:left w:val="none" w:sz="0" w:space="0" w:color="auto"/>
                <w:bottom w:val="none" w:sz="0" w:space="0" w:color="auto"/>
                <w:right w:val="none" w:sz="0" w:space="0" w:color="auto"/>
              </w:divBdr>
              <w:divsChild>
                <w:div w:id="145787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9665">
      <w:bodyDiv w:val="1"/>
      <w:marLeft w:val="0"/>
      <w:marRight w:val="0"/>
      <w:marTop w:val="0"/>
      <w:marBottom w:val="0"/>
      <w:divBdr>
        <w:top w:val="none" w:sz="0" w:space="0" w:color="auto"/>
        <w:left w:val="none" w:sz="0" w:space="0" w:color="auto"/>
        <w:bottom w:val="none" w:sz="0" w:space="0" w:color="auto"/>
        <w:right w:val="none" w:sz="0" w:space="0" w:color="auto"/>
      </w:divBdr>
    </w:div>
    <w:div w:id="355623677">
      <w:bodyDiv w:val="1"/>
      <w:marLeft w:val="0"/>
      <w:marRight w:val="0"/>
      <w:marTop w:val="0"/>
      <w:marBottom w:val="0"/>
      <w:divBdr>
        <w:top w:val="none" w:sz="0" w:space="0" w:color="auto"/>
        <w:left w:val="none" w:sz="0" w:space="0" w:color="auto"/>
        <w:bottom w:val="none" w:sz="0" w:space="0" w:color="auto"/>
        <w:right w:val="none" w:sz="0" w:space="0" w:color="auto"/>
      </w:divBdr>
    </w:div>
    <w:div w:id="376202049">
      <w:bodyDiv w:val="1"/>
      <w:marLeft w:val="0"/>
      <w:marRight w:val="0"/>
      <w:marTop w:val="0"/>
      <w:marBottom w:val="0"/>
      <w:divBdr>
        <w:top w:val="none" w:sz="0" w:space="0" w:color="auto"/>
        <w:left w:val="none" w:sz="0" w:space="0" w:color="auto"/>
        <w:bottom w:val="none" w:sz="0" w:space="0" w:color="auto"/>
        <w:right w:val="none" w:sz="0" w:space="0" w:color="auto"/>
      </w:divBdr>
    </w:div>
    <w:div w:id="401219979">
      <w:bodyDiv w:val="1"/>
      <w:marLeft w:val="0"/>
      <w:marRight w:val="0"/>
      <w:marTop w:val="0"/>
      <w:marBottom w:val="0"/>
      <w:divBdr>
        <w:top w:val="none" w:sz="0" w:space="0" w:color="auto"/>
        <w:left w:val="none" w:sz="0" w:space="0" w:color="auto"/>
        <w:bottom w:val="none" w:sz="0" w:space="0" w:color="auto"/>
        <w:right w:val="none" w:sz="0" w:space="0" w:color="auto"/>
      </w:divBdr>
    </w:div>
    <w:div w:id="407002148">
      <w:bodyDiv w:val="1"/>
      <w:marLeft w:val="0"/>
      <w:marRight w:val="0"/>
      <w:marTop w:val="0"/>
      <w:marBottom w:val="0"/>
      <w:divBdr>
        <w:top w:val="none" w:sz="0" w:space="0" w:color="auto"/>
        <w:left w:val="none" w:sz="0" w:space="0" w:color="auto"/>
        <w:bottom w:val="none" w:sz="0" w:space="0" w:color="auto"/>
        <w:right w:val="none" w:sz="0" w:space="0" w:color="auto"/>
      </w:divBdr>
    </w:div>
    <w:div w:id="653722730">
      <w:bodyDiv w:val="1"/>
      <w:marLeft w:val="0"/>
      <w:marRight w:val="0"/>
      <w:marTop w:val="0"/>
      <w:marBottom w:val="0"/>
      <w:divBdr>
        <w:top w:val="none" w:sz="0" w:space="0" w:color="auto"/>
        <w:left w:val="none" w:sz="0" w:space="0" w:color="auto"/>
        <w:bottom w:val="none" w:sz="0" w:space="0" w:color="auto"/>
        <w:right w:val="none" w:sz="0" w:space="0" w:color="auto"/>
      </w:divBdr>
    </w:div>
    <w:div w:id="675884963">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sChild>
        <w:div w:id="272245607">
          <w:marLeft w:val="0"/>
          <w:marRight w:val="0"/>
          <w:marTop w:val="0"/>
          <w:marBottom w:val="0"/>
          <w:divBdr>
            <w:top w:val="none" w:sz="0" w:space="0" w:color="auto"/>
            <w:left w:val="none" w:sz="0" w:space="0" w:color="auto"/>
            <w:bottom w:val="none" w:sz="0" w:space="0" w:color="auto"/>
            <w:right w:val="none" w:sz="0" w:space="0" w:color="auto"/>
          </w:divBdr>
          <w:divsChild>
            <w:div w:id="497886895">
              <w:marLeft w:val="0"/>
              <w:marRight w:val="0"/>
              <w:marTop w:val="0"/>
              <w:marBottom w:val="0"/>
              <w:divBdr>
                <w:top w:val="none" w:sz="0" w:space="0" w:color="auto"/>
                <w:left w:val="none" w:sz="0" w:space="0" w:color="auto"/>
                <w:bottom w:val="none" w:sz="0" w:space="0" w:color="auto"/>
                <w:right w:val="none" w:sz="0" w:space="0" w:color="auto"/>
              </w:divBdr>
              <w:divsChild>
                <w:div w:id="2105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38129">
      <w:bodyDiv w:val="1"/>
      <w:marLeft w:val="0"/>
      <w:marRight w:val="0"/>
      <w:marTop w:val="0"/>
      <w:marBottom w:val="0"/>
      <w:divBdr>
        <w:top w:val="none" w:sz="0" w:space="0" w:color="auto"/>
        <w:left w:val="none" w:sz="0" w:space="0" w:color="auto"/>
        <w:bottom w:val="none" w:sz="0" w:space="0" w:color="auto"/>
        <w:right w:val="none" w:sz="0" w:space="0" w:color="auto"/>
      </w:divBdr>
      <w:divsChild>
        <w:div w:id="1360349170">
          <w:marLeft w:val="0"/>
          <w:marRight w:val="0"/>
          <w:marTop w:val="0"/>
          <w:marBottom w:val="0"/>
          <w:divBdr>
            <w:top w:val="none" w:sz="0" w:space="0" w:color="auto"/>
            <w:left w:val="none" w:sz="0" w:space="0" w:color="auto"/>
            <w:bottom w:val="none" w:sz="0" w:space="0" w:color="auto"/>
            <w:right w:val="none" w:sz="0" w:space="0" w:color="auto"/>
          </w:divBdr>
          <w:divsChild>
            <w:div w:id="1555698137">
              <w:marLeft w:val="0"/>
              <w:marRight w:val="0"/>
              <w:marTop w:val="0"/>
              <w:marBottom w:val="0"/>
              <w:divBdr>
                <w:top w:val="none" w:sz="0" w:space="0" w:color="auto"/>
                <w:left w:val="none" w:sz="0" w:space="0" w:color="auto"/>
                <w:bottom w:val="none" w:sz="0" w:space="0" w:color="auto"/>
                <w:right w:val="none" w:sz="0" w:space="0" w:color="auto"/>
              </w:divBdr>
              <w:divsChild>
                <w:div w:id="349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7559">
      <w:bodyDiv w:val="1"/>
      <w:marLeft w:val="0"/>
      <w:marRight w:val="0"/>
      <w:marTop w:val="0"/>
      <w:marBottom w:val="0"/>
      <w:divBdr>
        <w:top w:val="none" w:sz="0" w:space="0" w:color="auto"/>
        <w:left w:val="none" w:sz="0" w:space="0" w:color="auto"/>
        <w:bottom w:val="none" w:sz="0" w:space="0" w:color="auto"/>
        <w:right w:val="none" w:sz="0" w:space="0" w:color="auto"/>
      </w:divBdr>
    </w:div>
    <w:div w:id="1107970666">
      <w:bodyDiv w:val="1"/>
      <w:marLeft w:val="0"/>
      <w:marRight w:val="0"/>
      <w:marTop w:val="0"/>
      <w:marBottom w:val="0"/>
      <w:divBdr>
        <w:top w:val="none" w:sz="0" w:space="0" w:color="auto"/>
        <w:left w:val="none" w:sz="0" w:space="0" w:color="auto"/>
        <w:bottom w:val="none" w:sz="0" w:space="0" w:color="auto"/>
        <w:right w:val="none" w:sz="0" w:space="0" w:color="auto"/>
      </w:divBdr>
    </w:div>
    <w:div w:id="1226915858">
      <w:bodyDiv w:val="1"/>
      <w:marLeft w:val="0"/>
      <w:marRight w:val="0"/>
      <w:marTop w:val="0"/>
      <w:marBottom w:val="0"/>
      <w:divBdr>
        <w:top w:val="none" w:sz="0" w:space="0" w:color="auto"/>
        <w:left w:val="none" w:sz="0" w:space="0" w:color="auto"/>
        <w:bottom w:val="none" w:sz="0" w:space="0" w:color="auto"/>
        <w:right w:val="none" w:sz="0" w:space="0" w:color="auto"/>
      </w:divBdr>
      <w:divsChild>
        <w:div w:id="846016544">
          <w:marLeft w:val="0"/>
          <w:marRight w:val="0"/>
          <w:marTop w:val="0"/>
          <w:marBottom w:val="0"/>
          <w:divBdr>
            <w:top w:val="none" w:sz="0" w:space="0" w:color="auto"/>
            <w:left w:val="none" w:sz="0" w:space="0" w:color="auto"/>
            <w:bottom w:val="none" w:sz="0" w:space="0" w:color="auto"/>
            <w:right w:val="none" w:sz="0" w:space="0" w:color="auto"/>
          </w:divBdr>
          <w:divsChild>
            <w:div w:id="1241519137">
              <w:marLeft w:val="0"/>
              <w:marRight w:val="0"/>
              <w:marTop w:val="0"/>
              <w:marBottom w:val="0"/>
              <w:divBdr>
                <w:top w:val="none" w:sz="0" w:space="0" w:color="auto"/>
                <w:left w:val="none" w:sz="0" w:space="0" w:color="auto"/>
                <w:bottom w:val="none" w:sz="0" w:space="0" w:color="auto"/>
                <w:right w:val="none" w:sz="0" w:space="0" w:color="auto"/>
              </w:divBdr>
              <w:divsChild>
                <w:div w:id="419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7782">
          <w:marLeft w:val="0"/>
          <w:marRight w:val="0"/>
          <w:marTop w:val="0"/>
          <w:marBottom w:val="0"/>
          <w:divBdr>
            <w:top w:val="none" w:sz="0" w:space="0" w:color="auto"/>
            <w:left w:val="none" w:sz="0" w:space="0" w:color="auto"/>
            <w:bottom w:val="none" w:sz="0" w:space="0" w:color="auto"/>
            <w:right w:val="none" w:sz="0" w:space="0" w:color="auto"/>
          </w:divBdr>
          <w:divsChild>
            <w:div w:id="237521306">
              <w:marLeft w:val="0"/>
              <w:marRight w:val="0"/>
              <w:marTop w:val="0"/>
              <w:marBottom w:val="0"/>
              <w:divBdr>
                <w:top w:val="none" w:sz="0" w:space="0" w:color="auto"/>
                <w:left w:val="none" w:sz="0" w:space="0" w:color="auto"/>
                <w:bottom w:val="none" w:sz="0" w:space="0" w:color="auto"/>
                <w:right w:val="none" w:sz="0" w:space="0" w:color="auto"/>
              </w:divBdr>
              <w:divsChild>
                <w:div w:id="1248882783">
                  <w:marLeft w:val="0"/>
                  <w:marRight w:val="0"/>
                  <w:marTop w:val="0"/>
                  <w:marBottom w:val="0"/>
                  <w:divBdr>
                    <w:top w:val="none" w:sz="0" w:space="0" w:color="auto"/>
                    <w:left w:val="none" w:sz="0" w:space="0" w:color="auto"/>
                    <w:bottom w:val="none" w:sz="0" w:space="0" w:color="auto"/>
                    <w:right w:val="none" w:sz="0" w:space="0" w:color="auto"/>
                  </w:divBdr>
                </w:div>
              </w:divsChild>
            </w:div>
            <w:div w:id="432210869">
              <w:marLeft w:val="0"/>
              <w:marRight w:val="0"/>
              <w:marTop w:val="0"/>
              <w:marBottom w:val="0"/>
              <w:divBdr>
                <w:top w:val="none" w:sz="0" w:space="0" w:color="auto"/>
                <w:left w:val="none" w:sz="0" w:space="0" w:color="auto"/>
                <w:bottom w:val="none" w:sz="0" w:space="0" w:color="auto"/>
                <w:right w:val="none" w:sz="0" w:space="0" w:color="auto"/>
              </w:divBdr>
              <w:divsChild>
                <w:div w:id="2044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29611">
      <w:bodyDiv w:val="1"/>
      <w:marLeft w:val="0"/>
      <w:marRight w:val="0"/>
      <w:marTop w:val="0"/>
      <w:marBottom w:val="0"/>
      <w:divBdr>
        <w:top w:val="none" w:sz="0" w:space="0" w:color="auto"/>
        <w:left w:val="none" w:sz="0" w:space="0" w:color="auto"/>
        <w:bottom w:val="none" w:sz="0" w:space="0" w:color="auto"/>
        <w:right w:val="none" w:sz="0" w:space="0" w:color="auto"/>
      </w:divBdr>
      <w:divsChild>
        <w:div w:id="969821992">
          <w:marLeft w:val="0"/>
          <w:marRight w:val="0"/>
          <w:marTop w:val="0"/>
          <w:marBottom w:val="0"/>
          <w:divBdr>
            <w:top w:val="none" w:sz="0" w:space="0" w:color="auto"/>
            <w:left w:val="none" w:sz="0" w:space="0" w:color="auto"/>
            <w:bottom w:val="none" w:sz="0" w:space="0" w:color="auto"/>
            <w:right w:val="none" w:sz="0" w:space="0" w:color="auto"/>
          </w:divBdr>
          <w:divsChild>
            <w:div w:id="1824276853">
              <w:marLeft w:val="0"/>
              <w:marRight w:val="0"/>
              <w:marTop w:val="0"/>
              <w:marBottom w:val="0"/>
              <w:divBdr>
                <w:top w:val="none" w:sz="0" w:space="0" w:color="auto"/>
                <w:left w:val="none" w:sz="0" w:space="0" w:color="auto"/>
                <w:bottom w:val="none" w:sz="0" w:space="0" w:color="auto"/>
                <w:right w:val="none" w:sz="0" w:space="0" w:color="auto"/>
              </w:divBdr>
              <w:divsChild>
                <w:div w:id="4026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79742">
      <w:bodyDiv w:val="1"/>
      <w:marLeft w:val="0"/>
      <w:marRight w:val="0"/>
      <w:marTop w:val="0"/>
      <w:marBottom w:val="0"/>
      <w:divBdr>
        <w:top w:val="none" w:sz="0" w:space="0" w:color="auto"/>
        <w:left w:val="none" w:sz="0" w:space="0" w:color="auto"/>
        <w:bottom w:val="none" w:sz="0" w:space="0" w:color="auto"/>
        <w:right w:val="none" w:sz="0" w:space="0" w:color="auto"/>
      </w:divBdr>
    </w:div>
    <w:div w:id="1618174768">
      <w:bodyDiv w:val="1"/>
      <w:marLeft w:val="0"/>
      <w:marRight w:val="0"/>
      <w:marTop w:val="0"/>
      <w:marBottom w:val="0"/>
      <w:divBdr>
        <w:top w:val="none" w:sz="0" w:space="0" w:color="auto"/>
        <w:left w:val="none" w:sz="0" w:space="0" w:color="auto"/>
        <w:bottom w:val="none" w:sz="0" w:space="0" w:color="auto"/>
        <w:right w:val="none" w:sz="0" w:space="0" w:color="auto"/>
      </w:divBdr>
      <w:divsChild>
        <w:div w:id="1934782077">
          <w:marLeft w:val="0"/>
          <w:marRight w:val="0"/>
          <w:marTop w:val="0"/>
          <w:marBottom w:val="0"/>
          <w:divBdr>
            <w:top w:val="none" w:sz="0" w:space="0" w:color="auto"/>
            <w:left w:val="none" w:sz="0" w:space="0" w:color="auto"/>
            <w:bottom w:val="none" w:sz="0" w:space="0" w:color="auto"/>
            <w:right w:val="none" w:sz="0" w:space="0" w:color="auto"/>
          </w:divBdr>
          <w:divsChild>
            <w:div w:id="144973752">
              <w:marLeft w:val="0"/>
              <w:marRight w:val="0"/>
              <w:marTop w:val="0"/>
              <w:marBottom w:val="0"/>
              <w:divBdr>
                <w:top w:val="none" w:sz="0" w:space="0" w:color="auto"/>
                <w:left w:val="none" w:sz="0" w:space="0" w:color="auto"/>
                <w:bottom w:val="none" w:sz="0" w:space="0" w:color="auto"/>
                <w:right w:val="none" w:sz="0" w:space="0" w:color="auto"/>
              </w:divBdr>
              <w:divsChild>
                <w:div w:id="39073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3543">
      <w:bodyDiv w:val="1"/>
      <w:marLeft w:val="0"/>
      <w:marRight w:val="0"/>
      <w:marTop w:val="0"/>
      <w:marBottom w:val="0"/>
      <w:divBdr>
        <w:top w:val="none" w:sz="0" w:space="0" w:color="auto"/>
        <w:left w:val="none" w:sz="0" w:space="0" w:color="auto"/>
        <w:bottom w:val="none" w:sz="0" w:space="0" w:color="auto"/>
        <w:right w:val="none" w:sz="0" w:space="0" w:color="auto"/>
      </w:divBdr>
      <w:divsChild>
        <w:div w:id="1443039325">
          <w:marLeft w:val="0"/>
          <w:marRight w:val="0"/>
          <w:marTop w:val="0"/>
          <w:marBottom w:val="0"/>
          <w:divBdr>
            <w:top w:val="none" w:sz="0" w:space="0" w:color="auto"/>
            <w:left w:val="none" w:sz="0" w:space="0" w:color="auto"/>
            <w:bottom w:val="none" w:sz="0" w:space="0" w:color="auto"/>
            <w:right w:val="none" w:sz="0" w:space="0" w:color="auto"/>
          </w:divBdr>
          <w:divsChild>
            <w:div w:id="326709010">
              <w:marLeft w:val="0"/>
              <w:marRight w:val="0"/>
              <w:marTop w:val="0"/>
              <w:marBottom w:val="0"/>
              <w:divBdr>
                <w:top w:val="none" w:sz="0" w:space="0" w:color="auto"/>
                <w:left w:val="none" w:sz="0" w:space="0" w:color="auto"/>
                <w:bottom w:val="none" w:sz="0" w:space="0" w:color="auto"/>
                <w:right w:val="none" w:sz="0" w:space="0" w:color="auto"/>
              </w:divBdr>
              <w:divsChild>
                <w:div w:id="6899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sv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svg"/><Relationship Id="rId25" Type="http://schemas.openxmlformats.org/officeDocument/2006/relationships/image" Target="media/image13.sv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sv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svg"/><Relationship Id="rId23" Type="http://schemas.openxmlformats.org/officeDocument/2006/relationships/image" Target="media/image11.svg"/><Relationship Id="rId28" Type="http://schemas.openxmlformats.org/officeDocument/2006/relationships/image" Target="media/image16.png"/><Relationship Id="rId10" Type="http://schemas.openxmlformats.org/officeDocument/2006/relationships/footnotes" Target="footnotes.xml"/><Relationship Id="rId19" Type="http://schemas.openxmlformats.org/officeDocument/2006/relationships/image" Target="media/image7.sv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svg"/><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4FE94CE-DB9E-4F36-8C85-D6F18C41B390}"/>
      </w:docPartPr>
      <w:docPartBody>
        <w:p w:rsidR="00804062" w:rsidRDefault="00804062">
          <w:r w:rsidRPr="004B2A59">
            <w:rPr>
              <w:rStyle w:val="PlaceholderText"/>
            </w:rPr>
            <w:t>Click or tap to enter a date.</w:t>
          </w:r>
        </w:p>
      </w:docPartBody>
    </w:docPart>
    <w:docPart>
      <w:docPartPr>
        <w:name w:val="A0866F7A664943CB906F34F79F4935C3"/>
        <w:category>
          <w:name w:val="General"/>
          <w:gallery w:val="placeholder"/>
        </w:category>
        <w:types>
          <w:type w:val="bbPlcHdr"/>
        </w:types>
        <w:behaviors>
          <w:behavior w:val="content"/>
        </w:behaviors>
        <w:guid w:val="{E02A1C3E-F698-4BF5-94AE-CBDCE93AC10F}"/>
      </w:docPartPr>
      <w:docPartBody>
        <w:p w:rsidR="00804062" w:rsidRDefault="00D24A82" w:rsidP="00D24A82">
          <w:pPr>
            <w:pStyle w:val="A0866F7A664943CB906F34F79F4935C3"/>
          </w:pPr>
          <w:r w:rsidRPr="003D1773">
            <w:rPr>
              <w:rStyle w:val="PlaceholderText"/>
              <w:rFonts w:eastAsiaTheme="minorHAnsi"/>
              <w:sz w:val="48"/>
              <w:szCs w:val="48"/>
              <w:highlight w:val="yellow"/>
            </w:rPr>
            <w:t>[</w:t>
          </w:r>
          <w:r>
            <w:rPr>
              <w:rStyle w:val="PlaceholderText"/>
              <w:rFonts w:eastAsiaTheme="minorHAnsi"/>
              <w:sz w:val="48"/>
              <w:szCs w:val="48"/>
              <w:highlight w:val="yellow"/>
            </w:rPr>
            <w:t>Project Name</w:t>
          </w:r>
          <w:r w:rsidRPr="003D1773">
            <w:rPr>
              <w:rStyle w:val="PlaceholderText"/>
              <w:rFonts w:eastAsiaTheme="minorHAnsi"/>
              <w:sz w:val="48"/>
              <w:szCs w:val="48"/>
              <w:highlight w:val="yellow"/>
            </w:rPr>
            <w:t>]</w:t>
          </w:r>
        </w:p>
      </w:docPartBody>
    </w:docPart>
    <w:docPart>
      <w:docPartPr>
        <w:name w:val="CDB5716DC21149EB944A5ECA277A489D"/>
        <w:category>
          <w:name w:val="General"/>
          <w:gallery w:val="placeholder"/>
        </w:category>
        <w:types>
          <w:type w:val="bbPlcHdr"/>
        </w:types>
        <w:behaviors>
          <w:behavior w:val="content"/>
        </w:behaviors>
        <w:guid w:val="{3BA7DBD7-D487-4470-B829-D7E80DF13DE6}"/>
      </w:docPartPr>
      <w:docPartBody>
        <w:p w:rsidR="00D24A82" w:rsidRDefault="00D24A82" w:rsidP="00D24A82">
          <w:pPr>
            <w:pStyle w:val="CDB5716DC21149EB944A5ECA277A489D"/>
          </w:pPr>
          <w:r w:rsidRPr="003D1773">
            <w:rPr>
              <w:rStyle w:val="PlaceholderText"/>
              <w:rFonts w:eastAsiaTheme="minorHAnsi"/>
              <w:sz w:val="48"/>
              <w:szCs w:val="48"/>
              <w:highlight w:val="yellow"/>
            </w:rPr>
            <w:t>[</w:t>
          </w:r>
          <w:r>
            <w:rPr>
              <w:rStyle w:val="PlaceholderText"/>
              <w:rFonts w:eastAsiaTheme="minorHAnsi"/>
              <w:sz w:val="48"/>
              <w:szCs w:val="48"/>
              <w:highlight w:val="yellow"/>
            </w:rPr>
            <w:t>Project Name</w:t>
          </w:r>
          <w:r w:rsidRPr="003D1773">
            <w:rPr>
              <w:rStyle w:val="PlaceholderText"/>
              <w:rFonts w:eastAsiaTheme="minorHAnsi"/>
              <w:sz w:val="48"/>
              <w:szCs w:val="48"/>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altName w:val="Calibri"/>
    <w:charset w:val="00"/>
    <w:family w:val="swiss"/>
    <w:pitch w:val="variable"/>
    <w:sig w:usb0="800000AF"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4062"/>
    <w:rsid w:val="00002EE2"/>
    <w:rsid w:val="001601C3"/>
    <w:rsid w:val="00213899"/>
    <w:rsid w:val="00224641"/>
    <w:rsid w:val="00266F9C"/>
    <w:rsid w:val="00376897"/>
    <w:rsid w:val="003F5745"/>
    <w:rsid w:val="00463BA2"/>
    <w:rsid w:val="00486EB4"/>
    <w:rsid w:val="00496DA3"/>
    <w:rsid w:val="005D6AD3"/>
    <w:rsid w:val="00804062"/>
    <w:rsid w:val="008045E5"/>
    <w:rsid w:val="008218C8"/>
    <w:rsid w:val="00825F46"/>
    <w:rsid w:val="00831C2E"/>
    <w:rsid w:val="008808EA"/>
    <w:rsid w:val="00990CA1"/>
    <w:rsid w:val="009F0EC7"/>
    <w:rsid w:val="00A2301D"/>
    <w:rsid w:val="00A24458"/>
    <w:rsid w:val="00C34C7D"/>
    <w:rsid w:val="00C6145A"/>
    <w:rsid w:val="00D24A82"/>
    <w:rsid w:val="00D43047"/>
    <w:rsid w:val="00D471FE"/>
    <w:rsid w:val="00E8597F"/>
    <w:rsid w:val="00F10742"/>
    <w:rsid w:val="00F41A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4A82"/>
    <w:rPr>
      <w:color w:val="666666"/>
    </w:rPr>
  </w:style>
  <w:style w:type="paragraph" w:customStyle="1" w:styleId="A0866F7A664943CB906F34F79F4935C3">
    <w:name w:val="A0866F7A664943CB906F34F79F4935C3"/>
    <w:rsid w:val="00D24A82"/>
    <w:pPr>
      <w:spacing w:before="100" w:after="100" w:line="240" w:lineRule="auto"/>
      <w:ind w:left="426"/>
      <w:jc w:val="both"/>
    </w:pPr>
    <w:rPr>
      <w:rFonts w:eastAsia="Times New Roman" w:cstheme="minorHAnsi"/>
      <w:noProof/>
      <w:kern w:val="0"/>
      <w:sz w:val="22"/>
      <w:szCs w:val="20"/>
      <w14:ligatures w14:val="none"/>
    </w:rPr>
  </w:style>
  <w:style w:type="paragraph" w:customStyle="1" w:styleId="CDB5716DC21149EB944A5ECA277A489D">
    <w:name w:val="CDB5716DC21149EB944A5ECA277A489D"/>
    <w:rsid w:val="00D2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3-1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29e829-62eb-4e48-be1c-0c31c537a906">
      <Terms xmlns="http://schemas.microsoft.com/office/infopath/2007/PartnerControls"/>
    </lcf76f155ced4ddcb4097134ff3c332f>
    <TaxCatchAll xmlns="b698a532-6ab4-4469-a220-0a81ed6efd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5DC2D57304074891DA90958028A07E" ma:contentTypeVersion="15" ma:contentTypeDescription="Create a new document." ma:contentTypeScope="" ma:versionID="731415356a59f95ba220755b1c04af23">
  <xsd:schema xmlns:xsd="http://www.w3.org/2001/XMLSchema" xmlns:xs="http://www.w3.org/2001/XMLSchema" xmlns:p="http://schemas.microsoft.com/office/2006/metadata/properties" xmlns:ns2="3329e829-62eb-4e48-be1c-0c31c537a906" xmlns:ns3="b698a532-6ab4-4469-a220-0a81ed6efdd8" targetNamespace="http://schemas.microsoft.com/office/2006/metadata/properties" ma:root="true" ma:fieldsID="d2849a6db48efcb28ab37f0e9b288987" ns2:_="" ns3:_="">
    <xsd:import namespace="3329e829-62eb-4e48-be1c-0c31c537a906"/>
    <xsd:import namespace="b698a532-6ab4-4469-a220-0a81ed6efd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9e829-62eb-4e48-be1c-0c31c537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c252ca-a782-4b9e-8798-91a96574061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98a532-6ab4-4469-a220-0a81ed6efd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b4a7f0d-cee9-4d77-a36a-93cb86615dbd}" ma:internalName="TaxCatchAll" ma:showField="CatchAllData" ma:web="b698a532-6ab4-4469-a220-0a81ed6efdd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A93A05-C90F-41FF-9500-3732F24BAF04}">
  <ds:schemaRef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c5fc120e-75b0-4c95-aca8-bebaf50905ba"/>
    <ds:schemaRef ds:uri="4af5d6f4-6f7d-49bd-a022-ad6ae640d61f"/>
    <ds:schemaRef ds:uri="http://www.w3.org/XML/1998/namespace"/>
    <ds:schemaRef ds:uri="http://purl.org/dc/terms/"/>
  </ds:schemaRefs>
</ds:datastoreItem>
</file>

<file path=customXml/itemProps3.xml><?xml version="1.0" encoding="utf-8"?>
<ds:datastoreItem xmlns:ds="http://schemas.openxmlformats.org/officeDocument/2006/customXml" ds:itemID="{D300EA2C-F170-4B46-B0D8-0052F9CEBAAF}"/>
</file>

<file path=customXml/itemProps4.xml><?xml version="1.0" encoding="utf-8"?>
<ds:datastoreItem xmlns:ds="http://schemas.openxmlformats.org/officeDocument/2006/customXml" ds:itemID="{9441F5A4-A362-47D2-A84C-6E0D289AC729}">
  <ds:schemaRefs>
    <ds:schemaRef ds:uri="http://schemas.microsoft.com/sharepoint/v3/contenttype/forms"/>
  </ds:schemaRefs>
</ds:datastoreItem>
</file>

<file path=customXml/itemProps5.xml><?xml version="1.0" encoding="utf-8"?>
<ds:datastoreItem xmlns:ds="http://schemas.openxmlformats.org/officeDocument/2006/customXml" ds:itemID="{AD2E1D23-2E64-46C9-ACDD-6732FCBE3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281</Words>
  <Characters>23637</Characters>
  <Application>Microsoft Office Word</Application>
  <DocSecurity>0</DocSecurity>
  <Lines>945</Lines>
  <Paragraphs>797</Paragraphs>
  <ScaleCrop>false</ScaleCrop>
  <HeadingPairs>
    <vt:vector size="2" baseType="variant">
      <vt:variant>
        <vt:lpstr>Title</vt:lpstr>
      </vt:variant>
      <vt:variant>
        <vt:i4>1</vt:i4>
      </vt:variant>
    </vt:vector>
  </HeadingPairs>
  <TitlesOfParts>
    <vt:vector size="1" baseType="lpstr">
      <vt:lpstr/>
    </vt:vector>
  </TitlesOfParts>
  <Company>Rockhampton Regional Council</Company>
  <LinksUpToDate>false</LinksUpToDate>
  <CharactersWithSpaces>2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25-13 Supply of Cleaning Services to All Locations</dc:subject>
  <dc:creator>Christine Macdonald</dc:creator>
  <cp:keywords/>
  <dc:description/>
  <cp:lastModifiedBy>Kimberly Worrigal</cp:lastModifiedBy>
  <cp:revision>2</cp:revision>
  <cp:lastPrinted>2024-12-24T19:43:00Z</cp:lastPrinted>
  <dcterms:created xsi:type="dcterms:W3CDTF">2025-11-20T00:56:00Z</dcterms:created>
  <dcterms:modified xsi:type="dcterms:W3CDTF">2025-11-2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DC2D57304074891DA90958028A07E</vt:lpwstr>
  </property>
  <property fmtid="{D5CDD505-2E9C-101B-9397-08002B2CF9AE}" pid="3" name="_dlc_DocIdItemGuid">
    <vt:lpwstr>252861ab-4f49-4543-acb9-cb9d9c98ac7a</vt:lpwstr>
  </property>
  <property fmtid="{D5CDD505-2E9C-101B-9397-08002B2CF9AE}" pid="4" name="Order">
    <vt:r8>1894200</vt:r8>
  </property>
  <property fmtid="{D5CDD505-2E9C-101B-9397-08002B2CF9AE}" pid="5" name="MediaServiceImageTags">
    <vt:lpwstr/>
  </property>
</Properties>
</file>